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C49500" w14:textId="37A9FE6B" w:rsidR="00847CB3" w:rsidRPr="002A5FFF" w:rsidRDefault="00035E96" w:rsidP="00FE5C6D">
      <w:pPr>
        <w:pStyle w:val="a3"/>
        <w:wordWrap/>
        <w:spacing w:line="480" w:lineRule="auto"/>
        <w:rPr>
          <w:rFonts w:ascii="Garamond" w:hAnsi="Garamond"/>
          <w:b/>
          <w:bCs/>
          <w:color w:val="000000" w:themeColor="text1"/>
          <w:sz w:val="22"/>
        </w:rPr>
      </w:pPr>
      <w:r w:rsidRPr="002A5FFF">
        <w:rPr>
          <w:rFonts w:ascii="Garamond" w:hAnsi="Garamond"/>
          <w:b/>
          <w:bCs/>
          <w:color w:val="0070C0"/>
          <w:kern w:val="0"/>
          <w:sz w:val="22"/>
        </w:rPr>
        <w:t xml:space="preserve">Supplement </w:t>
      </w:r>
      <w:r w:rsidR="003719EE">
        <w:rPr>
          <w:rFonts w:ascii="Garamond" w:hAnsi="Garamond"/>
          <w:b/>
          <w:bCs/>
          <w:color w:val="0070C0"/>
          <w:kern w:val="0"/>
          <w:sz w:val="22"/>
        </w:rPr>
        <w:t>2</w:t>
      </w:r>
      <w:r w:rsidRPr="002A5FFF">
        <w:rPr>
          <w:rFonts w:ascii="Garamond" w:hAnsi="Garamond"/>
          <w:b/>
          <w:bCs/>
          <w:color w:val="0070C0"/>
          <w:kern w:val="0"/>
          <w:sz w:val="22"/>
        </w:rPr>
        <w:t>.</w:t>
      </w:r>
      <w:r w:rsidRPr="002A5FFF">
        <w:rPr>
          <w:rFonts w:ascii="Garamond" w:hAnsi="Garamond"/>
          <w:color w:val="0070C0"/>
          <w:kern w:val="0"/>
          <w:sz w:val="22"/>
        </w:rPr>
        <w:t xml:space="preserve"> </w:t>
      </w:r>
      <w:r w:rsidR="00E24F9D" w:rsidRPr="002A5FFF">
        <w:rPr>
          <w:rFonts w:ascii="Garamond" w:hAnsi="Garamond"/>
          <w:color w:val="000000" w:themeColor="text1"/>
          <w:kern w:val="0"/>
          <w:sz w:val="22"/>
        </w:rPr>
        <w:t>Detailed guidelines for physical distancing in daily life for communities and organizations</w:t>
      </w:r>
      <w:r w:rsidRPr="002A5FFF">
        <w:rPr>
          <w:rFonts w:ascii="Garamond" w:hAnsi="Garamond"/>
          <w:color w:val="000000" w:themeColor="text1"/>
          <w:kern w:val="0"/>
          <w:sz w:val="22"/>
        </w:rPr>
        <w:t>,</w:t>
      </w:r>
      <w:r w:rsidR="00E24F9D" w:rsidRPr="002A5FFF">
        <w:rPr>
          <w:rFonts w:ascii="Garamond" w:hAnsi="Garamond"/>
          <w:color w:val="000000" w:themeColor="text1"/>
          <w:kern w:val="0"/>
          <w:sz w:val="22"/>
        </w:rPr>
        <w:t xml:space="preserve"> </w:t>
      </w:r>
      <w:r w:rsidR="00B740BD" w:rsidRPr="002A5FFF">
        <w:rPr>
          <w:rFonts w:ascii="Garamond" w:hAnsi="Garamond"/>
          <w:color w:val="000000" w:themeColor="text1"/>
          <w:sz w:val="22"/>
        </w:rPr>
        <w:t>May 3, 2020</w:t>
      </w:r>
    </w:p>
    <w:p w14:paraId="7B952159" w14:textId="77777777" w:rsidR="00035E96" w:rsidRPr="002A5FFF" w:rsidRDefault="00035E96" w:rsidP="00FE5C6D">
      <w:pPr>
        <w:pStyle w:val="a3"/>
        <w:wordWrap/>
        <w:spacing w:line="480" w:lineRule="auto"/>
        <w:rPr>
          <w:rFonts w:ascii="Garamond" w:hAnsi="Garamond"/>
          <w:color w:val="000000" w:themeColor="text1"/>
          <w:sz w:val="22"/>
        </w:rPr>
      </w:pPr>
    </w:p>
    <w:p w14:paraId="232D594E" w14:textId="4483EFCC" w:rsidR="00847CB3" w:rsidRPr="002A5FFF" w:rsidRDefault="00B740BD" w:rsidP="00FE5C6D">
      <w:pPr>
        <w:pStyle w:val="a3"/>
        <w:wordWrap/>
        <w:spacing w:line="480" w:lineRule="auto"/>
        <w:rPr>
          <w:rFonts w:ascii="Garamond" w:hAnsi="Garamond"/>
          <w:color w:val="000000" w:themeColor="text1"/>
          <w:sz w:val="22"/>
        </w:rPr>
      </w:pPr>
      <w:r w:rsidRPr="002A5FFF">
        <w:rPr>
          <w:rFonts w:ascii="Garamond" w:hAnsi="Garamond"/>
          <w:color w:val="000000" w:themeColor="text1"/>
          <w:sz w:val="22"/>
        </w:rPr>
        <w:t xml:space="preserve">Central Disaster and Safety Countermeasure Headquarters, Ministry of Health and Welfare, </w:t>
      </w:r>
      <w:r w:rsidR="00C30B2D" w:rsidRPr="002A5FFF">
        <w:rPr>
          <w:rFonts w:ascii="Garamond" w:hAnsi="Garamond"/>
          <w:color w:val="000000" w:themeColor="text1"/>
          <w:sz w:val="22"/>
        </w:rPr>
        <w:t xml:space="preserve">Seoul, </w:t>
      </w:r>
      <w:r w:rsidRPr="002A5FFF">
        <w:rPr>
          <w:rFonts w:ascii="Garamond" w:hAnsi="Garamond"/>
          <w:color w:val="000000" w:themeColor="text1"/>
          <w:sz w:val="22"/>
        </w:rPr>
        <w:t>Korea</w:t>
      </w:r>
    </w:p>
    <w:p w14:paraId="1DC7D67C" w14:textId="77777777" w:rsidR="00035E96" w:rsidRPr="002A5FFF" w:rsidRDefault="00035E96" w:rsidP="00FE5C6D">
      <w:pPr>
        <w:pStyle w:val="a3"/>
        <w:wordWrap/>
        <w:spacing w:line="480" w:lineRule="auto"/>
        <w:rPr>
          <w:rFonts w:ascii="Garamond" w:hAnsi="Garamond"/>
          <w:color w:val="000000" w:themeColor="text1"/>
          <w:sz w:val="22"/>
        </w:rPr>
      </w:pPr>
    </w:p>
    <w:p w14:paraId="167C2206" w14:textId="6063CC0B" w:rsidR="00035E96" w:rsidRPr="002A5FFF" w:rsidRDefault="00035E96" w:rsidP="00FE5C6D">
      <w:pPr>
        <w:pStyle w:val="a3"/>
        <w:wordWrap/>
        <w:spacing w:line="480" w:lineRule="auto"/>
        <w:rPr>
          <w:rFonts w:ascii="Garamond" w:hAnsi="Garamond"/>
          <w:color w:val="C00000"/>
          <w:sz w:val="22"/>
        </w:rPr>
      </w:pPr>
      <w:r w:rsidRPr="002A5FFF">
        <w:rPr>
          <w:rFonts w:ascii="Garamond" w:hAnsi="Garamond"/>
          <w:color w:val="C00000"/>
          <w:sz w:val="22"/>
        </w:rPr>
        <w:t>Editor</w:t>
      </w:r>
      <w:r w:rsidR="00C30B2D" w:rsidRPr="002A5FFF">
        <w:rPr>
          <w:rFonts w:ascii="Garamond" w:hAnsi="Garamond"/>
          <w:color w:val="C00000"/>
          <w:sz w:val="22"/>
        </w:rPr>
        <w:t>’</w:t>
      </w:r>
      <w:r w:rsidRPr="002A5FFF">
        <w:rPr>
          <w:rFonts w:ascii="Garamond" w:hAnsi="Garamond"/>
          <w:color w:val="C00000"/>
          <w:sz w:val="22"/>
        </w:rPr>
        <w:t>s note: It is the translation of the first version of the guideline. Translation for the 3rd version will be added soon.</w:t>
      </w:r>
    </w:p>
    <w:p w14:paraId="333204E4" w14:textId="77777777" w:rsidR="00035E96" w:rsidRPr="002A5FFF" w:rsidRDefault="00035E96" w:rsidP="00FE5C6D">
      <w:pPr>
        <w:pStyle w:val="a3"/>
        <w:wordWrap/>
        <w:spacing w:line="480" w:lineRule="auto"/>
        <w:rPr>
          <w:rFonts w:ascii="Garamond" w:hAnsi="Garamond"/>
          <w:color w:val="000000" w:themeColor="text1"/>
          <w:sz w:val="22"/>
        </w:rPr>
      </w:pPr>
    </w:p>
    <w:p w14:paraId="20F267F6" w14:textId="02A05F59" w:rsidR="00847CB3" w:rsidRPr="002A5FFF" w:rsidRDefault="002A5FFF" w:rsidP="00FE5C6D">
      <w:pPr>
        <w:pStyle w:val="a3"/>
        <w:wordWrap/>
        <w:spacing w:line="480" w:lineRule="auto"/>
        <w:rPr>
          <w:rFonts w:ascii="Garamond" w:hAnsi="Garamond"/>
          <w:b/>
          <w:bCs/>
          <w:color w:val="000000" w:themeColor="text1"/>
          <w:sz w:val="28"/>
          <w:szCs w:val="28"/>
        </w:rPr>
      </w:pPr>
      <w:r w:rsidRPr="002A5FFF">
        <w:rPr>
          <w:rFonts w:ascii="Garamond" w:hAnsi="Garamond"/>
          <w:b/>
          <w:bCs/>
          <w:color w:val="000000" w:themeColor="text1"/>
          <w:sz w:val="28"/>
          <w:szCs w:val="28"/>
        </w:rPr>
        <w:t>[</w:t>
      </w:r>
      <w:r w:rsidR="00B740BD" w:rsidRPr="002A5FFF">
        <w:rPr>
          <w:rFonts w:ascii="Garamond" w:hAnsi="Garamond"/>
          <w:b/>
          <w:bCs/>
          <w:color w:val="000000" w:themeColor="text1"/>
          <w:sz w:val="28"/>
          <w:szCs w:val="28"/>
        </w:rPr>
        <w:t>Contents</w:t>
      </w:r>
      <w:r w:rsidRPr="002A5FFF">
        <w:rPr>
          <w:rFonts w:ascii="Garamond" w:hAnsi="Garamond"/>
          <w:b/>
          <w:bCs/>
          <w:color w:val="000000" w:themeColor="text1"/>
          <w:sz w:val="28"/>
          <w:szCs w:val="28"/>
        </w:rPr>
        <w:t>]</w:t>
      </w:r>
    </w:p>
    <w:p w14:paraId="65215B03" w14:textId="77777777" w:rsidR="00FE5C6D" w:rsidRPr="002A5FFF" w:rsidRDefault="00FE5C6D" w:rsidP="00FE5C6D">
      <w:pPr>
        <w:pStyle w:val="a3"/>
        <w:wordWrap/>
        <w:spacing w:line="480" w:lineRule="auto"/>
        <w:rPr>
          <w:rFonts w:ascii="Garamond" w:hAnsi="Garamond"/>
          <w:color w:val="000000" w:themeColor="text1"/>
          <w:sz w:val="22"/>
        </w:rPr>
      </w:pPr>
    </w:p>
    <w:p w14:paraId="0E8B06A3" w14:textId="77777777" w:rsidR="00847CB3" w:rsidRPr="002A5FFF" w:rsidRDefault="00B740BD" w:rsidP="00FE5C6D">
      <w:pPr>
        <w:pStyle w:val="a3"/>
        <w:wordWrap/>
        <w:spacing w:line="480" w:lineRule="auto"/>
        <w:rPr>
          <w:rFonts w:ascii="Garamond" w:hAnsi="Garamond"/>
          <w:b/>
          <w:bCs/>
          <w:color w:val="000000" w:themeColor="text1"/>
          <w:sz w:val="22"/>
        </w:rPr>
      </w:pPr>
      <w:bookmarkStart w:id="0" w:name="_Hlk46565550"/>
      <w:r w:rsidRPr="002A5FFF">
        <w:rPr>
          <w:rFonts w:ascii="Garamond" w:hAnsi="Garamond"/>
          <w:b/>
          <w:bCs/>
          <w:color w:val="000000" w:themeColor="text1"/>
          <w:sz w:val="22"/>
        </w:rPr>
        <w:t>I. At work (4 fields)</w:t>
      </w:r>
    </w:p>
    <w:p w14:paraId="068A4C86" w14:textId="6F97A93F" w:rsidR="00847CB3" w:rsidRPr="002A5FFF" w:rsidRDefault="00E24F9D" w:rsidP="00FE5C6D">
      <w:pPr>
        <w:pStyle w:val="a3"/>
        <w:wordWrap/>
        <w:spacing w:line="480" w:lineRule="auto"/>
        <w:rPr>
          <w:rFonts w:ascii="Garamond" w:hAnsi="Garamond"/>
          <w:color w:val="000000" w:themeColor="text1"/>
          <w:sz w:val="22"/>
        </w:rPr>
      </w:pPr>
      <w:r w:rsidRPr="002A5FFF">
        <w:rPr>
          <w:rFonts w:ascii="Garamond" w:hAnsi="Garamond"/>
          <w:color w:val="000000" w:themeColor="text1"/>
          <w:sz w:val="22"/>
        </w:rPr>
        <w:t>1. When working</w:t>
      </w:r>
    </w:p>
    <w:p w14:paraId="02A651BA" w14:textId="2844BB44" w:rsidR="00847CB3" w:rsidRPr="002A5FFF" w:rsidRDefault="00E24F9D" w:rsidP="007D3F22">
      <w:pPr>
        <w:pStyle w:val="a3"/>
        <w:wordWrap/>
        <w:spacing w:line="480" w:lineRule="auto"/>
        <w:ind w:leftChars="150" w:left="300"/>
        <w:rPr>
          <w:rFonts w:ascii="Garamond" w:hAnsi="Garamond"/>
          <w:color w:val="000000" w:themeColor="text1"/>
          <w:sz w:val="22"/>
        </w:rPr>
      </w:pPr>
      <w:r w:rsidRPr="002A5FFF">
        <w:rPr>
          <w:rFonts w:ascii="Garamond" w:hAnsi="Garamond"/>
          <w:color w:val="000000" w:themeColor="text1"/>
          <w:sz w:val="22"/>
        </w:rPr>
        <w:t>1-1. Workplace</w:t>
      </w:r>
    </w:p>
    <w:p w14:paraId="419A0404" w14:textId="6FD0F066" w:rsidR="00847CB3" w:rsidRPr="002A5FFF" w:rsidRDefault="00B740BD" w:rsidP="007D3F22">
      <w:pPr>
        <w:pStyle w:val="a3"/>
        <w:wordWrap/>
        <w:spacing w:line="480" w:lineRule="auto"/>
        <w:ind w:leftChars="150" w:left="300"/>
        <w:rPr>
          <w:rFonts w:ascii="Garamond" w:hAnsi="Garamond"/>
          <w:color w:val="000000" w:themeColor="text1"/>
          <w:sz w:val="22"/>
        </w:rPr>
      </w:pPr>
      <w:r w:rsidRPr="002A5FFF">
        <w:rPr>
          <w:rFonts w:ascii="Garamond" w:hAnsi="Garamond"/>
          <w:color w:val="000000" w:themeColor="text1"/>
          <w:sz w:val="22"/>
        </w:rPr>
        <w:t xml:space="preserve">1-2. </w:t>
      </w:r>
      <w:r w:rsidR="00E24F9D" w:rsidRPr="002A5FFF">
        <w:rPr>
          <w:rFonts w:ascii="Garamond" w:hAnsi="Garamond"/>
          <w:color w:val="000000" w:themeColor="text1"/>
          <w:sz w:val="22"/>
        </w:rPr>
        <w:t>Meeting</w:t>
      </w:r>
    </w:p>
    <w:p w14:paraId="4C98F72E" w14:textId="3DA36AF2" w:rsidR="00847CB3" w:rsidRPr="002A5FFF" w:rsidRDefault="00E24F9D" w:rsidP="007D3F22">
      <w:pPr>
        <w:pStyle w:val="a3"/>
        <w:wordWrap/>
        <w:spacing w:line="480" w:lineRule="auto"/>
        <w:ind w:leftChars="150" w:left="300"/>
        <w:rPr>
          <w:rFonts w:ascii="Garamond" w:hAnsi="Garamond"/>
          <w:color w:val="000000" w:themeColor="text1"/>
          <w:sz w:val="22"/>
        </w:rPr>
      </w:pPr>
      <w:r w:rsidRPr="002A5FFF">
        <w:rPr>
          <w:rFonts w:ascii="Garamond" w:hAnsi="Garamond"/>
          <w:color w:val="000000" w:themeColor="text1"/>
          <w:sz w:val="22"/>
        </w:rPr>
        <w:t>1-3. Public service counter</w:t>
      </w:r>
    </w:p>
    <w:p w14:paraId="234F7582" w14:textId="54905329" w:rsidR="00847CB3" w:rsidRPr="002A5FFF" w:rsidRDefault="00E24F9D" w:rsidP="007D3F22">
      <w:pPr>
        <w:pStyle w:val="a3"/>
        <w:wordWrap/>
        <w:spacing w:line="480" w:lineRule="auto"/>
        <w:ind w:leftChars="150" w:left="300"/>
        <w:rPr>
          <w:rFonts w:ascii="Garamond" w:hAnsi="Garamond"/>
          <w:color w:val="000000" w:themeColor="text1"/>
          <w:sz w:val="22"/>
        </w:rPr>
      </w:pPr>
      <w:r w:rsidRPr="002A5FFF">
        <w:rPr>
          <w:rFonts w:ascii="Garamond" w:hAnsi="Garamond"/>
          <w:color w:val="000000" w:themeColor="text1"/>
          <w:sz w:val="22"/>
        </w:rPr>
        <w:t xml:space="preserve">1-4. Post </w:t>
      </w:r>
      <w:r w:rsidR="00C30B2D" w:rsidRPr="002A5FFF">
        <w:rPr>
          <w:rFonts w:ascii="Garamond" w:hAnsi="Garamond"/>
          <w:color w:val="000000" w:themeColor="text1"/>
          <w:sz w:val="22"/>
        </w:rPr>
        <w:t>o</w:t>
      </w:r>
      <w:r w:rsidRPr="002A5FFF">
        <w:rPr>
          <w:rFonts w:ascii="Garamond" w:hAnsi="Garamond"/>
          <w:color w:val="000000" w:themeColor="text1"/>
          <w:sz w:val="22"/>
        </w:rPr>
        <w:t>ffice</w:t>
      </w:r>
    </w:p>
    <w:p w14:paraId="3A5BAEE1" w14:textId="77777777" w:rsidR="00847CB3" w:rsidRPr="002A5FFF" w:rsidRDefault="00847CB3" w:rsidP="00FE5C6D">
      <w:pPr>
        <w:pStyle w:val="a3"/>
        <w:wordWrap/>
        <w:spacing w:line="480" w:lineRule="auto"/>
        <w:rPr>
          <w:rFonts w:ascii="Garamond" w:hAnsi="Garamond"/>
          <w:color w:val="000000" w:themeColor="text1"/>
          <w:sz w:val="22"/>
        </w:rPr>
      </w:pPr>
    </w:p>
    <w:p w14:paraId="6A50BF7C" w14:textId="5D1F3FBD" w:rsidR="00847CB3" w:rsidRPr="002A5FFF" w:rsidRDefault="00FE5C6D" w:rsidP="00FE5C6D">
      <w:pPr>
        <w:pStyle w:val="a3"/>
        <w:wordWrap/>
        <w:spacing w:line="480" w:lineRule="auto"/>
        <w:rPr>
          <w:rFonts w:ascii="Garamond" w:hAnsi="Garamond"/>
          <w:b/>
          <w:bCs/>
          <w:color w:val="000000" w:themeColor="text1"/>
          <w:sz w:val="22"/>
        </w:rPr>
      </w:pPr>
      <w:r w:rsidRPr="002A5FFF">
        <w:rPr>
          <w:rFonts w:ascii="Garamond" w:eastAsia="맑은 고딕" w:hAnsi="Garamond" w:cs="맑은 고딕"/>
          <w:b/>
          <w:bCs/>
          <w:color w:val="000000" w:themeColor="text1"/>
          <w:sz w:val="22"/>
        </w:rPr>
        <w:t>II.</w:t>
      </w:r>
      <w:r w:rsidR="00B740BD" w:rsidRPr="002A5FFF">
        <w:rPr>
          <w:rFonts w:ascii="Garamond" w:hAnsi="Garamond"/>
          <w:b/>
          <w:bCs/>
          <w:color w:val="000000" w:themeColor="text1"/>
          <w:sz w:val="22"/>
        </w:rPr>
        <w:t xml:space="preserve"> Daily life (9 fields)</w:t>
      </w:r>
    </w:p>
    <w:p w14:paraId="36CED868" w14:textId="3FD32C1A" w:rsidR="00847CB3" w:rsidRPr="002A5FFF" w:rsidRDefault="00E24F9D" w:rsidP="00FE5C6D">
      <w:pPr>
        <w:pStyle w:val="a3"/>
        <w:wordWrap/>
        <w:spacing w:line="480" w:lineRule="auto"/>
        <w:rPr>
          <w:rFonts w:ascii="Garamond" w:hAnsi="Garamond"/>
          <w:color w:val="000000" w:themeColor="text1"/>
          <w:sz w:val="22"/>
        </w:rPr>
      </w:pPr>
      <w:r w:rsidRPr="002A5FFF">
        <w:rPr>
          <w:rFonts w:ascii="Garamond" w:hAnsi="Garamond"/>
          <w:color w:val="000000" w:themeColor="text1"/>
          <w:sz w:val="22"/>
        </w:rPr>
        <w:t>1.</w:t>
      </w:r>
      <w:r w:rsidR="00C30B2D" w:rsidRPr="002A5FFF">
        <w:rPr>
          <w:rFonts w:ascii="Garamond" w:hAnsi="Garamond"/>
          <w:color w:val="000000" w:themeColor="text1"/>
          <w:sz w:val="22"/>
        </w:rPr>
        <w:t xml:space="preserve"> </w:t>
      </w:r>
      <w:r w:rsidRPr="002A5FFF">
        <w:rPr>
          <w:rFonts w:ascii="Garamond" w:hAnsi="Garamond"/>
          <w:color w:val="000000" w:themeColor="text1"/>
          <w:sz w:val="22"/>
        </w:rPr>
        <w:t>When moving</w:t>
      </w:r>
    </w:p>
    <w:p w14:paraId="3850D7E3" w14:textId="0D127983" w:rsidR="00847CB3" w:rsidRPr="002A5FFF" w:rsidRDefault="00E24F9D" w:rsidP="007D3F22">
      <w:pPr>
        <w:pStyle w:val="a3"/>
        <w:wordWrap/>
        <w:spacing w:line="480" w:lineRule="auto"/>
        <w:ind w:leftChars="150" w:left="300"/>
        <w:rPr>
          <w:rFonts w:ascii="Garamond" w:hAnsi="Garamond"/>
          <w:color w:val="000000" w:themeColor="text1"/>
          <w:sz w:val="22"/>
        </w:rPr>
      </w:pPr>
      <w:r w:rsidRPr="002A5FFF">
        <w:rPr>
          <w:rFonts w:ascii="Garamond" w:hAnsi="Garamond"/>
          <w:color w:val="000000" w:themeColor="text1"/>
          <w:sz w:val="22"/>
        </w:rPr>
        <w:t xml:space="preserve">1-1. Public </w:t>
      </w:r>
      <w:r w:rsidR="00C30B2D" w:rsidRPr="002A5FFF">
        <w:rPr>
          <w:rFonts w:ascii="Garamond" w:hAnsi="Garamond"/>
          <w:color w:val="000000" w:themeColor="text1"/>
          <w:sz w:val="22"/>
        </w:rPr>
        <w:t>t</w:t>
      </w:r>
      <w:r w:rsidRPr="002A5FFF">
        <w:rPr>
          <w:rFonts w:ascii="Garamond" w:hAnsi="Garamond"/>
          <w:color w:val="000000" w:themeColor="text1"/>
          <w:sz w:val="22"/>
        </w:rPr>
        <w:t>ransportation</w:t>
      </w:r>
    </w:p>
    <w:p w14:paraId="1076EB98" w14:textId="18CC438D" w:rsidR="00847CB3" w:rsidRPr="002A5FFF" w:rsidRDefault="00E24F9D" w:rsidP="00FE5C6D">
      <w:pPr>
        <w:pStyle w:val="a3"/>
        <w:wordWrap/>
        <w:spacing w:line="480" w:lineRule="auto"/>
        <w:rPr>
          <w:rFonts w:ascii="Garamond" w:hAnsi="Garamond"/>
          <w:color w:val="000000" w:themeColor="text1"/>
          <w:sz w:val="22"/>
        </w:rPr>
      </w:pPr>
      <w:r w:rsidRPr="002A5FFF">
        <w:rPr>
          <w:rFonts w:ascii="Garamond" w:hAnsi="Garamond"/>
          <w:color w:val="000000" w:themeColor="text1"/>
          <w:sz w:val="22"/>
        </w:rPr>
        <w:t>2. Meals</w:t>
      </w:r>
    </w:p>
    <w:p w14:paraId="3D38EEAD" w14:textId="6F482B19" w:rsidR="00847CB3" w:rsidRPr="002A5FFF" w:rsidRDefault="00B740BD" w:rsidP="007D3F22">
      <w:pPr>
        <w:pStyle w:val="a3"/>
        <w:wordWrap/>
        <w:spacing w:line="480" w:lineRule="auto"/>
        <w:ind w:leftChars="150" w:left="300"/>
        <w:rPr>
          <w:rFonts w:ascii="Garamond" w:hAnsi="Garamond"/>
          <w:color w:val="000000" w:themeColor="text1"/>
          <w:sz w:val="22"/>
        </w:rPr>
      </w:pPr>
      <w:r w:rsidRPr="002A5FFF">
        <w:rPr>
          <w:rFonts w:ascii="Garamond" w:hAnsi="Garamond"/>
          <w:color w:val="000000" w:themeColor="text1"/>
          <w:sz w:val="22"/>
        </w:rPr>
        <w:t>2-</w:t>
      </w:r>
      <w:r w:rsidR="00E24F9D" w:rsidRPr="002A5FFF">
        <w:rPr>
          <w:rFonts w:ascii="Garamond" w:hAnsi="Garamond"/>
          <w:color w:val="000000" w:themeColor="text1"/>
          <w:sz w:val="22"/>
        </w:rPr>
        <w:t>1. Restaurant cafe/study cafe</w:t>
      </w:r>
    </w:p>
    <w:p w14:paraId="4C292F20" w14:textId="3EAA44BC" w:rsidR="00847CB3" w:rsidRPr="002A5FFF" w:rsidRDefault="00E24F9D" w:rsidP="00FE5C6D">
      <w:pPr>
        <w:pStyle w:val="a3"/>
        <w:wordWrap/>
        <w:spacing w:line="480" w:lineRule="auto"/>
        <w:rPr>
          <w:rFonts w:ascii="Garamond" w:hAnsi="Garamond"/>
          <w:color w:val="000000" w:themeColor="text1"/>
          <w:sz w:val="22"/>
        </w:rPr>
      </w:pPr>
      <w:r w:rsidRPr="002A5FFF">
        <w:rPr>
          <w:rFonts w:ascii="Garamond" w:hAnsi="Garamond"/>
          <w:color w:val="000000" w:themeColor="text1"/>
          <w:sz w:val="22"/>
        </w:rPr>
        <w:t>3. Studying</w:t>
      </w:r>
    </w:p>
    <w:p w14:paraId="6301B504" w14:textId="251BB471" w:rsidR="00847CB3" w:rsidRPr="002A5FFF" w:rsidRDefault="00B740BD" w:rsidP="007D3F22">
      <w:pPr>
        <w:pStyle w:val="a3"/>
        <w:wordWrap/>
        <w:spacing w:line="480" w:lineRule="auto"/>
        <w:ind w:leftChars="150" w:left="300"/>
        <w:rPr>
          <w:rFonts w:ascii="Garamond" w:hAnsi="Garamond"/>
          <w:color w:val="000000" w:themeColor="text1"/>
          <w:sz w:val="22"/>
        </w:rPr>
      </w:pPr>
      <w:r w:rsidRPr="002A5FFF">
        <w:rPr>
          <w:rFonts w:ascii="Garamond" w:hAnsi="Garamond"/>
          <w:color w:val="000000" w:themeColor="text1"/>
          <w:sz w:val="22"/>
        </w:rPr>
        <w:t>3-</w:t>
      </w:r>
      <w:r w:rsidR="00E24F9D" w:rsidRPr="002A5FFF">
        <w:rPr>
          <w:rFonts w:ascii="Garamond" w:hAnsi="Garamond"/>
          <w:color w:val="000000" w:themeColor="text1"/>
          <w:sz w:val="22"/>
        </w:rPr>
        <w:t>1. School, reading room, etc.</w:t>
      </w:r>
    </w:p>
    <w:p w14:paraId="538A44DA" w14:textId="32E62C37" w:rsidR="00847CB3" w:rsidRPr="002A5FFF" w:rsidRDefault="00E24F9D" w:rsidP="00FE5C6D">
      <w:pPr>
        <w:pStyle w:val="a3"/>
        <w:wordWrap/>
        <w:spacing w:line="480" w:lineRule="auto"/>
        <w:rPr>
          <w:rFonts w:ascii="Garamond" w:hAnsi="Garamond"/>
          <w:color w:val="000000" w:themeColor="text1"/>
          <w:sz w:val="22"/>
        </w:rPr>
      </w:pPr>
      <w:r w:rsidRPr="002A5FFF">
        <w:rPr>
          <w:rFonts w:ascii="Garamond" w:hAnsi="Garamond"/>
          <w:color w:val="000000" w:themeColor="text1"/>
          <w:sz w:val="22"/>
        </w:rPr>
        <w:t>4. Shopping</w:t>
      </w:r>
    </w:p>
    <w:p w14:paraId="7A803655" w14:textId="433B19AA" w:rsidR="00847CB3" w:rsidRPr="002A5FFF" w:rsidRDefault="00B740BD" w:rsidP="007D3F22">
      <w:pPr>
        <w:pStyle w:val="a3"/>
        <w:wordWrap/>
        <w:spacing w:line="480" w:lineRule="auto"/>
        <w:ind w:leftChars="150" w:left="300"/>
        <w:rPr>
          <w:rFonts w:ascii="Garamond" w:hAnsi="Garamond"/>
          <w:color w:val="000000" w:themeColor="text1"/>
          <w:sz w:val="22"/>
        </w:rPr>
      </w:pPr>
      <w:r w:rsidRPr="002A5FFF">
        <w:rPr>
          <w:rFonts w:ascii="Garamond" w:hAnsi="Garamond"/>
          <w:color w:val="000000" w:themeColor="text1"/>
          <w:sz w:val="22"/>
        </w:rPr>
        <w:t>4-1. Large distribution facilities (departme</w:t>
      </w:r>
      <w:r w:rsidR="00E24F9D" w:rsidRPr="002A5FFF">
        <w:rPr>
          <w:rFonts w:ascii="Garamond" w:hAnsi="Garamond"/>
          <w:color w:val="000000" w:themeColor="text1"/>
          <w:sz w:val="22"/>
        </w:rPr>
        <w:t>nt stores, large marts, etc.)</w:t>
      </w:r>
    </w:p>
    <w:p w14:paraId="23B16499" w14:textId="577FE932" w:rsidR="00847CB3" w:rsidRPr="002A5FFF" w:rsidRDefault="00E24F9D" w:rsidP="007D3F22">
      <w:pPr>
        <w:pStyle w:val="a3"/>
        <w:wordWrap/>
        <w:spacing w:line="480" w:lineRule="auto"/>
        <w:ind w:leftChars="150" w:left="300"/>
        <w:rPr>
          <w:rFonts w:ascii="Garamond" w:hAnsi="Garamond"/>
          <w:color w:val="000000" w:themeColor="text1"/>
          <w:sz w:val="22"/>
        </w:rPr>
      </w:pPr>
      <w:r w:rsidRPr="002A5FFF">
        <w:rPr>
          <w:rFonts w:ascii="Garamond" w:hAnsi="Garamond"/>
          <w:color w:val="000000" w:themeColor="text1"/>
          <w:sz w:val="22"/>
        </w:rPr>
        <w:lastRenderedPageBreak/>
        <w:t xml:space="preserve">4-2. Traditional </w:t>
      </w:r>
      <w:r w:rsidR="00C30B2D" w:rsidRPr="002A5FFF">
        <w:rPr>
          <w:rFonts w:ascii="Garamond" w:hAnsi="Garamond"/>
          <w:color w:val="000000" w:themeColor="text1"/>
          <w:sz w:val="22"/>
        </w:rPr>
        <w:t>m</w:t>
      </w:r>
      <w:r w:rsidRPr="002A5FFF">
        <w:rPr>
          <w:rFonts w:ascii="Garamond" w:hAnsi="Garamond"/>
          <w:color w:val="000000" w:themeColor="text1"/>
          <w:sz w:val="22"/>
        </w:rPr>
        <w:t>arket</w:t>
      </w:r>
    </w:p>
    <w:p w14:paraId="676D1606" w14:textId="70F3B586" w:rsidR="00847CB3" w:rsidRPr="002A5FFF" w:rsidRDefault="00E24F9D" w:rsidP="007D3F22">
      <w:pPr>
        <w:pStyle w:val="a3"/>
        <w:wordWrap/>
        <w:spacing w:line="480" w:lineRule="auto"/>
        <w:ind w:leftChars="150" w:left="300"/>
        <w:rPr>
          <w:rFonts w:ascii="Garamond" w:hAnsi="Garamond"/>
          <w:color w:val="000000" w:themeColor="text1"/>
          <w:sz w:val="22"/>
        </w:rPr>
      </w:pPr>
      <w:r w:rsidRPr="002A5FFF">
        <w:rPr>
          <w:rFonts w:ascii="Garamond" w:hAnsi="Garamond"/>
          <w:color w:val="000000" w:themeColor="text1"/>
          <w:sz w:val="22"/>
        </w:rPr>
        <w:t xml:space="preserve">4-3. Small </w:t>
      </w:r>
      <w:r w:rsidR="00C30B2D" w:rsidRPr="002A5FFF">
        <w:rPr>
          <w:rFonts w:ascii="Garamond" w:hAnsi="Garamond"/>
          <w:color w:val="000000" w:themeColor="text1"/>
          <w:sz w:val="22"/>
        </w:rPr>
        <w:t>s</w:t>
      </w:r>
      <w:r w:rsidRPr="002A5FFF">
        <w:rPr>
          <w:rFonts w:ascii="Garamond" w:hAnsi="Garamond"/>
          <w:color w:val="000000" w:themeColor="text1"/>
          <w:sz w:val="22"/>
        </w:rPr>
        <w:t>upermarket</w:t>
      </w:r>
    </w:p>
    <w:p w14:paraId="5EF2D937" w14:textId="02DAD6D2" w:rsidR="00847CB3" w:rsidRPr="002A5FFF" w:rsidRDefault="00E24F9D" w:rsidP="00FE5C6D">
      <w:pPr>
        <w:pStyle w:val="a3"/>
        <w:wordWrap/>
        <w:spacing w:line="480" w:lineRule="auto"/>
        <w:rPr>
          <w:rFonts w:ascii="Garamond" w:hAnsi="Garamond"/>
          <w:color w:val="000000" w:themeColor="text1"/>
          <w:sz w:val="22"/>
        </w:rPr>
      </w:pPr>
      <w:r w:rsidRPr="002A5FFF">
        <w:rPr>
          <w:rFonts w:ascii="Garamond" w:hAnsi="Garamond"/>
          <w:color w:val="000000" w:themeColor="text1"/>
          <w:sz w:val="22"/>
        </w:rPr>
        <w:t xml:space="preserve">5. Special </w:t>
      </w:r>
      <w:r w:rsidR="00C30B2D" w:rsidRPr="002A5FFF">
        <w:rPr>
          <w:rFonts w:ascii="Garamond" w:hAnsi="Garamond"/>
          <w:color w:val="000000" w:themeColor="text1"/>
          <w:sz w:val="22"/>
        </w:rPr>
        <w:t>e</w:t>
      </w:r>
      <w:r w:rsidRPr="002A5FFF">
        <w:rPr>
          <w:rFonts w:ascii="Garamond" w:hAnsi="Garamond"/>
          <w:color w:val="000000" w:themeColor="text1"/>
          <w:sz w:val="22"/>
        </w:rPr>
        <w:t>vent</w:t>
      </w:r>
    </w:p>
    <w:p w14:paraId="2584088B" w14:textId="206FE319" w:rsidR="00847CB3" w:rsidRPr="002A5FFF" w:rsidRDefault="00B740BD" w:rsidP="007D3F22">
      <w:pPr>
        <w:pStyle w:val="a3"/>
        <w:wordWrap/>
        <w:spacing w:line="480" w:lineRule="auto"/>
        <w:ind w:leftChars="150" w:left="300"/>
        <w:rPr>
          <w:rFonts w:ascii="Garamond" w:hAnsi="Garamond"/>
          <w:color w:val="000000" w:themeColor="text1"/>
          <w:sz w:val="22"/>
        </w:rPr>
      </w:pPr>
      <w:r w:rsidRPr="002A5FFF">
        <w:rPr>
          <w:rFonts w:ascii="Garamond" w:hAnsi="Garamond"/>
          <w:color w:val="000000" w:themeColor="text1"/>
          <w:sz w:val="22"/>
        </w:rPr>
        <w:t>5-1. F</w:t>
      </w:r>
      <w:r w:rsidR="00E24F9D" w:rsidRPr="002A5FFF">
        <w:rPr>
          <w:rFonts w:ascii="Garamond" w:hAnsi="Garamond"/>
          <w:color w:val="000000" w:themeColor="text1"/>
          <w:sz w:val="22"/>
        </w:rPr>
        <w:t>amily events such as weddings</w:t>
      </w:r>
    </w:p>
    <w:p w14:paraId="5548961C" w14:textId="7F680162" w:rsidR="00847CB3" w:rsidRPr="002A5FFF" w:rsidRDefault="00E24F9D" w:rsidP="007D3F22">
      <w:pPr>
        <w:pStyle w:val="a3"/>
        <w:wordWrap/>
        <w:spacing w:line="480" w:lineRule="auto"/>
        <w:ind w:leftChars="150" w:left="300"/>
        <w:rPr>
          <w:rFonts w:ascii="Garamond" w:hAnsi="Garamond"/>
          <w:color w:val="000000" w:themeColor="text1"/>
          <w:sz w:val="22"/>
        </w:rPr>
      </w:pPr>
      <w:r w:rsidRPr="002A5FFF">
        <w:rPr>
          <w:rFonts w:ascii="Garamond" w:hAnsi="Garamond"/>
          <w:color w:val="000000" w:themeColor="text1"/>
          <w:sz w:val="22"/>
        </w:rPr>
        <w:t>5-2. Funeral hall</w:t>
      </w:r>
    </w:p>
    <w:p w14:paraId="5CB3934D" w14:textId="0DC9002E" w:rsidR="00847CB3" w:rsidRPr="002A5FFF" w:rsidRDefault="00E24F9D" w:rsidP="00FE5C6D">
      <w:pPr>
        <w:pStyle w:val="a3"/>
        <w:wordWrap/>
        <w:spacing w:line="480" w:lineRule="auto"/>
        <w:rPr>
          <w:rFonts w:ascii="Garamond" w:hAnsi="Garamond"/>
          <w:color w:val="000000" w:themeColor="text1"/>
          <w:sz w:val="22"/>
        </w:rPr>
      </w:pPr>
      <w:r w:rsidRPr="002A5FFF">
        <w:rPr>
          <w:rFonts w:ascii="Garamond" w:hAnsi="Garamond"/>
          <w:color w:val="000000" w:themeColor="text1"/>
          <w:sz w:val="22"/>
        </w:rPr>
        <w:t xml:space="preserve">6. Religious </w:t>
      </w:r>
      <w:r w:rsidR="00C30B2D" w:rsidRPr="002A5FFF">
        <w:rPr>
          <w:rFonts w:ascii="Garamond" w:hAnsi="Garamond"/>
          <w:color w:val="000000" w:themeColor="text1"/>
          <w:sz w:val="22"/>
        </w:rPr>
        <w:t>l</w:t>
      </w:r>
      <w:r w:rsidRPr="002A5FFF">
        <w:rPr>
          <w:rFonts w:ascii="Garamond" w:hAnsi="Garamond"/>
          <w:color w:val="000000" w:themeColor="text1"/>
          <w:sz w:val="22"/>
        </w:rPr>
        <w:t>ife</w:t>
      </w:r>
    </w:p>
    <w:p w14:paraId="7026D6B9" w14:textId="7318A4EC" w:rsidR="00847CB3" w:rsidRPr="002A5FFF" w:rsidRDefault="00E24F9D" w:rsidP="007D3F22">
      <w:pPr>
        <w:pStyle w:val="a3"/>
        <w:wordWrap/>
        <w:spacing w:line="480" w:lineRule="auto"/>
        <w:ind w:leftChars="150" w:left="300"/>
        <w:rPr>
          <w:rFonts w:ascii="Garamond" w:hAnsi="Garamond"/>
          <w:color w:val="000000" w:themeColor="text1"/>
          <w:sz w:val="22"/>
        </w:rPr>
      </w:pPr>
      <w:r w:rsidRPr="002A5FFF">
        <w:rPr>
          <w:rFonts w:ascii="Garamond" w:hAnsi="Garamond"/>
          <w:color w:val="000000" w:themeColor="text1"/>
          <w:sz w:val="22"/>
        </w:rPr>
        <w:t>6-1. Religious facilities</w:t>
      </w:r>
    </w:p>
    <w:p w14:paraId="1D086AAD" w14:textId="77777777" w:rsidR="00847CB3" w:rsidRPr="002A5FFF" w:rsidRDefault="00847CB3" w:rsidP="00FE5C6D">
      <w:pPr>
        <w:pStyle w:val="a3"/>
        <w:wordWrap/>
        <w:spacing w:line="480" w:lineRule="auto"/>
        <w:rPr>
          <w:rFonts w:ascii="Garamond" w:hAnsi="Garamond"/>
          <w:color w:val="000000" w:themeColor="text1"/>
          <w:sz w:val="22"/>
        </w:rPr>
      </w:pPr>
    </w:p>
    <w:p w14:paraId="66F11EE0" w14:textId="137BE521"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III. Leisure</w:t>
      </w:r>
    </w:p>
    <w:p w14:paraId="4B3A61C6" w14:textId="1311CBFA" w:rsidR="00847CB3" w:rsidRPr="002A5FFF" w:rsidRDefault="00E24F9D" w:rsidP="00FE5C6D">
      <w:pPr>
        <w:pStyle w:val="a3"/>
        <w:wordWrap/>
        <w:spacing w:line="480" w:lineRule="auto"/>
        <w:rPr>
          <w:rFonts w:ascii="Garamond" w:hAnsi="Garamond"/>
          <w:color w:val="000000" w:themeColor="text1"/>
          <w:sz w:val="22"/>
        </w:rPr>
      </w:pPr>
      <w:r w:rsidRPr="002A5FFF">
        <w:rPr>
          <w:rFonts w:ascii="Garamond" w:hAnsi="Garamond"/>
          <w:color w:val="000000" w:themeColor="text1"/>
          <w:sz w:val="22"/>
        </w:rPr>
        <w:t>1. Traveling</w:t>
      </w:r>
    </w:p>
    <w:p w14:paraId="19C5C013" w14:textId="2CCAF702" w:rsidR="00847CB3" w:rsidRPr="002A5FFF" w:rsidRDefault="00E24F9D" w:rsidP="007D3F22">
      <w:pPr>
        <w:pStyle w:val="a3"/>
        <w:wordWrap/>
        <w:spacing w:line="480" w:lineRule="auto"/>
        <w:ind w:leftChars="150" w:left="300"/>
        <w:rPr>
          <w:rFonts w:ascii="Garamond" w:hAnsi="Garamond"/>
          <w:color w:val="000000" w:themeColor="text1"/>
          <w:sz w:val="22"/>
        </w:rPr>
      </w:pPr>
      <w:r w:rsidRPr="002A5FFF">
        <w:rPr>
          <w:rFonts w:ascii="Garamond" w:hAnsi="Garamond"/>
          <w:color w:val="000000" w:themeColor="text1"/>
          <w:sz w:val="22"/>
        </w:rPr>
        <w:t>1-1. Hotel, condominium</w:t>
      </w:r>
    </w:p>
    <w:p w14:paraId="526655E5" w14:textId="0172E29E" w:rsidR="00847CB3" w:rsidRPr="002A5FFF" w:rsidRDefault="00E24F9D" w:rsidP="007D3F22">
      <w:pPr>
        <w:pStyle w:val="a3"/>
        <w:wordWrap/>
        <w:spacing w:line="480" w:lineRule="auto"/>
        <w:ind w:leftChars="150" w:left="300"/>
        <w:rPr>
          <w:rFonts w:ascii="Garamond" w:hAnsi="Garamond"/>
          <w:color w:val="000000" w:themeColor="text1"/>
          <w:sz w:val="22"/>
        </w:rPr>
      </w:pPr>
      <w:r w:rsidRPr="002A5FFF">
        <w:rPr>
          <w:rFonts w:ascii="Garamond" w:hAnsi="Garamond"/>
          <w:color w:val="000000" w:themeColor="text1"/>
          <w:sz w:val="22"/>
        </w:rPr>
        <w:t>1-2. Amusement facilities</w:t>
      </w:r>
    </w:p>
    <w:p w14:paraId="3AFA067D" w14:textId="2F6C878A" w:rsidR="00847CB3" w:rsidRPr="002A5FFF" w:rsidRDefault="00E24F9D" w:rsidP="007D3F22">
      <w:pPr>
        <w:pStyle w:val="a3"/>
        <w:wordWrap/>
        <w:spacing w:line="480" w:lineRule="auto"/>
        <w:ind w:leftChars="150" w:left="300"/>
        <w:rPr>
          <w:rFonts w:ascii="Garamond" w:hAnsi="Garamond"/>
          <w:color w:val="000000" w:themeColor="text1"/>
          <w:sz w:val="22"/>
        </w:rPr>
      </w:pPr>
      <w:r w:rsidRPr="002A5FFF">
        <w:rPr>
          <w:rFonts w:ascii="Garamond" w:hAnsi="Garamond"/>
          <w:color w:val="000000" w:themeColor="text1"/>
          <w:sz w:val="22"/>
        </w:rPr>
        <w:t>1-3. Campsite</w:t>
      </w:r>
    </w:p>
    <w:p w14:paraId="24D7AA26" w14:textId="71987F30" w:rsidR="00847CB3" w:rsidRPr="002A5FFF" w:rsidRDefault="00E24F9D" w:rsidP="007D3F22">
      <w:pPr>
        <w:pStyle w:val="a3"/>
        <w:wordWrap/>
        <w:spacing w:line="480" w:lineRule="auto"/>
        <w:ind w:leftChars="150" w:left="300"/>
        <w:rPr>
          <w:rFonts w:ascii="Garamond" w:hAnsi="Garamond"/>
          <w:color w:val="000000" w:themeColor="text1"/>
          <w:sz w:val="22"/>
        </w:rPr>
      </w:pPr>
      <w:r w:rsidRPr="002A5FFF">
        <w:rPr>
          <w:rFonts w:ascii="Garamond" w:hAnsi="Garamond"/>
          <w:color w:val="000000" w:themeColor="text1"/>
          <w:sz w:val="22"/>
        </w:rPr>
        <w:t>1-4. Zoo</w:t>
      </w:r>
    </w:p>
    <w:p w14:paraId="00A74B40" w14:textId="48BCDB16" w:rsidR="00847CB3" w:rsidRPr="002A5FFF" w:rsidRDefault="00E24F9D" w:rsidP="007D3F22">
      <w:pPr>
        <w:pStyle w:val="a3"/>
        <w:wordWrap/>
        <w:spacing w:line="480" w:lineRule="auto"/>
        <w:ind w:leftChars="150" w:left="300"/>
        <w:rPr>
          <w:rFonts w:ascii="Garamond" w:hAnsi="Garamond"/>
          <w:color w:val="000000" w:themeColor="text1"/>
          <w:sz w:val="22"/>
        </w:rPr>
      </w:pPr>
      <w:r w:rsidRPr="002A5FFF">
        <w:rPr>
          <w:rFonts w:ascii="Garamond" w:hAnsi="Garamond"/>
          <w:color w:val="000000" w:themeColor="text1"/>
          <w:sz w:val="22"/>
        </w:rPr>
        <w:t xml:space="preserve">1-5. National </w:t>
      </w:r>
      <w:r w:rsidR="00C30B2D" w:rsidRPr="002A5FFF">
        <w:rPr>
          <w:rFonts w:ascii="Garamond" w:hAnsi="Garamond"/>
          <w:color w:val="000000" w:themeColor="text1"/>
          <w:sz w:val="22"/>
        </w:rPr>
        <w:t>p</w:t>
      </w:r>
      <w:r w:rsidRPr="002A5FFF">
        <w:rPr>
          <w:rFonts w:ascii="Garamond" w:hAnsi="Garamond"/>
          <w:color w:val="000000" w:themeColor="text1"/>
          <w:sz w:val="22"/>
        </w:rPr>
        <w:t>ark</w:t>
      </w:r>
    </w:p>
    <w:p w14:paraId="2CFE88C1" w14:textId="102DC4B8" w:rsidR="00847CB3" w:rsidRPr="002A5FFF" w:rsidRDefault="00E24F9D" w:rsidP="00FE5C6D">
      <w:pPr>
        <w:pStyle w:val="a3"/>
        <w:wordWrap/>
        <w:spacing w:line="480" w:lineRule="auto"/>
        <w:rPr>
          <w:rFonts w:ascii="Garamond" w:hAnsi="Garamond"/>
          <w:color w:val="000000" w:themeColor="text1"/>
          <w:sz w:val="22"/>
        </w:rPr>
      </w:pPr>
      <w:r w:rsidRPr="002A5FFF">
        <w:rPr>
          <w:rFonts w:ascii="Garamond" w:hAnsi="Garamond"/>
          <w:color w:val="000000" w:themeColor="text1"/>
          <w:sz w:val="22"/>
        </w:rPr>
        <w:t>2. Leisure</w:t>
      </w:r>
      <w:r w:rsidR="00C30B2D" w:rsidRPr="002A5FFF">
        <w:rPr>
          <w:rFonts w:ascii="Garamond" w:hAnsi="Garamond"/>
          <w:color w:val="000000" w:themeColor="text1"/>
          <w:sz w:val="22"/>
        </w:rPr>
        <w:t>,</w:t>
      </w:r>
      <w:r w:rsidRPr="002A5FFF">
        <w:rPr>
          <w:rFonts w:ascii="Garamond" w:hAnsi="Garamond"/>
          <w:color w:val="000000" w:themeColor="text1"/>
          <w:sz w:val="22"/>
        </w:rPr>
        <w:t xml:space="preserve"> etc.</w:t>
      </w:r>
    </w:p>
    <w:p w14:paraId="3BD117ED" w14:textId="1F1996C0" w:rsidR="00847CB3" w:rsidRPr="002A5FFF" w:rsidRDefault="00E24F9D" w:rsidP="007D3F22">
      <w:pPr>
        <w:pStyle w:val="a3"/>
        <w:wordWrap/>
        <w:spacing w:line="480" w:lineRule="auto"/>
        <w:ind w:leftChars="150" w:left="300"/>
        <w:rPr>
          <w:rFonts w:ascii="Garamond" w:hAnsi="Garamond"/>
          <w:color w:val="000000" w:themeColor="text1"/>
          <w:sz w:val="22"/>
        </w:rPr>
      </w:pPr>
      <w:r w:rsidRPr="002A5FFF">
        <w:rPr>
          <w:rFonts w:ascii="Garamond" w:hAnsi="Garamond"/>
          <w:color w:val="000000" w:themeColor="text1"/>
          <w:sz w:val="22"/>
        </w:rPr>
        <w:t xml:space="preserve">2-1. Outdoor </w:t>
      </w:r>
      <w:r w:rsidR="00C30B2D" w:rsidRPr="002A5FFF">
        <w:rPr>
          <w:rFonts w:ascii="Garamond" w:hAnsi="Garamond"/>
          <w:color w:val="000000" w:themeColor="text1"/>
          <w:sz w:val="22"/>
        </w:rPr>
        <w:t>a</w:t>
      </w:r>
      <w:r w:rsidRPr="002A5FFF">
        <w:rPr>
          <w:rFonts w:ascii="Garamond" w:hAnsi="Garamond"/>
          <w:color w:val="000000" w:themeColor="text1"/>
          <w:sz w:val="22"/>
        </w:rPr>
        <w:t>ctivities</w:t>
      </w:r>
    </w:p>
    <w:p w14:paraId="5F8FACD6" w14:textId="33B8FDD2" w:rsidR="00847CB3" w:rsidRPr="002A5FFF" w:rsidRDefault="00E24F9D" w:rsidP="007D3F22">
      <w:pPr>
        <w:pStyle w:val="a3"/>
        <w:wordWrap/>
        <w:spacing w:line="480" w:lineRule="auto"/>
        <w:ind w:leftChars="150" w:left="300"/>
        <w:rPr>
          <w:rFonts w:ascii="Garamond" w:hAnsi="Garamond"/>
          <w:color w:val="000000" w:themeColor="text1"/>
          <w:sz w:val="22"/>
        </w:rPr>
      </w:pPr>
      <w:r w:rsidRPr="002A5FFF">
        <w:rPr>
          <w:rFonts w:ascii="Garamond" w:hAnsi="Garamond"/>
          <w:color w:val="000000" w:themeColor="text1"/>
          <w:sz w:val="22"/>
        </w:rPr>
        <w:t>2-2. Public toilets</w:t>
      </w:r>
    </w:p>
    <w:p w14:paraId="25E665B6" w14:textId="01588386" w:rsidR="00847CB3" w:rsidRPr="002A5FFF" w:rsidRDefault="00B740BD" w:rsidP="007D3F22">
      <w:pPr>
        <w:pStyle w:val="a3"/>
        <w:wordWrap/>
        <w:spacing w:line="480" w:lineRule="auto"/>
        <w:ind w:leftChars="150" w:left="300"/>
        <w:rPr>
          <w:rFonts w:ascii="Garamond" w:hAnsi="Garamond"/>
          <w:color w:val="000000" w:themeColor="text1"/>
          <w:sz w:val="22"/>
        </w:rPr>
      </w:pPr>
      <w:r w:rsidRPr="002A5FFF">
        <w:rPr>
          <w:rFonts w:ascii="Garamond" w:hAnsi="Garamond"/>
          <w:color w:val="000000" w:themeColor="text1"/>
          <w:sz w:val="22"/>
        </w:rPr>
        <w:t xml:space="preserve">2-3. </w:t>
      </w:r>
      <w:r w:rsidR="00C30B2D" w:rsidRPr="002A5FFF">
        <w:rPr>
          <w:rFonts w:ascii="Garamond" w:hAnsi="Garamond"/>
          <w:color w:val="000000" w:themeColor="text1"/>
          <w:sz w:val="22"/>
        </w:rPr>
        <w:t>B</w:t>
      </w:r>
      <w:r w:rsidR="00E24F9D" w:rsidRPr="002A5FFF">
        <w:rPr>
          <w:rFonts w:ascii="Garamond" w:hAnsi="Garamond"/>
          <w:color w:val="000000" w:themeColor="text1"/>
          <w:sz w:val="22"/>
        </w:rPr>
        <w:t>arbershop and beauty salon</w:t>
      </w:r>
    </w:p>
    <w:p w14:paraId="12D8B409" w14:textId="3BBA6D8B" w:rsidR="00847CB3" w:rsidRPr="002A5FFF" w:rsidRDefault="00E24F9D" w:rsidP="007D3F22">
      <w:pPr>
        <w:pStyle w:val="a3"/>
        <w:wordWrap/>
        <w:spacing w:line="480" w:lineRule="auto"/>
        <w:ind w:leftChars="150" w:left="300"/>
        <w:rPr>
          <w:rFonts w:ascii="Garamond" w:hAnsi="Garamond"/>
          <w:color w:val="000000" w:themeColor="text1"/>
          <w:sz w:val="22"/>
        </w:rPr>
      </w:pPr>
      <w:r w:rsidRPr="002A5FFF">
        <w:rPr>
          <w:rFonts w:ascii="Garamond" w:hAnsi="Garamond"/>
          <w:color w:val="000000" w:themeColor="text1"/>
          <w:sz w:val="22"/>
        </w:rPr>
        <w:t>2-4. Bathhouse</w:t>
      </w:r>
    </w:p>
    <w:p w14:paraId="1E7F8A99" w14:textId="7A093A5F" w:rsidR="00847CB3" w:rsidRPr="002A5FFF" w:rsidRDefault="00B740BD" w:rsidP="007D3F22">
      <w:pPr>
        <w:pStyle w:val="a3"/>
        <w:wordWrap/>
        <w:spacing w:line="480" w:lineRule="auto"/>
        <w:ind w:leftChars="150" w:left="300"/>
        <w:rPr>
          <w:rFonts w:ascii="Garamond" w:hAnsi="Garamond"/>
          <w:color w:val="000000" w:themeColor="text1"/>
          <w:sz w:val="22"/>
        </w:rPr>
      </w:pPr>
      <w:r w:rsidRPr="002A5FFF">
        <w:rPr>
          <w:rFonts w:ascii="Garamond" w:hAnsi="Garamond"/>
          <w:color w:val="000000" w:themeColor="text1"/>
          <w:sz w:val="22"/>
        </w:rPr>
        <w:t>2</w:t>
      </w:r>
      <w:r w:rsidR="00E24F9D" w:rsidRPr="002A5FFF">
        <w:rPr>
          <w:rFonts w:ascii="Garamond" w:hAnsi="Garamond"/>
          <w:color w:val="000000" w:themeColor="text1"/>
          <w:sz w:val="22"/>
        </w:rPr>
        <w:t>-5. Library</w:t>
      </w:r>
    </w:p>
    <w:p w14:paraId="1DF4D472" w14:textId="4F1141C0" w:rsidR="00847CB3" w:rsidRPr="002A5FFF" w:rsidRDefault="00E24F9D" w:rsidP="007D3F22">
      <w:pPr>
        <w:pStyle w:val="a3"/>
        <w:wordWrap/>
        <w:spacing w:line="480" w:lineRule="auto"/>
        <w:ind w:leftChars="150" w:left="300"/>
        <w:rPr>
          <w:rFonts w:ascii="Garamond" w:hAnsi="Garamond"/>
          <w:color w:val="000000" w:themeColor="text1"/>
          <w:sz w:val="22"/>
        </w:rPr>
      </w:pPr>
      <w:r w:rsidRPr="002A5FFF">
        <w:rPr>
          <w:rFonts w:ascii="Garamond" w:hAnsi="Garamond"/>
          <w:color w:val="000000" w:themeColor="text1"/>
          <w:sz w:val="22"/>
        </w:rPr>
        <w:t>2-6. Theater</w:t>
      </w:r>
    </w:p>
    <w:p w14:paraId="5486CA1E" w14:textId="7DD25DE0" w:rsidR="00847CB3" w:rsidRPr="002A5FFF" w:rsidRDefault="00E24F9D" w:rsidP="007D3F22">
      <w:pPr>
        <w:pStyle w:val="a3"/>
        <w:wordWrap/>
        <w:spacing w:line="480" w:lineRule="auto"/>
        <w:ind w:leftChars="150" w:left="300"/>
        <w:rPr>
          <w:rFonts w:ascii="Garamond" w:hAnsi="Garamond"/>
          <w:color w:val="000000" w:themeColor="text1"/>
          <w:sz w:val="22"/>
        </w:rPr>
      </w:pPr>
      <w:r w:rsidRPr="002A5FFF">
        <w:rPr>
          <w:rFonts w:ascii="Garamond" w:hAnsi="Garamond"/>
          <w:color w:val="000000" w:themeColor="text1"/>
          <w:sz w:val="22"/>
        </w:rPr>
        <w:t xml:space="preserve">2-7. Movie </w:t>
      </w:r>
      <w:r w:rsidR="00C30B2D" w:rsidRPr="002A5FFF">
        <w:rPr>
          <w:rFonts w:ascii="Garamond" w:hAnsi="Garamond"/>
          <w:color w:val="000000" w:themeColor="text1"/>
          <w:sz w:val="22"/>
        </w:rPr>
        <w:t>t</w:t>
      </w:r>
      <w:r w:rsidRPr="002A5FFF">
        <w:rPr>
          <w:rFonts w:ascii="Garamond" w:hAnsi="Garamond"/>
          <w:color w:val="000000" w:themeColor="text1"/>
          <w:sz w:val="22"/>
        </w:rPr>
        <w:t>heater</w:t>
      </w:r>
    </w:p>
    <w:p w14:paraId="5204BD49" w14:textId="41E228E3" w:rsidR="00847CB3" w:rsidRPr="002A5FFF" w:rsidRDefault="00E24F9D" w:rsidP="007D3F22">
      <w:pPr>
        <w:pStyle w:val="a3"/>
        <w:wordWrap/>
        <w:spacing w:line="480" w:lineRule="auto"/>
        <w:ind w:leftChars="150" w:left="300"/>
        <w:rPr>
          <w:rFonts w:ascii="Garamond" w:hAnsi="Garamond"/>
          <w:color w:val="000000" w:themeColor="text1"/>
          <w:sz w:val="22"/>
        </w:rPr>
      </w:pPr>
      <w:r w:rsidRPr="002A5FFF">
        <w:rPr>
          <w:rFonts w:ascii="Garamond" w:hAnsi="Garamond"/>
          <w:color w:val="000000" w:themeColor="text1"/>
          <w:sz w:val="22"/>
        </w:rPr>
        <w:t xml:space="preserve">2-8. Museums and </w:t>
      </w:r>
      <w:r w:rsidR="00C30B2D" w:rsidRPr="002A5FFF">
        <w:rPr>
          <w:rFonts w:ascii="Garamond" w:hAnsi="Garamond"/>
          <w:color w:val="000000" w:themeColor="text1"/>
          <w:sz w:val="22"/>
        </w:rPr>
        <w:t>a</w:t>
      </w:r>
      <w:r w:rsidRPr="002A5FFF">
        <w:rPr>
          <w:rFonts w:ascii="Garamond" w:hAnsi="Garamond"/>
          <w:color w:val="000000" w:themeColor="text1"/>
          <w:sz w:val="22"/>
        </w:rPr>
        <w:t xml:space="preserve">rt </w:t>
      </w:r>
      <w:r w:rsidR="00C30B2D" w:rsidRPr="002A5FFF">
        <w:rPr>
          <w:rFonts w:ascii="Garamond" w:hAnsi="Garamond"/>
          <w:color w:val="000000" w:themeColor="text1"/>
          <w:sz w:val="22"/>
        </w:rPr>
        <w:t>m</w:t>
      </w:r>
      <w:r w:rsidRPr="002A5FFF">
        <w:rPr>
          <w:rFonts w:ascii="Garamond" w:hAnsi="Garamond"/>
          <w:color w:val="000000" w:themeColor="text1"/>
          <w:sz w:val="22"/>
        </w:rPr>
        <w:t>useums</w:t>
      </w:r>
    </w:p>
    <w:p w14:paraId="1ADE71F0" w14:textId="1C475406" w:rsidR="00847CB3" w:rsidRPr="002A5FFF" w:rsidRDefault="00B740BD" w:rsidP="007D3F22">
      <w:pPr>
        <w:pStyle w:val="a3"/>
        <w:wordWrap/>
        <w:spacing w:line="480" w:lineRule="auto"/>
        <w:ind w:leftChars="150" w:left="300"/>
        <w:rPr>
          <w:rFonts w:ascii="Garamond" w:hAnsi="Garamond"/>
          <w:color w:val="000000" w:themeColor="text1"/>
          <w:sz w:val="22"/>
        </w:rPr>
      </w:pPr>
      <w:r w:rsidRPr="002A5FFF">
        <w:rPr>
          <w:rFonts w:ascii="Garamond" w:hAnsi="Garamond"/>
          <w:color w:val="000000" w:themeColor="text1"/>
          <w:sz w:val="22"/>
        </w:rPr>
        <w:t>2-9.</w:t>
      </w:r>
      <w:r w:rsidR="00E24F9D" w:rsidRPr="002A5FFF">
        <w:rPr>
          <w:rFonts w:ascii="Garamond" w:hAnsi="Garamond"/>
          <w:color w:val="000000" w:themeColor="text1"/>
          <w:sz w:val="22"/>
        </w:rPr>
        <w:t xml:space="preserve"> Baseball field, soccer field</w:t>
      </w:r>
    </w:p>
    <w:p w14:paraId="62C5C48D" w14:textId="010CB9BA" w:rsidR="00847CB3" w:rsidRPr="002A5FFF" w:rsidRDefault="00E24F9D" w:rsidP="007D3F22">
      <w:pPr>
        <w:pStyle w:val="a3"/>
        <w:wordWrap/>
        <w:spacing w:line="480" w:lineRule="auto"/>
        <w:ind w:leftChars="150" w:left="300"/>
        <w:rPr>
          <w:rFonts w:ascii="Garamond" w:hAnsi="Garamond"/>
          <w:color w:val="000000" w:themeColor="text1"/>
          <w:sz w:val="22"/>
        </w:rPr>
      </w:pPr>
      <w:r w:rsidRPr="002A5FFF">
        <w:rPr>
          <w:rFonts w:ascii="Garamond" w:hAnsi="Garamond"/>
          <w:color w:val="000000" w:themeColor="text1"/>
          <w:sz w:val="22"/>
        </w:rPr>
        <w:t>2-10. Karaoke (</w:t>
      </w:r>
      <w:r w:rsidR="00C30B2D" w:rsidRPr="002A5FFF">
        <w:rPr>
          <w:rFonts w:ascii="Garamond" w:hAnsi="Garamond"/>
          <w:color w:val="000000" w:themeColor="text1"/>
          <w:sz w:val="22"/>
        </w:rPr>
        <w:t>s</w:t>
      </w:r>
      <w:r w:rsidRPr="002A5FFF">
        <w:rPr>
          <w:rFonts w:ascii="Garamond" w:hAnsi="Garamond"/>
          <w:color w:val="000000" w:themeColor="text1"/>
          <w:sz w:val="22"/>
        </w:rPr>
        <w:t>inging room)</w:t>
      </w:r>
    </w:p>
    <w:p w14:paraId="5812302F" w14:textId="76F3485A" w:rsidR="00847CB3" w:rsidRPr="002A5FFF" w:rsidRDefault="00B740BD" w:rsidP="007D3F22">
      <w:pPr>
        <w:pStyle w:val="a3"/>
        <w:wordWrap/>
        <w:spacing w:line="480" w:lineRule="auto"/>
        <w:ind w:leftChars="150" w:left="300"/>
        <w:rPr>
          <w:rFonts w:ascii="Garamond" w:hAnsi="Garamond"/>
          <w:color w:val="000000" w:themeColor="text1"/>
          <w:sz w:val="22"/>
        </w:rPr>
      </w:pPr>
      <w:r w:rsidRPr="002A5FFF">
        <w:rPr>
          <w:rFonts w:ascii="Garamond" w:hAnsi="Garamond"/>
          <w:color w:val="000000" w:themeColor="text1"/>
          <w:sz w:val="22"/>
        </w:rPr>
        <w:t>2</w:t>
      </w:r>
      <w:r w:rsidR="00E24F9D" w:rsidRPr="002A5FFF">
        <w:rPr>
          <w:rFonts w:ascii="Garamond" w:hAnsi="Garamond"/>
          <w:color w:val="000000" w:themeColor="text1"/>
          <w:sz w:val="22"/>
        </w:rPr>
        <w:t xml:space="preserve">-11. Indoor </w:t>
      </w:r>
      <w:r w:rsidR="00C30B2D" w:rsidRPr="002A5FFF">
        <w:rPr>
          <w:rFonts w:ascii="Garamond" w:hAnsi="Garamond"/>
          <w:color w:val="000000" w:themeColor="text1"/>
          <w:sz w:val="22"/>
        </w:rPr>
        <w:t>s</w:t>
      </w:r>
      <w:r w:rsidR="00E24F9D" w:rsidRPr="002A5FFF">
        <w:rPr>
          <w:rFonts w:ascii="Garamond" w:hAnsi="Garamond"/>
          <w:color w:val="000000" w:themeColor="text1"/>
          <w:sz w:val="22"/>
        </w:rPr>
        <w:t xml:space="preserve">ports </w:t>
      </w:r>
      <w:r w:rsidR="00C30B2D" w:rsidRPr="002A5FFF">
        <w:rPr>
          <w:rFonts w:ascii="Garamond" w:hAnsi="Garamond"/>
          <w:color w:val="000000" w:themeColor="text1"/>
          <w:sz w:val="22"/>
        </w:rPr>
        <w:t>f</w:t>
      </w:r>
      <w:r w:rsidR="00E24F9D" w:rsidRPr="002A5FFF">
        <w:rPr>
          <w:rFonts w:ascii="Garamond" w:hAnsi="Garamond"/>
          <w:color w:val="000000" w:themeColor="text1"/>
          <w:sz w:val="22"/>
        </w:rPr>
        <w:t>acilities</w:t>
      </w:r>
    </w:p>
    <w:p w14:paraId="4CCF688B" w14:textId="479A7490" w:rsidR="00847CB3" w:rsidRPr="002A5FFF" w:rsidRDefault="00E24F9D" w:rsidP="007D3F22">
      <w:pPr>
        <w:pStyle w:val="a3"/>
        <w:wordWrap/>
        <w:spacing w:line="480" w:lineRule="auto"/>
        <w:ind w:leftChars="150" w:left="300"/>
        <w:rPr>
          <w:rFonts w:ascii="Garamond" w:hAnsi="Garamond"/>
          <w:color w:val="000000" w:themeColor="text1"/>
          <w:sz w:val="22"/>
        </w:rPr>
      </w:pPr>
      <w:r w:rsidRPr="002A5FFF">
        <w:rPr>
          <w:rFonts w:ascii="Garamond" w:hAnsi="Garamond"/>
          <w:color w:val="000000" w:themeColor="text1"/>
          <w:sz w:val="22"/>
        </w:rPr>
        <w:lastRenderedPageBreak/>
        <w:t xml:space="preserve">2-12. PC </w:t>
      </w:r>
      <w:r w:rsidR="00C30B2D" w:rsidRPr="002A5FFF">
        <w:rPr>
          <w:rFonts w:ascii="Garamond" w:hAnsi="Garamond"/>
          <w:color w:val="000000" w:themeColor="text1"/>
          <w:sz w:val="22"/>
        </w:rPr>
        <w:t>r</w:t>
      </w:r>
      <w:r w:rsidRPr="002A5FFF">
        <w:rPr>
          <w:rFonts w:ascii="Garamond" w:hAnsi="Garamond"/>
          <w:color w:val="000000" w:themeColor="text1"/>
          <w:sz w:val="22"/>
        </w:rPr>
        <w:t>oom</w:t>
      </w:r>
    </w:p>
    <w:p w14:paraId="4BEA84CC" w14:textId="77777777" w:rsidR="00847CB3" w:rsidRPr="002A5FFF" w:rsidRDefault="00B740BD" w:rsidP="007D3F22">
      <w:pPr>
        <w:pStyle w:val="a3"/>
        <w:wordWrap/>
        <w:spacing w:line="480" w:lineRule="auto"/>
        <w:ind w:leftChars="150" w:left="300"/>
        <w:rPr>
          <w:rFonts w:ascii="Garamond" w:hAnsi="Garamond"/>
          <w:color w:val="000000" w:themeColor="text1"/>
          <w:sz w:val="22"/>
        </w:rPr>
      </w:pPr>
      <w:r w:rsidRPr="002A5FFF">
        <w:rPr>
          <w:rFonts w:ascii="Garamond" w:hAnsi="Garamond"/>
          <w:color w:val="000000" w:themeColor="text1"/>
          <w:sz w:val="22"/>
        </w:rPr>
        <w:t>2-13.</w:t>
      </w:r>
      <w:r w:rsidR="00E24F9D" w:rsidRPr="002A5FFF">
        <w:rPr>
          <w:rFonts w:ascii="Garamond" w:hAnsi="Garamond"/>
          <w:color w:val="000000" w:themeColor="text1"/>
          <w:sz w:val="22"/>
        </w:rPr>
        <w:t xml:space="preserve"> Amusement (nightlife) center</w:t>
      </w:r>
    </w:p>
    <w:bookmarkEnd w:id="0"/>
    <w:p w14:paraId="7EF559F3" w14:textId="216ADEC5" w:rsidR="00847CB3" w:rsidRPr="002A5FFF" w:rsidRDefault="00847CB3" w:rsidP="00FE5C6D">
      <w:pPr>
        <w:pStyle w:val="a3"/>
        <w:wordWrap/>
        <w:spacing w:line="480" w:lineRule="auto"/>
        <w:rPr>
          <w:rFonts w:ascii="Garamond" w:hAnsi="Garamond"/>
          <w:color w:val="000000" w:themeColor="text1"/>
          <w:sz w:val="22"/>
        </w:rPr>
      </w:pPr>
    </w:p>
    <w:p w14:paraId="0B9F3291" w14:textId="773EEB88" w:rsidR="00847CB3" w:rsidRPr="002A5FFF" w:rsidRDefault="00FE5C6D" w:rsidP="00FE5C6D">
      <w:pPr>
        <w:pStyle w:val="a3"/>
        <w:wordWrap/>
        <w:spacing w:line="480" w:lineRule="auto"/>
        <w:rPr>
          <w:rFonts w:ascii="Garamond" w:hAnsi="Garamond"/>
          <w:b/>
          <w:bCs/>
          <w:color w:val="0070C0"/>
          <w:sz w:val="28"/>
          <w:szCs w:val="28"/>
        </w:rPr>
      </w:pPr>
      <w:r w:rsidRPr="002A5FFF">
        <w:rPr>
          <w:rFonts w:ascii="Garamond" w:hAnsi="Garamond"/>
          <w:b/>
          <w:bCs/>
          <w:color w:val="0070C0"/>
          <w:sz w:val="28"/>
          <w:szCs w:val="28"/>
        </w:rPr>
        <w:t>I. At work</w:t>
      </w:r>
      <w:r w:rsidR="00440FC3" w:rsidRPr="002A5FFF">
        <w:rPr>
          <w:rFonts w:ascii="Garamond" w:hAnsi="Garamond"/>
          <w:b/>
          <w:bCs/>
          <w:color w:val="0070C0"/>
          <w:sz w:val="28"/>
          <w:szCs w:val="28"/>
        </w:rPr>
        <w:t>:</w:t>
      </w:r>
      <w:r w:rsidRPr="002A5FFF">
        <w:rPr>
          <w:rFonts w:ascii="Garamond" w:hAnsi="Garamond"/>
          <w:b/>
          <w:bCs/>
          <w:color w:val="0070C0"/>
          <w:sz w:val="28"/>
          <w:szCs w:val="28"/>
        </w:rPr>
        <w:t xml:space="preserve"> </w:t>
      </w:r>
      <w:r w:rsidR="002F6E59" w:rsidRPr="002A5FFF">
        <w:rPr>
          <w:rFonts w:ascii="Garamond" w:hAnsi="Garamond"/>
          <w:b/>
          <w:bCs/>
          <w:color w:val="0070C0"/>
          <w:sz w:val="28"/>
          <w:szCs w:val="28"/>
        </w:rPr>
        <w:t>1. When working</w:t>
      </w:r>
    </w:p>
    <w:p w14:paraId="43DEC04F" w14:textId="77777777" w:rsidR="00440FC3" w:rsidRPr="002A5FFF" w:rsidRDefault="00440FC3" w:rsidP="00FE5C6D">
      <w:pPr>
        <w:pStyle w:val="a3"/>
        <w:wordWrap/>
        <w:spacing w:line="480" w:lineRule="auto"/>
        <w:rPr>
          <w:rFonts w:ascii="Garamond" w:hAnsi="Garamond"/>
          <w:color w:val="000000" w:themeColor="text1"/>
          <w:sz w:val="22"/>
        </w:rPr>
      </w:pPr>
    </w:p>
    <w:p w14:paraId="7563A2DD" w14:textId="15C150EF" w:rsidR="00847CB3" w:rsidRPr="002A5FFF" w:rsidRDefault="002F6E59"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 xml:space="preserve">1-1. </w:t>
      </w:r>
      <w:r w:rsidR="00B740BD" w:rsidRPr="002A5FFF">
        <w:rPr>
          <w:rFonts w:ascii="Garamond" w:hAnsi="Garamond"/>
          <w:b/>
          <w:bCs/>
          <w:color w:val="000000" w:themeColor="text1"/>
          <w:sz w:val="22"/>
        </w:rPr>
        <w:t xml:space="preserve">Distancing in daily life: </w:t>
      </w:r>
      <w:r w:rsidRPr="002A5FFF">
        <w:rPr>
          <w:rFonts w:ascii="Garamond" w:hAnsi="Garamond"/>
          <w:b/>
          <w:bCs/>
          <w:color w:val="000000" w:themeColor="text1"/>
          <w:sz w:val="22"/>
        </w:rPr>
        <w:t>w</w:t>
      </w:r>
      <w:r w:rsidR="00B740BD" w:rsidRPr="002A5FFF">
        <w:rPr>
          <w:rFonts w:ascii="Garamond" w:hAnsi="Garamond"/>
          <w:b/>
          <w:bCs/>
          <w:color w:val="000000" w:themeColor="text1"/>
          <w:sz w:val="22"/>
        </w:rPr>
        <w:t>ork</w:t>
      </w:r>
      <w:r w:rsidRPr="002A5FFF">
        <w:rPr>
          <w:rFonts w:ascii="Garamond" w:hAnsi="Garamond"/>
          <w:b/>
          <w:bCs/>
          <w:color w:val="000000" w:themeColor="text1"/>
          <w:sz w:val="22"/>
        </w:rPr>
        <w:t>place</w:t>
      </w:r>
    </w:p>
    <w:p w14:paraId="0A6BEF5A" w14:textId="7605C56E" w:rsidR="00847CB3" w:rsidRPr="002A5FFF" w:rsidRDefault="002F6E59"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lt;</w:t>
      </w:r>
      <w:r w:rsidR="00B740BD" w:rsidRPr="002A5FFF">
        <w:rPr>
          <w:rFonts w:ascii="Garamond" w:hAnsi="Garamond"/>
          <w:b/>
          <w:bCs/>
          <w:color w:val="000000" w:themeColor="text1"/>
          <w:sz w:val="22"/>
        </w:rPr>
        <w:t>Laborer</w:t>
      </w:r>
      <w:r w:rsidRPr="002A5FFF">
        <w:rPr>
          <w:rFonts w:ascii="Garamond" w:hAnsi="Garamond"/>
          <w:b/>
          <w:bCs/>
          <w:color w:val="000000" w:themeColor="text1"/>
          <w:sz w:val="22"/>
        </w:rPr>
        <w:t>&gt;</w:t>
      </w:r>
    </w:p>
    <w:p w14:paraId="69C9F4EF"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Common information]</w:t>
      </w:r>
    </w:p>
    <w:p w14:paraId="03C6593B" w14:textId="1446D0D3" w:rsidR="00847CB3" w:rsidRPr="002A5FFF" w:rsidRDefault="00FE5C6D" w:rsidP="002F6E59">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 xml:space="preserve">● </w:t>
      </w:r>
      <w:r w:rsidR="00B740BD" w:rsidRPr="002A5FFF">
        <w:rPr>
          <w:rFonts w:ascii="Garamond" w:hAnsi="Garamond"/>
          <w:color w:val="000000" w:themeColor="text1"/>
          <w:sz w:val="22"/>
        </w:rPr>
        <w:t>Do not go to work if you have a fever or respiratory symptoms (cough, sore throat, etc.) or have traveled overseas within the last 14 days.</w:t>
      </w:r>
    </w:p>
    <w:p w14:paraId="6B59EF31" w14:textId="4679E5D8" w:rsidR="00847CB3" w:rsidRPr="002A5FFF" w:rsidRDefault="00FE5C6D" w:rsidP="002F6E59">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 xml:space="preserve">● </w:t>
      </w:r>
      <w:r w:rsidR="00B740BD" w:rsidRPr="002A5FFF">
        <w:rPr>
          <w:rFonts w:ascii="Garamond" w:hAnsi="Garamond"/>
          <w:color w:val="000000" w:themeColor="text1"/>
          <w:sz w:val="22"/>
        </w:rPr>
        <w:t>Keep at least 2</w:t>
      </w:r>
      <w:r w:rsidR="00C30B2D" w:rsidRPr="002A5FFF">
        <w:rPr>
          <w:rFonts w:ascii="Garamond" w:hAnsi="Garamond"/>
          <w:color w:val="000000" w:themeColor="text1"/>
          <w:sz w:val="22"/>
        </w:rPr>
        <w:t xml:space="preserve"> </w:t>
      </w:r>
      <w:r w:rsidR="00B740BD" w:rsidRPr="002A5FFF">
        <w:rPr>
          <w:rFonts w:ascii="Garamond" w:hAnsi="Garamond"/>
          <w:color w:val="000000" w:themeColor="text1"/>
          <w:sz w:val="22"/>
        </w:rPr>
        <w:t>m (1</w:t>
      </w:r>
      <w:r w:rsidR="00C30B2D" w:rsidRPr="002A5FFF">
        <w:rPr>
          <w:rFonts w:ascii="Garamond" w:hAnsi="Garamond"/>
          <w:color w:val="000000" w:themeColor="text1"/>
          <w:sz w:val="22"/>
        </w:rPr>
        <w:t xml:space="preserve"> </w:t>
      </w:r>
      <w:r w:rsidR="00B740BD" w:rsidRPr="002A5FFF">
        <w:rPr>
          <w:rFonts w:ascii="Garamond" w:hAnsi="Garamond"/>
          <w:color w:val="000000" w:themeColor="text1"/>
          <w:sz w:val="22"/>
        </w:rPr>
        <w:t>m) away from others</w:t>
      </w:r>
    </w:p>
    <w:p w14:paraId="743A24EE" w14:textId="303C3677" w:rsidR="00847CB3" w:rsidRPr="002A5FFF" w:rsidRDefault="00FE5C6D" w:rsidP="002F6E59">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 xml:space="preserve">● </w:t>
      </w:r>
      <w:r w:rsidR="00B740BD" w:rsidRPr="002A5FFF">
        <w:rPr>
          <w:rFonts w:ascii="Garamond" w:hAnsi="Garamond"/>
          <w:color w:val="000000" w:themeColor="text1"/>
          <w:sz w:val="22"/>
        </w:rPr>
        <w:t>Wash your hands for more than 30 seconds with running water and soap; otherwise, disinfect your hands with hand sanitizer</w:t>
      </w:r>
    </w:p>
    <w:p w14:paraId="75A7C1A8" w14:textId="16D582C5" w:rsidR="00847CB3" w:rsidRPr="002A5FFF" w:rsidRDefault="00FE5C6D" w:rsidP="002F6E59">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 xml:space="preserve">● </w:t>
      </w:r>
      <w:r w:rsidR="00B740BD" w:rsidRPr="002A5FFF">
        <w:rPr>
          <w:rFonts w:ascii="Garamond" w:hAnsi="Garamond"/>
          <w:color w:val="000000" w:themeColor="text1"/>
          <w:sz w:val="22"/>
        </w:rPr>
        <w:t>When you cough or sneeze, cover your mouth and nose with tissue paper or sleeves</w:t>
      </w:r>
    </w:p>
    <w:p w14:paraId="3FBD4C55" w14:textId="13653E4D" w:rsidR="00847CB3" w:rsidRPr="002A5FFF" w:rsidRDefault="00FE5C6D" w:rsidP="002F6E59">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 xml:space="preserve">● </w:t>
      </w:r>
      <w:r w:rsidR="00B740BD" w:rsidRPr="002A5FFF">
        <w:rPr>
          <w:rFonts w:ascii="Garamond" w:hAnsi="Garamond"/>
          <w:color w:val="000000" w:themeColor="text1"/>
          <w:sz w:val="22"/>
        </w:rPr>
        <w:t>Refrain from spitting water droplets (singing songs, shouting relief, etc.) or from physical contact (handshake, hugging, etc.)</w:t>
      </w:r>
    </w:p>
    <w:p w14:paraId="5C262DEC" w14:textId="31C93E0A" w:rsidR="00847CB3" w:rsidRPr="002A5FFF" w:rsidRDefault="00FE5C6D" w:rsidP="002F6E59">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 xml:space="preserve">● </w:t>
      </w:r>
      <w:r w:rsidR="00B740BD" w:rsidRPr="002A5FFF">
        <w:rPr>
          <w:rFonts w:ascii="Garamond" w:hAnsi="Garamond"/>
          <w:color w:val="000000" w:themeColor="text1"/>
          <w:sz w:val="22"/>
        </w:rPr>
        <w:t>Wear a mask when using indoor multi-use facilities</w:t>
      </w:r>
    </w:p>
    <w:p w14:paraId="3FBC96CB" w14:textId="45638B1F" w:rsidR="00847CB3" w:rsidRPr="002A5FFF" w:rsidRDefault="00FE5C6D" w:rsidP="002F6E59">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 xml:space="preserve">● </w:t>
      </w:r>
      <w:r w:rsidR="00B740BD" w:rsidRPr="002A5FFF">
        <w:rPr>
          <w:rFonts w:ascii="Garamond" w:hAnsi="Garamond"/>
          <w:color w:val="000000" w:themeColor="text1"/>
          <w:sz w:val="22"/>
        </w:rPr>
        <w:t>Wear a mask if you cannot keep a distance of 2 m from others outside</w:t>
      </w:r>
    </w:p>
    <w:p w14:paraId="40F1BE57" w14:textId="77777777" w:rsidR="00847CB3" w:rsidRPr="002A5FFF" w:rsidRDefault="00847CB3" w:rsidP="00FE5C6D">
      <w:pPr>
        <w:pStyle w:val="a3"/>
        <w:wordWrap/>
        <w:spacing w:line="480" w:lineRule="auto"/>
        <w:rPr>
          <w:rFonts w:ascii="Garamond" w:hAnsi="Garamond"/>
          <w:color w:val="000000" w:themeColor="text1"/>
          <w:sz w:val="22"/>
        </w:rPr>
      </w:pPr>
    </w:p>
    <w:p w14:paraId="151FEC38"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Specific information]</w:t>
      </w:r>
    </w:p>
    <w:p w14:paraId="04B5E74E" w14:textId="5348D526" w:rsidR="00847CB3" w:rsidRPr="002A5FFF" w:rsidRDefault="00EC22C2" w:rsidP="002F6E59">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 xml:space="preserve">● </w:t>
      </w:r>
      <w:r w:rsidR="00B740BD" w:rsidRPr="002A5FFF">
        <w:rPr>
          <w:rFonts w:ascii="Garamond" w:hAnsi="Garamond"/>
          <w:color w:val="000000" w:themeColor="text1"/>
          <w:sz w:val="22"/>
        </w:rPr>
        <w:t>If fever or cough occurs during work, inform the employer and wear a mask to leave the office.</w:t>
      </w:r>
    </w:p>
    <w:p w14:paraId="51774F56" w14:textId="6AFE74BF" w:rsidR="00847CB3" w:rsidRPr="002A5FFF" w:rsidRDefault="00EC22C2" w:rsidP="002F6E59">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 xml:space="preserve">● </w:t>
      </w:r>
      <w:r w:rsidR="00B740BD" w:rsidRPr="002A5FFF">
        <w:rPr>
          <w:rFonts w:ascii="Garamond" w:hAnsi="Garamond"/>
          <w:color w:val="000000" w:themeColor="text1"/>
          <w:sz w:val="22"/>
        </w:rPr>
        <w:t>Active use of flexible working hours (home-work, timed commuting, etc.), vacation system (family care leave, annual leave, sick leave, etc.)</w:t>
      </w:r>
    </w:p>
    <w:p w14:paraId="692B7254" w14:textId="60A692E5" w:rsidR="00847CB3" w:rsidRPr="002A5FFF" w:rsidRDefault="00EC22C2" w:rsidP="002F6E59">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 xml:space="preserve">● </w:t>
      </w:r>
      <w:r w:rsidR="00B740BD" w:rsidRPr="002A5FFF">
        <w:rPr>
          <w:rFonts w:ascii="Garamond" w:hAnsi="Garamond"/>
          <w:color w:val="000000" w:themeColor="text1"/>
          <w:sz w:val="22"/>
        </w:rPr>
        <w:t>Domestic and foreign business trips should be reduced as much as possible.</w:t>
      </w:r>
    </w:p>
    <w:p w14:paraId="42CDE36C" w14:textId="183D8343" w:rsidR="00847CB3" w:rsidRPr="002A5FFF" w:rsidRDefault="00EC22C2" w:rsidP="002F6E59">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 xml:space="preserve">● </w:t>
      </w:r>
      <w:r w:rsidR="00B740BD" w:rsidRPr="002A5FFF">
        <w:rPr>
          <w:rFonts w:ascii="Garamond" w:hAnsi="Garamond"/>
          <w:color w:val="000000" w:themeColor="text1"/>
          <w:sz w:val="22"/>
        </w:rPr>
        <w:t xml:space="preserve">Workshop, education, training, etc. should be opened through online or video meetings whenever possible, and if a face-to-face meeting is required, keep personal hygiene practices such as wearing a </w:t>
      </w:r>
      <w:r w:rsidR="00B740BD" w:rsidRPr="002A5FFF">
        <w:rPr>
          <w:rFonts w:ascii="Garamond" w:hAnsi="Garamond"/>
          <w:color w:val="000000" w:themeColor="text1"/>
          <w:sz w:val="22"/>
        </w:rPr>
        <w:lastRenderedPageBreak/>
        <w:t>mask and using disinfectants.</w:t>
      </w:r>
    </w:p>
    <w:p w14:paraId="6F9A7714" w14:textId="1F213B46" w:rsidR="00847CB3" w:rsidRPr="002A5FFF" w:rsidRDefault="00EC22C2" w:rsidP="002F6E59">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 xml:space="preserve">● </w:t>
      </w:r>
      <w:r w:rsidR="00B740BD" w:rsidRPr="002A5FFF">
        <w:rPr>
          <w:rFonts w:ascii="Garamond" w:hAnsi="Garamond"/>
          <w:color w:val="000000" w:themeColor="text1"/>
          <w:sz w:val="22"/>
        </w:rPr>
        <w:t>Use personal items such as personal teacups and teaspoons</w:t>
      </w:r>
    </w:p>
    <w:p w14:paraId="13D73A19" w14:textId="4DEEABC4" w:rsidR="00847CB3" w:rsidRPr="002A5FFF" w:rsidRDefault="00EC22C2" w:rsidP="002F6E59">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 xml:space="preserve">● </w:t>
      </w:r>
      <w:r w:rsidR="00B740BD" w:rsidRPr="002A5FFF">
        <w:rPr>
          <w:rFonts w:ascii="Garamond" w:hAnsi="Garamond"/>
          <w:color w:val="000000" w:themeColor="text1"/>
          <w:sz w:val="22"/>
        </w:rPr>
        <w:t>Periodically disinfect the places where hands are frequently touched (table, keyboard, mouse, and phone, etc.)</w:t>
      </w:r>
    </w:p>
    <w:p w14:paraId="42DC8010" w14:textId="66B69533" w:rsidR="00847CB3" w:rsidRPr="002A5FFF" w:rsidRDefault="00EC22C2" w:rsidP="002F6E59">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 xml:space="preserve">● </w:t>
      </w:r>
      <w:r w:rsidR="00B740BD" w:rsidRPr="002A5FFF">
        <w:rPr>
          <w:rFonts w:ascii="Garamond" w:hAnsi="Garamond"/>
          <w:color w:val="000000" w:themeColor="text1"/>
          <w:sz w:val="22"/>
        </w:rPr>
        <w:t>Ventilati</w:t>
      </w:r>
      <w:r w:rsidRPr="002A5FFF">
        <w:rPr>
          <w:rFonts w:ascii="Garamond" w:hAnsi="Garamond"/>
          <w:color w:val="000000" w:themeColor="text1"/>
          <w:sz w:val="22"/>
        </w:rPr>
        <w:t>on</w:t>
      </w:r>
      <w:r w:rsidR="00B740BD" w:rsidRPr="002A5FFF">
        <w:rPr>
          <w:rFonts w:ascii="Garamond" w:hAnsi="Garamond"/>
          <w:color w:val="000000" w:themeColor="text1"/>
          <w:sz w:val="22"/>
        </w:rPr>
        <w:t xml:space="preserve"> offices, working place, etc.</w:t>
      </w:r>
    </w:p>
    <w:p w14:paraId="235F964E" w14:textId="181D866C" w:rsidR="00847CB3" w:rsidRPr="002A5FFF" w:rsidRDefault="00EC22C2" w:rsidP="002F6E59">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Avoid small group meetings, club activities, dinners, etc., and return home early after work.</w:t>
      </w:r>
      <w:r w:rsidRPr="002A5FFF">
        <w:rPr>
          <w:rFonts w:ascii="Garamond" w:hAnsi="Garamond"/>
          <w:color w:val="000000" w:themeColor="text1"/>
          <w:sz w:val="22"/>
        </w:rPr>
        <w:t xml:space="preserve"> </w:t>
      </w:r>
      <w:r w:rsidR="00B740BD" w:rsidRPr="002A5FFF">
        <w:rPr>
          <w:rFonts w:ascii="Garamond" w:hAnsi="Garamond"/>
          <w:color w:val="000000" w:themeColor="text1"/>
          <w:sz w:val="22"/>
        </w:rPr>
        <w:t>Sit in a row or zigzag and avoid conversation in the cafeteria</w:t>
      </w:r>
      <w:r w:rsidR="00C30B2D" w:rsidRPr="002A5FFF">
        <w:rPr>
          <w:rFonts w:ascii="Garamond" w:hAnsi="Garamond"/>
          <w:color w:val="000000" w:themeColor="text1"/>
          <w:sz w:val="22"/>
        </w:rPr>
        <w:t>.</w:t>
      </w:r>
      <w:r w:rsidRPr="002A5FFF">
        <w:rPr>
          <w:rFonts w:ascii="Garamond" w:hAnsi="Garamond"/>
          <w:color w:val="000000" w:themeColor="text1"/>
          <w:sz w:val="22"/>
        </w:rPr>
        <w:t xml:space="preserve"> </w:t>
      </w:r>
      <w:r w:rsidR="00B740BD" w:rsidRPr="002A5FFF">
        <w:rPr>
          <w:rFonts w:ascii="Garamond" w:hAnsi="Garamond"/>
          <w:color w:val="000000" w:themeColor="text1"/>
          <w:sz w:val="22"/>
        </w:rPr>
        <w:t>Wear a mask and refrain from talking in confined spaces such as elevators</w:t>
      </w:r>
      <w:r w:rsidR="00C30B2D" w:rsidRPr="002A5FFF">
        <w:rPr>
          <w:rFonts w:ascii="Garamond" w:hAnsi="Garamond"/>
          <w:color w:val="000000" w:themeColor="text1"/>
          <w:sz w:val="22"/>
        </w:rPr>
        <w:t>.</w:t>
      </w:r>
      <w:r w:rsidRPr="002A5FFF">
        <w:rPr>
          <w:rFonts w:ascii="Garamond" w:hAnsi="Garamond"/>
          <w:color w:val="000000" w:themeColor="text1"/>
          <w:sz w:val="22"/>
        </w:rPr>
        <w:t xml:space="preserve"> </w:t>
      </w:r>
      <w:r w:rsidR="00B740BD" w:rsidRPr="002A5FFF">
        <w:rPr>
          <w:rFonts w:ascii="Garamond" w:hAnsi="Garamond"/>
          <w:color w:val="000000" w:themeColor="text1"/>
          <w:sz w:val="22"/>
        </w:rPr>
        <w:t>Do</w:t>
      </w:r>
      <w:r w:rsidR="00C30B2D" w:rsidRPr="002A5FFF">
        <w:rPr>
          <w:rFonts w:ascii="Garamond" w:hAnsi="Garamond"/>
          <w:color w:val="000000" w:themeColor="text1"/>
          <w:sz w:val="22"/>
        </w:rPr>
        <w:t xml:space="preserve"> </w:t>
      </w:r>
      <w:r w:rsidR="00B740BD" w:rsidRPr="002A5FFF">
        <w:rPr>
          <w:rFonts w:ascii="Garamond" w:hAnsi="Garamond"/>
          <w:color w:val="000000" w:themeColor="text1"/>
          <w:sz w:val="22"/>
        </w:rPr>
        <w:t>not stay at the resting room with others</w:t>
      </w:r>
      <w:r w:rsidR="00C30B2D" w:rsidRPr="002A5FFF">
        <w:rPr>
          <w:rFonts w:ascii="Garamond" w:hAnsi="Garamond"/>
          <w:color w:val="000000" w:themeColor="text1"/>
          <w:sz w:val="22"/>
        </w:rPr>
        <w:t>.</w:t>
      </w:r>
    </w:p>
    <w:p w14:paraId="25160302" w14:textId="61569FF4" w:rsidR="00847CB3" w:rsidRPr="002A5FFF" w:rsidRDefault="00EC22C2" w:rsidP="002F6E59">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Allow the check of body temperature daily with a non-contact thermometer or thermal imaging camera and the confirmation of the respiratory symptoms.</w:t>
      </w:r>
    </w:p>
    <w:p w14:paraId="587E20F1" w14:textId="77777777" w:rsidR="00847CB3" w:rsidRPr="002A5FFF" w:rsidRDefault="00847CB3" w:rsidP="00FE5C6D">
      <w:pPr>
        <w:pStyle w:val="a3"/>
        <w:wordWrap/>
        <w:spacing w:line="480" w:lineRule="auto"/>
        <w:rPr>
          <w:rFonts w:ascii="Garamond" w:hAnsi="Garamond"/>
          <w:color w:val="000000" w:themeColor="text1"/>
          <w:sz w:val="22"/>
        </w:rPr>
      </w:pPr>
    </w:p>
    <w:p w14:paraId="79C2A6BF" w14:textId="0D3A1A04" w:rsidR="00847CB3" w:rsidRPr="002A5FFF" w:rsidRDefault="002F6E59"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lt;</w:t>
      </w:r>
      <w:r w:rsidR="00B740BD" w:rsidRPr="002A5FFF">
        <w:rPr>
          <w:rFonts w:ascii="Garamond" w:hAnsi="Garamond"/>
          <w:b/>
          <w:bCs/>
          <w:color w:val="000000" w:themeColor="text1"/>
          <w:sz w:val="22"/>
        </w:rPr>
        <w:t>Business owner</w:t>
      </w:r>
      <w:r w:rsidRPr="002A5FFF">
        <w:rPr>
          <w:rFonts w:ascii="Garamond" w:hAnsi="Garamond"/>
          <w:b/>
          <w:bCs/>
          <w:color w:val="000000" w:themeColor="text1"/>
          <w:sz w:val="22"/>
        </w:rPr>
        <w:t>&gt;</w:t>
      </w:r>
    </w:p>
    <w:p w14:paraId="4F610A0D" w14:textId="5CED4933"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Common information]</w:t>
      </w:r>
      <w:r w:rsidR="0089275C" w:rsidRPr="002A5FFF">
        <w:rPr>
          <w:rFonts w:ascii="Garamond" w:hAnsi="Garamond"/>
          <w:b/>
          <w:bCs/>
          <w:color w:val="000000" w:themeColor="text1"/>
          <w:sz w:val="22"/>
        </w:rPr>
        <w:t xml:space="preserve"> </w:t>
      </w:r>
      <w:r w:rsidRPr="002A5FFF">
        <w:rPr>
          <w:rFonts w:ascii="Garamond" w:hAnsi="Garamond"/>
          <w:b/>
          <w:bCs/>
          <w:color w:val="000000" w:themeColor="text1"/>
          <w:sz w:val="22"/>
        </w:rPr>
        <w:t xml:space="preserve">[B-Common principles for </w:t>
      </w:r>
      <w:r w:rsidR="00C30B2D" w:rsidRPr="002A5FFF">
        <w:rPr>
          <w:rFonts w:ascii="Garamond" w:hAnsi="Garamond"/>
          <w:b/>
          <w:bCs/>
          <w:color w:val="000000" w:themeColor="text1"/>
          <w:sz w:val="22"/>
        </w:rPr>
        <w:t>o</w:t>
      </w:r>
      <w:r w:rsidRPr="002A5FFF">
        <w:rPr>
          <w:rFonts w:ascii="Garamond" w:hAnsi="Garamond"/>
          <w:b/>
          <w:bCs/>
          <w:color w:val="000000" w:themeColor="text1"/>
          <w:sz w:val="22"/>
        </w:rPr>
        <w:t>fficers, employees]</w:t>
      </w:r>
    </w:p>
    <w:p w14:paraId="58CB69FD" w14:textId="75BB4BDA" w:rsidR="00E24F9D" w:rsidRPr="002A5FFF" w:rsidRDefault="00EC22C2" w:rsidP="002F6E59">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E24F9D" w:rsidRPr="002A5FFF">
        <w:rPr>
          <w:rFonts w:ascii="Garamond" w:hAnsi="Garamond"/>
          <w:color w:val="000000" w:themeColor="text1"/>
          <w:sz w:val="22"/>
        </w:rPr>
        <w:t xml:space="preserve"> Establish a quarantine cooperation system, such as designating a department (administrator) in charge of quarantine and securing a communication network for local health center officers</w:t>
      </w:r>
      <w:r w:rsidR="00C30B2D" w:rsidRPr="002A5FFF">
        <w:rPr>
          <w:rFonts w:ascii="Garamond" w:hAnsi="Garamond"/>
          <w:color w:val="000000" w:themeColor="text1"/>
          <w:sz w:val="22"/>
        </w:rPr>
        <w:t>.</w:t>
      </w:r>
    </w:p>
    <w:p w14:paraId="0EAE03E0" w14:textId="6C45EB06" w:rsidR="00E24F9D" w:rsidRPr="002A5FFF" w:rsidRDefault="00EC22C2" w:rsidP="002F6E59">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E24F9D" w:rsidRPr="002A5FFF">
        <w:rPr>
          <w:rFonts w:ascii="Garamond" w:hAnsi="Garamond"/>
          <w:color w:val="000000" w:themeColor="text1"/>
          <w:sz w:val="22"/>
        </w:rPr>
        <w:t xml:space="preserve"> If </w:t>
      </w:r>
      <w:r w:rsidR="00C30B2D" w:rsidRPr="002A5FFF">
        <w:rPr>
          <w:rFonts w:ascii="Garamond" w:hAnsi="Garamond"/>
          <w:color w:val="000000" w:themeColor="text1"/>
          <w:sz w:val="22"/>
        </w:rPr>
        <w:t>2</w:t>
      </w:r>
      <w:r w:rsidR="00E24F9D" w:rsidRPr="002A5FFF">
        <w:rPr>
          <w:rFonts w:ascii="Garamond" w:hAnsi="Garamond"/>
          <w:color w:val="000000" w:themeColor="text1"/>
          <w:sz w:val="22"/>
        </w:rPr>
        <w:t xml:space="preserve"> or more symptomatic suspected cases were found within 3</w:t>
      </w:r>
      <w:r w:rsidR="00C30B2D" w:rsidRPr="002A5FFF">
        <w:rPr>
          <w:rFonts w:ascii="Garamond" w:hAnsi="Garamond"/>
          <w:color w:val="000000" w:themeColor="text1"/>
          <w:sz w:val="22"/>
        </w:rPr>
        <w:t>–</w:t>
      </w:r>
      <w:r w:rsidR="00E24F9D" w:rsidRPr="002A5FFF">
        <w:rPr>
          <w:rFonts w:ascii="Garamond" w:hAnsi="Garamond"/>
          <w:color w:val="000000" w:themeColor="text1"/>
          <w:sz w:val="22"/>
        </w:rPr>
        <w:t>4 days in the same department, same class, or same place where close contact is made in the community, the symptomatic case will be directed to the SARS-CoV-2 test. Report the possibility of a mass infection if symptomatic cases were found additionally.</w:t>
      </w:r>
    </w:p>
    <w:p w14:paraId="44D7709B" w14:textId="759C732D" w:rsidR="00E24F9D" w:rsidRPr="002A5FFF" w:rsidRDefault="00EC22C2" w:rsidP="002F6E59">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E24F9D" w:rsidRPr="002A5FFF">
        <w:rPr>
          <w:rFonts w:ascii="Garamond" w:hAnsi="Garamond"/>
          <w:color w:val="000000" w:themeColor="text1"/>
          <w:sz w:val="22"/>
        </w:rPr>
        <w:t xml:space="preserve"> If a worker has a fever or respiratory symptoms, exclude him or her from working and immediately ask him or her to return home.</w:t>
      </w:r>
    </w:p>
    <w:p w14:paraId="1807C80C" w14:textId="03C0F540" w:rsidR="00E24F9D" w:rsidRPr="002A5FFF" w:rsidRDefault="00EC22C2" w:rsidP="002F6E59">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E24F9D" w:rsidRPr="002A5FFF">
        <w:rPr>
          <w:rFonts w:ascii="Garamond" w:hAnsi="Garamond"/>
          <w:color w:val="000000" w:themeColor="text1"/>
          <w:sz w:val="22"/>
        </w:rPr>
        <w:t xml:space="preserve"> Keep the distance between people more than 2 m (at least 1 m)</w:t>
      </w:r>
      <w:r w:rsidR="00C30B2D" w:rsidRPr="002A5FFF">
        <w:rPr>
          <w:rFonts w:ascii="Garamond" w:hAnsi="Garamond"/>
          <w:color w:val="000000" w:themeColor="text1"/>
          <w:sz w:val="22"/>
        </w:rPr>
        <w:t>.</w:t>
      </w:r>
    </w:p>
    <w:p w14:paraId="7D9230C0" w14:textId="718B282A" w:rsidR="00E24F9D" w:rsidRPr="002A5FFF" w:rsidRDefault="00EC22C2" w:rsidP="002F6E59">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E24F9D" w:rsidRPr="002A5FFF">
        <w:rPr>
          <w:rFonts w:ascii="Garamond" w:hAnsi="Garamond"/>
          <w:color w:val="000000" w:themeColor="text1"/>
          <w:sz w:val="22"/>
        </w:rPr>
        <w:t xml:space="preserve"> Provide facilities for hand washing or hand sanitizers, and post notices for hand washing and cough etiquette</w:t>
      </w:r>
      <w:r w:rsidR="00C30B2D" w:rsidRPr="002A5FFF">
        <w:rPr>
          <w:rFonts w:ascii="Garamond" w:hAnsi="Garamond"/>
          <w:color w:val="000000" w:themeColor="text1"/>
          <w:sz w:val="22"/>
        </w:rPr>
        <w:t>.</w:t>
      </w:r>
    </w:p>
    <w:p w14:paraId="6C651F06" w14:textId="084110BA" w:rsidR="00E24F9D" w:rsidRPr="002A5FFF" w:rsidRDefault="00EC22C2" w:rsidP="002F6E59">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E24F9D" w:rsidRPr="002A5FFF">
        <w:rPr>
          <w:rFonts w:ascii="Garamond" w:hAnsi="Garamond"/>
          <w:color w:val="000000" w:themeColor="text1"/>
          <w:sz w:val="22"/>
        </w:rPr>
        <w:t xml:space="preserve"> If natural ventilation is possible, keep windows open at all times, and if it is difficult to keep windows open due to air conditioning, etc. ventilate at least twice daily, taking into account area and personnel</w:t>
      </w:r>
      <w:r w:rsidR="00C30B2D" w:rsidRPr="002A5FFF">
        <w:rPr>
          <w:rFonts w:ascii="Garamond" w:hAnsi="Garamond"/>
          <w:color w:val="000000" w:themeColor="text1"/>
          <w:sz w:val="22"/>
        </w:rPr>
        <w:t>.</w:t>
      </w:r>
    </w:p>
    <w:p w14:paraId="7E640AF5" w14:textId="704D6580" w:rsidR="00E24F9D" w:rsidRPr="002A5FFF" w:rsidRDefault="00EC22C2" w:rsidP="002F6E59">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E24F9D" w:rsidRPr="002A5FFF">
        <w:rPr>
          <w:rFonts w:ascii="Garamond" w:hAnsi="Garamond"/>
          <w:color w:val="000000" w:themeColor="text1"/>
          <w:sz w:val="22"/>
        </w:rPr>
        <w:t xml:space="preserve"> Commonly used objects (such as door handles) and their surfaces are disinfected more than once every </w:t>
      </w:r>
      <w:r w:rsidR="00E24F9D" w:rsidRPr="002A5FFF">
        <w:rPr>
          <w:rFonts w:ascii="Garamond" w:hAnsi="Garamond"/>
          <w:color w:val="000000" w:themeColor="text1"/>
          <w:sz w:val="22"/>
        </w:rPr>
        <w:lastRenderedPageBreak/>
        <w:t>day</w:t>
      </w:r>
      <w:r w:rsidR="00C30B2D" w:rsidRPr="002A5FFF">
        <w:rPr>
          <w:rFonts w:ascii="Garamond" w:hAnsi="Garamond"/>
          <w:color w:val="000000" w:themeColor="text1"/>
          <w:sz w:val="22"/>
        </w:rPr>
        <w:t>.</w:t>
      </w:r>
    </w:p>
    <w:p w14:paraId="5F055ADA" w14:textId="6538EE35" w:rsidR="00E24F9D" w:rsidRPr="002A5FFF" w:rsidRDefault="00EC22C2" w:rsidP="002F6E59">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E24F9D" w:rsidRPr="002A5FFF">
        <w:rPr>
          <w:rFonts w:ascii="Garamond" w:hAnsi="Garamond"/>
          <w:color w:val="000000" w:themeColor="text1"/>
          <w:sz w:val="22"/>
        </w:rPr>
        <w:t xml:space="preserve"> Wear a mask when dealing directly with customers (users)</w:t>
      </w:r>
      <w:r w:rsidR="00C30B2D" w:rsidRPr="002A5FFF">
        <w:rPr>
          <w:rFonts w:ascii="Garamond" w:hAnsi="Garamond"/>
          <w:color w:val="000000" w:themeColor="text1"/>
          <w:sz w:val="22"/>
        </w:rPr>
        <w:t>.</w:t>
      </w:r>
    </w:p>
    <w:p w14:paraId="6B7B5527" w14:textId="1FD1F1B9" w:rsidR="00E24F9D" w:rsidRPr="002A5FFF" w:rsidRDefault="00EC22C2" w:rsidP="002F6E59">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E24F9D" w:rsidRPr="002A5FFF">
        <w:rPr>
          <w:rFonts w:ascii="Garamond" w:hAnsi="Garamond"/>
          <w:color w:val="000000" w:themeColor="text1"/>
          <w:sz w:val="22"/>
        </w:rPr>
        <w:t xml:space="preserve"> If anyone has a fever or respiratory symptoms or has traveled overseas within the last 14 days, refrain him or her from visiting any places.</w:t>
      </w:r>
    </w:p>
    <w:p w14:paraId="757EB1F3" w14:textId="44FA4538" w:rsidR="00E24F9D" w:rsidRPr="002A5FFF" w:rsidRDefault="00EC22C2" w:rsidP="002F6E59">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E24F9D" w:rsidRPr="002A5FFF">
        <w:rPr>
          <w:rFonts w:ascii="Garamond" w:hAnsi="Garamond"/>
          <w:color w:val="000000" w:themeColor="text1"/>
          <w:sz w:val="22"/>
        </w:rPr>
        <w:t xml:space="preserve"> Guide persons to wear a mask when using indoor multi-use facilities</w:t>
      </w:r>
      <w:r w:rsidR="00C30B2D" w:rsidRPr="002A5FFF">
        <w:rPr>
          <w:rFonts w:ascii="Garamond" w:hAnsi="Garamond"/>
          <w:color w:val="000000" w:themeColor="text1"/>
          <w:sz w:val="22"/>
        </w:rPr>
        <w:t>.</w:t>
      </w:r>
    </w:p>
    <w:p w14:paraId="187DAFFD" w14:textId="7EC74E65" w:rsidR="00847CB3" w:rsidRPr="002A5FFF" w:rsidRDefault="00EC22C2" w:rsidP="002F6E59">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E24F9D" w:rsidRPr="002A5FFF">
        <w:rPr>
          <w:rFonts w:ascii="Garamond" w:hAnsi="Garamond"/>
          <w:color w:val="000000" w:themeColor="text1"/>
          <w:sz w:val="22"/>
        </w:rPr>
        <w:t xml:space="preserve"> Guide persons to wear a mask if they cannot maintain a distance of 2 m outside.</w:t>
      </w:r>
    </w:p>
    <w:p w14:paraId="28D5485D" w14:textId="77777777" w:rsidR="00E24F9D" w:rsidRPr="002A5FFF" w:rsidRDefault="00E24F9D" w:rsidP="00FE5C6D">
      <w:pPr>
        <w:pStyle w:val="a3"/>
        <w:wordWrap/>
        <w:spacing w:line="480" w:lineRule="auto"/>
        <w:rPr>
          <w:rFonts w:ascii="Garamond" w:hAnsi="Garamond"/>
          <w:color w:val="000000" w:themeColor="text1"/>
          <w:sz w:val="22"/>
        </w:rPr>
      </w:pPr>
    </w:p>
    <w:p w14:paraId="1945EE41"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Specific information]</w:t>
      </w:r>
    </w:p>
    <w:p w14:paraId="2AD1FE9E" w14:textId="7F583F75" w:rsidR="00847CB3" w:rsidRPr="002A5FFF" w:rsidRDefault="00EC22C2" w:rsidP="002F6E59">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The quarantine manager makes a quarantine guideline in consideration of worker density, ventilation conditions, and work style.</w:t>
      </w:r>
    </w:p>
    <w:p w14:paraId="5521C66B" w14:textId="2377D6D8" w:rsidR="00847CB3" w:rsidRPr="002A5FFF" w:rsidRDefault="00EC22C2" w:rsidP="002F6E59">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If laborers have a fever or respiratory symptoms, or have traveled abroad within the past 14 days, ask them to use telecommuting, sick leave, annual leave, and temporary leave.</w:t>
      </w:r>
    </w:p>
    <w:p w14:paraId="0BC5DA9B" w14:textId="173F8532" w:rsidR="00847CB3" w:rsidRPr="002A5FFF" w:rsidRDefault="00EC22C2" w:rsidP="002F6E59">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 xml:space="preserve">● </w:t>
      </w:r>
      <w:r w:rsidR="00B740BD" w:rsidRPr="002A5FFF">
        <w:rPr>
          <w:rFonts w:ascii="Garamond" w:hAnsi="Garamond"/>
          <w:color w:val="000000" w:themeColor="text1"/>
          <w:sz w:val="22"/>
        </w:rPr>
        <w:t>Check the body temperature of laborers daily with a non-contact thermometer or thermal imaging camera and confirm the presence of respiratory symptoms.</w:t>
      </w:r>
    </w:p>
    <w:p w14:paraId="406016B8" w14:textId="552758D7" w:rsidR="00847CB3" w:rsidRPr="002A5FFF" w:rsidRDefault="00EC22C2" w:rsidP="002F6E59">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Create an atmosphere where laborers can freely use the flexible working system and vacation</w:t>
      </w:r>
      <w:r w:rsidR="00C30B2D" w:rsidRPr="002A5FFF">
        <w:rPr>
          <w:rFonts w:ascii="Garamond" w:hAnsi="Garamond"/>
          <w:color w:val="000000" w:themeColor="text1"/>
          <w:sz w:val="22"/>
        </w:rPr>
        <w:t>.</w:t>
      </w:r>
    </w:p>
    <w:p w14:paraId="41546357" w14:textId="3B70D4E5" w:rsidR="00847CB3" w:rsidRPr="002A5FFF" w:rsidRDefault="00EC22C2" w:rsidP="002F6E59">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Domestic and foreign business trips should be reduced as much as possible.</w:t>
      </w:r>
    </w:p>
    <w:p w14:paraId="5D73D9EB" w14:textId="212E4640" w:rsidR="00847CB3" w:rsidRPr="002A5FFF" w:rsidRDefault="00EC22C2" w:rsidP="002F6E59">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Use online or video for week shops, education, training, etc., but measure body temperature, wear a mask and provide disinfecting products when face-to-face.</w:t>
      </w:r>
    </w:p>
    <w:p w14:paraId="407BF9FE" w14:textId="35AA61EE" w:rsidR="00847CB3" w:rsidRPr="002A5FFF" w:rsidRDefault="00EC22C2" w:rsidP="002F6E59">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C30B2D" w:rsidRPr="002A5FFF">
        <w:rPr>
          <w:rFonts w:ascii="Garamond" w:hAnsi="Garamond"/>
          <w:color w:val="000000" w:themeColor="text1"/>
          <w:sz w:val="22"/>
        </w:rPr>
        <w:t xml:space="preserve"> </w:t>
      </w:r>
      <w:r w:rsidR="00B740BD" w:rsidRPr="002A5FFF">
        <w:rPr>
          <w:rFonts w:ascii="Garamond" w:hAnsi="Garamond"/>
          <w:color w:val="000000" w:themeColor="text1"/>
          <w:sz w:val="22"/>
        </w:rPr>
        <w:t>Workshop, education, training, etc. should be opened through online or video meeting whenever possible, and if a face-to-face meeting is required, prepare the body temperature tester, check the mask-wearing, and put the disinfectants in front of the meeting room.</w:t>
      </w:r>
    </w:p>
    <w:p w14:paraId="6F325525" w14:textId="76DC64DF" w:rsidR="00847CB3" w:rsidRPr="002A5FFF" w:rsidRDefault="00EC22C2" w:rsidP="002F6E59">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Keep the distance of 2</w:t>
      </w:r>
      <w:r w:rsidR="00C30B2D" w:rsidRPr="002A5FFF">
        <w:rPr>
          <w:rFonts w:ascii="Garamond" w:hAnsi="Garamond"/>
          <w:color w:val="000000" w:themeColor="text1"/>
          <w:sz w:val="22"/>
        </w:rPr>
        <w:t xml:space="preserve"> </w:t>
      </w:r>
      <w:r w:rsidR="00B740BD" w:rsidRPr="002A5FFF">
        <w:rPr>
          <w:rFonts w:ascii="Garamond" w:hAnsi="Garamond"/>
          <w:color w:val="000000" w:themeColor="text1"/>
          <w:sz w:val="22"/>
        </w:rPr>
        <w:t>m (at least 1</w:t>
      </w:r>
      <w:r w:rsidR="00C30B2D" w:rsidRPr="002A5FFF">
        <w:rPr>
          <w:rFonts w:ascii="Garamond" w:hAnsi="Garamond"/>
          <w:color w:val="000000" w:themeColor="text1"/>
          <w:sz w:val="22"/>
        </w:rPr>
        <w:t xml:space="preserve"> </w:t>
      </w:r>
      <w:r w:rsidR="00B740BD" w:rsidRPr="002A5FFF">
        <w:rPr>
          <w:rFonts w:ascii="Garamond" w:hAnsi="Garamond"/>
          <w:color w:val="000000" w:themeColor="text1"/>
          <w:sz w:val="22"/>
        </w:rPr>
        <w:t>m) between workers by adjusting the position and orientation of the monitor, desk, and workbench or by using an unoccupied space.</w:t>
      </w:r>
    </w:p>
    <w:p w14:paraId="78F95E67" w14:textId="022004D6" w:rsidR="00847CB3" w:rsidRPr="002A5FFF" w:rsidRDefault="00EC22C2" w:rsidP="002F6E59">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Do not induce spitting drops (group relief, shouting aid, etc.)</w:t>
      </w:r>
      <w:r w:rsidR="00C30B2D" w:rsidRPr="002A5FFF">
        <w:rPr>
          <w:rFonts w:ascii="Garamond" w:hAnsi="Garamond"/>
          <w:color w:val="000000" w:themeColor="text1"/>
          <w:sz w:val="22"/>
        </w:rPr>
        <w:t>.</w:t>
      </w:r>
    </w:p>
    <w:p w14:paraId="11A7A043" w14:textId="6AE18AD5" w:rsidR="00847CB3" w:rsidRPr="002A5FFF" w:rsidRDefault="00EC22C2" w:rsidP="002F6E59">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Install transparent bulkheads between the cafeteria seats or make them sit in a row or zigzag whenever possible</w:t>
      </w:r>
      <w:r w:rsidR="00C30B2D" w:rsidRPr="002A5FFF">
        <w:rPr>
          <w:rFonts w:ascii="Garamond" w:hAnsi="Garamond"/>
          <w:color w:val="000000" w:themeColor="text1"/>
          <w:sz w:val="22"/>
        </w:rPr>
        <w:t>.</w:t>
      </w:r>
    </w:p>
    <w:p w14:paraId="66BBF424" w14:textId="058DCA13" w:rsidR="00847CB3" w:rsidRPr="002A5FFF" w:rsidRDefault="00EC22C2" w:rsidP="002F6E59">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Provide or furnish personal cleaning and disinfecting products</w:t>
      </w:r>
      <w:r w:rsidR="00C30B2D" w:rsidRPr="002A5FFF">
        <w:rPr>
          <w:rFonts w:ascii="Garamond" w:hAnsi="Garamond"/>
          <w:color w:val="000000" w:themeColor="text1"/>
          <w:sz w:val="22"/>
        </w:rPr>
        <w:t>.</w:t>
      </w:r>
    </w:p>
    <w:p w14:paraId="5392060F" w14:textId="7F46ADAC" w:rsidR="00847CB3" w:rsidRPr="002A5FFF" w:rsidRDefault="00EC22C2" w:rsidP="002F6E59">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lastRenderedPageBreak/>
        <w:t>●</w:t>
      </w:r>
      <w:r w:rsidR="00B740BD" w:rsidRPr="002A5FFF">
        <w:rPr>
          <w:rFonts w:ascii="Garamond" w:hAnsi="Garamond"/>
          <w:color w:val="000000" w:themeColor="text1"/>
          <w:sz w:val="22"/>
        </w:rPr>
        <w:t xml:space="preserve"> Provide and supply masks and hygiene products according to the situation of the workplace or support laborers to purchase them</w:t>
      </w:r>
      <w:r w:rsidR="00C30B2D" w:rsidRPr="002A5FFF">
        <w:rPr>
          <w:rFonts w:ascii="Garamond" w:hAnsi="Garamond"/>
          <w:color w:val="000000" w:themeColor="text1"/>
          <w:sz w:val="22"/>
        </w:rPr>
        <w:t>.</w:t>
      </w:r>
    </w:p>
    <w:p w14:paraId="23FF4664" w14:textId="6A9580B6" w:rsidR="00847CB3" w:rsidRPr="002A5FFF" w:rsidRDefault="00EC22C2" w:rsidP="002F6E59">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Post or train laborers for hygiene management measures such as hand washing, use of hand sanitizer, and cough etiquette.</w:t>
      </w:r>
    </w:p>
    <w:p w14:paraId="133C351C" w14:textId="6E6283FC" w:rsidR="00847CB3" w:rsidRPr="002A5FFF" w:rsidRDefault="00EC22C2" w:rsidP="002F6E59">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 xml:space="preserve">● </w:t>
      </w:r>
      <w:r w:rsidR="00B740BD" w:rsidRPr="002A5FFF">
        <w:rPr>
          <w:rFonts w:ascii="Garamond" w:hAnsi="Garamond"/>
          <w:color w:val="000000" w:themeColor="text1"/>
          <w:sz w:val="22"/>
        </w:rPr>
        <w:t>Guide not to use the resting room simultaneously by many laborers</w:t>
      </w:r>
      <w:r w:rsidR="00C30B2D" w:rsidRPr="002A5FFF">
        <w:rPr>
          <w:rFonts w:ascii="Garamond" w:hAnsi="Garamond"/>
          <w:color w:val="000000" w:themeColor="text1"/>
          <w:sz w:val="22"/>
        </w:rPr>
        <w:t>.</w:t>
      </w:r>
    </w:p>
    <w:p w14:paraId="07CE314B" w14:textId="24078CA6" w:rsidR="00847CB3" w:rsidRPr="002A5FFF" w:rsidRDefault="00EC22C2" w:rsidP="002F6E59">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Prepare the temporary meeting rooms, etc. that can be used for the clients according to the situation of the workplace</w:t>
      </w:r>
      <w:r w:rsidR="00C30B2D" w:rsidRPr="002A5FFF">
        <w:rPr>
          <w:rFonts w:ascii="Garamond" w:hAnsi="Garamond"/>
          <w:color w:val="000000" w:themeColor="text1"/>
          <w:sz w:val="22"/>
        </w:rPr>
        <w:t>.</w:t>
      </w:r>
    </w:p>
    <w:p w14:paraId="5A058870" w14:textId="77777777" w:rsidR="00C30B2D" w:rsidRPr="002A5FFF" w:rsidRDefault="00C30B2D" w:rsidP="00FE5C6D">
      <w:pPr>
        <w:pStyle w:val="a3"/>
        <w:wordWrap/>
        <w:spacing w:line="480" w:lineRule="auto"/>
        <w:rPr>
          <w:rFonts w:ascii="Garamond" w:hAnsi="Garamond"/>
          <w:color w:val="000000" w:themeColor="text1"/>
          <w:sz w:val="22"/>
        </w:rPr>
      </w:pPr>
    </w:p>
    <w:p w14:paraId="0C45AD9E" w14:textId="05923266"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 xml:space="preserve">1-2. Distancing in daily life: </w:t>
      </w:r>
      <w:r w:rsidR="002F6E59" w:rsidRPr="002A5FFF">
        <w:rPr>
          <w:rFonts w:ascii="Garamond" w:hAnsi="Garamond"/>
          <w:b/>
          <w:bCs/>
          <w:color w:val="000000" w:themeColor="text1"/>
          <w:sz w:val="22"/>
        </w:rPr>
        <w:t>m</w:t>
      </w:r>
      <w:r w:rsidRPr="002A5FFF">
        <w:rPr>
          <w:rFonts w:ascii="Garamond" w:hAnsi="Garamond"/>
          <w:b/>
          <w:bCs/>
          <w:color w:val="000000" w:themeColor="text1"/>
          <w:sz w:val="22"/>
        </w:rPr>
        <w:t>eeting</w:t>
      </w:r>
    </w:p>
    <w:p w14:paraId="68222FAF" w14:textId="4C623FE8" w:rsidR="00847CB3" w:rsidRPr="002A5FFF" w:rsidRDefault="002F6E59"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w:t>
      </w:r>
      <w:r w:rsidR="00B740BD" w:rsidRPr="002A5FFF">
        <w:rPr>
          <w:rFonts w:ascii="Garamond" w:hAnsi="Garamond"/>
          <w:b/>
          <w:bCs/>
          <w:color w:val="000000" w:themeColor="text1"/>
          <w:sz w:val="22"/>
        </w:rPr>
        <w:t>General principles</w:t>
      </w:r>
      <w:r w:rsidRPr="002A5FFF">
        <w:rPr>
          <w:rFonts w:ascii="Garamond" w:hAnsi="Garamond"/>
          <w:b/>
          <w:bCs/>
          <w:color w:val="000000" w:themeColor="text1"/>
          <w:sz w:val="22"/>
        </w:rPr>
        <w:t>]</w:t>
      </w:r>
    </w:p>
    <w:p w14:paraId="028C29A4" w14:textId="60F10385" w:rsidR="00847CB3" w:rsidRPr="002A5FFF" w:rsidRDefault="00EC22C2" w:rsidP="002F6E59">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If possible, use video conference, telephone conference, etc.</w:t>
      </w:r>
    </w:p>
    <w:p w14:paraId="56261C9E" w14:textId="1CF2B525" w:rsidR="00847CB3" w:rsidRPr="002A5FFF" w:rsidRDefault="00EC22C2" w:rsidP="002F6E59">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Improve the working environment to enable video conferencing and telephone conferencing</w:t>
      </w:r>
    </w:p>
    <w:p w14:paraId="0F24C168" w14:textId="1EA82458" w:rsidR="00847CB3" w:rsidRPr="002A5FFF" w:rsidRDefault="00EC22C2" w:rsidP="002F6E59">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Secure large spaces for easy ventilation and for distancing in face-to-face meetings.</w:t>
      </w:r>
    </w:p>
    <w:p w14:paraId="101C5B65" w14:textId="5BDE0170" w:rsidR="00847CB3" w:rsidRPr="002A5FFF" w:rsidRDefault="00EC22C2" w:rsidP="002F6E59">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Shorten meeting time by minimizing attendance and by efficient moderation</w:t>
      </w:r>
      <w:r w:rsidR="00C30B2D" w:rsidRPr="002A5FFF">
        <w:rPr>
          <w:rFonts w:ascii="Garamond" w:hAnsi="Garamond"/>
          <w:color w:val="000000" w:themeColor="text1"/>
          <w:sz w:val="22"/>
        </w:rPr>
        <w:t>.</w:t>
      </w:r>
    </w:p>
    <w:p w14:paraId="2AEAF667" w14:textId="77777777" w:rsidR="00847CB3" w:rsidRPr="002A5FFF" w:rsidRDefault="00847CB3" w:rsidP="00FE5C6D">
      <w:pPr>
        <w:pStyle w:val="a3"/>
        <w:wordWrap/>
        <w:spacing w:line="480" w:lineRule="auto"/>
        <w:rPr>
          <w:rFonts w:ascii="Garamond" w:hAnsi="Garamond"/>
          <w:color w:val="000000" w:themeColor="text1"/>
          <w:sz w:val="22"/>
        </w:rPr>
      </w:pPr>
    </w:p>
    <w:p w14:paraId="12FB968D" w14:textId="3AEE8C77" w:rsidR="00847CB3" w:rsidRPr="002A5FFF" w:rsidRDefault="002F6E59"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w:t>
      </w:r>
      <w:r w:rsidR="00B740BD" w:rsidRPr="002A5FFF">
        <w:rPr>
          <w:rFonts w:ascii="Garamond" w:hAnsi="Garamond"/>
          <w:b/>
          <w:bCs/>
          <w:color w:val="000000" w:themeColor="text1"/>
          <w:sz w:val="22"/>
        </w:rPr>
        <w:t>When face-to-face meetings are opened, observe the following:</w:t>
      </w:r>
      <w:r w:rsidRPr="002A5FFF">
        <w:rPr>
          <w:rFonts w:ascii="Garamond" w:hAnsi="Garamond"/>
          <w:b/>
          <w:bCs/>
          <w:color w:val="000000" w:themeColor="text1"/>
          <w:sz w:val="22"/>
        </w:rPr>
        <w:t>]</w:t>
      </w:r>
    </w:p>
    <w:p w14:paraId="58CB5D7D" w14:textId="2494B1D8" w:rsidR="00847CB3" w:rsidRPr="002A5FFF" w:rsidRDefault="00EC22C2" w:rsidP="002F6E59">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If anyone has a fever, respiratory symptoms (throat pain, cough, dyspnea, boredom, headache, muscle pain, etc.) in advance, or if anyone has traveled abroad within 14 days, notify him o</w:t>
      </w:r>
      <w:r w:rsidR="0097463C" w:rsidRPr="002A5FFF">
        <w:rPr>
          <w:rFonts w:ascii="Garamond" w:hAnsi="Garamond"/>
          <w:color w:val="000000" w:themeColor="text1"/>
          <w:sz w:val="22"/>
        </w:rPr>
        <w:t>r</w:t>
      </w:r>
      <w:r w:rsidR="00B740BD" w:rsidRPr="002A5FFF">
        <w:rPr>
          <w:rFonts w:ascii="Garamond" w:hAnsi="Garamond"/>
          <w:color w:val="000000" w:themeColor="text1"/>
          <w:sz w:val="22"/>
        </w:rPr>
        <w:t xml:space="preserve"> her not to participate in the meeting</w:t>
      </w:r>
      <w:r w:rsidR="00C30B2D" w:rsidRPr="002A5FFF">
        <w:rPr>
          <w:rFonts w:ascii="Garamond" w:hAnsi="Garamond"/>
          <w:color w:val="000000" w:themeColor="text1"/>
          <w:sz w:val="22"/>
        </w:rPr>
        <w:t>.</w:t>
      </w:r>
    </w:p>
    <w:p w14:paraId="0CCE5C14" w14:textId="3A84EFF2" w:rsidR="00847CB3" w:rsidRPr="002A5FFF" w:rsidRDefault="00EC22C2" w:rsidP="002F6E59">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The host or moderator checks fever, respiratory symptoms, etc. before the meeting, and the symptomatic person should abstain from attending the meeting</w:t>
      </w:r>
      <w:r w:rsidR="00C30B2D" w:rsidRPr="002A5FFF">
        <w:rPr>
          <w:rFonts w:ascii="Garamond" w:hAnsi="Garamond"/>
          <w:color w:val="000000" w:themeColor="text1"/>
          <w:sz w:val="22"/>
        </w:rPr>
        <w:t>.</w:t>
      </w:r>
    </w:p>
    <w:p w14:paraId="63AF32AC" w14:textId="2FF95894" w:rsidR="00847CB3" w:rsidRPr="002A5FFF" w:rsidRDefault="00EC22C2" w:rsidP="002F6E59">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Avoid physical contact such as shaking hands before and after the meeting</w:t>
      </w:r>
      <w:r w:rsidR="00C30B2D" w:rsidRPr="002A5FFF">
        <w:rPr>
          <w:rFonts w:ascii="Garamond" w:hAnsi="Garamond"/>
          <w:color w:val="000000" w:themeColor="text1"/>
          <w:sz w:val="22"/>
        </w:rPr>
        <w:t>.</w:t>
      </w:r>
    </w:p>
    <w:p w14:paraId="5337CE4B" w14:textId="0F0818A0" w:rsidR="00847CB3" w:rsidRPr="002A5FFF" w:rsidRDefault="00EC22C2" w:rsidP="002F6E59">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Hand disinfectants are placed throughout the conference room so that attendees can use them frequently.</w:t>
      </w:r>
    </w:p>
    <w:p w14:paraId="1EF1FCF9" w14:textId="1B8A7057" w:rsidR="00847CB3" w:rsidRPr="002A5FFF" w:rsidRDefault="00EC22C2" w:rsidP="002F6E59">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Use a large space with easy ventilation for the meeting place and ventilate before the meeting</w:t>
      </w:r>
      <w:r w:rsidR="00C30B2D" w:rsidRPr="002A5FFF">
        <w:rPr>
          <w:rFonts w:ascii="Garamond" w:hAnsi="Garamond"/>
          <w:color w:val="000000" w:themeColor="text1"/>
          <w:sz w:val="22"/>
        </w:rPr>
        <w:t>.</w:t>
      </w:r>
    </w:p>
    <w:p w14:paraId="44829B3F" w14:textId="2AF343A1" w:rsidR="00847CB3" w:rsidRPr="002A5FFF" w:rsidRDefault="00EC22C2" w:rsidP="002F6E59">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After an hour, take a break and open the doors and windows of the meeting place for ventilation</w:t>
      </w:r>
      <w:r w:rsidR="00C30B2D" w:rsidRPr="002A5FFF">
        <w:rPr>
          <w:rFonts w:ascii="Garamond" w:hAnsi="Garamond"/>
          <w:color w:val="000000" w:themeColor="text1"/>
          <w:sz w:val="22"/>
        </w:rPr>
        <w:t>.</w:t>
      </w:r>
    </w:p>
    <w:p w14:paraId="618AA1F7" w14:textId="400178E2" w:rsidR="00847CB3" w:rsidRPr="002A5FFF" w:rsidRDefault="00EC22C2" w:rsidP="002F6E59">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Keep a distance of 2 m between attendees of the meeting and at least 1</w:t>
      </w:r>
      <w:r w:rsidR="00C30B2D" w:rsidRPr="002A5FFF">
        <w:rPr>
          <w:rFonts w:ascii="Garamond" w:hAnsi="Garamond"/>
          <w:color w:val="000000" w:themeColor="text1"/>
          <w:sz w:val="22"/>
        </w:rPr>
        <w:t xml:space="preserve"> </w:t>
      </w:r>
      <w:r w:rsidR="00B740BD" w:rsidRPr="002A5FFF">
        <w:rPr>
          <w:rFonts w:ascii="Garamond" w:hAnsi="Garamond"/>
          <w:color w:val="000000" w:themeColor="text1"/>
          <w:sz w:val="22"/>
        </w:rPr>
        <w:t>m even if the space is small</w:t>
      </w:r>
      <w:r w:rsidR="00C30B2D" w:rsidRPr="002A5FFF">
        <w:rPr>
          <w:rFonts w:ascii="Garamond" w:hAnsi="Garamond"/>
          <w:color w:val="000000" w:themeColor="text1"/>
          <w:sz w:val="22"/>
        </w:rPr>
        <w:t>.</w:t>
      </w:r>
    </w:p>
    <w:p w14:paraId="1E747805" w14:textId="46FBFA47" w:rsidR="00847CB3" w:rsidRPr="002A5FFF" w:rsidRDefault="00EC22C2" w:rsidP="002F6E59">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Avoid face-to-face meetings if the distance cannot be maintained over 2</w:t>
      </w:r>
      <w:r w:rsidR="00C30B2D" w:rsidRPr="002A5FFF">
        <w:rPr>
          <w:rFonts w:ascii="Garamond" w:hAnsi="Garamond"/>
          <w:color w:val="000000" w:themeColor="text1"/>
          <w:sz w:val="22"/>
        </w:rPr>
        <w:t xml:space="preserve"> </w:t>
      </w:r>
      <w:r w:rsidR="00B740BD" w:rsidRPr="002A5FFF">
        <w:rPr>
          <w:rFonts w:ascii="Garamond" w:hAnsi="Garamond"/>
          <w:color w:val="000000" w:themeColor="text1"/>
          <w:sz w:val="22"/>
        </w:rPr>
        <w:t>m (at least 1</w:t>
      </w:r>
      <w:r w:rsidR="00C30B2D" w:rsidRPr="002A5FFF">
        <w:rPr>
          <w:rFonts w:ascii="Garamond" w:hAnsi="Garamond"/>
          <w:color w:val="000000" w:themeColor="text1"/>
          <w:sz w:val="22"/>
        </w:rPr>
        <w:t xml:space="preserve"> </w:t>
      </w:r>
      <w:r w:rsidR="00B740BD" w:rsidRPr="002A5FFF">
        <w:rPr>
          <w:rFonts w:ascii="Garamond" w:hAnsi="Garamond"/>
          <w:color w:val="000000" w:themeColor="text1"/>
          <w:sz w:val="22"/>
        </w:rPr>
        <w:t xml:space="preserve">m) and ventilation </w:t>
      </w:r>
      <w:r w:rsidR="00B740BD" w:rsidRPr="002A5FFF">
        <w:rPr>
          <w:rFonts w:ascii="Garamond" w:hAnsi="Garamond"/>
          <w:color w:val="000000" w:themeColor="text1"/>
          <w:sz w:val="22"/>
        </w:rPr>
        <w:lastRenderedPageBreak/>
        <w:t>is not possible every 1 hour</w:t>
      </w:r>
      <w:r w:rsidR="00C30B2D" w:rsidRPr="002A5FFF">
        <w:rPr>
          <w:rFonts w:ascii="Garamond" w:hAnsi="Garamond"/>
          <w:color w:val="000000" w:themeColor="text1"/>
          <w:sz w:val="22"/>
        </w:rPr>
        <w:t>.</w:t>
      </w:r>
    </w:p>
    <w:p w14:paraId="752D11E2" w14:textId="628B5543" w:rsidR="00847CB3" w:rsidRPr="002A5FFF" w:rsidRDefault="00EC22C2" w:rsidP="002F6E59">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A face-to-face meeting is opened </w:t>
      </w:r>
      <w:r w:rsidR="002F6E59" w:rsidRPr="002A5FFF">
        <w:rPr>
          <w:rFonts w:ascii="Garamond" w:hAnsi="Garamond"/>
          <w:color w:val="000000" w:themeColor="text1"/>
          <w:sz w:val="22"/>
        </w:rPr>
        <w:t>inevitably;</w:t>
      </w:r>
      <w:r w:rsidR="00B740BD" w:rsidRPr="002A5FFF">
        <w:rPr>
          <w:rFonts w:ascii="Garamond" w:hAnsi="Garamond"/>
          <w:color w:val="000000" w:themeColor="text1"/>
          <w:sz w:val="22"/>
        </w:rPr>
        <w:t xml:space="preserve"> all participants should wear a mask and keep wearing the mask even when speaking.</w:t>
      </w:r>
    </w:p>
    <w:p w14:paraId="5D140289" w14:textId="09348BD8" w:rsidR="00847CB3" w:rsidRPr="002A5FFF" w:rsidRDefault="002F6E59" w:rsidP="002F6E59">
      <w:pPr>
        <w:pStyle w:val="a3"/>
        <w:wordWrap/>
        <w:spacing w:line="480" w:lineRule="auto"/>
        <w:ind w:left="220" w:hangingChars="100" w:hanging="220"/>
        <w:rPr>
          <w:rFonts w:ascii="Garamond" w:hAnsi="Garamond"/>
          <w:color w:val="0070C0"/>
          <w:sz w:val="22"/>
        </w:rPr>
      </w:pPr>
      <w:r w:rsidRPr="002A5FFF">
        <w:rPr>
          <w:rFonts w:ascii="Garamond" w:eastAsia="맑은 고딕" w:hAnsi="Garamond" w:cs="맑은 고딕"/>
          <w:color w:val="0070C0"/>
          <w:sz w:val="22"/>
        </w:rPr>
        <w:t>*</w:t>
      </w:r>
      <w:r w:rsidR="00B740BD" w:rsidRPr="002A5FFF">
        <w:rPr>
          <w:rFonts w:ascii="Garamond" w:hAnsi="Garamond"/>
          <w:color w:val="0070C0"/>
          <w:sz w:val="22"/>
        </w:rPr>
        <w:t>The mask-wearing is optional by individual</w:t>
      </w:r>
      <w:r w:rsidR="00C30B2D" w:rsidRPr="002A5FFF">
        <w:rPr>
          <w:rFonts w:ascii="Garamond" w:hAnsi="Garamond"/>
          <w:color w:val="0070C0"/>
          <w:sz w:val="22"/>
        </w:rPr>
        <w:t>’</w:t>
      </w:r>
      <w:r w:rsidR="00B740BD" w:rsidRPr="002A5FFF">
        <w:rPr>
          <w:rFonts w:ascii="Garamond" w:hAnsi="Garamond"/>
          <w:color w:val="0070C0"/>
          <w:sz w:val="22"/>
        </w:rPr>
        <w:t>s choice when maintaining enough distance and ventilation.</w:t>
      </w:r>
    </w:p>
    <w:p w14:paraId="63B23049" w14:textId="77777777" w:rsidR="00847CB3" w:rsidRPr="002A5FFF" w:rsidRDefault="00847CB3" w:rsidP="00FE5C6D">
      <w:pPr>
        <w:pStyle w:val="a3"/>
        <w:wordWrap/>
        <w:spacing w:line="480" w:lineRule="auto"/>
        <w:rPr>
          <w:rFonts w:ascii="Garamond" w:hAnsi="Garamond"/>
          <w:color w:val="000000" w:themeColor="text1"/>
          <w:sz w:val="22"/>
        </w:rPr>
      </w:pPr>
    </w:p>
    <w:p w14:paraId="45F35DA6" w14:textId="07F0CCCC" w:rsidR="00847CB3" w:rsidRPr="002A5FFF" w:rsidRDefault="002F6E59"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 xml:space="preserve">1-3. </w:t>
      </w:r>
      <w:r w:rsidR="00B740BD" w:rsidRPr="002A5FFF">
        <w:rPr>
          <w:rFonts w:ascii="Garamond" w:hAnsi="Garamond"/>
          <w:b/>
          <w:bCs/>
          <w:color w:val="000000" w:themeColor="text1"/>
          <w:sz w:val="22"/>
        </w:rPr>
        <w:t xml:space="preserve">Distancing in daily-life: </w:t>
      </w:r>
      <w:r w:rsidRPr="002A5FFF">
        <w:rPr>
          <w:rFonts w:ascii="Garamond" w:hAnsi="Garamond"/>
          <w:b/>
          <w:bCs/>
          <w:color w:val="000000" w:themeColor="text1"/>
          <w:sz w:val="22"/>
        </w:rPr>
        <w:t>p</w:t>
      </w:r>
      <w:r w:rsidR="00B740BD" w:rsidRPr="002A5FFF">
        <w:rPr>
          <w:rFonts w:ascii="Garamond" w:hAnsi="Garamond"/>
          <w:b/>
          <w:bCs/>
          <w:color w:val="000000" w:themeColor="text1"/>
          <w:sz w:val="22"/>
        </w:rPr>
        <w:t>ublic service counter</w:t>
      </w:r>
    </w:p>
    <w:p w14:paraId="0E141D9D" w14:textId="1F634B09" w:rsidR="00847CB3" w:rsidRPr="002A5FFF" w:rsidRDefault="002F6E59"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lt;</w:t>
      </w:r>
      <w:r w:rsidR="00EC22C2" w:rsidRPr="002A5FFF">
        <w:rPr>
          <w:rFonts w:ascii="Garamond" w:hAnsi="Garamond"/>
          <w:b/>
          <w:bCs/>
          <w:color w:val="000000" w:themeColor="text1"/>
          <w:sz w:val="22"/>
        </w:rPr>
        <w:t>U</w:t>
      </w:r>
      <w:r w:rsidR="00B740BD" w:rsidRPr="002A5FFF">
        <w:rPr>
          <w:rFonts w:ascii="Garamond" w:hAnsi="Garamond"/>
          <w:b/>
          <w:bCs/>
          <w:color w:val="000000" w:themeColor="text1"/>
          <w:sz w:val="22"/>
        </w:rPr>
        <w:t>ser</w:t>
      </w:r>
      <w:r w:rsidRPr="002A5FFF">
        <w:rPr>
          <w:rFonts w:ascii="Garamond" w:hAnsi="Garamond"/>
          <w:b/>
          <w:bCs/>
          <w:color w:val="000000" w:themeColor="text1"/>
          <w:sz w:val="22"/>
        </w:rPr>
        <w:t>&gt;</w:t>
      </w:r>
    </w:p>
    <w:p w14:paraId="63CE369A" w14:textId="76672A2E"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Common information]</w:t>
      </w:r>
      <w:r w:rsidR="0089275C" w:rsidRPr="002A5FFF">
        <w:rPr>
          <w:rFonts w:ascii="Garamond" w:hAnsi="Garamond"/>
          <w:b/>
          <w:bCs/>
          <w:color w:val="000000" w:themeColor="text1"/>
          <w:sz w:val="22"/>
        </w:rPr>
        <w:t xml:space="preserve"> </w:t>
      </w:r>
      <w:r w:rsidRPr="002A5FFF">
        <w:rPr>
          <w:rFonts w:ascii="Garamond" w:hAnsi="Garamond"/>
          <w:b/>
          <w:bCs/>
          <w:color w:val="000000" w:themeColor="text1"/>
          <w:sz w:val="22"/>
        </w:rPr>
        <w:t>[A-Common principles for user or visitor]</w:t>
      </w:r>
    </w:p>
    <w:p w14:paraId="7911A51B" w14:textId="3DD1777B" w:rsidR="00E24F9D" w:rsidRPr="002A5FFF" w:rsidRDefault="00EC22C2" w:rsidP="0089275C">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E24F9D" w:rsidRPr="002A5FFF">
        <w:rPr>
          <w:rFonts w:ascii="Garamond" w:hAnsi="Garamond"/>
          <w:color w:val="000000" w:themeColor="text1"/>
          <w:sz w:val="22"/>
        </w:rPr>
        <w:t xml:space="preserve"> Do not visit the public service counter if you have a fever or respiratory symptoms (cough, sore throat, etc.) or have traveled overseas within the last 14 days.</w:t>
      </w:r>
    </w:p>
    <w:p w14:paraId="34F803FB" w14:textId="0E0FE4EE" w:rsidR="00E24F9D" w:rsidRPr="002A5FFF" w:rsidRDefault="00EC22C2" w:rsidP="0089275C">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E24F9D" w:rsidRPr="002A5FFF">
        <w:rPr>
          <w:rFonts w:ascii="Garamond" w:hAnsi="Garamond"/>
          <w:color w:val="000000" w:themeColor="text1"/>
          <w:sz w:val="22"/>
        </w:rPr>
        <w:t xml:space="preserve"> Keep at least 2</w:t>
      </w:r>
      <w:r w:rsidR="00C30B2D" w:rsidRPr="002A5FFF">
        <w:rPr>
          <w:rFonts w:ascii="Garamond" w:hAnsi="Garamond"/>
          <w:color w:val="000000" w:themeColor="text1"/>
          <w:sz w:val="22"/>
        </w:rPr>
        <w:t xml:space="preserve"> </w:t>
      </w:r>
      <w:r w:rsidR="00E24F9D" w:rsidRPr="002A5FFF">
        <w:rPr>
          <w:rFonts w:ascii="Garamond" w:hAnsi="Garamond"/>
          <w:color w:val="000000" w:themeColor="text1"/>
          <w:sz w:val="22"/>
        </w:rPr>
        <w:t>m (at least 1</w:t>
      </w:r>
      <w:r w:rsidR="00C30B2D" w:rsidRPr="002A5FFF">
        <w:rPr>
          <w:rFonts w:ascii="Garamond" w:hAnsi="Garamond"/>
          <w:color w:val="000000" w:themeColor="text1"/>
          <w:sz w:val="22"/>
        </w:rPr>
        <w:t xml:space="preserve"> </w:t>
      </w:r>
      <w:r w:rsidR="00E24F9D" w:rsidRPr="002A5FFF">
        <w:rPr>
          <w:rFonts w:ascii="Garamond" w:hAnsi="Garamond"/>
          <w:color w:val="000000" w:themeColor="text1"/>
          <w:sz w:val="22"/>
        </w:rPr>
        <w:t>m) away from others</w:t>
      </w:r>
      <w:r w:rsidR="00FE5C6D" w:rsidRPr="002A5FFF">
        <w:rPr>
          <w:rFonts w:ascii="Garamond" w:hAnsi="Garamond"/>
          <w:color w:val="000000" w:themeColor="text1"/>
          <w:sz w:val="22"/>
        </w:rPr>
        <w:t>.</w:t>
      </w:r>
    </w:p>
    <w:p w14:paraId="29BD81BC" w14:textId="0A8F9F2D" w:rsidR="00E24F9D" w:rsidRPr="002A5FFF" w:rsidRDefault="00EC22C2" w:rsidP="0089275C">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E24F9D" w:rsidRPr="002A5FFF">
        <w:rPr>
          <w:rFonts w:ascii="Garamond" w:hAnsi="Garamond"/>
          <w:color w:val="000000" w:themeColor="text1"/>
          <w:sz w:val="22"/>
        </w:rPr>
        <w:t xml:space="preserve"> Wash your hands for more than 30 seconds with running water and soap; otherwise, disinfect your hands with hand sanitizer</w:t>
      </w:r>
      <w:r w:rsidR="00FE5C6D" w:rsidRPr="002A5FFF">
        <w:rPr>
          <w:rFonts w:ascii="Garamond" w:hAnsi="Garamond"/>
          <w:color w:val="000000" w:themeColor="text1"/>
          <w:sz w:val="22"/>
        </w:rPr>
        <w:t>.</w:t>
      </w:r>
    </w:p>
    <w:p w14:paraId="6626E30F" w14:textId="469126B0" w:rsidR="00E24F9D" w:rsidRPr="002A5FFF" w:rsidRDefault="00EC22C2" w:rsidP="0089275C">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E24F9D" w:rsidRPr="002A5FFF">
        <w:rPr>
          <w:rFonts w:ascii="Garamond" w:hAnsi="Garamond"/>
          <w:color w:val="000000" w:themeColor="text1"/>
          <w:sz w:val="22"/>
        </w:rPr>
        <w:t xml:space="preserve"> When you cough or sneeze, cover your mouth and nose with tissue paper or sleeves</w:t>
      </w:r>
      <w:r w:rsidR="00FE5C6D" w:rsidRPr="002A5FFF">
        <w:rPr>
          <w:rFonts w:ascii="Garamond" w:hAnsi="Garamond"/>
          <w:color w:val="000000" w:themeColor="text1"/>
          <w:sz w:val="22"/>
        </w:rPr>
        <w:t>.</w:t>
      </w:r>
    </w:p>
    <w:p w14:paraId="7CE1A783" w14:textId="37499EEE" w:rsidR="00E24F9D" w:rsidRPr="002A5FFF" w:rsidRDefault="00EC22C2" w:rsidP="0089275C">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E24F9D" w:rsidRPr="002A5FFF">
        <w:rPr>
          <w:rFonts w:ascii="Garamond" w:hAnsi="Garamond"/>
          <w:color w:val="000000" w:themeColor="text1"/>
          <w:sz w:val="22"/>
        </w:rPr>
        <w:t xml:space="preserve"> Refrain from spitting water droplets (singing songs, shouting relief, etc.) or from physical contact (handshake, hugging, etc.)</w:t>
      </w:r>
      <w:r w:rsidR="00FE5C6D" w:rsidRPr="002A5FFF">
        <w:rPr>
          <w:rFonts w:ascii="Garamond" w:hAnsi="Garamond"/>
          <w:color w:val="000000" w:themeColor="text1"/>
          <w:sz w:val="22"/>
        </w:rPr>
        <w:t>.</w:t>
      </w:r>
    </w:p>
    <w:p w14:paraId="77E45076" w14:textId="51DAB3A1" w:rsidR="00E24F9D" w:rsidRPr="002A5FFF" w:rsidRDefault="00EC22C2" w:rsidP="0089275C">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E24F9D" w:rsidRPr="002A5FFF">
        <w:rPr>
          <w:rFonts w:ascii="Garamond" w:hAnsi="Garamond"/>
          <w:color w:val="000000" w:themeColor="text1"/>
          <w:sz w:val="22"/>
        </w:rPr>
        <w:t xml:space="preserve"> Wear a mask when using indoor multi-use facilities</w:t>
      </w:r>
      <w:r w:rsidR="00FE5C6D" w:rsidRPr="002A5FFF">
        <w:rPr>
          <w:rFonts w:ascii="Garamond" w:hAnsi="Garamond"/>
          <w:color w:val="000000" w:themeColor="text1"/>
          <w:sz w:val="22"/>
        </w:rPr>
        <w:t>.</w:t>
      </w:r>
    </w:p>
    <w:p w14:paraId="0CEFB316" w14:textId="3DF1B4A2" w:rsidR="00847CB3" w:rsidRPr="002A5FFF" w:rsidRDefault="00EC22C2" w:rsidP="0089275C">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E24F9D" w:rsidRPr="002A5FFF">
        <w:rPr>
          <w:rFonts w:ascii="Garamond" w:hAnsi="Garamond"/>
          <w:color w:val="000000" w:themeColor="text1"/>
          <w:sz w:val="22"/>
        </w:rPr>
        <w:t xml:space="preserve"> Wear a mask if you can</w:t>
      </w:r>
      <w:r w:rsidR="00FE5C6D" w:rsidRPr="002A5FFF">
        <w:rPr>
          <w:rFonts w:ascii="Garamond" w:hAnsi="Garamond"/>
          <w:color w:val="000000" w:themeColor="text1"/>
          <w:sz w:val="22"/>
        </w:rPr>
        <w:t>’</w:t>
      </w:r>
      <w:r w:rsidR="00E24F9D" w:rsidRPr="002A5FFF">
        <w:rPr>
          <w:rFonts w:ascii="Garamond" w:hAnsi="Garamond"/>
          <w:color w:val="000000" w:themeColor="text1"/>
          <w:sz w:val="22"/>
        </w:rPr>
        <w:t>t keep a distance of 2</w:t>
      </w:r>
      <w:r w:rsidR="00FE5C6D" w:rsidRPr="002A5FFF">
        <w:rPr>
          <w:rFonts w:ascii="Garamond" w:hAnsi="Garamond"/>
          <w:color w:val="000000" w:themeColor="text1"/>
          <w:sz w:val="22"/>
        </w:rPr>
        <w:t xml:space="preserve"> </w:t>
      </w:r>
      <w:r w:rsidR="00E24F9D" w:rsidRPr="002A5FFF">
        <w:rPr>
          <w:rFonts w:ascii="Garamond" w:hAnsi="Garamond"/>
          <w:color w:val="000000" w:themeColor="text1"/>
          <w:sz w:val="22"/>
        </w:rPr>
        <w:t>m from others outside</w:t>
      </w:r>
      <w:r w:rsidR="00FE5C6D" w:rsidRPr="002A5FFF">
        <w:rPr>
          <w:rFonts w:ascii="Garamond" w:hAnsi="Garamond"/>
          <w:color w:val="000000" w:themeColor="text1"/>
          <w:sz w:val="22"/>
        </w:rPr>
        <w:t>.</w:t>
      </w:r>
    </w:p>
    <w:p w14:paraId="62B5FBFA" w14:textId="77777777" w:rsidR="00E24F9D" w:rsidRPr="002A5FFF" w:rsidRDefault="00E24F9D" w:rsidP="00FE5C6D">
      <w:pPr>
        <w:pStyle w:val="a3"/>
        <w:wordWrap/>
        <w:spacing w:line="480" w:lineRule="auto"/>
        <w:rPr>
          <w:rFonts w:ascii="Garamond" w:hAnsi="Garamond"/>
          <w:color w:val="000000" w:themeColor="text1"/>
          <w:sz w:val="22"/>
        </w:rPr>
      </w:pPr>
    </w:p>
    <w:p w14:paraId="7A908D5E" w14:textId="6D2452C6" w:rsidR="00847CB3" w:rsidRPr="002A5FFF" w:rsidRDefault="002F6E59"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lt;</w:t>
      </w:r>
      <w:r w:rsidR="00B740BD" w:rsidRPr="002A5FFF">
        <w:rPr>
          <w:rFonts w:ascii="Garamond" w:hAnsi="Garamond"/>
          <w:b/>
          <w:bCs/>
          <w:color w:val="000000" w:themeColor="text1"/>
          <w:sz w:val="22"/>
        </w:rPr>
        <w:t>Officer and employee</w:t>
      </w:r>
      <w:r w:rsidRPr="002A5FFF">
        <w:rPr>
          <w:rFonts w:ascii="Garamond" w:hAnsi="Garamond"/>
          <w:b/>
          <w:bCs/>
          <w:color w:val="000000" w:themeColor="text1"/>
          <w:sz w:val="22"/>
        </w:rPr>
        <w:t>&gt;</w:t>
      </w:r>
    </w:p>
    <w:p w14:paraId="1FF53FA2" w14:textId="548F6F2D"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Common information]</w:t>
      </w:r>
      <w:r w:rsidR="0089275C" w:rsidRPr="002A5FFF">
        <w:rPr>
          <w:rFonts w:ascii="Garamond" w:hAnsi="Garamond"/>
          <w:b/>
          <w:bCs/>
          <w:color w:val="000000" w:themeColor="text1"/>
          <w:sz w:val="22"/>
        </w:rPr>
        <w:t xml:space="preserve"> </w:t>
      </w:r>
      <w:r w:rsidRPr="002A5FFF">
        <w:rPr>
          <w:rFonts w:ascii="Garamond" w:hAnsi="Garamond"/>
          <w:b/>
          <w:bCs/>
          <w:color w:val="000000" w:themeColor="text1"/>
          <w:sz w:val="22"/>
        </w:rPr>
        <w:t xml:space="preserve">[B-Common principles for </w:t>
      </w:r>
      <w:r w:rsidR="00FE5C6D" w:rsidRPr="002A5FFF">
        <w:rPr>
          <w:rFonts w:ascii="Garamond" w:hAnsi="Garamond"/>
          <w:b/>
          <w:bCs/>
          <w:color w:val="000000" w:themeColor="text1"/>
          <w:sz w:val="22"/>
        </w:rPr>
        <w:t>o</w:t>
      </w:r>
      <w:r w:rsidRPr="002A5FFF">
        <w:rPr>
          <w:rFonts w:ascii="Garamond" w:hAnsi="Garamond"/>
          <w:b/>
          <w:bCs/>
          <w:color w:val="000000" w:themeColor="text1"/>
          <w:sz w:val="22"/>
        </w:rPr>
        <w:t>fficers, employees]</w:t>
      </w:r>
    </w:p>
    <w:p w14:paraId="1E96F6E1"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Specific information]</w:t>
      </w:r>
    </w:p>
    <w:p w14:paraId="2089E517" w14:textId="73EB5394" w:rsidR="00847CB3" w:rsidRPr="002A5FFF" w:rsidRDefault="0089275C"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lt;</w:t>
      </w:r>
      <w:r w:rsidR="00B740BD" w:rsidRPr="002A5FFF">
        <w:rPr>
          <w:rFonts w:ascii="Garamond" w:hAnsi="Garamond"/>
          <w:b/>
          <w:bCs/>
          <w:color w:val="000000" w:themeColor="text1"/>
          <w:sz w:val="22"/>
        </w:rPr>
        <w:t>Worker</w:t>
      </w:r>
      <w:r w:rsidRPr="002A5FFF">
        <w:rPr>
          <w:rFonts w:ascii="Garamond" w:hAnsi="Garamond"/>
          <w:b/>
          <w:bCs/>
          <w:color w:val="000000" w:themeColor="text1"/>
          <w:sz w:val="22"/>
        </w:rPr>
        <w:t>&gt;</w:t>
      </w:r>
    </w:p>
    <w:p w14:paraId="6526648B" w14:textId="5C6CFC32" w:rsidR="00847CB3" w:rsidRPr="002A5FFF" w:rsidRDefault="00EC22C2" w:rsidP="0089275C">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If a worker has a suspected symptom such as fever and cough or has traveled overseas within the last 14 days, the department head can take measures to prevent the employee from going to work.</w:t>
      </w:r>
    </w:p>
    <w:p w14:paraId="0CEC0363" w14:textId="218D593B" w:rsidR="00847CB3" w:rsidRPr="002A5FFF" w:rsidRDefault="00B740BD" w:rsidP="0089275C">
      <w:pPr>
        <w:pStyle w:val="a3"/>
        <w:wordWrap/>
        <w:spacing w:line="480" w:lineRule="auto"/>
        <w:ind w:left="213" w:hangingChars="100" w:hanging="213"/>
        <w:rPr>
          <w:rFonts w:ascii="Garamond" w:hAnsi="Garamond"/>
          <w:color w:val="0070C0"/>
          <w:sz w:val="22"/>
        </w:rPr>
      </w:pPr>
      <w:r w:rsidRPr="002A5FFF">
        <w:rPr>
          <w:rFonts w:ascii="Garamond" w:hAnsi="Garamond"/>
          <w:color w:val="0070C0"/>
          <w:sz w:val="22"/>
        </w:rPr>
        <w:t>*The public officials go to work if there is no problem after watching the progress of symptoms for 3</w:t>
      </w:r>
      <w:r w:rsidR="00FE5C6D" w:rsidRPr="002A5FFF">
        <w:rPr>
          <w:rFonts w:ascii="Garamond" w:hAnsi="Garamond"/>
          <w:color w:val="0070C0"/>
          <w:sz w:val="22"/>
        </w:rPr>
        <w:t>–</w:t>
      </w:r>
      <w:r w:rsidRPr="002A5FFF">
        <w:rPr>
          <w:rFonts w:ascii="Garamond" w:hAnsi="Garamond"/>
          <w:color w:val="0070C0"/>
          <w:sz w:val="22"/>
        </w:rPr>
        <w:t>4 days</w:t>
      </w:r>
      <w:r w:rsidR="00FE5C6D" w:rsidRPr="002A5FFF">
        <w:rPr>
          <w:rFonts w:ascii="Garamond" w:hAnsi="Garamond"/>
          <w:color w:val="0070C0"/>
          <w:sz w:val="22"/>
        </w:rPr>
        <w:t>.</w:t>
      </w:r>
    </w:p>
    <w:p w14:paraId="554AAD1A" w14:textId="017253CC" w:rsidR="00847CB3" w:rsidRPr="002A5FFF" w:rsidRDefault="00EC22C2" w:rsidP="0089275C">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lastRenderedPageBreak/>
        <w:t>●</w:t>
      </w:r>
      <w:r w:rsidR="00B740BD" w:rsidRPr="002A5FFF">
        <w:rPr>
          <w:rFonts w:ascii="Garamond" w:hAnsi="Garamond"/>
          <w:color w:val="000000" w:themeColor="text1"/>
          <w:sz w:val="22"/>
        </w:rPr>
        <w:t xml:space="preserve"> Check the body temperature, etc., twice or more while working </w:t>
      </w:r>
      <w:r w:rsidR="00FE5C6D"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Those with abnormal symptoms should follow the measures after consulting with the health authorities</w:t>
      </w:r>
      <w:r w:rsidR="00FE5C6D" w:rsidRPr="002A5FFF">
        <w:rPr>
          <w:rFonts w:ascii="Garamond" w:hAnsi="Garamond"/>
          <w:color w:val="000000" w:themeColor="text1"/>
          <w:sz w:val="22"/>
        </w:rPr>
        <w:t>.</w:t>
      </w:r>
    </w:p>
    <w:p w14:paraId="2CDFAADE" w14:textId="5FA1AB74" w:rsidR="00847CB3" w:rsidRPr="002A5FFF" w:rsidRDefault="00EC22C2" w:rsidP="0089275C">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If there is a confirmed patient, prepare a reporting system to identify unusual signs, and prepare a thorough record of the moving line.</w:t>
      </w:r>
    </w:p>
    <w:p w14:paraId="1BAADA1F" w14:textId="7AA653BA" w:rsidR="00847CB3" w:rsidRPr="002A5FFF" w:rsidRDefault="00EC22C2" w:rsidP="0089275C">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Employees should be able to use a flexible work schedule and vacation as freely as possible, and secure alternative workforce</w:t>
      </w:r>
      <w:r w:rsidR="00FE5C6D" w:rsidRPr="002A5FFF">
        <w:rPr>
          <w:rFonts w:ascii="Garamond" w:hAnsi="Garamond"/>
          <w:color w:val="000000" w:themeColor="text1"/>
          <w:sz w:val="22"/>
        </w:rPr>
        <w:t>.</w:t>
      </w:r>
    </w:p>
    <w:p w14:paraId="047E9814" w14:textId="77777777" w:rsidR="00847CB3" w:rsidRPr="002A5FFF" w:rsidRDefault="00847CB3" w:rsidP="00FE5C6D">
      <w:pPr>
        <w:pStyle w:val="a3"/>
        <w:wordWrap/>
        <w:spacing w:line="480" w:lineRule="auto"/>
        <w:rPr>
          <w:rFonts w:ascii="Garamond" w:hAnsi="Garamond"/>
          <w:color w:val="000000" w:themeColor="text1"/>
          <w:sz w:val="22"/>
        </w:rPr>
      </w:pPr>
    </w:p>
    <w:p w14:paraId="079CEF51" w14:textId="38034A3B" w:rsidR="00847CB3" w:rsidRPr="002A5FFF" w:rsidRDefault="0089275C"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lt;</w:t>
      </w:r>
      <w:r w:rsidR="00B740BD" w:rsidRPr="002A5FFF">
        <w:rPr>
          <w:rFonts w:ascii="Garamond" w:hAnsi="Garamond"/>
          <w:b/>
          <w:bCs/>
          <w:color w:val="000000" w:themeColor="text1"/>
          <w:sz w:val="22"/>
        </w:rPr>
        <w:t>Public service counter</w:t>
      </w:r>
      <w:r w:rsidRPr="002A5FFF">
        <w:rPr>
          <w:rFonts w:ascii="Garamond" w:hAnsi="Garamond"/>
          <w:b/>
          <w:bCs/>
          <w:color w:val="000000" w:themeColor="text1"/>
          <w:sz w:val="22"/>
        </w:rPr>
        <w:t>&gt;</w:t>
      </w:r>
    </w:p>
    <w:p w14:paraId="2A95A4CF" w14:textId="1AE47D13" w:rsidR="00847CB3" w:rsidRPr="002A5FFF" w:rsidRDefault="0089275C" w:rsidP="0089275C">
      <w:pPr>
        <w:pStyle w:val="a3"/>
        <w:wordWrap/>
        <w:spacing w:line="480" w:lineRule="auto"/>
        <w:ind w:left="220" w:hangingChars="100" w:hanging="220"/>
        <w:rPr>
          <w:rFonts w:ascii="Garamond" w:hAnsi="Garamond"/>
          <w:color w:val="000000" w:themeColor="text1"/>
          <w:sz w:val="22"/>
        </w:rPr>
      </w:pPr>
      <w:r w:rsidRPr="002A5FFF">
        <w:rPr>
          <w:rFonts w:ascii="Garamond" w:eastAsia="맑은 고딕" w:hAnsi="Garamond" w:cs="맑은 고딕"/>
          <w:color w:val="000000" w:themeColor="text1"/>
          <w:sz w:val="22"/>
        </w:rPr>
        <w:t>(1)</w:t>
      </w:r>
      <w:r w:rsidR="00B740BD" w:rsidRPr="002A5FFF">
        <w:rPr>
          <w:rFonts w:ascii="Garamond" w:hAnsi="Garamond"/>
          <w:color w:val="000000" w:themeColor="text1"/>
          <w:sz w:val="22"/>
        </w:rPr>
        <w:t xml:space="preserve"> Appoint the head of the civil affairs department as the person in charge of quarantine management so that he or she able to disinfect the working place as follows:</w:t>
      </w:r>
    </w:p>
    <w:p w14:paraId="49E05D62" w14:textId="7EE68735" w:rsidR="00847CB3" w:rsidRPr="002A5FFF" w:rsidRDefault="0089275C" w:rsidP="0089275C">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Pr="002A5FFF">
        <w:rPr>
          <w:rFonts w:ascii="Garamond" w:hAnsi="Garamond"/>
          <w:color w:val="000000" w:themeColor="text1"/>
          <w:sz w:val="22"/>
        </w:rPr>
        <w:t xml:space="preserve"> </w:t>
      </w:r>
      <w:r w:rsidR="00B740BD" w:rsidRPr="002A5FFF">
        <w:rPr>
          <w:rFonts w:ascii="Garamond" w:hAnsi="Garamond"/>
          <w:color w:val="000000" w:themeColor="text1"/>
          <w:sz w:val="22"/>
        </w:rPr>
        <w:t>Place disinfectant items such as hand sanitizers at the public service reception desk, unmanned civil service document issue machines, public spaces, toilets, etc.</w:t>
      </w:r>
    </w:p>
    <w:p w14:paraId="3A3F4797" w14:textId="14BF69FC" w:rsidR="00FE5C6D" w:rsidRPr="002A5FFF" w:rsidRDefault="0089275C" w:rsidP="0089275C">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Pr="002A5FFF">
        <w:rPr>
          <w:rFonts w:ascii="Garamond" w:hAnsi="Garamond"/>
          <w:color w:val="000000" w:themeColor="text1"/>
          <w:sz w:val="22"/>
        </w:rPr>
        <w:t xml:space="preserve"> </w:t>
      </w:r>
      <w:r w:rsidR="00B740BD" w:rsidRPr="002A5FFF">
        <w:rPr>
          <w:rFonts w:ascii="Garamond" w:hAnsi="Garamond"/>
          <w:color w:val="000000" w:themeColor="text1"/>
          <w:sz w:val="22"/>
        </w:rPr>
        <w:t>Disinfect civil service rooms and public areas more than twice a week, and clean the floor with</w:t>
      </w:r>
      <w:r w:rsidR="00FE5C6D" w:rsidRPr="002A5FFF">
        <w:rPr>
          <w:rFonts w:ascii="Garamond" w:hAnsi="Garamond"/>
          <w:color w:val="000000" w:themeColor="text1"/>
          <w:sz w:val="22"/>
        </w:rPr>
        <w:t xml:space="preserve"> </w:t>
      </w:r>
      <w:r w:rsidR="00B740BD" w:rsidRPr="002A5FFF">
        <w:rPr>
          <w:rFonts w:ascii="Garamond" w:hAnsi="Garamond"/>
          <w:color w:val="000000" w:themeColor="text1"/>
          <w:sz w:val="22"/>
        </w:rPr>
        <w:t>disinfectants</w:t>
      </w:r>
      <w:r w:rsidR="00FE5C6D" w:rsidRPr="002A5FFF">
        <w:rPr>
          <w:rFonts w:ascii="Garamond" w:hAnsi="Garamond"/>
          <w:color w:val="000000" w:themeColor="text1"/>
          <w:sz w:val="22"/>
        </w:rPr>
        <w:t>.</w:t>
      </w:r>
    </w:p>
    <w:p w14:paraId="3F6B5DAE" w14:textId="34262964" w:rsidR="00847CB3" w:rsidRPr="002A5FFF" w:rsidRDefault="0089275C" w:rsidP="0089275C">
      <w:pPr>
        <w:pStyle w:val="a3"/>
        <w:wordWrap/>
        <w:spacing w:line="480" w:lineRule="auto"/>
        <w:ind w:left="213" w:hangingChars="100" w:hanging="213"/>
        <w:rPr>
          <w:rFonts w:ascii="Garamond" w:hAnsi="Garamond"/>
          <w:color w:val="0070C0"/>
          <w:sz w:val="22"/>
        </w:rPr>
      </w:pPr>
      <w:r w:rsidRPr="002A5FFF">
        <w:rPr>
          <w:rFonts w:ascii="Garamond" w:hAnsi="Garamond"/>
          <w:color w:val="0070C0"/>
          <w:sz w:val="22"/>
        </w:rPr>
        <w:t>*</w:t>
      </w:r>
      <w:r w:rsidR="00B740BD" w:rsidRPr="002A5FFF">
        <w:rPr>
          <w:rFonts w:ascii="Garamond" w:hAnsi="Garamond"/>
          <w:color w:val="0070C0"/>
          <w:sz w:val="22"/>
        </w:rPr>
        <w:t>For the disinfectant and disinfecting method, refer to “CVD-19 Response Group Disinfection and Multi-Use Facility Disinfection Guide.”</w:t>
      </w:r>
    </w:p>
    <w:p w14:paraId="14F5B754" w14:textId="48A0409A" w:rsidR="00847CB3" w:rsidRPr="002A5FFF" w:rsidRDefault="0089275C" w:rsidP="0089275C">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Pr="002A5FFF">
        <w:rPr>
          <w:rFonts w:ascii="Garamond" w:hAnsi="Garamond"/>
          <w:color w:val="000000" w:themeColor="text1"/>
          <w:sz w:val="22"/>
        </w:rPr>
        <w:t xml:space="preserve"> </w:t>
      </w:r>
      <w:r w:rsidR="00B740BD" w:rsidRPr="002A5FFF">
        <w:rPr>
          <w:rFonts w:ascii="Garamond" w:hAnsi="Garamond"/>
          <w:color w:val="000000" w:themeColor="text1"/>
          <w:sz w:val="22"/>
        </w:rPr>
        <w:t>Prepare and implement a quarantine countermeasure appropriate to the actual situation: to install a transparent screen for public service counter; to provide a disposable mask for visitors who do not wear a mask, and to close the doors except the only one central entrance.</w:t>
      </w:r>
    </w:p>
    <w:p w14:paraId="3186C032" w14:textId="41CCD2AA" w:rsidR="00847CB3" w:rsidRPr="002A5FFF" w:rsidRDefault="0089275C" w:rsidP="0089275C">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Pr="002A5FFF">
        <w:rPr>
          <w:rFonts w:ascii="Garamond" w:hAnsi="Garamond"/>
          <w:color w:val="000000" w:themeColor="text1"/>
          <w:sz w:val="22"/>
        </w:rPr>
        <w:t xml:space="preserve"> </w:t>
      </w:r>
      <w:r w:rsidR="00B740BD" w:rsidRPr="002A5FFF">
        <w:rPr>
          <w:rFonts w:ascii="Garamond" w:hAnsi="Garamond"/>
          <w:color w:val="000000" w:themeColor="text1"/>
          <w:sz w:val="22"/>
        </w:rPr>
        <w:t>Check fever with the thermometer, or a thermal imaging camera, and prepare a waiting room for the visitors with fever (preparation and management of record book)</w:t>
      </w:r>
      <w:r w:rsidR="00FE5C6D" w:rsidRPr="002A5FFF">
        <w:rPr>
          <w:rFonts w:ascii="Garamond" w:hAnsi="Garamond"/>
          <w:color w:val="000000" w:themeColor="text1"/>
          <w:sz w:val="22"/>
        </w:rPr>
        <w:t>.</w:t>
      </w:r>
    </w:p>
    <w:p w14:paraId="19881E3A" w14:textId="0B9BBC0E" w:rsidR="00847CB3" w:rsidRPr="002A5FFF" w:rsidRDefault="0089275C" w:rsidP="0089275C">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Pr="002A5FFF">
        <w:rPr>
          <w:rFonts w:ascii="Garamond" w:hAnsi="Garamond"/>
          <w:color w:val="000000" w:themeColor="text1"/>
          <w:sz w:val="22"/>
        </w:rPr>
        <w:t xml:space="preserve"> </w:t>
      </w:r>
      <w:r w:rsidR="00B740BD" w:rsidRPr="002A5FFF">
        <w:rPr>
          <w:rFonts w:ascii="Garamond" w:hAnsi="Garamond"/>
          <w:color w:val="000000" w:themeColor="text1"/>
          <w:sz w:val="22"/>
        </w:rPr>
        <w:t>Implement countermeasures appropriate to your situation, such as installing a transparent screen at the civil service counter, opening an automatic door always, or opening only one entrance after closing all other entrances</w:t>
      </w:r>
      <w:r w:rsidR="00FE5C6D" w:rsidRPr="002A5FFF">
        <w:rPr>
          <w:rFonts w:ascii="Garamond" w:hAnsi="Garamond"/>
          <w:color w:val="000000" w:themeColor="text1"/>
          <w:sz w:val="22"/>
        </w:rPr>
        <w:t>.</w:t>
      </w:r>
    </w:p>
    <w:p w14:paraId="09FB7796" w14:textId="5E3D4B4D" w:rsidR="00847CB3" w:rsidRPr="002A5FFF" w:rsidRDefault="0089275C" w:rsidP="0089275C">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2)</w:t>
      </w:r>
      <w:r w:rsidR="00B740BD" w:rsidRPr="002A5FFF">
        <w:rPr>
          <w:rFonts w:ascii="Garamond" w:hAnsi="Garamond"/>
          <w:color w:val="000000" w:themeColor="text1"/>
          <w:sz w:val="22"/>
        </w:rPr>
        <w:t xml:space="preserve"> Maintaining the cooperation system of related organizations</w:t>
      </w:r>
    </w:p>
    <w:p w14:paraId="0F277C74" w14:textId="5DBA2E57" w:rsidR="00847CB3" w:rsidRPr="002A5FFF" w:rsidRDefault="0089275C" w:rsidP="0089275C">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Pr="002A5FFF">
        <w:rPr>
          <w:rFonts w:ascii="Garamond" w:hAnsi="Garamond"/>
          <w:color w:val="000000" w:themeColor="text1"/>
          <w:sz w:val="22"/>
        </w:rPr>
        <w:t xml:space="preserve"> </w:t>
      </w:r>
      <w:r w:rsidR="00B740BD" w:rsidRPr="002A5FFF">
        <w:rPr>
          <w:rFonts w:ascii="Garamond" w:hAnsi="Garamond"/>
          <w:color w:val="000000" w:themeColor="text1"/>
          <w:sz w:val="22"/>
        </w:rPr>
        <w:t>Maintaining emergency contact systems of related organizations (health centers, police stations, fire stations, medical institutions, etc.) and responding immediately in the event of an occurrence of COVID-</w:t>
      </w:r>
      <w:r w:rsidR="00B740BD" w:rsidRPr="002A5FFF">
        <w:rPr>
          <w:rFonts w:ascii="Garamond" w:hAnsi="Garamond"/>
          <w:color w:val="000000" w:themeColor="text1"/>
          <w:sz w:val="22"/>
        </w:rPr>
        <w:lastRenderedPageBreak/>
        <w:t>19 cases</w:t>
      </w:r>
      <w:r w:rsidR="00FE5C6D" w:rsidRPr="002A5FFF">
        <w:rPr>
          <w:rFonts w:ascii="Garamond" w:hAnsi="Garamond"/>
          <w:color w:val="000000" w:themeColor="text1"/>
          <w:sz w:val="22"/>
        </w:rPr>
        <w:t>.</w:t>
      </w:r>
    </w:p>
    <w:p w14:paraId="78DE2223" w14:textId="06A60A05" w:rsidR="00847CB3" w:rsidRPr="002A5FFF" w:rsidRDefault="0089275C" w:rsidP="0089275C">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Pr="002A5FFF">
        <w:rPr>
          <w:rFonts w:ascii="Garamond" w:hAnsi="Garamond"/>
          <w:color w:val="000000" w:themeColor="text1"/>
          <w:sz w:val="22"/>
        </w:rPr>
        <w:t xml:space="preserve"> </w:t>
      </w:r>
      <w:r w:rsidR="00B740BD" w:rsidRPr="002A5FFF">
        <w:rPr>
          <w:rFonts w:ascii="Garamond" w:hAnsi="Garamond"/>
          <w:color w:val="000000" w:themeColor="text1"/>
          <w:sz w:val="22"/>
        </w:rPr>
        <w:t>If there is a suspected case in the public service room, immediately report to the relevant health center and keep them at the isolation room.</w:t>
      </w:r>
    </w:p>
    <w:p w14:paraId="7CD09B29" w14:textId="65E83E10" w:rsidR="00847CB3" w:rsidRPr="002A5FFF" w:rsidRDefault="0089275C" w:rsidP="0089275C">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Pr="002A5FFF">
        <w:rPr>
          <w:rFonts w:ascii="Garamond" w:hAnsi="Garamond"/>
          <w:color w:val="000000" w:themeColor="text1"/>
          <w:sz w:val="22"/>
        </w:rPr>
        <w:t xml:space="preserve"> </w:t>
      </w:r>
      <w:r w:rsidR="00B740BD" w:rsidRPr="002A5FFF">
        <w:rPr>
          <w:rFonts w:ascii="Garamond" w:hAnsi="Garamond"/>
          <w:color w:val="000000" w:themeColor="text1"/>
          <w:sz w:val="22"/>
        </w:rPr>
        <w:t>If there is a confirmed case in the public service room, immediately notify it to the competent health center, and take necessary preventive measures such as temporary closure of facilities, no access, isolation, and disinfection.</w:t>
      </w:r>
    </w:p>
    <w:p w14:paraId="69DD7D3C" w14:textId="19A1DDEE" w:rsidR="00847CB3" w:rsidRPr="002A5FFF" w:rsidRDefault="00B740BD" w:rsidP="0089275C">
      <w:pPr>
        <w:pStyle w:val="a3"/>
        <w:wordWrap/>
        <w:spacing w:line="480" w:lineRule="auto"/>
        <w:ind w:left="213" w:hangingChars="100" w:hanging="213"/>
        <w:rPr>
          <w:rFonts w:ascii="Garamond" w:hAnsi="Garamond"/>
          <w:color w:val="0070C0"/>
          <w:sz w:val="22"/>
        </w:rPr>
      </w:pPr>
      <w:r w:rsidRPr="002A5FFF">
        <w:rPr>
          <w:rFonts w:ascii="Garamond" w:hAnsi="Garamond"/>
          <w:color w:val="0070C0"/>
          <w:sz w:val="22"/>
        </w:rPr>
        <w:t>*For detailed information, refer to "Recommended measures for prevention and management in the event of COVID-19 confirmed cases at the facilities" (Central Disease Control Headquarters-125, 3.6.)</w:t>
      </w:r>
    </w:p>
    <w:p w14:paraId="711A650C" w14:textId="5DCFF7C8" w:rsidR="00847CB3" w:rsidRPr="002A5FFF" w:rsidRDefault="0089275C" w:rsidP="0089275C">
      <w:pPr>
        <w:pStyle w:val="a3"/>
        <w:wordWrap/>
        <w:spacing w:line="480" w:lineRule="auto"/>
        <w:ind w:left="220" w:hangingChars="100" w:hanging="220"/>
        <w:rPr>
          <w:rFonts w:ascii="Garamond" w:hAnsi="Garamond"/>
          <w:color w:val="000000" w:themeColor="text1"/>
          <w:sz w:val="22"/>
        </w:rPr>
      </w:pPr>
      <w:r w:rsidRPr="002A5FFF">
        <w:rPr>
          <w:rFonts w:ascii="Garamond" w:eastAsia="맑은 고딕" w:hAnsi="Garamond" w:cs="맑은 고딕"/>
          <w:color w:val="000000" w:themeColor="text1"/>
          <w:sz w:val="22"/>
        </w:rPr>
        <w:t>(3)</w:t>
      </w:r>
      <w:r w:rsidR="00B740BD" w:rsidRPr="002A5FFF">
        <w:rPr>
          <w:rFonts w:ascii="Garamond" w:hAnsi="Garamond"/>
          <w:color w:val="000000" w:themeColor="text1"/>
          <w:sz w:val="22"/>
        </w:rPr>
        <w:t xml:space="preserve"> The issuing of civil service documents should be minimized as much as possible by activating the use of “Government 24, </w:t>
      </w:r>
      <w:r w:rsidR="00FE5C6D" w:rsidRPr="002A5FFF">
        <w:rPr>
          <w:rFonts w:ascii="Garamond" w:hAnsi="Garamond"/>
          <w:color w:val="000000" w:themeColor="text1"/>
          <w:sz w:val="22"/>
        </w:rPr>
        <w:t>u</w:t>
      </w:r>
      <w:r w:rsidR="00B740BD" w:rsidRPr="002A5FFF">
        <w:rPr>
          <w:rFonts w:ascii="Garamond" w:hAnsi="Garamond"/>
          <w:color w:val="000000" w:themeColor="text1"/>
          <w:sz w:val="22"/>
        </w:rPr>
        <w:t>nmanned civil service document issue machine, electronic certificate.”</w:t>
      </w:r>
    </w:p>
    <w:p w14:paraId="4F202049" w14:textId="77777777" w:rsidR="00FE5C6D" w:rsidRPr="002A5FFF" w:rsidRDefault="00FE5C6D" w:rsidP="00FE5C6D">
      <w:pPr>
        <w:pStyle w:val="a3"/>
        <w:wordWrap/>
        <w:spacing w:line="480" w:lineRule="auto"/>
        <w:rPr>
          <w:rFonts w:ascii="Garamond" w:hAnsi="Garamond"/>
          <w:color w:val="000000" w:themeColor="text1"/>
          <w:sz w:val="22"/>
        </w:rPr>
      </w:pPr>
    </w:p>
    <w:p w14:paraId="1CA38009" w14:textId="57E4E9B1" w:rsidR="00847CB3" w:rsidRPr="002A5FFF" w:rsidRDefault="0089275C"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w:t>
      </w:r>
      <w:r w:rsidR="00B740BD" w:rsidRPr="002A5FFF">
        <w:rPr>
          <w:rFonts w:ascii="Garamond" w:hAnsi="Garamond"/>
          <w:b/>
          <w:bCs/>
          <w:color w:val="000000" w:themeColor="text1"/>
          <w:sz w:val="22"/>
        </w:rPr>
        <w:t>Education and promotion of hygiene rules for public service workers and visitors</w:t>
      </w:r>
      <w:r w:rsidRPr="002A5FFF">
        <w:rPr>
          <w:rFonts w:ascii="Garamond" w:hAnsi="Garamond"/>
          <w:b/>
          <w:bCs/>
          <w:color w:val="000000" w:themeColor="text1"/>
          <w:sz w:val="22"/>
        </w:rPr>
        <w:t>]</w:t>
      </w:r>
    </w:p>
    <w:p w14:paraId="4773AAB7" w14:textId="0E26F540" w:rsidR="00847CB3" w:rsidRPr="002A5FFF" w:rsidRDefault="00EC22C2" w:rsidP="0089275C">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Provide training on the prevention of infectious diseases such as the prevention of novel coronavirus infection, hand washing, and cough etiquette for employees at the public service counter</w:t>
      </w:r>
    </w:p>
    <w:p w14:paraId="3B691954" w14:textId="6C64485A" w:rsidR="00847CB3" w:rsidRPr="002A5FFF" w:rsidRDefault="00EC22C2" w:rsidP="0089275C">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Post various promotional materials* to major places in the facility, such as hygiene rules to prevent novel coronavirus infections such as hand washing and cough etiquette</w:t>
      </w:r>
    </w:p>
    <w:p w14:paraId="49FD861B" w14:textId="77777777" w:rsidR="00847CB3" w:rsidRPr="002A5FFF" w:rsidRDefault="00B740BD" w:rsidP="0089275C">
      <w:pPr>
        <w:pStyle w:val="a3"/>
        <w:wordWrap/>
        <w:spacing w:line="480" w:lineRule="auto"/>
        <w:ind w:left="213" w:hangingChars="100" w:hanging="213"/>
        <w:rPr>
          <w:rFonts w:ascii="Garamond" w:hAnsi="Garamond"/>
          <w:color w:val="0070C0"/>
          <w:sz w:val="22"/>
        </w:rPr>
      </w:pPr>
      <w:r w:rsidRPr="002A5FFF">
        <w:rPr>
          <w:rFonts w:ascii="Garamond" w:hAnsi="Garamond"/>
          <w:color w:val="0070C0"/>
          <w:sz w:val="22"/>
        </w:rPr>
        <w:t>* For related promotional materials, use the data posted on the website of the Korea Centers for Disease Control and Prevention (www.kcdc.go.kr)</w:t>
      </w:r>
    </w:p>
    <w:p w14:paraId="1E0E8471" w14:textId="24442366" w:rsidR="00847CB3" w:rsidRPr="002A5FFF" w:rsidRDefault="00B740BD" w:rsidP="0089275C">
      <w:pPr>
        <w:pStyle w:val="a3"/>
        <w:wordWrap/>
        <w:spacing w:line="480" w:lineRule="auto"/>
        <w:ind w:left="213" w:hangingChars="100" w:hanging="213"/>
        <w:rPr>
          <w:rFonts w:ascii="Garamond" w:hAnsi="Garamond"/>
          <w:color w:val="0070C0"/>
          <w:sz w:val="22"/>
        </w:rPr>
      </w:pPr>
      <w:r w:rsidRPr="002A5FFF">
        <w:rPr>
          <w:rFonts w:ascii="Garamond" w:hAnsi="Garamond"/>
          <w:color w:val="0070C0"/>
          <w:sz w:val="22"/>
        </w:rPr>
        <w:t xml:space="preserve">*For matters not mentioned in terms of prevention and disinfection, refer to </w:t>
      </w:r>
      <w:r w:rsidR="0089275C" w:rsidRPr="002A5FFF">
        <w:rPr>
          <w:rFonts w:ascii="Garamond" w:hAnsi="Garamond"/>
          <w:color w:val="0070C0"/>
          <w:sz w:val="22"/>
        </w:rPr>
        <w:t>“</w:t>
      </w:r>
      <w:r w:rsidRPr="002A5FFF">
        <w:rPr>
          <w:rFonts w:ascii="Garamond" w:hAnsi="Garamond"/>
          <w:color w:val="0070C0"/>
          <w:sz w:val="22"/>
        </w:rPr>
        <w:t xml:space="preserve">Coronavirus Infectious Diseases-19 Guidelines for Collective Facilities and Multi-Use Facilities (3rd </w:t>
      </w:r>
      <w:r w:rsidR="0089275C" w:rsidRPr="002A5FFF">
        <w:rPr>
          <w:rFonts w:ascii="Garamond" w:hAnsi="Garamond"/>
          <w:color w:val="0070C0"/>
          <w:sz w:val="22"/>
        </w:rPr>
        <w:t>e</w:t>
      </w:r>
      <w:r w:rsidRPr="002A5FFF">
        <w:rPr>
          <w:rFonts w:ascii="Garamond" w:hAnsi="Garamond"/>
          <w:color w:val="0070C0"/>
          <w:sz w:val="22"/>
        </w:rPr>
        <w:t>dition)</w:t>
      </w:r>
      <w:r w:rsidR="0089275C" w:rsidRPr="002A5FFF">
        <w:rPr>
          <w:rFonts w:ascii="Garamond" w:hAnsi="Garamond"/>
          <w:color w:val="0070C0"/>
          <w:sz w:val="22"/>
        </w:rPr>
        <w:t>”</w:t>
      </w:r>
      <w:r w:rsidRPr="002A5FFF">
        <w:rPr>
          <w:rFonts w:ascii="Garamond" w:hAnsi="Garamond"/>
          <w:color w:val="0070C0"/>
          <w:sz w:val="22"/>
        </w:rPr>
        <w:t xml:space="preserve"> (Central Disease Control Headquarters, Central Disaster Management Headquarters, 3.25), </w:t>
      </w:r>
      <w:r w:rsidR="0089275C" w:rsidRPr="002A5FFF">
        <w:rPr>
          <w:rFonts w:ascii="Garamond" w:hAnsi="Garamond"/>
          <w:color w:val="0070C0"/>
          <w:sz w:val="22"/>
        </w:rPr>
        <w:t>“</w:t>
      </w:r>
      <w:r w:rsidRPr="002A5FFF">
        <w:rPr>
          <w:rFonts w:ascii="Garamond" w:hAnsi="Garamond"/>
          <w:color w:val="0070C0"/>
          <w:sz w:val="22"/>
        </w:rPr>
        <w:t>Coronavirus Infections-19 Response to Disinfection of Collective Facilities and Multi-Use Facilities (3rd edition)</w:t>
      </w:r>
      <w:r w:rsidR="0089275C" w:rsidRPr="002A5FFF">
        <w:rPr>
          <w:rFonts w:ascii="Garamond" w:hAnsi="Garamond"/>
          <w:color w:val="0070C0"/>
          <w:sz w:val="22"/>
        </w:rPr>
        <w:t xml:space="preserve">” </w:t>
      </w:r>
      <w:r w:rsidRPr="002A5FFF">
        <w:rPr>
          <w:rFonts w:ascii="Garamond" w:hAnsi="Garamond"/>
          <w:color w:val="0070C0"/>
          <w:sz w:val="22"/>
        </w:rPr>
        <w:t>(Central Disease Control Headquarters, Central Disaster Management Headquarter, 4.2.)</w:t>
      </w:r>
    </w:p>
    <w:p w14:paraId="2DFB933B" w14:textId="77777777" w:rsidR="00847CB3" w:rsidRPr="002A5FFF" w:rsidRDefault="00847CB3" w:rsidP="00FE5C6D">
      <w:pPr>
        <w:pStyle w:val="a3"/>
        <w:wordWrap/>
        <w:spacing w:line="480" w:lineRule="auto"/>
        <w:rPr>
          <w:rFonts w:ascii="Garamond" w:hAnsi="Garamond"/>
          <w:color w:val="000000" w:themeColor="text1"/>
          <w:sz w:val="22"/>
        </w:rPr>
      </w:pPr>
    </w:p>
    <w:p w14:paraId="274C1068" w14:textId="21FB11A3"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 xml:space="preserve">1-4. Guidelines for distance in life: </w:t>
      </w:r>
      <w:r w:rsidR="0089275C" w:rsidRPr="002A5FFF">
        <w:rPr>
          <w:rFonts w:ascii="Garamond" w:hAnsi="Garamond"/>
          <w:b/>
          <w:bCs/>
          <w:color w:val="000000" w:themeColor="text1"/>
          <w:sz w:val="22"/>
        </w:rPr>
        <w:t>post office</w:t>
      </w:r>
    </w:p>
    <w:p w14:paraId="2C1E34AF" w14:textId="199513DB" w:rsidR="00847CB3" w:rsidRPr="002A5FFF" w:rsidRDefault="0089275C"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lt;</w:t>
      </w:r>
      <w:r w:rsidR="00B740BD" w:rsidRPr="002A5FFF">
        <w:rPr>
          <w:rFonts w:ascii="Garamond" w:hAnsi="Garamond"/>
          <w:b/>
          <w:bCs/>
          <w:color w:val="000000" w:themeColor="text1"/>
          <w:sz w:val="22"/>
        </w:rPr>
        <w:t>User/visitor</w:t>
      </w:r>
      <w:r w:rsidRPr="002A5FFF">
        <w:rPr>
          <w:rFonts w:ascii="Garamond" w:hAnsi="Garamond"/>
          <w:b/>
          <w:bCs/>
          <w:color w:val="000000" w:themeColor="text1"/>
          <w:sz w:val="22"/>
        </w:rPr>
        <w:t>&gt;</w:t>
      </w:r>
    </w:p>
    <w:p w14:paraId="1DD7DB51" w14:textId="5AC56504"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Common information]</w:t>
      </w:r>
      <w:r w:rsidR="0089275C" w:rsidRPr="002A5FFF">
        <w:rPr>
          <w:rFonts w:ascii="Garamond" w:hAnsi="Garamond"/>
          <w:b/>
          <w:bCs/>
          <w:color w:val="000000" w:themeColor="text1"/>
          <w:sz w:val="22"/>
        </w:rPr>
        <w:t xml:space="preserve"> </w:t>
      </w:r>
      <w:r w:rsidRPr="002A5FFF">
        <w:rPr>
          <w:rFonts w:ascii="Garamond" w:hAnsi="Garamond"/>
          <w:b/>
          <w:bCs/>
          <w:color w:val="000000" w:themeColor="text1"/>
          <w:sz w:val="22"/>
        </w:rPr>
        <w:t>[A-Common principles for user or visitor]</w:t>
      </w:r>
    </w:p>
    <w:p w14:paraId="7D057FAC" w14:textId="0ECBDB04"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lastRenderedPageBreak/>
        <w:t>[Specifi</w:t>
      </w:r>
      <w:r w:rsidR="0089275C" w:rsidRPr="002A5FFF">
        <w:rPr>
          <w:rFonts w:ascii="Garamond" w:hAnsi="Garamond"/>
          <w:b/>
          <w:bCs/>
          <w:color w:val="000000" w:themeColor="text1"/>
          <w:sz w:val="22"/>
        </w:rPr>
        <w:t>c</w:t>
      </w:r>
      <w:r w:rsidRPr="002A5FFF">
        <w:rPr>
          <w:rFonts w:ascii="Garamond" w:hAnsi="Garamond"/>
          <w:b/>
          <w:bCs/>
          <w:color w:val="000000" w:themeColor="text1"/>
          <w:sz w:val="22"/>
        </w:rPr>
        <w:t xml:space="preserve"> info</w:t>
      </w:r>
      <w:r w:rsidR="0089275C" w:rsidRPr="002A5FFF">
        <w:rPr>
          <w:rFonts w:ascii="Garamond" w:hAnsi="Garamond"/>
          <w:b/>
          <w:bCs/>
          <w:color w:val="000000" w:themeColor="text1"/>
          <w:sz w:val="22"/>
        </w:rPr>
        <w:t>rmation</w:t>
      </w:r>
      <w:r w:rsidRPr="002A5FFF">
        <w:rPr>
          <w:rFonts w:ascii="Garamond" w:hAnsi="Garamond"/>
          <w:b/>
          <w:bCs/>
          <w:color w:val="000000" w:themeColor="text1"/>
          <w:sz w:val="22"/>
        </w:rPr>
        <w:t>]</w:t>
      </w:r>
    </w:p>
    <w:p w14:paraId="56FFF41A" w14:textId="3D9DF422" w:rsidR="00847CB3" w:rsidRPr="002A5FFF" w:rsidRDefault="00EC22C2" w:rsidP="0089275C">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Use smart banking or internet banking if possible. When anyone visits the post office, use an automated teller machine (ATM).</w:t>
      </w:r>
    </w:p>
    <w:p w14:paraId="344464C9" w14:textId="43146D46" w:rsidR="00847CB3" w:rsidRPr="002A5FFF" w:rsidRDefault="00EC22C2" w:rsidP="0089275C">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When using a postal service, use an unmanned postal service machine if that machine is provided.</w:t>
      </w:r>
    </w:p>
    <w:p w14:paraId="3EDB369B" w14:textId="77777777" w:rsidR="00847CB3" w:rsidRPr="002A5FFF" w:rsidRDefault="00847CB3" w:rsidP="00FE5C6D">
      <w:pPr>
        <w:pStyle w:val="a3"/>
        <w:wordWrap/>
        <w:spacing w:line="480" w:lineRule="auto"/>
        <w:rPr>
          <w:rFonts w:ascii="Garamond" w:hAnsi="Garamond"/>
          <w:color w:val="000000" w:themeColor="text1"/>
          <w:sz w:val="22"/>
        </w:rPr>
      </w:pPr>
    </w:p>
    <w:p w14:paraId="7ACAAC00" w14:textId="108218F5" w:rsidR="00847CB3" w:rsidRPr="002A5FFF" w:rsidRDefault="0089275C"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lt;</w:t>
      </w:r>
      <w:r w:rsidR="00B740BD" w:rsidRPr="002A5FFF">
        <w:rPr>
          <w:rFonts w:ascii="Garamond" w:hAnsi="Garamond"/>
          <w:b/>
          <w:bCs/>
          <w:color w:val="000000" w:themeColor="text1"/>
          <w:sz w:val="22"/>
        </w:rPr>
        <w:t>Officer and employee</w:t>
      </w:r>
      <w:r w:rsidRPr="002A5FFF">
        <w:rPr>
          <w:rFonts w:ascii="Garamond" w:hAnsi="Garamond"/>
          <w:b/>
          <w:bCs/>
          <w:color w:val="000000" w:themeColor="text1"/>
          <w:sz w:val="22"/>
        </w:rPr>
        <w:t>&gt;</w:t>
      </w:r>
    </w:p>
    <w:p w14:paraId="4C357815" w14:textId="69FDD36D"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Common information]</w:t>
      </w:r>
      <w:r w:rsidR="0089275C" w:rsidRPr="002A5FFF">
        <w:rPr>
          <w:rFonts w:ascii="Garamond" w:hAnsi="Garamond"/>
          <w:b/>
          <w:bCs/>
          <w:color w:val="000000" w:themeColor="text1"/>
          <w:sz w:val="22"/>
        </w:rPr>
        <w:t xml:space="preserve"> </w:t>
      </w:r>
      <w:r w:rsidRPr="002A5FFF">
        <w:rPr>
          <w:rFonts w:ascii="Garamond" w:hAnsi="Garamond"/>
          <w:b/>
          <w:bCs/>
          <w:color w:val="000000" w:themeColor="text1"/>
          <w:sz w:val="22"/>
        </w:rPr>
        <w:t>[B-Common principles for Officers, employees]</w:t>
      </w:r>
    </w:p>
    <w:p w14:paraId="3A4C8FAD"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Specific information]</w:t>
      </w:r>
    </w:p>
    <w:p w14:paraId="2630B5B8" w14:textId="161E03F8" w:rsidR="00847CB3" w:rsidRPr="002A5FFF" w:rsidRDefault="00EC22C2" w:rsidP="0089275C">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Maintaining a gap with other people during mealtime (sitting in one direction, alternative sitting, sitting in a zigzag, etc.)</w:t>
      </w:r>
      <w:r w:rsidR="0089275C" w:rsidRPr="002A5FFF">
        <w:rPr>
          <w:rFonts w:ascii="Garamond" w:hAnsi="Garamond"/>
          <w:color w:val="000000" w:themeColor="text1"/>
          <w:sz w:val="22"/>
        </w:rPr>
        <w:t>.</w:t>
      </w:r>
    </w:p>
    <w:p w14:paraId="35B80D77" w14:textId="2736E6CE" w:rsidR="00847CB3" w:rsidRPr="002A5FFF" w:rsidRDefault="00EC22C2" w:rsidP="0089275C">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Refrain from visiting different departments and moving between floors, avoid travel if not essential, avoid face-to-face conversations, and activate communication through telephone, messenger, and enable the non-face-to-face work-flow</w:t>
      </w:r>
      <w:r w:rsidR="0089275C" w:rsidRPr="002A5FFF">
        <w:rPr>
          <w:rFonts w:ascii="Garamond" w:hAnsi="Garamond"/>
          <w:color w:val="000000" w:themeColor="text1"/>
          <w:sz w:val="22"/>
        </w:rPr>
        <w:t>.</w:t>
      </w:r>
    </w:p>
    <w:p w14:paraId="70E95BDB" w14:textId="00413E10" w:rsidR="00847CB3" w:rsidRPr="002A5FFF" w:rsidRDefault="00EC22C2" w:rsidP="0089275C">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Minimize large-scale events or joint activities and activate online training or meetings.</w:t>
      </w:r>
    </w:p>
    <w:p w14:paraId="4375C14B" w14:textId="089A6DC6" w:rsidR="00847CB3" w:rsidRPr="002A5FFF" w:rsidRDefault="00EC22C2" w:rsidP="0089275C">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Keep toilet paper and litter bins at entrances and facilities.</w:t>
      </w:r>
    </w:p>
    <w:p w14:paraId="178520E8" w14:textId="4CB43248" w:rsidR="00847CB3" w:rsidRPr="002A5FFF" w:rsidRDefault="00EC22C2" w:rsidP="0089275C">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 xml:space="preserve">● </w:t>
      </w:r>
      <w:r w:rsidR="00B740BD" w:rsidRPr="002A5FFF">
        <w:rPr>
          <w:rFonts w:ascii="Garamond" w:hAnsi="Garamond"/>
          <w:color w:val="000000" w:themeColor="text1"/>
          <w:sz w:val="22"/>
        </w:rPr>
        <w:t>Announce and request periodically for cooperation regarding the necessity of keeping personal hygiene rules and keeping distance in life</w:t>
      </w:r>
      <w:r w:rsidR="0089275C" w:rsidRPr="002A5FFF">
        <w:rPr>
          <w:rFonts w:ascii="Garamond" w:hAnsi="Garamond"/>
          <w:color w:val="000000" w:themeColor="text1"/>
          <w:sz w:val="22"/>
        </w:rPr>
        <w:t>.</w:t>
      </w:r>
    </w:p>
    <w:p w14:paraId="694C22C5" w14:textId="37F9CC0C" w:rsidR="00847CB3" w:rsidRPr="002A5FFF" w:rsidRDefault="00EC22C2" w:rsidP="0089275C">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Announce the guideline to use smart banking, internet banking, ATM devices, and unmanned postal service</w:t>
      </w:r>
      <w:r w:rsidR="0089275C" w:rsidRPr="002A5FFF">
        <w:rPr>
          <w:rFonts w:ascii="Garamond" w:hAnsi="Garamond"/>
          <w:color w:val="000000" w:themeColor="text1"/>
          <w:sz w:val="22"/>
        </w:rPr>
        <w:t>.</w:t>
      </w:r>
    </w:p>
    <w:p w14:paraId="28DECC24" w14:textId="77777777" w:rsidR="00847CB3" w:rsidRPr="002A5FFF" w:rsidRDefault="00847CB3" w:rsidP="00FE5C6D">
      <w:pPr>
        <w:pStyle w:val="a3"/>
        <w:wordWrap/>
        <w:spacing w:line="480" w:lineRule="auto"/>
        <w:rPr>
          <w:rFonts w:ascii="Garamond" w:hAnsi="Garamond"/>
          <w:color w:val="000000" w:themeColor="text1"/>
          <w:sz w:val="22"/>
        </w:rPr>
      </w:pPr>
    </w:p>
    <w:p w14:paraId="064A3C20" w14:textId="5FC01AEC" w:rsidR="00847CB3" w:rsidRPr="002A5FFF" w:rsidRDefault="00B740BD" w:rsidP="00FE5C6D">
      <w:pPr>
        <w:pStyle w:val="a3"/>
        <w:wordWrap/>
        <w:spacing w:line="480" w:lineRule="auto"/>
        <w:rPr>
          <w:rFonts w:ascii="Garamond" w:hAnsi="Garamond"/>
          <w:b/>
          <w:bCs/>
          <w:color w:val="0070C0"/>
          <w:sz w:val="28"/>
          <w:szCs w:val="28"/>
        </w:rPr>
      </w:pPr>
      <w:r w:rsidRPr="002A5FFF">
        <w:rPr>
          <w:rFonts w:ascii="Garamond" w:hAnsi="Garamond"/>
          <w:b/>
          <w:bCs/>
          <w:color w:val="0070C0"/>
          <w:sz w:val="28"/>
          <w:szCs w:val="28"/>
        </w:rPr>
        <w:t>II. Daily life</w:t>
      </w:r>
      <w:r w:rsidR="00440FC3" w:rsidRPr="002A5FFF">
        <w:rPr>
          <w:rFonts w:ascii="Garamond" w:hAnsi="Garamond"/>
          <w:b/>
          <w:bCs/>
          <w:color w:val="0070C0"/>
          <w:sz w:val="28"/>
          <w:szCs w:val="28"/>
        </w:rPr>
        <w:t xml:space="preserve">: </w:t>
      </w:r>
      <w:r w:rsidRPr="002A5FFF">
        <w:rPr>
          <w:rFonts w:ascii="Garamond" w:hAnsi="Garamond"/>
          <w:b/>
          <w:bCs/>
          <w:color w:val="0070C0"/>
          <w:sz w:val="28"/>
          <w:szCs w:val="28"/>
        </w:rPr>
        <w:t xml:space="preserve">1. </w:t>
      </w:r>
      <w:r w:rsidR="0089275C" w:rsidRPr="002A5FFF">
        <w:rPr>
          <w:rFonts w:ascii="Garamond" w:hAnsi="Garamond"/>
          <w:b/>
          <w:bCs/>
          <w:color w:val="0070C0"/>
          <w:sz w:val="28"/>
          <w:szCs w:val="28"/>
        </w:rPr>
        <w:t>When m</w:t>
      </w:r>
      <w:r w:rsidRPr="002A5FFF">
        <w:rPr>
          <w:rFonts w:ascii="Garamond" w:hAnsi="Garamond"/>
          <w:b/>
          <w:bCs/>
          <w:color w:val="0070C0"/>
          <w:sz w:val="28"/>
          <w:szCs w:val="28"/>
        </w:rPr>
        <w:t>oving</w:t>
      </w:r>
    </w:p>
    <w:p w14:paraId="67D5B689" w14:textId="77777777" w:rsidR="00440FC3" w:rsidRPr="002A5FFF" w:rsidRDefault="00440FC3" w:rsidP="00FE5C6D">
      <w:pPr>
        <w:pStyle w:val="a3"/>
        <w:wordWrap/>
        <w:spacing w:line="480" w:lineRule="auto"/>
        <w:rPr>
          <w:rFonts w:ascii="Garamond" w:hAnsi="Garamond"/>
          <w:color w:val="000000" w:themeColor="text1"/>
          <w:sz w:val="22"/>
        </w:rPr>
      </w:pPr>
    </w:p>
    <w:p w14:paraId="68F15032" w14:textId="78F0EC0E" w:rsidR="00847CB3" w:rsidRPr="002A5FFF" w:rsidRDefault="0089275C"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 xml:space="preserve">1-1. </w:t>
      </w:r>
      <w:r w:rsidR="00B740BD" w:rsidRPr="002A5FFF">
        <w:rPr>
          <w:rFonts w:ascii="Garamond" w:hAnsi="Garamond"/>
          <w:b/>
          <w:bCs/>
          <w:color w:val="000000" w:themeColor="text1"/>
          <w:sz w:val="22"/>
        </w:rPr>
        <w:t>Distancing in daily life: public transportation</w:t>
      </w:r>
    </w:p>
    <w:p w14:paraId="0C9E6D54" w14:textId="42421AD3" w:rsidR="00847CB3" w:rsidRPr="002A5FFF" w:rsidRDefault="0089275C"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lt;U</w:t>
      </w:r>
      <w:r w:rsidR="00B740BD" w:rsidRPr="002A5FFF">
        <w:rPr>
          <w:rFonts w:ascii="Garamond" w:hAnsi="Garamond"/>
          <w:b/>
          <w:bCs/>
          <w:color w:val="000000" w:themeColor="text1"/>
          <w:sz w:val="22"/>
        </w:rPr>
        <w:t>sers</w:t>
      </w:r>
      <w:r w:rsidRPr="002A5FFF">
        <w:rPr>
          <w:rFonts w:ascii="Garamond" w:hAnsi="Garamond"/>
          <w:b/>
          <w:bCs/>
          <w:color w:val="000000" w:themeColor="text1"/>
          <w:sz w:val="22"/>
        </w:rPr>
        <w:t>&gt;</w:t>
      </w:r>
    </w:p>
    <w:p w14:paraId="34D4D6DB"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Common information]</w:t>
      </w:r>
    </w:p>
    <w:p w14:paraId="644350E5" w14:textId="5BC42BD1" w:rsidR="00847CB3" w:rsidRPr="002A5FFF" w:rsidRDefault="00EC22C2" w:rsidP="00440FC3">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Do not use public transportation if you have a fever or respiratory symptoms (cough, sore throat, etc.) </w:t>
      </w:r>
      <w:r w:rsidR="00B740BD" w:rsidRPr="002A5FFF">
        <w:rPr>
          <w:rFonts w:ascii="Garamond" w:hAnsi="Garamond"/>
          <w:color w:val="000000" w:themeColor="text1"/>
          <w:sz w:val="22"/>
        </w:rPr>
        <w:lastRenderedPageBreak/>
        <w:t>or have traveled overseas within the last 14 days.</w:t>
      </w:r>
    </w:p>
    <w:p w14:paraId="05834A05" w14:textId="5FEE3245" w:rsidR="00847CB3" w:rsidRPr="002A5FFF" w:rsidRDefault="00EC22C2" w:rsidP="00440FC3">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Keep at least 2</w:t>
      </w:r>
      <w:r w:rsidR="00440FC3" w:rsidRPr="002A5FFF">
        <w:rPr>
          <w:rFonts w:ascii="Garamond" w:hAnsi="Garamond"/>
          <w:color w:val="000000" w:themeColor="text1"/>
          <w:sz w:val="22"/>
        </w:rPr>
        <w:t xml:space="preserve"> </w:t>
      </w:r>
      <w:r w:rsidR="00B740BD" w:rsidRPr="002A5FFF">
        <w:rPr>
          <w:rFonts w:ascii="Garamond" w:hAnsi="Garamond"/>
          <w:color w:val="000000" w:themeColor="text1"/>
          <w:sz w:val="22"/>
        </w:rPr>
        <w:t>m (at least 1</w:t>
      </w:r>
      <w:r w:rsidR="00440FC3" w:rsidRPr="002A5FFF">
        <w:rPr>
          <w:rFonts w:ascii="Garamond" w:hAnsi="Garamond"/>
          <w:color w:val="000000" w:themeColor="text1"/>
          <w:sz w:val="22"/>
        </w:rPr>
        <w:t xml:space="preserve"> </w:t>
      </w:r>
      <w:r w:rsidR="00B740BD" w:rsidRPr="002A5FFF">
        <w:rPr>
          <w:rFonts w:ascii="Garamond" w:hAnsi="Garamond"/>
          <w:color w:val="000000" w:themeColor="text1"/>
          <w:sz w:val="22"/>
        </w:rPr>
        <w:t>m) away from others</w:t>
      </w:r>
      <w:r w:rsidR="00440FC3" w:rsidRPr="002A5FFF">
        <w:rPr>
          <w:rFonts w:ascii="Garamond" w:hAnsi="Garamond"/>
          <w:color w:val="000000" w:themeColor="text1"/>
          <w:sz w:val="22"/>
        </w:rPr>
        <w:t>.</w:t>
      </w:r>
    </w:p>
    <w:p w14:paraId="18BB59B7" w14:textId="500B6279" w:rsidR="00847CB3" w:rsidRPr="002A5FFF" w:rsidRDefault="00EC22C2" w:rsidP="00440FC3">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Wash your hands for more than 30 seconds with running water and soap; otherwise, disinfect your hands with hand sanitizer</w:t>
      </w:r>
      <w:r w:rsidR="00440FC3" w:rsidRPr="002A5FFF">
        <w:rPr>
          <w:rFonts w:ascii="Garamond" w:hAnsi="Garamond"/>
          <w:color w:val="000000" w:themeColor="text1"/>
          <w:sz w:val="22"/>
        </w:rPr>
        <w:t>.</w:t>
      </w:r>
    </w:p>
    <w:p w14:paraId="666D8849" w14:textId="5FCD9AE4" w:rsidR="00847CB3" w:rsidRPr="002A5FFF" w:rsidRDefault="00EC22C2" w:rsidP="00440FC3">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When you cough or sneeze, cover your mouth and nose with tissue paper or sleeves</w:t>
      </w:r>
      <w:r w:rsidR="00440FC3" w:rsidRPr="002A5FFF">
        <w:rPr>
          <w:rFonts w:ascii="Garamond" w:hAnsi="Garamond"/>
          <w:color w:val="000000" w:themeColor="text1"/>
          <w:sz w:val="22"/>
        </w:rPr>
        <w:t>.</w:t>
      </w:r>
    </w:p>
    <w:p w14:paraId="13124B50" w14:textId="6DBBFBFC" w:rsidR="00847CB3" w:rsidRPr="002A5FFF" w:rsidRDefault="00EC22C2" w:rsidP="00440FC3">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Refrain from spitting water droplets (singing songs, shouting relief, etc.) or from physical contact (handshake, hugging, etc.)</w:t>
      </w:r>
      <w:r w:rsidR="00440FC3" w:rsidRPr="002A5FFF">
        <w:rPr>
          <w:rFonts w:ascii="Garamond" w:hAnsi="Garamond"/>
          <w:color w:val="000000" w:themeColor="text1"/>
          <w:sz w:val="22"/>
        </w:rPr>
        <w:t>.</w:t>
      </w:r>
    </w:p>
    <w:p w14:paraId="3FDFFA07" w14:textId="5FBEE69C" w:rsidR="00847CB3" w:rsidRPr="002A5FFF" w:rsidRDefault="00EC22C2" w:rsidP="00440FC3">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Wear a mask when using indoor multi-use facilities</w:t>
      </w:r>
      <w:r w:rsidR="00440FC3" w:rsidRPr="002A5FFF">
        <w:rPr>
          <w:rFonts w:ascii="Garamond" w:hAnsi="Garamond"/>
          <w:color w:val="000000" w:themeColor="text1"/>
          <w:sz w:val="22"/>
        </w:rPr>
        <w:t>.</w:t>
      </w:r>
    </w:p>
    <w:p w14:paraId="0E87C0B4" w14:textId="10ACC336" w:rsidR="00847CB3" w:rsidRPr="002A5FFF" w:rsidRDefault="00EC22C2" w:rsidP="00440FC3">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Wear a mask if you cannot keep a distance of 2 m from others outside</w:t>
      </w:r>
      <w:r w:rsidR="00440FC3" w:rsidRPr="002A5FFF">
        <w:rPr>
          <w:rFonts w:ascii="Garamond" w:hAnsi="Garamond"/>
          <w:color w:val="000000" w:themeColor="text1"/>
          <w:sz w:val="22"/>
        </w:rPr>
        <w:t>.</w:t>
      </w:r>
    </w:p>
    <w:p w14:paraId="08F86AEC" w14:textId="77777777" w:rsidR="00847CB3" w:rsidRPr="002A5FFF" w:rsidRDefault="00847CB3" w:rsidP="00FE5C6D">
      <w:pPr>
        <w:pStyle w:val="a3"/>
        <w:wordWrap/>
        <w:spacing w:line="480" w:lineRule="auto"/>
        <w:rPr>
          <w:rFonts w:ascii="Garamond" w:hAnsi="Garamond"/>
          <w:color w:val="000000" w:themeColor="text1"/>
          <w:sz w:val="22"/>
        </w:rPr>
      </w:pPr>
    </w:p>
    <w:p w14:paraId="3D2A95AF"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Specific information]</w:t>
      </w:r>
    </w:p>
    <w:p w14:paraId="25BD2C06" w14:textId="46F9B0D9" w:rsidR="00847CB3" w:rsidRPr="002A5FFF" w:rsidRDefault="00EC22C2" w:rsidP="00440FC3">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Wear a mask and avoid conversation in a bus, subway</w:t>
      </w:r>
      <w:r w:rsidR="00440FC3" w:rsidRPr="002A5FFF">
        <w:rPr>
          <w:rFonts w:ascii="Garamond" w:hAnsi="Garamond"/>
          <w:color w:val="000000" w:themeColor="text1"/>
          <w:sz w:val="22"/>
        </w:rPr>
        <w:t>,</w:t>
      </w:r>
      <w:r w:rsidR="00B740BD" w:rsidRPr="002A5FFF">
        <w:rPr>
          <w:rFonts w:ascii="Garamond" w:hAnsi="Garamond"/>
          <w:color w:val="000000" w:themeColor="text1"/>
          <w:sz w:val="22"/>
        </w:rPr>
        <w:t xml:space="preserve"> or taxi</w:t>
      </w:r>
      <w:r w:rsidR="00440FC3" w:rsidRPr="002A5FFF">
        <w:rPr>
          <w:rFonts w:ascii="Garamond" w:hAnsi="Garamond"/>
          <w:color w:val="000000" w:themeColor="text1"/>
          <w:sz w:val="22"/>
        </w:rPr>
        <w:t>.</w:t>
      </w:r>
    </w:p>
    <w:p w14:paraId="654EA6AA" w14:textId="19BE9512" w:rsidR="00847CB3" w:rsidRPr="002A5FFF" w:rsidRDefault="00EC22C2" w:rsidP="00440FC3">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Stay away from others in public transportation</w:t>
      </w:r>
      <w:r w:rsidR="00440FC3" w:rsidRPr="002A5FFF">
        <w:rPr>
          <w:rFonts w:ascii="Garamond" w:hAnsi="Garamond"/>
          <w:color w:val="000000" w:themeColor="text1"/>
          <w:sz w:val="22"/>
        </w:rPr>
        <w:t>.</w:t>
      </w:r>
    </w:p>
    <w:p w14:paraId="155CA259" w14:textId="3F698CB6" w:rsidR="00847CB3" w:rsidRPr="002A5FFF" w:rsidRDefault="00EC22C2" w:rsidP="00440FC3">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When you book seats for public transport such as trains and highway buses, reserve the seat after confirming empty one near seat (priority for window-side seats, etc.)</w:t>
      </w:r>
      <w:r w:rsidR="00440FC3" w:rsidRPr="002A5FFF">
        <w:rPr>
          <w:rFonts w:ascii="Garamond" w:hAnsi="Garamond"/>
          <w:color w:val="000000" w:themeColor="text1"/>
          <w:sz w:val="22"/>
        </w:rPr>
        <w:t>.</w:t>
      </w:r>
    </w:p>
    <w:p w14:paraId="1DCCFAF7" w14:textId="4F47EC4C" w:rsidR="00847CB3" w:rsidRPr="002A5FFF" w:rsidRDefault="00EC22C2" w:rsidP="00440FC3">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If the bus or subway is crowded, use the next one if possible</w:t>
      </w:r>
      <w:r w:rsidR="00440FC3" w:rsidRPr="002A5FFF">
        <w:rPr>
          <w:rFonts w:ascii="Garamond" w:hAnsi="Garamond"/>
          <w:color w:val="000000" w:themeColor="text1"/>
          <w:sz w:val="22"/>
        </w:rPr>
        <w:t>.</w:t>
      </w:r>
    </w:p>
    <w:p w14:paraId="5BC485E8" w14:textId="69B4CDFE" w:rsidR="00847CB3" w:rsidRPr="002A5FFF" w:rsidRDefault="00EC22C2" w:rsidP="00440FC3">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When taking a taxi, pay with an app payment method or the non-face-to-face payment method.</w:t>
      </w:r>
    </w:p>
    <w:p w14:paraId="1D520D9E" w14:textId="77777777" w:rsidR="00847CB3" w:rsidRPr="002A5FFF" w:rsidRDefault="00847CB3" w:rsidP="00FE5C6D">
      <w:pPr>
        <w:pStyle w:val="a3"/>
        <w:wordWrap/>
        <w:spacing w:line="480" w:lineRule="auto"/>
        <w:rPr>
          <w:rFonts w:ascii="Garamond" w:hAnsi="Garamond"/>
          <w:color w:val="000000" w:themeColor="text1"/>
          <w:sz w:val="22"/>
        </w:rPr>
      </w:pPr>
    </w:p>
    <w:p w14:paraId="6FE1354C" w14:textId="7B303CC7" w:rsidR="00847CB3" w:rsidRPr="002A5FFF" w:rsidRDefault="00440FC3"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lt;</w:t>
      </w:r>
      <w:r w:rsidR="00B740BD" w:rsidRPr="002A5FFF">
        <w:rPr>
          <w:rFonts w:ascii="Garamond" w:hAnsi="Garamond"/>
          <w:b/>
          <w:bCs/>
          <w:color w:val="000000" w:themeColor="text1"/>
          <w:sz w:val="22"/>
        </w:rPr>
        <w:t>Officers and employees</w:t>
      </w:r>
      <w:r w:rsidRPr="002A5FFF">
        <w:rPr>
          <w:rFonts w:ascii="Garamond" w:hAnsi="Garamond"/>
          <w:b/>
          <w:bCs/>
          <w:color w:val="000000" w:themeColor="text1"/>
          <w:sz w:val="22"/>
        </w:rPr>
        <w:t>&gt;</w:t>
      </w:r>
    </w:p>
    <w:p w14:paraId="2DC688B7" w14:textId="049896DB"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Common information] [B-Common principles for Officers, employees]</w:t>
      </w:r>
    </w:p>
    <w:p w14:paraId="3477A1BC"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Specific information]</w:t>
      </w:r>
    </w:p>
    <w:p w14:paraId="6C84672F" w14:textId="6CE00D13" w:rsidR="00847CB3" w:rsidRPr="002A5FFF" w:rsidRDefault="00EC22C2" w:rsidP="00440FC3">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Guide users to wear a mask in public transportation, and to keep the physical distance from others as much as possible</w:t>
      </w:r>
      <w:r w:rsidR="00440FC3" w:rsidRPr="002A5FFF">
        <w:rPr>
          <w:rFonts w:ascii="Garamond" w:hAnsi="Garamond"/>
          <w:color w:val="000000" w:themeColor="text1"/>
          <w:sz w:val="22"/>
        </w:rPr>
        <w:t>.</w:t>
      </w:r>
    </w:p>
    <w:p w14:paraId="2E7777A0" w14:textId="0CAF10E3" w:rsidR="00847CB3" w:rsidRPr="002A5FFF" w:rsidRDefault="00EC22C2" w:rsidP="00440FC3">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Ventilate the transport vehicles frequently before and after the operation.</w:t>
      </w:r>
    </w:p>
    <w:p w14:paraId="38351136" w14:textId="5D87014A" w:rsidR="00847CB3" w:rsidRPr="002A5FFF" w:rsidRDefault="00EC22C2" w:rsidP="00440FC3">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To alleviate the crowdedness of public transportation, adjust the allocation interval flexibly by checking the crowdedness from time to time</w:t>
      </w:r>
      <w:r w:rsidR="00440FC3" w:rsidRPr="002A5FFF">
        <w:rPr>
          <w:rFonts w:ascii="Garamond" w:hAnsi="Garamond"/>
          <w:color w:val="000000" w:themeColor="text1"/>
          <w:sz w:val="22"/>
        </w:rPr>
        <w:t>.</w:t>
      </w:r>
    </w:p>
    <w:p w14:paraId="66E22785" w14:textId="1F494DF3" w:rsidR="00847CB3" w:rsidRPr="002A5FFF" w:rsidRDefault="00EC22C2" w:rsidP="00440FC3">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 xml:space="preserve">● </w:t>
      </w:r>
      <w:r w:rsidR="00B740BD" w:rsidRPr="002A5FFF">
        <w:rPr>
          <w:rFonts w:ascii="Garamond" w:hAnsi="Garamond"/>
          <w:color w:val="000000" w:themeColor="text1"/>
          <w:sz w:val="22"/>
        </w:rPr>
        <w:t xml:space="preserve">When users make reservations for railways, airlines, high-speed buses, intercity buses, etc. allocate the </w:t>
      </w:r>
      <w:r w:rsidR="00B740BD" w:rsidRPr="002A5FFF">
        <w:rPr>
          <w:rFonts w:ascii="Garamond" w:hAnsi="Garamond"/>
          <w:color w:val="000000" w:themeColor="text1"/>
          <w:sz w:val="22"/>
        </w:rPr>
        <w:lastRenderedPageBreak/>
        <w:t>seats with physical distance.</w:t>
      </w:r>
    </w:p>
    <w:p w14:paraId="0D131088" w14:textId="5A40237D" w:rsidR="00847CB3" w:rsidRPr="002A5FFF" w:rsidRDefault="00EC22C2" w:rsidP="00440FC3">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Introduce the non-face-to-face automatic payment method when users reserve the seats for public transport or pay the call taxi.</w:t>
      </w:r>
    </w:p>
    <w:p w14:paraId="2F6DE482" w14:textId="6D556A7E" w:rsidR="00847CB3" w:rsidRPr="002A5FFF" w:rsidRDefault="00EC22C2" w:rsidP="00440FC3">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Switch cargo transportation such as courier service to non-face-to-face delivery whenever possible.</w:t>
      </w:r>
    </w:p>
    <w:p w14:paraId="25E4246C" w14:textId="699E65CC" w:rsidR="00847CB3" w:rsidRPr="002A5FFF" w:rsidRDefault="00EC22C2" w:rsidP="00440FC3">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Promote user compliance precautions through billboards and announcements</w:t>
      </w:r>
      <w:r w:rsidR="00440FC3" w:rsidRPr="002A5FFF">
        <w:rPr>
          <w:rFonts w:ascii="Garamond" w:hAnsi="Garamond"/>
          <w:color w:val="000000" w:themeColor="text1"/>
          <w:sz w:val="22"/>
        </w:rPr>
        <w:t>.</w:t>
      </w:r>
    </w:p>
    <w:p w14:paraId="3C560ADE" w14:textId="77777777" w:rsidR="00847CB3" w:rsidRPr="002A5FFF" w:rsidRDefault="00847CB3" w:rsidP="00FE5C6D">
      <w:pPr>
        <w:pStyle w:val="a3"/>
        <w:wordWrap/>
        <w:spacing w:line="480" w:lineRule="auto"/>
        <w:rPr>
          <w:rFonts w:ascii="Garamond" w:hAnsi="Garamond"/>
          <w:color w:val="000000" w:themeColor="text1"/>
          <w:sz w:val="22"/>
        </w:rPr>
      </w:pPr>
    </w:p>
    <w:p w14:paraId="4BEBB300" w14:textId="14FA97BE" w:rsidR="00847CB3" w:rsidRPr="002A5FFF" w:rsidRDefault="00EC22C2" w:rsidP="00FE5C6D">
      <w:pPr>
        <w:pStyle w:val="a3"/>
        <w:wordWrap/>
        <w:spacing w:line="480" w:lineRule="auto"/>
        <w:rPr>
          <w:rFonts w:ascii="Garamond" w:hAnsi="Garamond"/>
          <w:b/>
          <w:bCs/>
          <w:color w:val="0070C0"/>
          <w:sz w:val="28"/>
          <w:szCs w:val="28"/>
        </w:rPr>
      </w:pPr>
      <w:r w:rsidRPr="002A5FFF">
        <w:rPr>
          <w:rFonts w:ascii="Garamond" w:eastAsia="맑은 고딕" w:hAnsi="Garamond" w:cs="맑은 고딕"/>
          <w:b/>
          <w:bCs/>
          <w:color w:val="0070C0"/>
          <w:sz w:val="28"/>
          <w:szCs w:val="28"/>
        </w:rPr>
        <w:t>II.</w:t>
      </w:r>
      <w:r w:rsidR="00B740BD" w:rsidRPr="002A5FFF">
        <w:rPr>
          <w:rFonts w:ascii="Garamond" w:hAnsi="Garamond"/>
          <w:b/>
          <w:bCs/>
          <w:color w:val="0070C0"/>
          <w:sz w:val="28"/>
          <w:szCs w:val="28"/>
        </w:rPr>
        <w:t xml:space="preserve"> Daily life</w:t>
      </w:r>
      <w:r w:rsidR="00440FC3" w:rsidRPr="002A5FFF">
        <w:rPr>
          <w:rFonts w:ascii="Garamond" w:hAnsi="Garamond"/>
          <w:b/>
          <w:bCs/>
          <w:color w:val="0070C0"/>
          <w:sz w:val="28"/>
          <w:szCs w:val="28"/>
        </w:rPr>
        <w:t>:</w:t>
      </w:r>
      <w:r w:rsidR="00B740BD" w:rsidRPr="002A5FFF">
        <w:rPr>
          <w:rFonts w:ascii="Garamond" w:hAnsi="Garamond"/>
          <w:b/>
          <w:bCs/>
          <w:color w:val="0070C0"/>
          <w:sz w:val="28"/>
          <w:szCs w:val="28"/>
        </w:rPr>
        <w:t xml:space="preserve"> 2. </w:t>
      </w:r>
      <w:r w:rsidR="00440FC3" w:rsidRPr="002A5FFF">
        <w:rPr>
          <w:rFonts w:ascii="Garamond" w:hAnsi="Garamond"/>
          <w:b/>
          <w:bCs/>
          <w:color w:val="0070C0"/>
          <w:sz w:val="28"/>
          <w:szCs w:val="28"/>
        </w:rPr>
        <w:t>Meals</w:t>
      </w:r>
    </w:p>
    <w:p w14:paraId="4E7E9E72" w14:textId="77777777" w:rsidR="00440FC3" w:rsidRPr="002A5FFF" w:rsidRDefault="00440FC3" w:rsidP="00FE5C6D">
      <w:pPr>
        <w:pStyle w:val="a3"/>
        <w:wordWrap/>
        <w:spacing w:line="480" w:lineRule="auto"/>
        <w:rPr>
          <w:rFonts w:ascii="Garamond" w:hAnsi="Garamond"/>
          <w:color w:val="000000" w:themeColor="text1"/>
          <w:sz w:val="22"/>
        </w:rPr>
      </w:pPr>
    </w:p>
    <w:p w14:paraId="2C3EE45D" w14:textId="069CF564"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2-1. Guidelines for keeping physical distance in daily life: restaurants, cafes, study cafes</w:t>
      </w:r>
    </w:p>
    <w:p w14:paraId="03CB83B4" w14:textId="12F744C9" w:rsidR="00847CB3" w:rsidRPr="002A5FFF" w:rsidRDefault="00440FC3"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lt;U</w:t>
      </w:r>
      <w:r w:rsidR="00B740BD" w:rsidRPr="002A5FFF">
        <w:rPr>
          <w:rFonts w:ascii="Garamond" w:hAnsi="Garamond"/>
          <w:b/>
          <w:bCs/>
          <w:color w:val="000000" w:themeColor="text1"/>
          <w:sz w:val="22"/>
        </w:rPr>
        <w:t>sers</w:t>
      </w:r>
      <w:r w:rsidRPr="002A5FFF">
        <w:rPr>
          <w:rFonts w:ascii="Garamond" w:hAnsi="Garamond"/>
          <w:b/>
          <w:bCs/>
          <w:color w:val="000000" w:themeColor="text1"/>
          <w:sz w:val="22"/>
        </w:rPr>
        <w:t>&gt;</w:t>
      </w:r>
    </w:p>
    <w:p w14:paraId="3188418B" w14:textId="3316A12C"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Common information] [A-Common principles for user or visitor]</w:t>
      </w:r>
    </w:p>
    <w:p w14:paraId="53475154"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Specific information]</w:t>
      </w:r>
    </w:p>
    <w:p w14:paraId="7207E991" w14:textId="417C2AAA" w:rsidR="00847CB3" w:rsidRPr="002A5FFF" w:rsidRDefault="00EC22C2" w:rsidP="00440FC3">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Minimizing time spent in restaurants and cafes</w:t>
      </w:r>
      <w:r w:rsidR="00440FC3" w:rsidRPr="002A5FFF">
        <w:rPr>
          <w:rFonts w:ascii="Garamond" w:hAnsi="Garamond"/>
          <w:color w:val="000000" w:themeColor="text1"/>
          <w:sz w:val="22"/>
        </w:rPr>
        <w:t>.</w:t>
      </w:r>
    </w:p>
    <w:p w14:paraId="349848A7" w14:textId="0B82C746" w:rsidR="00847CB3" w:rsidRPr="002A5FFF" w:rsidRDefault="00EC22C2" w:rsidP="00440FC3">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Sit at a distance of 2</w:t>
      </w:r>
      <w:r w:rsidR="00440FC3" w:rsidRPr="002A5FFF">
        <w:rPr>
          <w:rFonts w:ascii="Garamond" w:hAnsi="Garamond"/>
          <w:color w:val="000000" w:themeColor="text1"/>
          <w:sz w:val="22"/>
        </w:rPr>
        <w:t xml:space="preserve"> </w:t>
      </w:r>
      <w:r w:rsidR="00B740BD" w:rsidRPr="002A5FFF">
        <w:rPr>
          <w:rFonts w:ascii="Garamond" w:hAnsi="Garamond"/>
          <w:color w:val="000000" w:themeColor="text1"/>
          <w:sz w:val="22"/>
        </w:rPr>
        <w:t>m (at least 1</w:t>
      </w:r>
      <w:r w:rsidR="00440FC3" w:rsidRPr="002A5FFF">
        <w:rPr>
          <w:rFonts w:ascii="Garamond" w:hAnsi="Garamond"/>
          <w:color w:val="000000" w:themeColor="text1"/>
          <w:sz w:val="22"/>
        </w:rPr>
        <w:t xml:space="preserve"> </w:t>
      </w:r>
      <w:r w:rsidR="00B740BD" w:rsidRPr="002A5FFF">
        <w:rPr>
          <w:rFonts w:ascii="Garamond" w:hAnsi="Garamond"/>
          <w:color w:val="000000" w:themeColor="text1"/>
          <w:sz w:val="22"/>
        </w:rPr>
        <w:t>m) between tables or sit as far apart as possible from others</w:t>
      </w:r>
      <w:r w:rsidR="00440FC3" w:rsidRPr="002A5FFF">
        <w:rPr>
          <w:rFonts w:ascii="Garamond" w:hAnsi="Garamond"/>
          <w:color w:val="000000" w:themeColor="text1"/>
          <w:sz w:val="22"/>
        </w:rPr>
        <w:t>.</w:t>
      </w:r>
    </w:p>
    <w:p w14:paraId="5127F493" w14:textId="332391A3" w:rsidR="00847CB3" w:rsidRPr="002A5FFF" w:rsidRDefault="00EC22C2" w:rsidP="00440FC3">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Sit so that you can face one direction without facing each other</w:t>
      </w:r>
      <w:r w:rsidR="00440FC3" w:rsidRPr="002A5FFF">
        <w:rPr>
          <w:rFonts w:ascii="Garamond" w:hAnsi="Garamond"/>
          <w:color w:val="000000" w:themeColor="text1"/>
          <w:sz w:val="22"/>
        </w:rPr>
        <w:t>.</w:t>
      </w:r>
    </w:p>
    <w:p w14:paraId="04DE974E" w14:textId="7696DF72" w:rsidR="00847CB3" w:rsidRPr="002A5FFF" w:rsidRDefault="00EC22C2" w:rsidP="00440FC3">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Avoid conversation when eating</w:t>
      </w:r>
      <w:r w:rsidR="00440FC3" w:rsidRPr="002A5FFF">
        <w:rPr>
          <w:rFonts w:ascii="Garamond" w:hAnsi="Garamond"/>
          <w:color w:val="000000" w:themeColor="text1"/>
          <w:sz w:val="22"/>
        </w:rPr>
        <w:t>.</w:t>
      </w:r>
    </w:p>
    <w:p w14:paraId="6A5F2E07" w14:textId="15071253" w:rsidR="00847CB3" w:rsidRPr="002A5FFF" w:rsidRDefault="00EC22C2" w:rsidP="00440FC3">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Take each food on one’s own plate</w:t>
      </w:r>
      <w:r w:rsidR="00440FC3" w:rsidRPr="002A5FFF">
        <w:rPr>
          <w:rFonts w:ascii="Garamond" w:hAnsi="Garamond"/>
          <w:color w:val="000000" w:themeColor="text1"/>
          <w:sz w:val="22"/>
        </w:rPr>
        <w:t>.</w:t>
      </w:r>
    </w:p>
    <w:p w14:paraId="6075A034" w14:textId="5B13A493" w:rsidR="00847CB3" w:rsidRPr="002A5FFF" w:rsidRDefault="00EC22C2" w:rsidP="00440FC3">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Use packaging and delivery service if possible.</w:t>
      </w:r>
    </w:p>
    <w:p w14:paraId="1B8FC6AE" w14:textId="4B56C202" w:rsidR="00847CB3" w:rsidRPr="002A5FFF" w:rsidRDefault="00EC22C2" w:rsidP="00440FC3">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Do not recommend drinking alcohol</w:t>
      </w:r>
      <w:r w:rsidR="00440FC3" w:rsidRPr="002A5FFF">
        <w:rPr>
          <w:rFonts w:ascii="Garamond" w:hAnsi="Garamond"/>
          <w:color w:val="000000" w:themeColor="text1"/>
          <w:sz w:val="22"/>
        </w:rPr>
        <w:t>.</w:t>
      </w:r>
    </w:p>
    <w:p w14:paraId="75C5C83D" w14:textId="77777777" w:rsidR="00847CB3" w:rsidRPr="002A5FFF" w:rsidRDefault="00847CB3" w:rsidP="00FE5C6D">
      <w:pPr>
        <w:pStyle w:val="a3"/>
        <w:wordWrap/>
        <w:spacing w:line="480" w:lineRule="auto"/>
        <w:rPr>
          <w:rFonts w:ascii="Garamond" w:hAnsi="Garamond"/>
          <w:color w:val="000000" w:themeColor="text1"/>
          <w:sz w:val="22"/>
        </w:rPr>
      </w:pPr>
    </w:p>
    <w:p w14:paraId="3F9FD3DB" w14:textId="3B0DF6FB" w:rsidR="00847CB3" w:rsidRPr="002A5FFF" w:rsidRDefault="00440FC3"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lt;</w:t>
      </w:r>
      <w:r w:rsidR="00B740BD" w:rsidRPr="002A5FFF">
        <w:rPr>
          <w:rFonts w:ascii="Garamond" w:hAnsi="Garamond"/>
          <w:b/>
          <w:bCs/>
          <w:color w:val="000000" w:themeColor="text1"/>
          <w:sz w:val="22"/>
        </w:rPr>
        <w:t>Officers and employees</w:t>
      </w:r>
      <w:r w:rsidRPr="002A5FFF">
        <w:rPr>
          <w:rFonts w:ascii="Garamond" w:hAnsi="Garamond"/>
          <w:b/>
          <w:bCs/>
          <w:color w:val="000000" w:themeColor="text1"/>
          <w:sz w:val="22"/>
        </w:rPr>
        <w:t>&gt;</w:t>
      </w:r>
    </w:p>
    <w:p w14:paraId="718F5099"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B-Common principles for Officers, employees]</w:t>
      </w:r>
    </w:p>
    <w:p w14:paraId="2213E7D5"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Specific information]</w:t>
      </w:r>
    </w:p>
    <w:p w14:paraId="70B19FBB" w14:textId="0995E741" w:rsidR="00847CB3" w:rsidRPr="002A5FFF" w:rsidRDefault="00EC22C2" w:rsidP="00440FC3">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Avoid facing customers as much as possible by installing non-face-to-face devices or transparent partitions, etc.</w:t>
      </w:r>
    </w:p>
    <w:p w14:paraId="6949C277" w14:textId="21C8D5B3" w:rsidR="00847CB3" w:rsidRPr="002A5FFF" w:rsidRDefault="00EC22C2" w:rsidP="00440FC3">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Prepare a method to keep the distance between tables, such as placing a space between tables 2 m apart </w:t>
      </w:r>
      <w:r w:rsidR="00B740BD" w:rsidRPr="002A5FFF">
        <w:rPr>
          <w:rFonts w:ascii="Garamond" w:hAnsi="Garamond"/>
          <w:color w:val="000000" w:themeColor="text1"/>
          <w:sz w:val="22"/>
        </w:rPr>
        <w:lastRenderedPageBreak/>
        <w:t>(at least 1 m) or installing partitions between tables, and prohibiting the use of some fixed tables.</w:t>
      </w:r>
    </w:p>
    <w:p w14:paraId="4DB6410C" w14:textId="30BAF7B0" w:rsidR="00847CB3" w:rsidRPr="002A5FFF" w:rsidRDefault="00EC22C2" w:rsidP="00440FC3">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Try not to face each other, such as placing the chairs in one direction or zigzag</w:t>
      </w:r>
      <w:r w:rsidR="00440FC3" w:rsidRPr="002A5FFF">
        <w:rPr>
          <w:rFonts w:ascii="Garamond" w:hAnsi="Garamond"/>
          <w:color w:val="000000" w:themeColor="text1"/>
          <w:sz w:val="22"/>
        </w:rPr>
        <w:t>.</w:t>
      </w:r>
    </w:p>
    <w:p w14:paraId="63EA3FD3" w14:textId="0FBCF59B" w:rsidR="00847CB3" w:rsidRPr="002A5FFF" w:rsidRDefault="00EC22C2" w:rsidP="00440FC3">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Avoid holding large events</w:t>
      </w:r>
      <w:r w:rsidR="00440FC3" w:rsidRPr="002A5FFF">
        <w:rPr>
          <w:rFonts w:ascii="Garamond" w:hAnsi="Garamond"/>
          <w:color w:val="000000" w:themeColor="text1"/>
          <w:sz w:val="22"/>
        </w:rPr>
        <w:t>.</w:t>
      </w:r>
    </w:p>
    <w:p w14:paraId="2C9F7305" w14:textId="5F26E68A" w:rsidR="00847CB3" w:rsidRPr="002A5FFF" w:rsidRDefault="00EC22C2" w:rsidP="00440FC3">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Facilitate packaging and delivery sales if possible</w:t>
      </w:r>
      <w:r w:rsidR="00440FC3" w:rsidRPr="002A5FFF">
        <w:rPr>
          <w:rFonts w:ascii="Garamond" w:hAnsi="Garamond"/>
          <w:color w:val="000000" w:themeColor="text1"/>
          <w:sz w:val="22"/>
        </w:rPr>
        <w:t>.</w:t>
      </w:r>
    </w:p>
    <w:p w14:paraId="7C0C59D5" w14:textId="7C65EDB7" w:rsidR="00847CB3" w:rsidRPr="002A5FFF" w:rsidRDefault="00EC22C2" w:rsidP="00440FC3">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Conduct regular employee training on compliance with personal hygiene rules and the necessity of keeping distance in daily life</w:t>
      </w:r>
      <w:r w:rsidR="00440FC3" w:rsidRPr="002A5FFF">
        <w:rPr>
          <w:rFonts w:ascii="Garamond" w:hAnsi="Garamond"/>
          <w:color w:val="000000" w:themeColor="text1"/>
          <w:sz w:val="22"/>
        </w:rPr>
        <w:t>.</w:t>
      </w:r>
    </w:p>
    <w:p w14:paraId="00DF4A7A" w14:textId="35B67527" w:rsidR="00847CB3" w:rsidRPr="002A5FFF" w:rsidRDefault="00EC22C2" w:rsidP="00440FC3">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When waiting occurs, use a number tag or guide people to wait at a distance of 1</w:t>
      </w:r>
      <w:r w:rsidR="00440FC3" w:rsidRPr="002A5FFF">
        <w:rPr>
          <w:rFonts w:ascii="Garamond" w:hAnsi="Garamond"/>
          <w:color w:val="000000" w:themeColor="text1"/>
          <w:sz w:val="22"/>
        </w:rPr>
        <w:t xml:space="preserve"> </w:t>
      </w:r>
      <w:r w:rsidR="00B740BD" w:rsidRPr="002A5FFF">
        <w:rPr>
          <w:rFonts w:ascii="Garamond" w:hAnsi="Garamond"/>
          <w:color w:val="000000" w:themeColor="text1"/>
          <w:sz w:val="22"/>
        </w:rPr>
        <w:t>m between the waiting people</w:t>
      </w:r>
      <w:r w:rsidR="0097463C" w:rsidRPr="002A5FFF">
        <w:rPr>
          <w:rFonts w:ascii="Garamond" w:hAnsi="Garamond"/>
          <w:color w:val="000000" w:themeColor="text1"/>
          <w:sz w:val="22"/>
        </w:rPr>
        <w:t>.</w:t>
      </w:r>
    </w:p>
    <w:p w14:paraId="1138D4CF" w14:textId="6BA9ED52" w:rsidR="00847CB3" w:rsidRPr="002A5FFF" w:rsidRDefault="00EC22C2" w:rsidP="00440FC3">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Prepare the facilities for clients to eat individually by providing dishes, spoon, tongs, etc.</w:t>
      </w:r>
    </w:p>
    <w:p w14:paraId="4C48BC4D" w14:textId="77777777" w:rsidR="00847CB3" w:rsidRPr="002A5FFF" w:rsidRDefault="00847CB3" w:rsidP="00FE5C6D">
      <w:pPr>
        <w:pStyle w:val="a3"/>
        <w:wordWrap/>
        <w:spacing w:line="480" w:lineRule="auto"/>
        <w:rPr>
          <w:rFonts w:ascii="Garamond" w:hAnsi="Garamond"/>
          <w:color w:val="000000" w:themeColor="text1"/>
          <w:sz w:val="22"/>
        </w:rPr>
      </w:pPr>
    </w:p>
    <w:p w14:paraId="1D6CB6AC" w14:textId="4C822DB5" w:rsidR="00847CB3" w:rsidRPr="002A5FFF" w:rsidRDefault="00EC22C2" w:rsidP="00FE5C6D">
      <w:pPr>
        <w:pStyle w:val="a3"/>
        <w:wordWrap/>
        <w:spacing w:line="480" w:lineRule="auto"/>
        <w:rPr>
          <w:rFonts w:ascii="Garamond" w:hAnsi="Garamond"/>
          <w:b/>
          <w:bCs/>
          <w:color w:val="0070C0"/>
          <w:sz w:val="28"/>
          <w:szCs w:val="28"/>
        </w:rPr>
      </w:pPr>
      <w:r w:rsidRPr="002A5FFF">
        <w:rPr>
          <w:rFonts w:ascii="Garamond" w:eastAsia="맑은 고딕" w:hAnsi="Garamond" w:cs="맑은 고딕"/>
          <w:b/>
          <w:bCs/>
          <w:color w:val="0070C0"/>
          <w:sz w:val="28"/>
          <w:szCs w:val="28"/>
        </w:rPr>
        <w:t>II.</w:t>
      </w:r>
      <w:r w:rsidR="00B740BD" w:rsidRPr="002A5FFF">
        <w:rPr>
          <w:rFonts w:ascii="Garamond" w:hAnsi="Garamond"/>
          <w:b/>
          <w:bCs/>
          <w:color w:val="0070C0"/>
          <w:sz w:val="28"/>
          <w:szCs w:val="28"/>
        </w:rPr>
        <w:t xml:space="preserve"> Daily life</w:t>
      </w:r>
      <w:r w:rsidR="00440FC3" w:rsidRPr="002A5FFF">
        <w:rPr>
          <w:rFonts w:ascii="Garamond" w:hAnsi="Garamond"/>
          <w:b/>
          <w:bCs/>
          <w:color w:val="0070C0"/>
          <w:sz w:val="28"/>
          <w:szCs w:val="28"/>
        </w:rPr>
        <w:t>:</w:t>
      </w:r>
      <w:r w:rsidR="00B740BD" w:rsidRPr="002A5FFF">
        <w:rPr>
          <w:rFonts w:ascii="Garamond" w:hAnsi="Garamond"/>
          <w:b/>
          <w:bCs/>
          <w:color w:val="0070C0"/>
          <w:sz w:val="28"/>
          <w:szCs w:val="28"/>
        </w:rPr>
        <w:t xml:space="preserve"> 3. </w:t>
      </w:r>
      <w:r w:rsidRPr="002A5FFF">
        <w:rPr>
          <w:rFonts w:ascii="Garamond" w:hAnsi="Garamond"/>
          <w:b/>
          <w:bCs/>
          <w:color w:val="0070C0"/>
          <w:sz w:val="28"/>
          <w:szCs w:val="28"/>
        </w:rPr>
        <w:t>S</w:t>
      </w:r>
      <w:r w:rsidR="00B740BD" w:rsidRPr="002A5FFF">
        <w:rPr>
          <w:rFonts w:ascii="Garamond" w:hAnsi="Garamond"/>
          <w:b/>
          <w:bCs/>
          <w:color w:val="0070C0"/>
          <w:sz w:val="28"/>
          <w:szCs w:val="28"/>
        </w:rPr>
        <w:t>tudying</w:t>
      </w:r>
    </w:p>
    <w:p w14:paraId="05167797" w14:textId="77777777" w:rsidR="00440FC3" w:rsidRPr="002A5FFF" w:rsidRDefault="00440FC3" w:rsidP="00FE5C6D">
      <w:pPr>
        <w:pStyle w:val="a3"/>
        <w:wordWrap/>
        <w:spacing w:line="480" w:lineRule="auto"/>
        <w:rPr>
          <w:rFonts w:ascii="Garamond" w:hAnsi="Garamond"/>
          <w:color w:val="000000" w:themeColor="text1"/>
          <w:sz w:val="22"/>
        </w:rPr>
      </w:pPr>
    </w:p>
    <w:p w14:paraId="6EA89470" w14:textId="5F1E8A08"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3-1. Guidelines for keeping distance in your life: private educational institute, reading room, etc.</w:t>
      </w:r>
    </w:p>
    <w:p w14:paraId="5453701E" w14:textId="52708E4D" w:rsidR="00847CB3" w:rsidRPr="002A5FFF" w:rsidRDefault="00440FC3"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lt;U</w:t>
      </w:r>
      <w:r w:rsidR="00B740BD" w:rsidRPr="002A5FFF">
        <w:rPr>
          <w:rFonts w:ascii="Garamond" w:hAnsi="Garamond"/>
          <w:b/>
          <w:bCs/>
          <w:color w:val="000000" w:themeColor="text1"/>
          <w:sz w:val="22"/>
        </w:rPr>
        <w:t>ser</w:t>
      </w:r>
      <w:r w:rsidRPr="002A5FFF">
        <w:rPr>
          <w:rFonts w:ascii="Garamond" w:hAnsi="Garamond"/>
          <w:b/>
          <w:bCs/>
          <w:color w:val="000000" w:themeColor="text1"/>
          <w:sz w:val="22"/>
        </w:rPr>
        <w:t>&gt;</w:t>
      </w:r>
    </w:p>
    <w:p w14:paraId="20010A3D" w14:textId="43100D12"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Common information] [A-Common principles for user or visitor]</w:t>
      </w:r>
    </w:p>
    <w:p w14:paraId="62F289BE"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Specific information]</w:t>
      </w:r>
    </w:p>
    <w:p w14:paraId="0D9B3816" w14:textId="59D230FF" w:rsidR="00847CB3" w:rsidRPr="002A5FFF" w:rsidRDefault="00EC22C2" w:rsidP="00440FC3">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Visit this place after consideration of avoiding crowding of public facilities, such as indoor lounges, cafes, and canteens.</w:t>
      </w:r>
    </w:p>
    <w:p w14:paraId="16C3535A" w14:textId="175A276C" w:rsidR="00B740BD" w:rsidRPr="002A5FFF" w:rsidRDefault="00EC22C2" w:rsidP="00440FC3">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Ask each other for compliance with the prevention guidelines when anyone without wearing a mask was met or febrile persons are found.</w:t>
      </w:r>
    </w:p>
    <w:p w14:paraId="5E614F61" w14:textId="78A70564" w:rsidR="00847CB3" w:rsidRPr="002A5FFF" w:rsidRDefault="00B740BD" w:rsidP="00440FC3">
      <w:pPr>
        <w:pStyle w:val="a3"/>
        <w:wordWrap/>
        <w:spacing w:line="480" w:lineRule="auto"/>
        <w:ind w:left="213" w:hangingChars="100" w:hanging="213"/>
        <w:rPr>
          <w:rFonts w:ascii="Garamond" w:hAnsi="Garamond"/>
          <w:color w:val="0070C0"/>
          <w:sz w:val="22"/>
        </w:rPr>
      </w:pPr>
      <w:r w:rsidRPr="002A5FFF">
        <w:rPr>
          <w:rFonts w:ascii="Garamond" w:hAnsi="Garamond"/>
          <w:color w:val="0070C0"/>
          <w:sz w:val="22"/>
        </w:rPr>
        <w:t xml:space="preserve">*High-risk group including </w:t>
      </w:r>
      <w:r w:rsidR="0097463C" w:rsidRPr="002A5FFF">
        <w:rPr>
          <w:rFonts w:ascii="Garamond" w:hAnsi="Garamond"/>
          <w:color w:val="0070C0"/>
          <w:sz w:val="22"/>
        </w:rPr>
        <w:t>senior citizen</w:t>
      </w:r>
      <w:r w:rsidRPr="002A5FFF">
        <w:rPr>
          <w:rFonts w:ascii="Garamond" w:hAnsi="Garamond"/>
          <w:color w:val="0070C0"/>
          <w:sz w:val="22"/>
        </w:rPr>
        <w:t>, pregnant women, chronic patients, etc. is recommended not to visit public facilities. If they should visit them, they should wear a mask</w:t>
      </w:r>
      <w:r w:rsidR="0097463C" w:rsidRPr="002A5FFF">
        <w:rPr>
          <w:rFonts w:ascii="Garamond" w:hAnsi="Garamond"/>
          <w:color w:val="0070C0"/>
          <w:sz w:val="22"/>
        </w:rPr>
        <w:t>.</w:t>
      </w:r>
    </w:p>
    <w:p w14:paraId="562F121B" w14:textId="3A86BF25" w:rsidR="00847CB3" w:rsidRPr="002A5FFF" w:rsidRDefault="00EC22C2" w:rsidP="00440FC3">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Cooperate in check of symptoms, such as fever, respiratory symptoms, etc.)</w:t>
      </w:r>
      <w:r w:rsidR="00440FC3" w:rsidRPr="002A5FFF">
        <w:rPr>
          <w:rFonts w:ascii="Garamond" w:hAnsi="Garamond"/>
          <w:color w:val="000000" w:themeColor="text1"/>
          <w:sz w:val="22"/>
        </w:rPr>
        <w:t>.</w:t>
      </w:r>
    </w:p>
    <w:p w14:paraId="66D675CA" w14:textId="57BD1B22" w:rsidR="00847CB3" w:rsidRPr="002A5FFF" w:rsidRDefault="00440FC3" w:rsidP="00440FC3">
      <w:pPr>
        <w:pStyle w:val="a3"/>
        <w:wordWrap/>
        <w:spacing w:line="480" w:lineRule="auto"/>
        <w:ind w:left="220" w:hangingChars="100" w:hanging="220"/>
        <w:rPr>
          <w:rFonts w:ascii="Garamond" w:hAnsi="Garamond"/>
          <w:color w:val="0070C0"/>
          <w:sz w:val="22"/>
        </w:rPr>
      </w:pPr>
      <w:r w:rsidRPr="002A5FFF">
        <w:rPr>
          <w:rFonts w:ascii="Garamond" w:eastAsia="맑은 고딕" w:hAnsi="Garamond" w:cs="맑은 고딕"/>
          <w:color w:val="0070C0"/>
          <w:sz w:val="22"/>
        </w:rPr>
        <w:t>*</w:t>
      </w:r>
      <w:r w:rsidR="00B740BD" w:rsidRPr="002A5FFF">
        <w:rPr>
          <w:rFonts w:ascii="Garamond" w:hAnsi="Garamond"/>
          <w:color w:val="0070C0"/>
          <w:sz w:val="22"/>
        </w:rPr>
        <w:t>When visiting restaurants, cafes, etc. in the facility, corresponding guidelines are applied.</w:t>
      </w:r>
    </w:p>
    <w:p w14:paraId="0CC6DE7E" w14:textId="77777777" w:rsidR="00440FC3" w:rsidRPr="002A5FFF" w:rsidRDefault="00440FC3" w:rsidP="00FE5C6D">
      <w:pPr>
        <w:pStyle w:val="a3"/>
        <w:wordWrap/>
        <w:spacing w:line="480" w:lineRule="auto"/>
        <w:rPr>
          <w:rFonts w:ascii="Garamond" w:hAnsi="Garamond"/>
          <w:color w:val="000000" w:themeColor="text1"/>
          <w:sz w:val="22"/>
        </w:rPr>
      </w:pPr>
    </w:p>
    <w:p w14:paraId="4C71BA5F" w14:textId="209E2499" w:rsidR="00847CB3" w:rsidRPr="002A5FFF" w:rsidRDefault="00440FC3"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lt;</w:t>
      </w:r>
      <w:r w:rsidR="00B740BD" w:rsidRPr="002A5FFF">
        <w:rPr>
          <w:rFonts w:ascii="Garamond" w:hAnsi="Garamond"/>
          <w:b/>
          <w:bCs/>
          <w:color w:val="000000" w:themeColor="text1"/>
          <w:sz w:val="22"/>
        </w:rPr>
        <w:t>Officer and employee</w:t>
      </w:r>
      <w:r w:rsidRPr="002A5FFF">
        <w:rPr>
          <w:rFonts w:ascii="Garamond" w:hAnsi="Garamond"/>
          <w:b/>
          <w:bCs/>
          <w:color w:val="000000" w:themeColor="text1"/>
          <w:sz w:val="22"/>
        </w:rPr>
        <w:t>&gt;</w:t>
      </w:r>
    </w:p>
    <w:p w14:paraId="4207AF3F" w14:textId="6DD9815B"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lastRenderedPageBreak/>
        <w:t xml:space="preserve">[Common information] [B-Common principles for </w:t>
      </w:r>
      <w:r w:rsidR="00440FC3" w:rsidRPr="002A5FFF">
        <w:rPr>
          <w:rFonts w:ascii="Garamond" w:hAnsi="Garamond"/>
          <w:b/>
          <w:bCs/>
          <w:color w:val="000000" w:themeColor="text1"/>
          <w:sz w:val="22"/>
        </w:rPr>
        <w:t>o</w:t>
      </w:r>
      <w:r w:rsidRPr="002A5FFF">
        <w:rPr>
          <w:rFonts w:ascii="Garamond" w:hAnsi="Garamond"/>
          <w:b/>
          <w:bCs/>
          <w:color w:val="000000" w:themeColor="text1"/>
          <w:sz w:val="22"/>
        </w:rPr>
        <w:t>fficers, employees]</w:t>
      </w:r>
    </w:p>
    <w:p w14:paraId="3BDACA78" w14:textId="79C8A9CB"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Spec</w:t>
      </w:r>
      <w:r w:rsidR="00440FC3" w:rsidRPr="002A5FFF">
        <w:rPr>
          <w:rFonts w:ascii="Garamond" w:hAnsi="Garamond"/>
          <w:b/>
          <w:bCs/>
          <w:color w:val="000000" w:themeColor="text1"/>
          <w:sz w:val="22"/>
        </w:rPr>
        <w:t>i</w:t>
      </w:r>
      <w:r w:rsidRPr="002A5FFF">
        <w:rPr>
          <w:rFonts w:ascii="Garamond" w:hAnsi="Garamond"/>
          <w:b/>
          <w:bCs/>
          <w:color w:val="000000" w:themeColor="text1"/>
          <w:sz w:val="22"/>
        </w:rPr>
        <w:t>fic information]</w:t>
      </w:r>
    </w:p>
    <w:p w14:paraId="53963B7A" w14:textId="439E494E" w:rsidR="00847CB3" w:rsidRPr="002A5FFF" w:rsidRDefault="00EC22C2" w:rsidP="00440FC3">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In the classroom and reading room, place seats at a distance of 2 m (minimum 1 m) or more, or zigzag so that the next and front seats are empty; otherwise, install partition walls such as transparent partitions</w:t>
      </w:r>
      <w:r w:rsidR="00440FC3" w:rsidRPr="002A5FFF">
        <w:rPr>
          <w:rFonts w:ascii="Garamond" w:hAnsi="Garamond"/>
          <w:color w:val="000000" w:themeColor="text1"/>
          <w:sz w:val="22"/>
        </w:rPr>
        <w:t>.</w:t>
      </w:r>
    </w:p>
    <w:p w14:paraId="4574A803" w14:textId="1F57B153" w:rsidR="00847CB3" w:rsidRPr="002A5FFF" w:rsidRDefault="00EC22C2" w:rsidP="00440FC3">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Instructors and lecturers must always wear masks and ask users to wear masks</w:t>
      </w:r>
      <w:r w:rsidR="00440FC3" w:rsidRPr="002A5FFF">
        <w:rPr>
          <w:rFonts w:ascii="Garamond" w:hAnsi="Garamond"/>
          <w:color w:val="000000" w:themeColor="text1"/>
          <w:sz w:val="22"/>
        </w:rPr>
        <w:t>.</w:t>
      </w:r>
    </w:p>
    <w:p w14:paraId="275E5C20" w14:textId="6D5DA7AE" w:rsidR="00847CB3" w:rsidRPr="002A5FFF" w:rsidRDefault="00EC22C2" w:rsidP="00440FC3">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Keep facing tissues and litter bins at entrances and several points in the facilities.</w:t>
      </w:r>
    </w:p>
    <w:p w14:paraId="6A00F3B7" w14:textId="023A8636" w:rsidR="00847CB3" w:rsidRPr="002A5FFF" w:rsidRDefault="00B740BD" w:rsidP="00440FC3">
      <w:pPr>
        <w:pStyle w:val="a3"/>
        <w:wordWrap/>
        <w:spacing w:line="480" w:lineRule="auto"/>
        <w:ind w:left="213" w:hangingChars="100" w:hanging="213"/>
        <w:rPr>
          <w:rFonts w:ascii="Garamond" w:hAnsi="Garamond"/>
          <w:color w:val="0070C0"/>
          <w:sz w:val="22"/>
        </w:rPr>
      </w:pPr>
      <w:r w:rsidRPr="002A5FFF">
        <w:rPr>
          <w:rFonts w:ascii="Garamond" w:hAnsi="Garamond"/>
          <w:color w:val="0070C0"/>
          <w:sz w:val="22"/>
        </w:rPr>
        <w:t>*The tissues used for coughing or sneezing must be discarded.</w:t>
      </w:r>
    </w:p>
    <w:p w14:paraId="4192A73F" w14:textId="57E8A736" w:rsidR="00847CB3" w:rsidRPr="002A5FFF" w:rsidRDefault="00EC22C2" w:rsidP="00440FC3">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Daily disinfect facilities</w:t>
      </w:r>
      <w:r w:rsidR="0097463C" w:rsidRPr="002A5FFF">
        <w:rPr>
          <w:rFonts w:ascii="Garamond" w:hAnsi="Garamond"/>
          <w:color w:val="000000" w:themeColor="text1"/>
          <w:sz w:val="22"/>
        </w:rPr>
        <w:t>,</w:t>
      </w:r>
      <w:r w:rsidR="00B740BD" w:rsidRPr="002A5FFF">
        <w:rPr>
          <w:rFonts w:ascii="Garamond" w:hAnsi="Garamond"/>
          <w:color w:val="000000" w:themeColor="text1"/>
          <w:sz w:val="22"/>
        </w:rPr>
        <w:t xml:space="preserve"> including door handles, railings, etc., especially in places with frequent passage and objects that are frequently touched by people at least 2 times/day.</w:t>
      </w:r>
      <w:r w:rsidR="0097463C" w:rsidRPr="002A5FFF">
        <w:rPr>
          <w:rFonts w:ascii="Garamond" w:hAnsi="Garamond"/>
          <w:color w:val="000000" w:themeColor="text1"/>
          <w:sz w:val="22"/>
        </w:rPr>
        <w:t xml:space="preserve"> </w:t>
      </w:r>
      <w:r w:rsidR="00B740BD" w:rsidRPr="002A5FFF">
        <w:rPr>
          <w:rFonts w:ascii="Garamond" w:hAnsi="Garamond"/>
          <w:color w:val="000000" w:themeColor="text1"/>
          <w:sz w:val="22"/>
        </w:rPr>
        <w:t>In large institutes</w:t>
      </w:r>
      <w:r w:rsidR="0097463C" w:rsidRPr="002A5FFF">
        <w:rPr>
          <w:rFonts w:ascii="Garamond" w:hAnsi="Garamond"/>
          <w:color w:val="000000" w:themeColor="text1"/>
          <w:sz w:val="22"/>
        </w:rPr>
        <w:t>,</w:t>
      </w:r>
      <w:r w:rsidR="00B740BD" w:rsidRPr="002A5FFF">
        <w:rPr>
          <w:rFonts w:ascii="Garamond" w:hAnsi="Garamond"/>
          <w:color w:val="000000" w:themeColor="text1"/>
          <w:sz w:val="22"/>
        </w:rPr>
        <w:t xml:space="preserve"> more than 1,000</w:t>
      </w:r>
      <w:r w:rsidR="00440FC3" w:rsidRPr="002A5FFF">
        <w:rPr>
          <w:rFonts w:ascii="Garamond" w:hAnsi="Garamond"/>
          <w:color w:val="000000" w:themeColor="text1"/>
          <w:sz w:val="22"/>
        </w:rPr>
        <w:t xml:space="preserve"> </w:t>
      </w:r>
      <w:r w:rsidR="00B740BD" w:rsidRPr="002A5FFF">
        <w:rPr>
          <w:rFonts w:ascii="Garamond" w:hAnsi="Garamond"/>
          <w:color w:val="000000" w:themeColor="text1"/>
          <w:sz w:val="22"/>
        </w:rPr>
        <w:t>m</w:t>
      </w:r>
      <w:r w:rsidR="00440FC3" w:rsidRPr="002A5FFF">
        <w:rPr>
          <w:rFonts w:ascii="Garamond" w:hAnsi="Garamond"/>
          <w:color w:val="000000" w:themeColor="text1"/>
          <w:sz w:val="22"/>
          <w:vertAlign w:val="superscript"/>
        </w:rPr>
        <w:t>2</w:t>
      </w:r>
      <w:r w:rsidR="00B740BD" w:rsidRPr="002A5FFF">
        <w:rPr>
          <w:rFonts w:ascii="Garamond" w:hAnsi="Garamond"/>
          <w:color w:val="000000" w:themeColor="text1"/>
          <w:sz w:val="22"/>
        </w:rPr>
        <w:t>, disinfecta</w:t>
      </w:r>
      <w:r w:rsidR="0097463C" w:rsidRPr="002A5FFF">
        <w:rPr>
          <w:rFonts w:ascii="Garamond" w:hAnsi="Garamond"/>
          <w:color w:val="000000" w:themeColor="text1"/>
          <w:sz w:val="22"/>
        </w:rPr>
        <w:t>n</w:t>
      </w:r>
      <w:r w:rsidR="00B740BD" w:rsidRPr="002A5FFF">
        <w:rPr>
          <w:rFonts w:ascii="Garamond" w:hAnsi="Garamond"/>
          <w:color w:val="000000" w:themeColor="text1"/>
          <w:sz w:val="22"/>
        </w:rPr>
        <w:t>t least once a week, ventilate frequently, and prepare the ledger</w:t>
      </w:r>
      <w:r w:rsidR="0097463C" w:rsidRPr="002A5FFF">
        <w:rPr>
          <w:rFonts w:ascii="Garamond" w:hAnsi="Garamond"/>
          <w:color w:val="000000" w:themeColor="text1"/>
          <w:sz w:val="22"/>
        </w:rPr>
        <w:t>,</w:t>
      </w:r>
      <w:r w:rsidR="00B740BD" w:rsidRPr="002A5FFF">
        <w:rPr>
          <w:rFonts w:ascii="Garamond" w:hAnsi="Garamond"/>
          <w:color w:val="000000" w:themeColor="text1"/>
          <w:sz w:val="22"/>
        </w:rPr>
        <w:t xml:space="preserve"> including date and manager’s confirmation.</w:t>
      </w:r>
    </w:p>
    <w:p w14:paraId="3226E7B7" w14:textId="6E64F276" w:rsidR="00847CB3" w:rsidRPr="002A5FFF" w:rsidRDefault="00EC22C2" w:rsidP="00440FC3">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Providing group meals is prohibited. However, if institutes operate boarding and whole-day cl</w:t>
      </w:r>
      <w:r w:rsidR="0097463C" w:rsidRPr="002A5FFF">
        <w:rPr>
          <w:rFonts w:ascii="Garamond" w:hAnsi="Garamond"/>
          <w:color w:val="000000" w:themeColor="text1"/>
          <w:sz w:val="22"/>
        </w:rPr>
        <w:t>a</w:t>
      </w:r>
      <w:r w:rsidR="00B740BD" w:rsidRPr="002A5FFF">
        <w:rPr>
          <w:rFonts w:ascii="Garamond" w:hAnsi="Garamond"/>
          <w:color w:val="000000" w:themeColor="text1"/>
          <w:sz w:val="22"/>
        </w:rPr>
        <w:t>ss, the guidelines for restaurants and cafes may be applied accordingly.</w:t>
      </w:r>
    </w:p>
    <w:p w14:paraId="19942A6E" w14:textId="31B67A20" w:rsidR="00847CB3" w:rsidRPr="002A5FFF" w:rsidRDefault="00EC22C2" w:rsidP="00440FC3">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When using laptops, notebook, or tablet PCs, employees should use personal devices whenever possible</w:t>
      </w:r>
      <w:r w:rsidR="00440FC3" w:rsidRPr="002A5FFF">
        <w:rPr>
          <w:rFonts w:ascii="Garamond" w:hAnsi="Garamond"/>
          <w:color w:val="000000" w:themeColor="text1"/>
          <w:sz w:val="22"/>
        </w:rPr>
        <w:t>.</w:t>
      </w:r>
    </w:p>
    <w:p w14:paraId="642C745B" w14:textId="540FF0E7" w:rsidR="00847CB3" w:rsidRPr="002A5FFF" w:rsidRDefault="00EC22C2" w:rsidP="00440FC3">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Periodically train and guide on compliance with personal hygiene rules and the necessity of keeping physical distance in daily life</w:t>
      </w:r>
      <w:r w:rsidR="00440FC3" w:rsidRPr="002A5FFF">
        <w:rPr>
          <w:rFonts w:ascii="Garamond" w:hAnsi="Garamond"/>
          <w:color w:val="000000" w:themeColor="text1"/>
          <w:sz w:val="22"/>
        </w:rPr>
        <w:t>.</w:t>
      </w:r>
    </w:p>
    <w:p w14:paraId="1878C252" w14:textId="0299B8FF" w:rsidR="00847CB3" w:rsidRPr="002A5FFF" w:rsidRDefault="00EC22C2" w:rsidP="00440FC3">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Prevent users from being crowded by limiting the number of users and pace by time zone</w:t>
      </w:r>
      <w:r w:rsidR="00440FC3" w:rsidRPr="002A5FFF">
        <w:rPr>
          <w:rFonts w:ascii="Garamond" w:hAnsi="Garamond"/>
          <w:color w:val="000000" w:themeColor="text1"/>
          <w:sz w:val="22"/>
        </w:rPr>
        <w:t>.</w:t>
      </w:r>
    </w:p>
    <w:p w14:paraId="6BC36F8B" w14:textId="328BAAB0" w:rsidR="00847CB3" w:rsidRPr="002A5FFF" w:rsidRDefault="00EC22C2" w:rsidP="00440FC3">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High-risk groups</w:t>
      </w:r>
      <w:r w:rsidR="0097463C" w:rsidRPr="002A5FFF">
        <w:rPr>
          <w:rFonts w:ascii="Garamond" w:hAnsi="Garamond"/>
          <w:color w:val="000000" w:themeColor="text1"/>
          <w:sz w:val="22"/>
        </w:rPr>
        <w:t>,</w:t>
      </w:r>
      <w:r w:rsidR="00B740BD" w:rsidRPr="002A5FFF">
        <w:rPr>
          <w:rFonts w:ascii="Garamond" w:hAnsi="Garamond"/>
          <w:color w:val="000000" w:themeColor="text1"/>
          <w:sz w:val="22"/>
        </w:rPr>
        <w:t xml:space="preserve"> including </w:t>
      </w:r>
      <w:r w:rsidR="0097463C" w:rsidRPr="002A5FFF">
        <w:rPr>
          <w:rFonts w:ascii="Garamond" w:hAnsi="Garamond"/>
          <w:color w:val="000000" w:themeColor="text1"/>
          <w:sz w:val="22"/>
        </w:rPr>
        <w:t>senior citizens</w:t>
      </w:r>
      <w:r w:rsidR="00B740BD" w:rsidRPr="002A5FFF">
        <w:rPr>
          <w:rFonts w:ascii="Garamond" w:hAnsi="Garamond"/>
          <w:color w:val="000000" w:themeColor="text1"/>
          <w:sz w:val="22"/>
        </w:rPr>
        <w:t>, pregnant women, chronic patients, etc. are advised to refrain from using the facility. If their visit is unavoidable, they should wear mask.</w:t>
      </w:r>
    </w:p>
    <w:p w14:paraId="439B2AB2" w14:textId="6BD1810F" w:rsidR="00847CB3" w:rsidRPr="002A5FFF" w:rsidRDefault="00EC22C2" w:rsidP="00440FC3">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Check</w:t>
      </w:r>
      <w:r w:rsidR="0097463C" w:rsidRPr="002A5FFF">
        <w:rPr>
          <w:rFonts w:ascii="Garamond" w:hAnsi="Garamond"/>
          <w:color w:val="000000" w:themeColor="text1"/>
          <w:sz w:val="22"/>
        </w:rPr>
        <w:t xml:space="preserve"> </w:t>
      </w:r>
      <w:r w:rsidR="00B740BD" w:rsidRPr="002A5FFF">
        <w:rPr>
          <w:rFonts w:ascii="Garamond" w:hAnsi="Garamond"/>
          <w:color w:val="000000" w:themeColor="text1"/>
          <w:sz w:val="22"/>
        </w:rPr>
        <w:t>the symptoms of people who enter</w:t>
      </w:r>
      <w:r w:rsidR="0097463C" w:rsidRPr="002A5FFF">
        <w:rPr>
          <w:rFonts w:ascii="Garamond" w:hAnsi="Garamond"/>
          <w:color w:val="000000" w:themeColor="text1"/>
          <w:sz w:val="22"/>
        </w:rPr>
        <w:t xml:space="preserve"> </w:t>
      </w:r>
      <w:r w:rsidR="00B740BD" w:rsidRPr="002A5FFF">
        <w:rPr>
          <w:rFonts w:ascii="Garamond" w:hAnsi="Garamond"/>
          <w:color w:val="000000" w:themeColor="text1"/>
          <w:sz w:val="22"/>
        </w:rPr>
        <w:t>and leave</w:t>
      </w:r>
      <w:r w:rsidR="0097463C" w:rsidRPr="002A5FFF">
        <w:rPr>
          <w:rFonts w:ascii="Garamond" w:hAnsi="Garamond"/>
          <w:color w:val="000000" w:themeColor="text1"/>
          <w:sz w:val="22"/>
        </w:rPr>
        <w:t>,</w:t>
      </w:r>
      <w:r w:rsidR="00B740BD" w:rsidRPr="002A5FFF">
        <w:rPr>
          <w:rFonts w:ascii="Garamond" w:hAnsi="Garamond"/>
          <w:color w:val="000000" w:themeColor="text1"/>
          <w:sz w:val="22"/>
        </w:rPr>
        <w:t xml:space="preserve"> including fever, respiratory symptoms, etc.</w:t>
      </w:r>
    </w:p>
    <w:p w14:paraId="32C1CA9A" w14:textId="44077863" w:rsidR="00847CB3" w:rsidRPr="002A5FFF" w:rsidRDefault="00EC22C2" w:rsidP="00440FC3">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Keep a list of visitors or users as much as possible and ask them to fill it out.</w:t>
      </w:r>
    </w:p>
    <w:p w14:paraId="4F864AEA" w14:textId="13794940" w:rsidR="00847CB3" w:rsidRPr="002A5FFF" w:rsidRDefault="00440FC3" w:rsidP="00440FC3">
      <w:pPr>
        <w:pStyle w:val="a3"/>
        <w:wordWrap/>
        <w:spacing w:line="480" w:lineRule="auto"/>
        <w:ind w:left="220" w:hangingChars="100" w:hanging="220"/>
        <w:rPr>
          <w:rFonts w:ascii="Garamond" w:hAnsi="Garamond"/>
          <w:color w:val="0070C0"/>
          <w:sz w:val="22"/>
        </w:rPr>
      </w:pPr>
      <w:r w:rsidRPr="002A5FFF">
        <w:rPr>
          <w:rFonts w:ascii="Garamond" w:eastAsia="맑은 고딕" w:hAnsi="Garamond" w:cs="맑은 고딕"/>
          <w:color w:val="0070C0"/>
          <w:sz w:val="22"/>
        </w:rPr>
        <w:t>*</w:t>
      </w:r>
      <w:r w:rsidR="00B740BD" w:rsidRPr="002A5FFF">
        <w:rPr>
          <w:rFonts w:ascii="Garamond" w:hAnsi="Garamond"/>
          <w:color w:val="0070C0"/>
          <w:sz w:val="22"/>
        </w:rPr>
        <w:t>If there are restaurants and cafés in the facility, those guidelines are applied</w:t>
      </w:r>
      <w:r w:rsidRPr="002A5FFF">
        <w:rPr>
          <w:rFonts w:ascii="Garamond" w:hAnsi="Garamond"/>
          <w:color w:val="0070C0"/>
          <w:sz w:val="22"/>
        </w:rPr>
        <w:t>.</w:t>
      </w:r>
    </w:p>
    <w:p w14:paraId="6DF4CC18" w14:textId="77777777" w:rsidR="00847CB3" w:rsidRPr="002A5FFF" w:rsidRDefault="00847CB3" w:rsidP="00FE5C6D">
      <w:pPr>
        <w:pStyle w:val="a3"/>
        <w:wordWrap/>
        <w:spacing w:line="480" w:lineRule="auto"/>
        <w:rPr>
          <w:rFonts w:ascii="Garamond" w:hAnsi="Garamond"/>
          <w:color w:val="000000" w:themeColor="text1"/>
          <w:sz w:val="22"/>
        </w:rPr>
      </w:pPr>
    </w:p>
    <w:p w14:paraId="6346B3CC" w14:textId="6D1047E5" w:rsidR="00847CB3" w:rsidRPr="002A5FFF" w:rsidRDefault="00EC22C2" w:rsidP="00FE5C6D">
      <w:pPr>
        <w:pStyle w:val="a3"/>
        <w:wordWrap/>
        <w:spacing w:line="480" w:lineRule="auto"/>
        <w:rPr>
          <w:rFonts w:ascii="Garamond" w:hAnsi="Garamond"/>
          <w:b/>
          <w:bCs/>
          <w:color w:val="0070C0"/>
          <w:sz w:val="28"/>
          <w:szCs w:val="28"/>
        </w:rPr>
      </w:pPr>
      <w:r w:rsidRPr="002A5FFF">
        <w:rPr>
          <w:rFonts w:ascii="Garamond" w:eastAsia="맑은 고딕" w:hAnsi="Garamond" w:cs="맑은 고딕"/>
          <w:b/>
          <w:bCs/>
          <w:color w:val="0070C0"/>
          <w:sz w:val="28"/>
          <w:szCs w:val="28"/>
        </w:rPr>
        <w:t>II.</w:t>
      </w:r>
      <w:r w:rsidR="00B740BD" w:rsidRPr="002A5FFF">
        <w:rPr>
          <w:rFonts w:ascii="Garamond" w:hAnsi="Garamond"/>
          <w:b/>
          <w:bCs/>
          <w:color w:val="0070C0"/>
          <w:sz w:val="28"/>
          <w:szCs w:val="28"/>
        </w:rPr>
        <w:t xml:space="preserve"> Daily life</w:t>
      </w:r>
      <w:r w:rsidR="00440FC3" w:rsidRPr="002A5FFF">
        <w:rPr>
          <w:rFonts w:ascii="Garamond" w:hAnsi="Garamond"/>
          <w:b/>
          <w:bCs/>
          <w:color w:val="0070C0"/>
          <w:sz w:val="28"/>
          <w:szCs w:val="28"/>
        </w:rPr>
        <w:t>:</w:t>
      </w:r>
      <w:r w:rsidR="00B740BD" w:rsidRPr="002A5FFF">
        <w:rPr>
          <w:rFonts w:ascii="Garamond" w:hAnsi="Garamond"/>
          <w:b/>
          <w:bCs/>
          <w:color w:val="0070C0"/>
          <w:sz w:val="28"/>
          <w:szCs w:val="28"/>
        </w:rPr>
        <w:t xml:space="preserve"> 4. </w:t>
      </w:r>
      <w:r w:rsidRPr="002A5FFF">
        <w:rPr>
          <w:rFonts w:ascii="Garamond" w:hAnsi="Garamond"/>
          <w:b/>
          <w:bCs/>
          <w:color w:val="0070C0"/>
          <w:sz w:val="28"/>
          <w:szCs w:val="28"/>
        </w:rPr>
        <w:t>S</w:t>
      </w:r>
      <w:r w:rsidR="00B740BD" w:rsidRPr="002A5FFF">
        <w:rPr>
          <w:rFonts w:ascii="Garamond" w:hAnsi="Garamond"/>
          <w:b/>
          <w:bCs/>
          <w:color w:val="0070C0"/>
          <w:sz w:val="28"/>
          <w:szCs w:val="28"/>
        </w:rPr>
        <w:t>hopping</w:t>
      </w:r>
    </w:p>
    <w:p w14:paraId="48CA26DB" w14:textId="77777777" w:rsidR="00440FC3" w:rsidRPr="002A5FFF" w:rsidRDefault="00440FC3" w:rsidP="00FE5C6D">
      <w:pPr>
        <w:pStyle w:val="a3"/>
        <w:wordWrap/>
        <w:spacing w:line="480" w:lineRule="auto"/>
        <w:rPr>
          <w:rFonts w:ascii="Garamond" w:hAnsi="Garamond"/>
          <w:color w:val="000000" w:themeColor="text1"/>
          <w:sz w:val="22"/>
        </w:rPr>
      </w:pPr>
    </w:p>
    <w:p w14:paraId="2A6C7559" w14:textId="354F9314"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4-1. Guidelines for distance in daily life: large distribution facilities</w:t>
      </w:r>
    </w:p>
    <w:p w14:paraId="1DDEA1D0" w14:textId="61CD83E2" w:rsidR="00847CB3" w:rsidRPr="002A5FFF" w:rsidRDefault="00B740BD" w:rsidP="00FE5C6D">
      <w:pPr>
        <w:pStyle w:val="a3"/>
        <w:wordWrap/>
        <w:spacing w:line="480" w:lineRule="auto"/>
        <w:rPr>
          <w:rFonts w:ascii="Garamond" w:hAnsi="Garamond"/>
          <w:color w:val="0070C0"/>
          <w:sz w:val="22"/>
        </w:rPr>
      </w:pPr>
      <w:r w:rsidRPr="002A5FFF">
        <w:rPr>
          <w:rFonts w:ascii="Garamond" w:hAnsi="Garamond"/>
          <w:color w:val="0070C0"/>
          <w:sz w:val="22"/>
        </w:rPr>
        <w:lastRenderedPageBreak/>
        <w:t>*Department stores, large marts, complex shopping malls, corporate supermarkets, outlets, etc.</w:t>
      </w:r>
    </w:p>
    <w:p w14:paraId="00F2712C" w14:textId="1331B7B5" w:rsidR="00847CB3" w:rsidRPr="002A5FFF" w:rsidRDefault="008B3925"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lt;U</w:t>
      </w:r>
      <w:r w:rsidR="00B740BD" w:rsidRPr="002A5FFF">
        <w:rPr>
          <w:rFonts w:ascii="Garamond" w:hAnsi="Garamond"/>
          <w:b/>
          <w:bCs/>
          <w:color w:val="000000" w:themeColor="text1"/>
          <w:sz w:val="22"/>
        </w:rPr>
        <w:t>ser</w:t>
      </w:r>
      <w:r w:rsidRPr="002A5FFF">
        <w:rPr>
          <w:rFonts w:ascii="Garamond" w:hAnsi="Garamond"/>
          <w:b/>
          <w:bCs/>
          <w:color w:val="000000" w:themeColor="text1"/>
          <w:sz w:val="22"/>
        </w:rPr>
        <w:t>&gt;</w:t>
      </w:r>
    </w:p>
    <w:p w14:paraId="6FEC58D5"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Common information] [A-Common principles for user or visitor]</w:t>
      </w:r>
    </w:p>
    <w:p w14:paraId="291F3C97"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Specific information]</w:t>
      </w:r>
    </w:p>
    <w:p w14:paraId="2E6442E0" w14:textId="587F12AC" w:rsidR="00847CB3" w:rsidRPr="002A5FFF" w:rsidRDefault="00EC22C2" w:rsidP="008B3925">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Keep a distance of more than 2</w:t>
      </w:r>
      <w:r w:rsidR="008B3925" w:rsidRPr="002A5FFF">
        <w:rPr>
          <w:rFonts w:ascii="Garamond" w:hAnsi="Garamond"/>
          <w:color w:val="000000" w:themeColor="text1"/>
          <w:sz w:val="22"/>
        </w:rPr>
        <w:t xml:space="preserve"> </w:t>
      </w:r>
      <w:r w:rsidR="00B740BD" w:rsidRPr="002A5FFF">
        <w:rPr>
          <w:rFonts w:ascii="Garamond" w:hAnsi="Garamond"/>
          <w:color w:val="000000" w:themeColor="text1"/>
          <w:sz w:val="22"/>
        </w:rPr>
        <w:t>m (at least 1</w:t>
      </w:r>
      <w:r w:rsidR="008B3925" w:rsidRPr="002A5FFF">
        <w:rPr>
          <w:rFonts w:ascii="Garamond" w:hAnsi="Garamond"/>
          <w:color w:val="000000" w:themeColor="text1"/>
          <w:sz w:val="22"/>
        </w:rPr>
        <w:t xml:space="preserve"> </w:t>
      </w:r>
      <w:r w:rsidR="00B740BD" w:rsidRPr="002A5FFF">
        <w:rPr>
          <w:rFonts w:ascii="Garamond" w:hAnsi="Garamond"/>
          <w:color w:val="000000" w:themeColor="text1"/>
          <w:sz w:val="22"/>
        </w:rPr>
        <w:t>m) from other visitors while picking goods up or standing on the checkout line</w:t>
      </w:r>
      <w:r w:rsidR="008B3925" w:rsidRPr="002A5FFF">
        <w:rPr>
          <w:rFonts w:ascii="Garamond" w:hAnsi="Garamond"/>
          <w:color w:val="000000" w:themeColor="text1"/>
          <w:sz w:val="22"/>
        </w:rPr>
        <w:t>.</w:t>
      </w:r>
    </w:p>
    <w:p w14:paraId="576652EE" w14:textId="1DFC453A" w:rsidR="00847CB3" w:rsidRPr="002A5FFF" w:rsidRDefault="00EC22C2" w:rsidP="008B3925">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Shop with </w:t>
      </w:r>
      <w:r w:rsidR="0097463C" w:rsidRPr="002A5FFF">
        <w:rPr>
          <w:rFonts w:ascii="Garamond" w:hAnsi="Garamond"/>
          <w:color w:val="000000" w:themeColor="text1"/>
          <w:sz w:val="22"/>
        </w:rPr>
        <w:t xml:space="preserve">a </w:t>
      </w:r>
      <w:r w:rsidR="00B740BD" w:rsidRPr="002A5FFF">
        <w:rPr>
          <w:rFonts w:ascii="Garamond" w:hAnsi="Garamond"/>
          <w:color w:val="000000" w:themeColor="text1"/>
          <w:sz w:val="22"/>
        </w:rPr>
        <w:t>minimum number of people</w:t>
      </w:r>
      <w:r w:rsidR="008B3925" w:rsidRPr="002A5FFF">
        <w:rPr>
          <w:rFonts w:ascii="Garamond" w:hAnsi="Garamond"/>
          <w:color w:val="000000" w:themeColor="text1"/>
          <w:sz w:val="22"/>
        </w:rPr>
        <w:t>.</w:t>
      </w:r>
    </w:p>
    <w:p w14:paraId="0B886036" w14:textId="71F87565" w:rsidR="00847CB3" w:rsidRPr="002A5FFF" w:rsidRDefault="00EC22C2" w:rsidP="008B3925">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Disinfect surfaces before using a </w:t>
      </w:r>
      <w:r w:rsidR="0097463C" w:rsidRPr="002A5FFF">
        <w:rPr>
          <w:rFonts w:ascii="Garamond" w:hAnsi="Garamond"/>
          <w:color w:val="000000" w:themeColor="text1"/>
          <w:sz w:val="22"/>
        </w:rPr>
        <w:t>shared</w:t>
      </w:r>
      <w:r w:rsidR="00B740BD" w:rsidRPr="002A5FFF">
        <w:rPr>
          <w:rFonts w:ascii="Garamond" w:hAnsi="Garamond"/>
          <w:color w:val="000000" w:themeColor="text1"/>
          <w:sz w:val="22"/>
        </w:rPr>
        <w:t xml:space="preserve"> shopping cart or shopping basket; other</w:t>
      </w:r>
      <w:r w:rsidR="0097463C" w:rsidRPr="002A5FFF">
        <w:rPr>
          <w:rFonts w:ascii="Garamond" w:hAnsi="Garamond"/>
          <w:color w:val="000000" w:themeColor="text1"/>
          <w:sz w:val="22"/>
        </w:rPr>
        <w:t>wi</w:t>
      </w:r>
      <w:r w:rsidR="00B740BD" w:rsidRPr="002A5FFF">
        <w:rPr>
          <w:rFonts w:ascii="Garamond" w:hAnsi="Garamond"/>
          <w:color w:val="000000" w:themeColor="text1"/>
          <w:sz w:val="22"/>
        </w:rPr>
        <w:t>se use a hand sanitizer</w:t>
      </w:r>
      <w:r w:rsidR="008B3925" w:rsidRPr="002A5FFF">
        <w:rPr>
          <w:rFonts w:ascii="Garamond" w:hAnsi="Garamond"/>
          <w:color w:val="000000" w:themeColor="text1"/>
          <w:sz w:val="22"/>
        </w:rPr>
        <w:t>.</w:t>
      </w:r>
    </w:p>
    <w:p w14:paraId="09DFB2BD" w14:textId="722E46CA" w:rsidR="00847CB3" w:rsidRPr="002A5FFF" w:rsidRDefault="00EC22C2" w:rsidP="008B3925">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Avoid using cosmetic samples directly on the face or lips. Instead,</w:t>
      </w:r>
      <w:r w:rsidR="0097463C" w:rsidRPr="002A5FFF">
        <w:rPr>
          <w:rFonts w:ascii="Garamond" w:hAnsi="Garamond"/>
          <w:color w:val="000000" w:themeColor="text1"/>
          <w:sz w:val="22"/>
        </w:rPr>
        <w:t xml:space="preserve"> </w:t>
      </w:r>
      <w:r w:rsidR="00B740BD" w:rsidRPr="002A5FFF">
        <w:rPr>
          <w:rFonts w:ascii="Garamond" w:hAnsi="Garamond"/>
          <w:color w:val="000000" w:themeColor="text1"/>
          <w:sz w:val="22"/>
        </w:rPr>
        <w:t xml:space="preserve">test on </w:t>
      </w:r>
      <w:r w:rsidR="0097463C" w:rsidRPr="002A5FFF">
        <w:rPr>
          <w:rFonts w:ascii="Garamond" w:hAnsi="Garamond"/>
          <w:color w:val="000000" w:themeColor="text1"/>
          <w:sz w:val="22"/>
        </w:rPr>
        <w:t xml:space="preserve">the </w:t>
      </w:r>
      <w:r w:rsidR="00B740BD" w:rsidRPr="002A5FFF">
        <w:rPr>
          <w:rFonts w:ascii="Garamond" w:hAnsi="Garamond"/>
          <w:color w:val="000000" w:themeColor="text1"/>
          <w:sz w:val="22"/>
        </w:rPr>
        <w:t xml:space="preserve">back of </w:t>
      </w:r>
      <w:r w:rsidR="0097463C" w:rsidRPr="002A5FFF">
        <w:rPr>
          <w:rFonts w:ascii="Garamond" w:hAnsi="Garamond"/>
          <w:color w:val="000000" w:themeColor="text1"/>
          <w:sz w:val="22"/>
        </w:rPr>
        <w:t xml:space="preserve">the </w:t>
      </w:r>
      <w:r w:rsidR="00B740BD" w:rsidRPr="002A5FFF">
        <w:rPr>
          <w:rFonts w:ascii="Garamond" w:hAnsi="Garamond"/>
          <w:color w:val="000000" w:themeColor="text1"/>
          <w:sz w:val="22"/>
        </w:rPr>
        <w:t>hand. After testing, disinfect</w:t>
      </w:r>
      <w:r w:rsidR="0097463C" w:rsidRPr="002A5FFF">
        <w:rPr>
          <w:rFonts w:ascii="Garamond" w:hAnsi="Garamond"/>
          <w:color w:val="000000" w:themeColor="text1"/>
          <w:sz w:val="22"/>
        </w:rPr>
        <w:t>,</w:t>
      </w:r>
      <w:r w:rsidR="00B740BD" w:rsidRPr="002A5FFF">
        <w:rPr>
          <w:rFonts w:ascii="Garamond" w:hAnsi="Garamond"/>
          <w:color w:val="000000" w:themeColor="text1"/>
          <w:sz w:val="22"/>
        </w:rPr>
        <w:t xml:space="preserve"> or wash hands.</w:t>
      </w:r>
    </w:p>
    <w:p w14:paraId="65D8BC33" w14:textId="63BC8DCA" w:rsidR="00847CB3" w:rsidRPr="002A5FFF" w:rsidRDefault="00EC22C2" w:rsidP="008B3925">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Use electronic payment methods (mobile payment, QR code, NFC card, credit card, etc.)</w:t>
      </w:r>
      <w:r w:rsidR="008B3925" w:rsidRPr="002A5FFF">
        <w:rPr>
          <w:rFonts w:ascii="Garamond" w:hAnsi="Garamond"/>
          <w:color w:val="000000" w:themeColor="text1"/>
          <w:sz w:val="22"/>
        </w:rPr>
        <w:t>.</w:t>
      </w:r>
    </w:p>
    <w:p w14:paraId="46B8CB91" w14:textId="2DB5EB42" w:rsidR="00847CB3" w:rsidRPr="002A5FFF" w:rsidRDefault="008B3925" w:rsidP="008B3925">
      <w:pPr>
        <w:pStyle w:val="a3"/>
        <w:wordWrap/>
        <w:spacing w:line="480" w:lineRule="auto"/>
        <w:ind w:left="220" w:hangingChars="100" w:hanging="220"/>
        <w:rPr>
          <w:rFonts w:ascii="Garamond" w:hAnsi="Garamond"/>
          <w:color w:val="0070C0"/>
          <w:sz w:val="22"/>
        </w:rPr>
      </w:pPr>
      <w:r w:rsidRPr="002A5FFF">
        <w:rPr>
          <w:rFonts w:ascii="Garamond" w:eastAsia="맑은 고딕" w:hAnsi="Garamond" w:cs="맑은 고딕"/>
          <w:color w:val="0070C0"/>
          <w:sz w:val="22"/>
        </w:rPr>
        <w:t>*</w:t>
      </w:r>
      <w:r w:rsidR="00B740BD" w:rsidRPr="002A5FFF">
        <w:rPr>
          <w:rFonts w:ascii="Garamond" w:hAnsi="Garamond"/>
          <w:color w:val="0070C0"/>
          <w:sz w:val="22"/>
        </w:rPr>
        <w:t>When visiting restaurants, cafes, etc. in the facility, corresponding guidelines are applied.</w:t>
      </w:r>
    </w:p>
    <w:p w14:paraId="1D2F1AE9" w14:textId="77777777" w:rsidR="008B3925" w:rsidRPr="002A5FFF" w:rsidRDefault="008B3925" w:rsidP="00FE5C6D">
      <w:pPr>
        <w:pStyle w:val="a3"/>
        <w:wordWrap/>
        <w:spacing w:line="480" w:lineRule="auto"/>
        <w:rPr>
          <w:rFonts w:ascii="Garamond" w:hAnsi="Garamond"/>
          <w:color w:val="000000" w:themeColor="text1"/>
          <w:sz w:val="22"/>
        </w:rPr>
      </w:pPr>
    </w:p>
    <w:p w14:paraId="3A6647C0" w14:textId="31F849AC" w:rsidR="00847CB3" w:rsidRPr="002A5FFF" w:rsidRDefault="008B3925"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lt;</w:t>
      </w:r>
      <w:r w:rsidR="00B740BD" w:rsidRPr="002A5FFF">
        <w:rPr>
          <w:rFonts w:ascii="Garamond" w:hAnsi="Garamond"/>
          <w:b/>
          <w:bCs/>
          <w:color w:val="000000" w:themeColor="text1"/>
          <w:sz w:val="22"/>
        </w:rPr>
        <w:t>Officer and employee</w:t>
      </w:r>
      <w:r w:rsidRPr="002A5FFF">
        <w:rPr>
          <w:rFonts w:ascii="Garamond" w:hAnsi="Garamond"/>
          <w:b/>
          <w:bCs/>
          <w:color w:val="000000" w:themeColor="text1"/>
          <w:sz w:val="22"/>
        </w:rPr>
        <w:t>&gt;</w:t>
      </w:r>
    </w:p>
    <w:p w14:paraId="00DB74EF" w14:textId="7E52D5C5"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 xml:space="preserve">[Common information] [B-Common principles for </w:t>
      </w:r>
      <w:r w:rsidR="008B3925" w:rsidRPr="002A5FFF">
        <w:rPr>
          <w:rFonts w:ascii="Garamond" w:hAnsi="Garamond"/>
          <w:b/>
          <w:bCs/>
          <w:color w:val="000000" w:themeColor="text1"/>
          <w:sz w:val="22"/>
        </w:rPr>
        <w:t>o</w:t>
      </w:r>
      <w:r w:rsidRPr="002A5FFF">
        <w:rPr>
          <w:rFonts w:ascii="Garamond" w:hAnsi="Garamond"/>
          <w:b/>
          <w:bCs/>
          <w:color w:val="000000" w:themeColor="text1"/>
          <w:sz w:val="22"/>
        </w:rPr>
        <w:t>fficers, employees]</w:t>
      </w:r>
    </w:p>
    <w:p w14:paraId="7E21A2AD"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Specific information]</w:t>
      </w:r>
    </w:p>
    <w:p w14:paraId="6B6ACD58" w14:textId="14CFF70C" w:rsidR="00847CB3" w:rsidRPr="002A5FFF" w:rsidRDefault="00EC22C2" w:rsidP="008B3925">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Make employees</w:t>
      </w:r>
      <w:r w:rsidR="008B3925" w:rsidRPr="002A5FFF">
        <w:rPr>
          <w:rFonts w:ascii="Garamond" w:hAnsi="Garamond"/>
          <w:color w:val="000000" w:themeColor="text1"/>
          <w:sz w:val="22"/>
        </w:rPr>
        <w:t>’</w:t>
      </w:r>
      <w:r w:rsidR="00B740BD" w:rsidRPr="002A5FFF">
        <w:rPr>
          <w:rFonts w:ascii="Garamond" w:hAnsi="Garamond"/>
          <w:color w:val="000000" w:themeColor="text1"/>
          <w:sz w:val="22"/>
        </w:rPr>
        <w:t xml:space="preserve"> working hours </w:t>
      </w:r>
      <w:r w:rsidR="0097463C" w:rsidRPr="002A5FFF">
        <w:rPr>
          <w:rFonts w:ascii="Garamond" w:hAnsi="Garamond"/>
          <w:color w:val="000000" w:themeColor="text1"/>
          <w:sz w:val="22"/>
        </w:rPr>
        <w:t xml:space="preserve">flexible </w:t>
      </w:r>
      <w:r w:rsidR="00B740BD" w:rsidRPr="002A5FFF">
        <w:rPr>
          <w:rFonts w:ascii="Garamond" w:hAnsi="Garamond"/>
          <w:color w:val="000000" w:themeColor="text1"/>
          <w:sz w:val="22"/>
        </w:rPr>
        <w:t>and vacations as free as possible, and secure alternative workers to the extent possible.</w:t>
      </w:r>
    </w:p>
    <w:p w14:paraId="7B549024" w14:textId="094540C2" w:rsidR="00847CB3" w:rsidRPr="002A5FFF" w:rsidRDefault="00EC22C2" w:rsidP="008B3925">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Refrain from events where many users can be </w:t>
      </w:r>
      <w:r w:rsidR="0097463C" w:rsidRPr="002A5FFF">
        <w:rPr>
          <w:rFonts w:ascii="Garamond" w:hAnsi="Garamond"/>
          <w:color w:val="000000" w:themeColor="text1"/>
          <w:sz w:val="22"/>
        </w:rPr>
        <w:t>crowded</w:t>
      </w:r>
      <w:r w:rsidR="00B740BD" w:rsidRPr="002A5FFF">
        <w:rPr>
          <w:rFonts w:ascii="Garamond" w:hAnsi="Garamond"/>
          <w:color w:val="000000" w:themeColor="text1"/>
          <w:sz w:val="22"/>
        </w:rPr>
        <w:t xml:space="preserve"> in one place at a time (e</w:t>
      </w:r>
      <w:r w:rsidR="0097463C" w:rsidRPr="002A5FFF">
        <w:rPr>
          <w:rFonts w:ascii="Garamond" w:hAnsi="Garamond"/>
          <w:color w:val="000000" w:themeColor="text1"/>
          <w:sz w:val="22"/>
        </w:rPr>
        <w:t>.</w:t>
      </w:r>
      <w:r w:rsidR="00B740BD" w:rsidRPr="002A5FFF">
        <w:rPr>
          <w:rFonts w:ascii="Garamond" w:hAnsi="Garamond"/>
          <w:color w:val="000000" w:themeColor="text1"/>
          <w:sz w:val="22"/>
        </w:rPr>
        <w:t>g</w:t>
      </w:r>
      <w:r w:rsidR="0097463C" w:rsidRPr="002A5FFF">
        <w:rPr>
          <w:rFonts w:ascii="Garamond" w:hAnsi="Garamond"/>
          <w:color w:val="000000" w:themeColor="text1"/>
          <w:sz w:val="22"/>
        </w:rPr>
        <w:t>.</w:t>
      </w:r>
      <w:r w:rsidR="00B740BD" w:rsidRPr="002A5FFF">
        <w:rPr>
          <w:rFonts w:ascii="Garamond" w:hAnsi="Garamond"/>
          <w:color w:val="000000" w:themeColor="text1"/>
          <w:sz w:val="22"/>
        </w:rPr>
        <w:t>, on a first-come, first-served basis, handshake, autograph session, etc.)</w:t>
      </w:r>
      <w:r w:rsidR="008B3925" w:rsidRPr="002A5FFF">
        <w:rPr>
          <w:rFonts w:ascii="Garamond" w:hAnsi="Garamond"/>
          <w:color w:val="000000" w:themeColor="text1"/>
          <w:sz w:val="22"/>
        </w:rPr>
        <w:t>.</w:t>
      </w:r>
      <w:r w:rsidR="00B740BD" w:rsidRPr="002A5FFF">
        <w:rPr>
          <w:rFonts w:ascii="Garamond" w:hAnsi="Garamond"/>
          <w:color w:val="000000" w:themeColor="text1"/>
          <w:sz w:val="22"/>
        </w:rPr>
        <w:t xml:space="preserve"> When inevitably conducting guest events, a plan to disperse the users should be prepared.</w:t>
      </w:r>
    </w:p>
    <w:p w14:paraId="762AB9EC" w14:textId="256D51CD" w:rsidR="00847CB3" w:rsidRPr="002A5FFF" w:rsidRDefault="00EC22C2" w:rsidP="008B3925">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Avoid acts that may cause splashings, such as acting loudly and replace it with announcements and leaflets</w:t>
      </w:r>
      <w:r w:rsidR="008B3925" w:rsidRPr="002A5FFF">
        <w:rPr>
          <w:rFonts w:ascii="Garamond" w:hAnsi="Garamond"/>
          <w:color w:val="000000" w:themeColor="text1"/>
          <w:sz w:val="22"/>
        </w:rPr>
        <w:t>.</w:t>
      </w:r>
    </w:p>
    <w:p w14:paraId="602B94E2" w14:textId="6AE9AAE4" w:rsidR="00847CB3" w:rsidRPr="002A5FFF" w:rsidRDefault="00EC22C2" w:rsidP="008B3925">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Stop or minimize the operation of the tasting and cosmetics test corner. Take measures to dispose of trash, such as toothpicks, cups, tissues, cotton, etc., which are generated at the tasting and cosmetics test corner, so that </w:t>
      </w:r>
      <w:r w:rsidR="0097463C" w:rsidRPr="002A5FFF">
        <w:rPr>
          <w:rFonts w:ascii="Garamond" w:hAnsi="Garamond"/>
          <w:color w:val="000000" w:themeColor="text1"/>
          <w:sz w:val="22"/>
        </w:rPr>
        <w:t>others cannot touch them</w:t>
      </w:r>
      <w:r w:rsidR="00B740BD" w:rsidRPr="002A5FFF">
        <w:rPr>
          <w:rFonts w:ascii="Garamond" w:hAnsi="Garamond"/>
          <w:color w:val="000000" w:themeColor="text1"/>
          <w:sz w:val="22"/>
        </w:rPr>
        <w:t>.</w:t>
      </w:r>
    </w:p>
    <w:p w14:paraId="02FB8F93" w14:textId="549F47D5" w:rsidR="00847CB3" w:rsidRPr="002A5FFF" w:rsidRDefault="00EC22C2" w:rsidP="008B3925">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To keep the distance between users in the queue, such as admission and payment at least 2</w:t>
      </w:r>
      <w:r w:rsidR="008B3925" w:rsidRPr="002A5FFF">
        <w:rPr>
          <w:rFonts w:ascii="Garamond" w:hAnsi="Garamond"/>
          <w:color w:val="000000" w:themeColor="text1"/>
          <w:sz w:val="22"/>
        </w:rPr>
        <w:t xml:space="preserve"> </w:t>
      </w:r>
      <w:r w:rsidR="00B740BD" w:rsidRPr="002A5FFF">
        <w:rPr>
          <w:rFonts w:ascii="Garamond" w:hAnsi="Garamond"/>
          <w:color w:val="000000" w:themeColor="text1"/>
          <w:sz w:val="22"/>
        </w:rPr>
        <w:t>m (at least 1</w:t>
      </w:r>
      <w:r w:rsidR="008B3925" w:rsidRPr="002A5FFF">
        <w:rPr>
          <w:rFonts w:ascii="Garamond" w:hAnsi="Garamond"/>
          <w:color w:val="000000" w:themeColor="text1"/>
          <w:sz w:val="22"/>
        </w:rPr>
        <w:t xml:space="preserve"> </w:t>
      </w:r>
      <w:r w:rsidR="00B740BD" w:rsidRPr="002A5FFF">
        <w:rPr>
          <w:rFonts w:ascii="Garamond" w:hAnsi="Garamond"/>
          <w:color w:val="000000" w:themeColor="text1"/>
          <w:sz w:val="22"/>
        </w:rPr>
        <w:t>m)</w:t>
      </w:r>
      <w:r w:rsidR="008B3925" w:rsidRPr="002A5FFF">
        <w:rPr>
          <w:rFonts w:ascii="Garamond" w:hAnsi="Garamond"/>
          <w:color w:val="000000" w:themeColor="text1"/>
          <w:sz w:val="22"/>
        </w:rPr>
        <w:t>.</w:t>
      </w:r>
      <w:r w:rsidR="00B740BD" w:rsidRPr="002A5FFF">
        <w:rPr>
          <w:rFonts w:ascii="Garamond" w:hAnsi="Garamond"/>
          <w:color w:val="000000" w:themeColor="text1"/>
          <w:sz w:val="22"/>
        </w:rPr>
        <w:t xml:space="preserve"> Guide clients to keep the distance through floor stickers, signs, etc. If it is difficult to keep a distance </w:t>
      </w:r>
      <w:r w:rsidR="00B740BD" w:rsidRPr="002A5FFF">
        <w:rPr>
          <w:rFonts w:ascii="Garamond" w:hAnsi="Garamond"/>
          <w:color w:val="000000" w:themeColor="text1"/>
          <w:sz w:val="22"/>
        </w:rPr>
        <w:lastRenderedPageBreak/>
        <w:t>of more than 2</w:t>
      </w:r>
      <w:r w:rsidR="0097463C" w:rsidRPr="002A5FFF">
        <w:rPr>
          <w:rFonts w:ascii="Garamond" w:hAnsi="Garamond"/>
          <w:color w:val="000000" w:themeColor="text1"/>
          <w:sz w:val="22"/>
        </w:rPr>
        <w:t xml:space="preserve"> </w:t>
      </w:r>
      <w:r w:rsidR="00B740BD" w:rsidRPr="002A5FFF">
        <w:rPr>
          <w:rFonts w:ascii="Garamond" w:hAnsi="Garamond"/>
          <w:color w:val="000000" w:themeColor="text1"/>
          <w:sz w:val="22"/>
        </w:rPr>
        <w:t>m, ask them to wear a mask and guide to keep a distance of at least 1</w:t>
      </w:r>
      <w:r w:rsidR="0097463C" w:rsidRPr="002A5FFF">
        <w:rPr>
          <w:rFonts w:ascii="Garamond" w:hAnsi="Garamond"/>
          <w:color w:val="000000" w:themeColor="text1"/>
          <w:sz w:val="22"/>
        </w:rPr>
        <w:t xml:space="preserve"> </w:t>
      </w:r>
      <w:r w:rsidR="00B740BD" w:rsidRPr="002A5FFF">
        <w:rPr>
          <w:rFonts w:ascii="Garamond" w:hAnsi="Garamond"/>
          <w:color w:val="000000" w:themeColor="text1"/>
          <w:sz w:val="22"/>
        </w:rPr>
        <w:t>m</w:t>
      </w:r>
      <w:r w:rsidR="008B3925" w:rsidRPr="002A5FFF">
        <w:rPr>
          <w:rFonts w:ascii="Garamond" w:hAnsi="Garamond"/>
          <w:color w:val="000000" w:themeColor="text1"/>
          <w:sz w:val="22"/>
        </w:rPr>
        <w:t>.</w:t>
      </w:r>
    </w:p>
    <w:p w14:paraId="07BFBC58" w14:textId="454CCDAE" w:rsidR="00847CB3" w:rsidRPr="002A5FFF" w:rsidRDefault="00EC22C2" w:rsidP="008B3925">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Ask employees not to follow customers who look around goods.</w:t>
      </w:r>
    </w:p>
    <w:p w14:paraId="61A92973" w14:textId="4A62A87E" w:rsidR="00847CB3" w:rsidRPr="002A5FFF" w:rsidRDefault="00EC22C2" w:rsidP="008B3925">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Keep a distance of at least 2</w:t>
      </w:r>
      <w:r w:rsidR="008B3925" w:rsidRPr="002A5FFF">
        <w:rPr>
          <w:rFonts w:ascii="Garamond" w:hAnsi="Garamond"/>
          <w:color w:val="000000" w:themeColor="text1"/>
          <w:sz w:val="22"/>
        </w:rPr>
        <w:t xml:space="preserve"> </w:t>
      </w:r>
      <w:r w:rsidR="00B740BD" w:rsidRPr="002A5FFF">
        <w:rPr>
          <w:rFonts w:ascii="Garamond" w:hAnsi="Garamond"/>
          <w:color w:val="000000" w:themeColor="text1"/>
          <w:sz w:val="22"/>
        </w:rPr>
        <w:t>m (at least 1</w:t>
      </w:r>
      <w:r w:rsidR="008B3925" w:rsidRPr="002A5FFF">
        <w:rPr>
          <w:rFonts w:ascii="Garamond" w:hAnsi="Garamond"/>
          <w:color w:val="000000" w:themeColor="text1"/>
          <w:sz w:val="22"/>
        </w:rPr>
        <w:t xml:space="preserve"> </w:t>
      </w:r>
      <w:r w:rsidR="00B740BD" w:rsidRPr="002A5FFF">
        <w:rPr>
          <w:rFonts w:ascii="Garamond" w:hAnsi="Garamond"/>
          <w:color w:val="000000" w:themeColor="text1"/>
          <w:sz w:val="22"/>
        </w:rPr>
        <w:t>m) between the cashier/the receptionist and the user. Install transparent partitions if necessary</w:t>
      </w:r>
      <w:r w:rsidR="008B3925" w:rsidRPr="002A5FFF">
        <w:rPr>
          <w:rFonts w:ascii="Garamond" w:hAnsi="Garamond"/>
          <w:color w:val="000000" w:themeColor="text1"/>
          <w:sz w:val="22"/>
        </w:rPr>
        <w:t>.</w:t>
      </w:r>
    </w:p>
    <w:p w14:paraId="31A81B6D" w14:textId="45E6B4ED" w:rsidR="00847CB3" w:rsidRPr="002A5FFF" w:rsidRDefault="00EC22C2" w:rsidP="008B3925">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Put hand sanitizer near the </w:t>
      </w:r>
      <w:r w:rsidR="0097463C" w:rsidRPr="002A5FFF">
        <w:rPr>
          <w:rFonts w:ascii="Garamond" w:hAnsi="Garamond"/>
          <w:color w:val="000000" w:themeColor="text1"/>
          <w:sz w:val="22"/>
        </w:rPr>
        <w:t>shared</w:t>
      </w:r>
      <w:r w:rsidR="00B740BD" w:rsidRPr="002A5FFF">
        <w:rPr>
          <w:rFonts w:ascii="Garamond" w:hAnsi="Garamond"/>
          <w:color w:val="000000" w:themeColor="text1"/>
          <w:sz w:val="22"/>
        </w:rPr>
        <w:t xml:space="preserve"> shopping cart and shopping basket. Disinfect the handle from time to time</w:t>
      </w:r>
      <w:r w:rsidR="008B3925" w:rsidRPr="002A5FFF">
        <w:rPr>
          <w:rFonts w:ascii="Garamond" w:hAnsi="Garamond"/>
          <w:color w:val="000000" w:themeColor="text1"/>
          <w:sz w:val="22"/>
        </w:rPr>
        <w:t>.</w:t>
      </w:r>
    </w:p>
    <w:p w14:paraId="0C7B4DEE" w14:textId="77777777" w:rsidR="008B3925" w:rsidRPr="002A5FFF" w:rsidRDefault="00EC22C2" w:rsidP="008B3925">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It is recommended to use electronic and contactless payment methods</w:t>
      </w:r>
    </w:p>
    <w:p w14:paraId="1930FC6B" w14:textId="10805749" w:rsidR="00847CB3" w:rsidRPr="002A5FFF" w:rsidRDefault="00DB7D7D" w:rsidP="008B3925">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Minimize the operation of public facilities such as cultural centers and children</w:t>
      </w:r>
      <w:r w:rsidR="008B3925" w:rsidRPr="002A5FFF">
        <w:rPr>
          <w:rFonts w:ascii="Garamond" w:hAnsi="Garamond"/>
          <w:color w:val="000000" w:themeColor="text1"/>
          <w:sz w:val="22"/>
        </w:rPr>
        <w:t>’</w:t>
      </w:r>
      <w:r w:rsidR="00B740BD" w:rsidRPr="002A5FFF">
        <w:rPr>
          <w:rFonts w:ascii="Garamond" w:hAnsi="Garamond"/>
          <w:color w:val="000000" w:themeColor="text1"/>
          <w:sz w:val="22"/>
        </w:rPr>
        <w:t>s play facilities</w:t>
      </w:r>
      <w:r w:rsidR="008B3925" w:rsidRPr="002A5FFF">
        <w:rPr>
          <w:rFonts w:ascii="Garamond" w:hAnsi="Garamond"/>
          <w:color w:val="000000" w:themeColor="text1"/>
          <w:sz w:val="22"/>
        </w:rPr>
        <w:t>.</w:t>
      </w:r>
      <w:r w:rsidR="00B740BD" w:rsidRPr="002A5FFF">
        <w:rPr>
          <w:rFonts w:ascii="Garamond" w:hAnsi="Garamond"/>
          <w:color w:val="000000" w:themeColor="text1"/>
          <w:sz w:val="22"/>
        </w:rPr>
        <w:t xml:space="preserve"> If operated, take measures to maintain distance between users.</w:t>
      </w:r>
    </w:p>
    <w:p w14:paraId="075043DB" w14:textId="60605B3E" w:rsidR="00847CB3" w:rsidRPr="002A5FFF" w:rsidRDefault="008B3925" w:rsidP="008B3925">
      <w:pPr>
        <w:pStyle w:val="a3"/>
        <w:wordWrap/>
        <w:spacing w:line="480" w:lineRule="auto"/>
        <w:ind w:left="220" w:hangingChars="100" w:hanging="220"/>
        <w:rPr>
          <w:rFonts w:ascii="Garamond" w:hAnsi="Garamond"/>
          <w:color w:val="0070C0"/>
          <w:sz w:val="22"/>
        </w:rPr>
      </w:pPr>
      <w:r w:rsidRPr="002A5FFF">
        <w:rPr>
          <w:rFonts w:ascii="Garamond" w:eastAsia="맑은 고딕" w:hAnsi="Garamond" w:cs="맑은 고딕"/>
          <w:color w:val="0070C0"/>
          <w:sz w:val="22"/>
        </w:rPr>
        <w:t>*</w:t>
      </w:r>
      <w:r w:rsidR="00B740BD" w:rsidRPr="002A5FFF">
        <w:rPr>
          <w:rFonts w:ascii="Garamond" w:hAnsi="Garamond"/>
          <w:color w:val="0070C0"/>
          <w:sz w:val="22"/>
        </w:rPr>
        <w:t>When using restaurants, cafes, etc. in the facility, the corresponding guidelines</w:t>
      </w:r>
      <w:r w:rsidR="0097463C" w:rsidRPr="002A5FFF">
        <w:rPr>
          <w:rFonts w:ascii="Garamond" w:hAnsi="Garamond"/>
          <w:color w:val="0070C0"/>
          <w:sz w:val="22"/>
        </w:rPr>
        <w:t xml:space="preserve"> </w:t>
      </w:r>
      <w:r w:rsidR="00B740BD" w:rsidRPr="002A5FFF">
        <w:rPr>
          <w:rFonts w:ascii="Garamond" w:hAnsi="Garamond"/>
          <w:color w:val="0070C0"/>
          <w:sz w:val="22"/>
        </w:rPr>
        <w:t>are</w:t>
      </w:r>
      <w:r w:rsidR="0097463C" w:rsidRPr="002A5FFF">
        <w:rPr>
          <w:rFonts w:ascii="Garamond" w:hAnsi="Garamond"/>
          <w:color w:val="0070C0"/>
          <w:sz w:val="22"/>
        </w:rPr>
        <w:t xml:space="preserve"> </w:t>
      </w:r>
      <w:r w:rsidR="00B740BD" w:rsidRPr="002A5FFF">
        <w:rPr>
          <w:rFonts w:ascii="Garamond" w:hAnsi="Garamond"/>
          <w:color w:val="0070C0"/>
          <w:sz w:val="22"/>
        </w:rPr>
        <w:t>applied.</w:t>
      </w:r>
    </w:p>
    <w:p w14:paraId="2D47D7C4" w14:textId="77777777" w:rsidR="00847CB3" w:rsidRPr="002A5FFF" w:rsidRDefault="00847CB3" w:rsidP="00FE5C6D">
      <w:pPr>
        <w:pStyle w:val="a3"/>
        <w:wordWrap/>
        <w:spacing w:line="480" w:lineRule="auto"/>
        <w:rPr>
          <w:rFonts w:ascii="Garamond" w:hAnsi="Garamond"/>
          <w:color w:val="000000" w:themeColor="text1"/>
          <w:sz w:val="22"/>
        </w:rPr>
      </w:pPr>
    </w:p>
    <w:p w14:paraId="382D3E50" w14:textId="18AC2785"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 xml:space="preserve">4-2. Guidelines for distance in daily life: </w:t>
      </w:r>
      <w:r w:rsidR="008B3925" w:rsidRPr="002A5FFF">
        <w:rPr>
          <w:rFonts w:ascii="Garamond" w:hAnsi="Garamond"/>
          <w:b/>
          <w:bCs/>
          <w:color w:val="000000" w:themeColor="text1"/>
          <w:sz w:val="22"/>
        </w:rPr>
        <w:t>t</w:t>
      </w:r>
      <w:r w:rsidRPr="002A5FFF">
        <w:rPr>
          <w:rFonts w:ascii="Garamond" w:hAnsi="Garamond"/>
          <w:b/>
          <w:bCs/>
          <w:color w:val="000000" w:themeColor="text1"/>
          <w:sz w:val="22"/>
        </w:rPr>
        <w:t>raditional market</w:t>
      </w:r>
    </w:p>
    <w:p w14:paraId="3ABC612C" w14:textId="24FBCF9B" w:rsidR="00847CB3" w:rsidRPr="002A5FFF" w:rsidRDefault="008B3925"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lt;</w:t>
      </w:r>
      <w:r w:rsidR="00B740BD" w:rsidRPr="002A5FFF">
        <w:rPr>
          <w:rFonts w:ascii="Garamond" w:hAnsi="Garamond"/>
          <w:b/>
          <w:bCs/>
          <w:color w:val="000000" w:themeColor="text1"/>
          <w:sz w:val="22"/>
        </w:rPr>
        <w:t>User/visitor</w:t>
      </w:r>
      <w:r w:rsidRPr="002A5FFF">
        <w:rPr>
          <w:rFonts w:ascii="Garamond" w:hAnsi="Garamond"/>
          <w:b/>
          <w:bCs/>
          <w:color w:val="000000" w:themeColor="text1"/>
          <w:sz w:val="22"/>
        </w:rPr>
        <w:t>&gt;</w:t>
      </w:r>
    </w:p>
    <w:p w14:paraId="67E8B437" w14:textId="6B5830D1"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Common information] [A-Common principles for user or visitor]</w:t>
      </w:r>
    </w:p>
    <w:p w14:paraId="65569D03" w14:textId="16234FC9" w:rsidR="00847CB3" w:rsidRPr="002A5FFF" w:rsidRDefault="008B3925" w:rsidP="00FE5C6D">
      <w:pPr>
        <w:pStyle w:val="a3"/>
        <w:wordWrap/>
        <w:spacing w:line="480" w:lineRule="auto"/>
        <w:rPr>
          <w:rFonts w:ascii="Garamond" w:hAnsi="Garamond"/>
          <w:color w:val="0070C0"/>
          <w:sz w:val="22"/>
        </w:rPr>
      </w:pPr>
      <w:r w:rsidRPr="002A5FFF">
        <w:rPr>
          <w:rFonts w:ascii="Garamond" w:eastAsia="맑은 고딕" w:hAnsi="Garamond" w:cs="맑은 고딕"/>
          <w:color w:val="0070C0"/>
          <w:sz w:val="22"/>
        </w:rPr>
        <w:t>*</w:t>
      </w:r>
      <w:r w:rsidR="00B740BD" w:rsidRPr="002A5FFF">
        <w:rPr>
          <w:rFonts w:ascii="Garamond" w:hAnsi="Garamond"/>
          <w:color w:val="0070C0"/>
          <w:sz w:val="22"/>
        </w:rPr>
        <w:t>When using restaurants, cafes, etc. in the facility, the corresponding guidelines area</w:t>
      </w:r>
      <w:r w:rsidR="0097463C" w:rsidRPr="002A5FFF">
        <w:rPr>
          <w:rFonts w:ascii="Garamond" w:hAnsi="Garamond"/>
          <w:color w:val="0070C0"/>
          <w:sz w:val="22"/>
        </w:rPr>
        <w:t xml:space="preserve"> </w:t>
      </w:r>
      <w:r w:rsidRPr="002A5FFF">
        <w:rPr>
          <w:rFonts w:ascii="Garamond" w:hAnsi="Garamond"/>
          <w:color w:val="0070C0"/>
          <w:sz w:val="22"/>
        </w:rPr>
        <w:t>applied</w:t>
      </w:r>
      <w:r w:rsidR="00B740BD" w:rsidRPr="002A5FFF">
        <w:rPr>
          <w:rFonts w:ascii="Garamond" w:hAnsi="Garamond"/>
          <w:color w:val="0070C0"/>
          <w:sz w:val="22"/>
        </w:rPr>
        <w:t>.</w:t>
      </w:r>
    </w:p>
    <w:p w14:paraId="55FFCEE1" w14:textId="77777777" w:rsidR="008B3925" w:rsidRPr="002A5FFF" w:rsidRDefault="008B3925" w:rsidP="00FE5C6D">
      <w:pPr>
        <w:pStyle w:val="a3"/>
        <w:wordWrap/>
        <w:spacing w:line="480" w:lineRule="auto"/>
        <w:rPr>
          <w:rFonts w:ascii="Garamond" w:hAnsi="Garamond"/>
          <w:color w:val="000000" w:themeColor="text1"/>
          <w:sz w:val="22"/>
        </w:rPr>
      </w:pPr>
    </w:p>
    <w:p w14:paraId="46D25FAB" w14:textId="74ED7DCB" w:rsidR="00847CB3" w:rsidRPr="002A5FFF" w:rsidRDefault="008B3925"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lt;</w:t>
      </w:r>
      <w:r w:rsidR="00B740BD" w:rsidRPr="002A5FFF">
        <w:rPr>
          <w:rFonts w:ascii="Garamond" w:hAnsi="Garamond"/>
          <w:b/>
          <w:bCs/>
          <w:color w:val="000000" w:themeColor="text1"/>
          <w:sz w:val="22"/>
        </w:rPr>
        <w:t>Officer and employee</w:t>
      </w:r>
      <w:r w:rsidRPr="002A5FFF">
        <w:rPr>
          <w:rFonts w:ascii="Garamond" w:hAnsi="Garamond"/>
          <w:b/>
          <w:bCs/>
          <w:color w:val="000000" w:themeColor="text1"/>
          <w:sz w:val="22"/>
        </w:rPr>
        <w:t>&gt;</w:t>
      </w:r>
    </w:p>
    <w:p w14:paraId="0FAD0C53" w14:textId="29A253BA"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 xml:space="preserve">[Common information] [B-Common principles for </w:t>
      </w:r>
      <w:r w:rsidR="008B3925" w:rsidRPr="002A5FFF">
        <w:rPr>
          <w:rFonts w:ascii="Garamond" w:hAnsi="Garamond"/>
          <w:b/>
          <w:bCs/>
          <w:color w:val="000000" w:themeColor="text1"/>
          <w:sz w:val="22"/>
        </w:rPr>
        <w:t>o</w:t>
      </w:r>
      <w:r w:rsidRPr="002A5FFF">
        <w:rPr>
          <w:rFonts w:ascii="Garamond" w:hAnsi="Garamond"/>
          <w:b/>
          <w:bCs/>
          <w:color w:val="000000" w:themeColor="text1"/>
          <w:sz w:val="22"/>
        </w:rPr>
        <w:t>fficers, employees]</w:t>
      </w:r>
    </w:p>
    <w:p w14:paraId="7CBE8086"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Specific information]</w:t>
      </w:r>
    </w:p>
    <w:p w14:paraId="3355939C" w14:textId="5372C49C" w:rsidR="00847CB3" w:rsidRPr="002A5FFF" w:rsidRDefault="00EC22C2" w:rsidP="008B3925">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Avoid splattering acts such as loud guest call</w:t>
      </w:r>
      <w:r w:rsidR="008B3925" w:rsidRPr="002A5FFF">
        <w:rPr>
          <w:rFonts w:ascii="Garamond" w:hAnsi="Garamond"/>
          <w:color w:val="000000" w:themeColor="text1"/>
          <w:sz w:val="22"/>
        </w:rPr>
        <w:t>.</w:t>
      </w:r>
    </w:p>
    <w:p w14:paraId="750C961E" w14:textId="306FE75B" w:rsidR="00847CB3" w:rsidRPr="002A5FFF" w:rsidRDefault="00EC22C2" w:rsidP="008B3925">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If possible, refrain from conducting guest events and induce inevitable diversification</w:t>
      </w:r>
    </w:p>
    <w:p w14:paraId="7EE803EA" w14:textId="1C3AAFB5" w:rsidR="00847CB3" w:rsidRPr="002A5FFF" w:rsidRDefault="008B3925" w:rsidP="008B3925">
      <w:pPr>
        <w:pStyle w:val="a3"/>
        <w:wordWrap/>
        <w:spacing w:line="480" w:lineRule="auto"/>
        <w:ind w:left="220" w:hangingChars="100" w:hanging="220"/>
        <w:rPr>
          <w:rFonts w:ascii="Garamond" w:hAnsi="Garamond"/>
          <w:color w:val="0070C0"/>
          <w:sz w:val="22"/>
        </w:rPr>
      </w:pPr>
      <w:r w:rsidRPr="002A5FFF">
        <w:rPr>
          <w:rFonts w:ascii="Garamond" w:eastAsia="맑은 고딕" w:hAnsi="Garamond" w:cs="맑은 고딕"/>
          <w:color w:val="0070C0"/>
          <w:sz w:val="22"/>
        </w:rPr>
        <w:t>*</w:t>
      </w:r>
      <w:r w:rsidR="00B740BD" w:rsidRPr="002A5FFF">
        <w:rPr>
          <w:rFonts w:ascii="Garamond" w:hAnsi="Garamond"/>
          <w:color w:val="0070C0"/>
          <w:sz w:val="22"/>
        </w:rPr>
        <w:t>When using restaurants, cafes, etc. in the facility, the corresponding guidelines are applied.</w:t>
      </w:r>
    </w:p>
    <w:p w14:paraId="5FF6FBBA" w14:textId="77777777" w:rsidR="00EC22C2" w:rsidRPr="002A5FFF" w:rsidRDefault="00EC22C2" w:rsidP="00FE5C6D">
      <w:pPr>
        <w:pStyle w:val="a3"/>
        <w:wordWrap/>
        <w:spacing w:line="480" w:lineRule="auto"/>
        <w:rPr>
          <w:rFonts w:ascii="Garamond" w:hAnsi="Garamond"/>
          <w:color w:val="000000" w:themeColor="text1"/>
          <w:sz w:val="22"/>
        </w:rPr>
      </w:pPr>
    </w:p>
    <w:p w14:paraId="25EB3480" w14:textId="500B638D"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4-3. Guidelines for keeping distance in your life: small and medium supermarket</w:t>
      </w:r>
    </w:p>
    <w:p w14:paraId="4B49DC27" w14:textId="2D66D4F2" w:rsidR="00847CB3" w:rsidRPr="002A5FFF" w:rsidRDefault="008B3925"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lt;U</w:t>
      </w:r>
      <w:r w:rsidR="00B740BD" w:rsidRPr="002A5FFF">
        <w:rPr>
          <w:rFonts w:ascii="Garamond" w:hAnsi="Garamond"/>
          <w:b/>
          <w:bCs/>
          <w:color w:val="000000" w:themeColor="text1"/>
          <w:sz w:val="22"/>
        </w:rPr>
        <w:t>ser</w:t>
      </w:r>
      <w:r w:rsidRPr="002A5FFF">
        <w:rPr>
          <w:rFonts w:ascii="Garamond" w:hAnsi="Garamond"/>
          <w:b/>
          <w:bCs/>
          <w:color w:val="000000" w:themeColor="text1"/>
          <w:sz w:val="22"/>
        </w:rPr>
        <w:t>&gt;</w:t>
      </w:r>
    </w:p>
    <w:p w14:paraId="6B8FB336" w14:textId="01F761A5"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Common information]</w:t>
      </w:r>
      <w:r w:rsidR="008B3925" w:rsidRPr="002A5FFF">
        <w:rPr>
          <w:rFonts w:ascii="Garamond" w:hAnsi="Garamond"/>
          <w:b/>
          <w:bCs/>
          <w:color w:val="000000" w:themeColor="text1"/>
          <w:sz w:val="22"/>
        </w:rPr>
        <w:t xml:space="preserve"> </w:t>
      </w:r>
      <w:r w:rsidRPr="002A5FFF">
        <w:rPr>
          <w:rFonts w:ascii="Garamond" w:hAnsi="Garamond"/>
          <w:b/>
          <w:bCs/>
          <w:color w:val="000000" w:themeColor="text1"/>
          <w:sz w:val="22"/>
        </w:rPr>
        <w:t>[A-Common principles for user or visitor]</w:t>
      </w:r>
    </w:p>
    <w:p w14:paraId="02DAFFCE"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Specific practices]</w:t>
      </w:r>
    </w:p>
    <w:p w14:paraId="26942594" w14:textId="7AD9C754" w:rsidR="00847CB3" w:rsidRPr="002A5FFF" w:rsidRDefault="00EC22C2" w:rsidP="008B3925">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lastRenderedPageBreak/>
        <w:t>●</w:t>
      </w:r>
      <w:r w:rsidR="00B740BD" w:rsidRPr="002A5FFF">
        <w:rPr>
          <w:rFonts w:ascii="Garamond" w:hAnsi="Garamond"/>
          <w:color w:val="000000" w:themeColor="text1"/>
          <w:sz w:val="22"/>
        </w:rPr>
        <w:t xml:space="preserve"> Minimize clients’ time spent in shops</w:t>
      </w:r>
    </w:p>
    <w:p w14:paraId="7B6D32F5" w14:textId="77777777" w:rsidR="008B3925" w:rsidRPr="002A5FFF" w:rsidRDefault="008B3925" w:rsidP="00FE5C6D">
      <w:pPr>
        <w:pStyle w:val="a3"/>
        <w:wordWrap/>
        <w:spacing w:line="480" w:lineRule="auto"/>
        <w:rPr>
          <w:rFonts w:ascii="Garamond" w:hAnsi="Garamond"/>
          <w:color w:val="000000" w:themeColor="text1"/>
          <w:sz w:val="22"/>
        </w:rPr>
      </w:pPr>
    </w:p>
    <w:p w14:paraId="1C726AE6" w14:textId="0B9C04B4" w:rsidR="00847CB3" w:rsidRPr="002A5FFF" w:rsidRDefault="008B3925"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lt;</w:t>
      </w:r>
      <w:r w:rsidR="00B740BD" w:rsidRPr="002A5FFF">
        <w:rPr>
          <w:rFonts w:ascii="Garamond" w:hAnsi="Garamond"/>
          <w:b/>
          <w:bCs/>
          <w:color w:val="000000" w:themeColor="text1"/>
          <w:sz w:val="22"/>
        </w:rPr>
        <w:t>Officer and employee</w:t>
      </w:r>
      <w:r w:rsidRPr="002A5FFF">
        <w:rPr>
          <w:rFonts w:ascii="Garamond" w:hAnsi="Garamond"/>
          <w:b/>
          <w:bCs/>
          <w:color w:val="000000" w:themeColor="text1"/>
          <w:sz w:val="22"/>
        </w:rPr>
        <w:t>&gt;</w:t>
      </w:r>
    </w:p>
    <w:p w14:paraId="6C7BB2A6" w14:textId="7EE94EE8"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 xml:space="preserve">[Common information] [B-Common principles for </w:t>
      </w:r>
      <w:r w:rsidR="008B3925" w:rsidRPr="002A5FFF">
        <w:rPr>
          <w:rFonts w:ascii="Garamond" w:hAnsi="Garamond"/>
          <w:b/>
          <w:bCs/>
          <w:color w:val="000000" w:themeColor="text1"/>
          <w:sz w:val="22"/>
        </w:rPr>
        <w:t>o</w:t>
      </w:r>
      <w:r w:rsidRPr="002A5FFF">
        <w:rPr>
          <w:rFonts w:ascii="Garamond" w:hAnsi="Garamond"/>
          <w:b/>
          <w:bCs/>
          <w:color w:val="000000" w:themeColor="text1"/>
          <w:sz w:val="22"/>
        </w:rPr>
        <w:t>fficers, employees]</w:t>
      </w:r>
    </w:p>
    <w:p w14:paraId="608173E1"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Specific information]</w:t>
      </w:r>
    </w:p>
    <w:p w14:paraId="61475607" w14:textId="7560E46F" w:rsidR="00847CB3" w:rsidRPr="002A5FFF" w:rsidRDefault="00EC22C2" w:rsidP="008B3925">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In the place where clients stand in line, such as at a checkout counter, mark it so that there is a gap of 2 m (minimum 1 m) or more</w:t>
      </w:r>
    </w:p>
    <w:p w14:paraId="08BC3BD7" w14:textId="77777777" w:rsidR="00847CB3" w:rsidRPr="002A5FFF" w:rsidRDefault="00847CB3" w:rsidP="00FE5C6D">
      <w:pPr>
        <w:pStyle w:val="a3"/>
        <w:wordWrap/>
        <w:spacing w:line="480" w:lineRule="auto"/>
        <w:rPr>
          <w:rFonts w:ascii="Garamond" w:hAnsi="Garamond"/>
          <w:color w:val="000000" w:themeColor="text1"/>
          <w:sz w:val="22"/>
        </w:rPr>
      </w:pPr>
    </w:p>
    <w:p w14:paraId="38504CCC" w14:textId="0FDB37CA" w:rsidR="00847CB3" w:rsidRPr="002A5FFF" w:rsidRDefault="00EC22C2" w:rsidP="00FE5C6D">
      <w:pPr>
        <w:pStyle w:val="a3"/>
        <w:wordWrap/>
        <w:spacing w:line="480" w:lineRule="auto"/>
        <w:rPr>
          <w:rFonts w:ascii="Garamond" w:hAnsi="Garamond"/>
          <w:b/>
          <w:bCs/>
          <w:color w:val="0070C0"/>
          <w:sz w:val="28"/>
          <w:szCs w:val="28"/>
        </w:rPr>
      </w:pPr>
      <w:r w:rsidRPr="002A5FFF">
        <w:rPr>
          <w:rFonts w:ascii="Garamond" w:eastAsia="맑은 고딕" w:hAnsi="Garamond" w:cs="맑은 고딕"/>
          <w:b/>
          <w:bCs/>
          <w:color w:val="0070C0"/>
          <w:sz w:val="28"/>
          <w:szCs w:val="28"/>
        </w:rPr>
        <w:t>II.</w:t>
      </w:r>
      <w:r w:rsidR="00B740BD" w:rsidRPr="002A5FFF">
        <w:rPr>
          <w:rFonts w:ascii="Garamond" w:hAnsi="Garamond"/>
          <w:b/>
          <w:bCs/>
          <w:color w:val="0070C0"/>
          <w:sz w:val="28"/>
          <w:szCs w:val="28"/>
        </w:rPr>
        <w:t xml:space="preserve"> Daily life</w:t>
      </w:r>
      <w:r w:rsidR="008B3925" w:rsidRPr="002A5FFF">
        <w:rPr>
          <w:rFonts w:ascii="Garamond" w:hAnsi="Garamond"/>
          <w:b/>
          <w:bCs/>
          <w:color w:val="0070C0"/>
          <w:sz w:val="28"/>
          <w:szCs w:val="28"/>
        </w:rPr>
        <w:t>:</w:t>
      </w:r>
      <w:r w:rsidR="00B740BD" w:rsidRPr="002A5FFF">
        <w:rPr>
          <w:rFonts w:ascii="Garamond" w:hAnsi="Garamond"/>
          <w:b/>
          <w:bCs/>
          <w:color w:val="0070C0"/>
          <w:sz w:val="28"/>
          <w:szCs w:val="28"/>
        </w:rPr>
        <w:t xml:space="preserve"> 5. Special </w:t>
      </w:r>
      <w:r w:rsidR="0085269C" w:rsidRPr="002A5FFF">
        <w:rPr>
          <w:rFonts w:ascii="Garamond" w:hAnsi="Garamond"/>
          <w:b/>
          <w:bCs/>
          <w:color w:val="0070C0"/>
          <w:sz w:val="28"/>
          <w:szCs w:val="28"/>
        </w:rPr>
        <w:t>event</w:t>
      </w:r>
    </w:p>
    <w:p w14:paraId="0EB0FE7A" w14:textId="77777777" w:rsidR="008B3925" w:rsidRPr="002A5FFF" w:rsidRDefault="008B3925" w:rsidP="00FE5C6D">
      <w:pPr>
        <w:pStyle w:val="a3"/>
        <w:wordWrap/>
        <w:spacing w:line="480" w:lineRule="auto"/>
        <w:rPr>
          <w:rFonts w:ascii="Garamond" w:hAnsi="Garamond"/>
          <w:color w:val="000000" w:themeColor="text1"/>
          <w:sz w:val="22"/>
        </w:rPr>
      </w:pPr>
    </w:p>
    <w:p w14:paraId="7B9EEF98" w14:textId="3C9DD995"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5-1. Guidelines for distance in life: family events such as weddings</w:t>
      </w:r>
    </w:p>
    <w:p w14:paraId="1B5A90FC" w14:textId="322F9C6E" w:rsidR="00847CB3" w:rsidRPr="002A5FFF" w:rsidRDefault="008B3925"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lt;V</w:t>
      </w:r>
      <w:r w:rsidR="00B740BD" w:rsidRPr="002A5FFF">
        <w:rPr>
          <w:rFonts w:ascii="Garamond" w:hAnsi="Garamond"/>
          <w:b/>
          <w:bCs/>
          <w:color w:val="000000" w:themeColor="text1"/>
          <w:sz w:val="22"/>
        </w:rPr>
        <w:t>isitor</w:t>
      </w:r>
      <w:r w:rsidRPr="002A5FFF">
        <w:rPr>
          <w:rFonts w:ascii="Garamond" w:hAnsi="Garamond"/>
          <w:b/>
          <w:bCs/>
          <w:color w:val="000000" w:themeColor="text1"/>
          <w:sz w:val="22"/>
        </w:rPr>
        <w:t>&gt;</w:t>
      </w:r>
    </w:p>
    <w:p w14:paraId="7C78C346" w14:textId="6790E493"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Common information] [A-Common principles for user or visitor]</w:t>
      </w:r>
    </w:p>
    <w:p w14:paraId="3FE84951"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Specific practice]</w:t>
      </w:r>
    </w:p>
    <w:p w14:paraId="4D51900D" w14:textId="36793E47" w:rsidR="00847CB3" w:rsidRPr="002A5FFF" w:rsidRDefault="0085269C" w:rsidP="008B3925">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If possible, keep a distance between tables at least 2</w:t>
      </w:r>
      <w:r w:rsidR="008B3925" w:rsidRPr="002A5FFF">
        <w:rPr>
          <w:rFonts w:ascii="Garamond" w:hAnsi="Garamond"/>
          <w:color w:val="000000" w:themeColor="text1"/>
          <w:sz w:val="22"/>
        </w:rPr>
        <w:t xml:space="preserve"> </w:t>
      </w:r>
      <w:r w:rsidR="00B740BD" w:rsidRPr="002A5FFF">
        <w:rPr>
          <w:rFonts w:ascii="Garamond" w:hAnsi="Garamond"/>
          <w:color w:val="000000" w:themeColor="text1"/>
          <w:sz w:val="22"/>
        </w:rPr>
        <w:t>m (at least 1</w:t>
      </w:r>
      <w:r w:rsidR="008B3925" w:rsidRPr="002A5FFF">
        <w:rPr>
          <w:rFonts w:ascii="Garamond" w:hAnsi="Garamond"/>
          <w:color w:val="000000" w:themeColor="text1"/>
          <w:sz w:val="22"/>
        </w:rPr>
        <w:t xml:space="preserve"> </w:t>
      </w:r>
      <w:r w:rsidR="00B740BD" w:rsidRPr="002A5FFF">
        <w:rPr>
          <w:rFonts w:ascii="Garamond" w:hAnsi="Garamond"/>
          <w:color w:val="000000" w:themeColor="text1"/>
          <w:sz w:val="22"/>
        </w:rPr>
        <w:t>m)</w:t>
      </w:r>
      <w:r w:rsidR="008B3925" w:rsidRPr="002A5FFF">
        <w:rPr>
          <w:rFonts w:ascii="Garamond" w:hAnsi="Garamond"/>
          <w:color w:val="000000" w:themeColor="text1"/>
          <w:sz w:val="22"/>
        </w:rPr>
        <w:t>.</w:t>
      </w:r>
    </w:p>
    <w:p w14:paraId="4D102494" w14:textId="64570906" w:rsidR="00847CB3" w:rsidRPr="002A5FFF" w:rsidRDefault="0085269C" w:rsidP="008B3925">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Look at one direction or sitting zigzag while facing each other during mealtime</w:t>
      </w:r>
      <w:r w:rsidR="008B3925" w:rsidRPr="002A5FFF">
        <w:rPr>
          <w:rFonts w:ascii="Garamond" w:hAnsi="Garamond"/>
          <w:color w:val="000000" w:themeColor="text1"/>
          <w:sz w:val="22"/>
        </w:rPr>
        <w:t>.</w:t>
      </w:r>
    </w:p>
    <w:p w14:paraId="7F582425" w14:textId="7A022635" w:rsidR="00847CB3" w:rsidRPr="002A5FFF" w:rsidRDefault="0085269C" w:rsidP="008B3925">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When eating, eat each food on a separate plate</w:t>
      </w:r>
      <w:r w:rsidR="008B3925" w:rsidRPr="002A5FFF">
        <w:rPr>
          <w:rFonts w:ascii="Garamond" w:hAnsi="Garamond"/>
          <w:color w:val="000000" w:themeColor="text1"/>
          <w:sz w:val="22"/>
        </w:rPr>
        <w:t>.</w:t>
      </w:r>
    </w:p>
    <w:p w14:paraId="736F8C3C" w14:textId="3F80C932" w:rsidR="00847CB3" w:rsidRPr="002A5FFF" w:rsidRDefault="0085269C" w:rsidP="008B3925">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 xml:space="preserve">● </w:t>
      </w:r>
      <w:r w:rsidR="00B740BD" w:rsidRPr="002A5FFF">
        <w:rPr>
          <w:rFonts w:ascii="Garamond" w:hAnsi="Garamond"/>
          <w:color w:val="000000" w:themeColor="text1"/>
          <w:sz w:val="22"/>
        </w:rPr>
        <w:t>Make a congratulatory money online, if possible</w:t>
      </w:r>
      <w:r w:rsidR="008B3925" w:rsidRPr="002A5FFF">
        <w:rPr>
          <w:rFonts w:ascii="Garamond" w:hAnsi="Garamond"/>
          <w:color w:val="000000" w:themeColor="text1"/>
          <w:sz w:val="22"/>
        </w:rPr>
        <w:t>.</w:t>
      </w:r>
    </w:p>
    <w:p w14:paraId="1963D01D" w14:textId="4AB36C70" w:rsidR="00847CB3" w:rsidRPr="002A5FFF" w:rsidRDefault="0085269C" w:rsidP="008B3925">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Bow to the pastoral rather than shaking hands</w:t>
      </w:r>
      <w:r w:rsidR="008B3925" w:rsidRPr="002A5FFF">
        <w:rPr>
          <w:rFonts w:ascii="Garamond" w:hAnsi="Garamond"/>
          <w:color w:val="000000" w:themeColor="text1"/>
          <w:sz w:val="22"/>
        </w:rPr>
        <w:t>.</w:t>
      </w:r>
    </w:p>
    <w:p w14:paraId="253394D2" w14:textId="764A0D5D" w:rsidR="00847CB3" w:rsidRPr="002A5FFF" w:rsidRDefault="0085269C" w:rsidP="008B3925">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Cooperate for the prevention of diseases, such as checking and listing symptoms</w:t>
      </w:r>
      <w:r w:rsidR="0097463C" w:rsidRPr="002A5FFF">
        <w:rPr>
          <w:rFonts w:ascii="Garamond" w:hAnsi="Garamond"/>
          <w:color w:val="000000" w:themeColor="text1"/>
          <w:sz w:val="22"/>
        </w:rPr>
        <w:t>,</w:t>
      </w:r>
      <w:r w:rsidR="00B740BD" w:rsidRPr="002A5FFF">
        <w:rPr>
          <w:rFonts w:ascii="Garamond" w:hAnsi="Garamond"/>
          <w:color w:val="000000" w:themeColor="text1"/>
          <w:sz w:val="22"/>
        </w:rPr>
        <w:t xml:space="preserve"> including fever, respiratory symptoms, etc.</w:t>
      </w:r>
    </w:p>
    <w:p w14:paraId="0DBA8524" w14:textId="77777777" w:rsidR="008B3925" w:rsidRPr="002A5FFF" w:rsidRDefault="008B3925" w:rsidP="00FE5C6D">
      <w:pPr>
        <w:pStyle w:val="a3"/>
        <w:wordWrap/>
        <w:spacing w:line="480" w:lineRule="auto"/>
        <w:rPr>
          <w:rFonts w:ascii="Garamond" w:hAnsi="Garamond"/>
          <w:color w:val="000000" w:themeColor="text1"/>
          <w:sz w:val="22"/>
        </w:rPr>
      </w:pPr>
    </w:p>
    <w:p w14:paraId="46E0FD2D" w14:textId="4E6DE447" w:rsidR="00847CB3" w:rsidRPr="002A5FFF" w:rsidRDefault="008B3925"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lt;</w:t>
      </w:r>
      <w:r w:rsidR="00B740BD" w:rsidRPr="002A5FFF">
        <w:rPr>
          <w:rFonts w:ascii="Garamond" w:hAnsi="Garamond"/>
          <w:b/>
          <w:bCs/>
          <w:color w:val="000000" w:themeColor="text1"/>
          <w:sz w:val="22"/>
        </w:rPr>
        <w:t>Event organizer</w:t>
      </w:r>
      <w:r w:rsidRPr="002A5FFF">
        <w:rPr>
          <w:rFonts w:ascii="Garamond" w:hAnsi="Garamond"/>
          <w:b/>
          <w:bCs/>
          <w:color w:val="000000" w:themeColor="text1"/>
          <w:sz w:val="22"/>
        </w:rPr>
        <w:t>&gt;</w:t>
      </w:r>
    </w:p>
    <w:p w14:paraId="405D8CBA" w14:textId="68DB49FD"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Common information]</w:t>
      </w:r>
    </w:p>
    <w:p w14:paraId="10CB1EBA" w14:textId="7CDFF789" w:rsidR="00847CB3" w:rsidRPr="002A5FFF" w:rsidRDefault="0085269C" w:rsidP="008B3925">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If anyone has a fever or respiratory symptoms or has traveled overseas within the last 14 days, refrain him or her from visiting any places.</w:t>
      </w:r>
      <w:r w:rsidR="008B3925" w:rsidRPr="002A5FFF">
        <w:rPr>
          <w:rFonts w:ascii="Garamond" w:hAnsi="Garamond"/>
          <w:color w:val="000000" w:themeColor="text1"/>
          <w:sz w:val="22"/>
        </w:rPr>
        <w:t xml:space="preserve"> </w:t>
      </w:r>
      <w:r w:rsidR="00B740BD" w:rsidRPr="002A5FFF">
        <w:rPr>
          <w:rFonts w:ascii="Garamond" w:hAnsi="Garamond"/>
          <w:color w:val="000000" w:themeColor="text1"/>
          <w:sz w:val="22"/>
        </w:rPr>
        <w:t>Keep the distance between people more than 2 m (at least 1 m)</w:t>
      </w:r>
      <w:r w:rsidR="008B3925" w:rsidRPr="002A5FFF">
        <w:rPr>
          <w:rFonts w:ascii="Garamond" w:hAnsi="Garamond"/>
          <w:color w:val="000000" w:themeColor="text1"/>
          <w:sz w:val="22"/>
        </w:rPr>
        <w:t>.</w:t>
      </w:r>
    </w:p>
    <w:p w14:paraId="5B6680C3" w14:textId="23026681" w:rsidR="00847CB3" w:rsidRPr="002A5FFF" w:rsidRDefault="0085269C" w:rsidP="008B3925">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lastRenderedPageBreak/>
        <w:t>●</w:t>
      </w:r>
      <w:r w:rsidR="00B740BD" w:rsidRPr="002A5FFF">
        <w:rPr>
          <w:rFonts w:ascii="Garamond" w:hAnsi="Garamond"/>
          <w:color w:val="000000" w:themeColor="text1"/>
          <w:sz w:val="22"/>
        </w:rPr>
        <w:t xml:space="preserve"> Guide persons to wear a mask when using indoor multi-use facilities</w:t>
      </w:r>
      <w:r w:rsidR="008B3925" w:rsidRPr="002A5FFF">
        <w:rPr>
          <w:rFonts w:ascii="Garamond" w:hAnsi="Garamond"/>
          <w:color w:val="000000" w:themeColor="text1"/>
          <w:sz w:val="22"/>
        </w:rPr>
        <w:t>.</w:t>
      </w:r>
    </w:p>
    <w:p w14:paraId="0666A5B7" w14:textId="45B6D786" w:rsidR="00847CB3" w:rsidRPr="002A5FFF" w:rsidRDefault="0085269C" w:rsidP="008B3925">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Guide persons to wear a mask if they cannot maintain a distance of 2 m outside.</w:t>
      </w:r>
    </w:p>
    <w:p w14:paraId="2AF00E09" w14:textId="77777777" w:rsidR="00847CB3" w:rsidRPr="002A5FFF" w:rsidRDefault="00847CB3" w:rsidP="00FE5C6D">
      <w:pPr>
        <w:pStyle w:val="a3"/>
        <w:wordWrap/>
        <w:spacing w:line="480" w:lineRule="auto"/>
        <w:rPr>
          <w:rFonts w:ascii="Garamond" w:hAnsi="Garamond"/>
          <w:color w:val="000000" w:themeColor="text1"/>
          <w:sz w:val="22"/>
        </w:rPr>
      </w:pPr>
    </w:p>
    <w:p w14:paraId="56573DB8"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Specific information]</w:t>
      </w:r>
    </w:p>
    <w:p w14:paraId="6BE79C80" w14:textId="77F2AEC4" w:rsidR="00847CB3" w:rsidRPr="002A5FFF" w:rsidRDefault="0085269C" w:rsidP="008B3925">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Family events should be prepared as briefly as possible (or simple) or conducted online if necessary.</w:t>
      </w:r>
    </w:p>
    <w:p w14:paraId="2F6BC07B" w14:textId="2E2317D7" w:rsidR="00847CB3" w:rsidRPr="002A5FFF" w:rsidRDefault="0085269C" w:rsidP="008B3925">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Adjust the number of invitees so that they are not crowded considering the size of the venue</w:t>
      </w:r>
      <w:r w:rsidR="008B3925" w:rsidRPr="002A5FFF">
        <w:rPr>
          <w:rFonts w:ascii="Garamond" w:hAnsi="Garamond"/>
          <w:color w:val="000000" w:themeColor="text1"/>
          <w:sz w:val="22"/>
        </w:rPr>
        <w:t>.</w:t>
      </w:r>
    </w:p>
    <w:p w14:paraId="53C3EA67" w14:textId="135656B2" w:rsidR="00847CB3" w:rsidRPr="002A5FFF" w:rsidRDefault="0085269C" w:rsidP="008B3925">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Postpone events if you have </w:t>
      </w:r>
      <w:r w:rsidR="0097463C" w:rsidRPr="002A5FFF">
        <w:rPr>
          <w:rFonts w:ascii="Garamond" w:hAnsi="Garamond"/>
          <w:color w:val="000000" w:themeColor="text1"/>
          <w:sz w:val="22"/>
        </w:rPr>
        <w:t xml:space="preserve">a </w:t>
      </w:r>
      <w:r w:rsidR="00B740BD" w:rsidRPr="002A5FFF">
        <w:rPr>
          <w:rFonts w:ascii="Garamond" w:hAnsi="Garamond"/>
          <w:color w:val="000000" w:themeColor="text1"/>
          <w:sz w:val="22"/>
        </w:rPr>
        <w:t>fever or respiratory symptoms or have traveled overseas within the last 14 days</w:t>
      </w:r>
      <w:r w:rsidR="008B3925" w:rsidRPr="002A5FFF">
        <w:rPr>
          <w:rFonts w:ascii="Garamond" w:hAnsi="Garamond"/>
          <w:color w:val="000000" w:themeColor="text1"/>
          <w:sz w:val="22"/>
        </w:rPr>
        <w:t>.</w:t>
      </w:r>
    </w:p>
    <w:p w14:paraId="1E044258" w14:textId="65FBE75A" w:rsidR="00847CB3" w:rsidRPr="002A5FFF" w:rsidRDefault="0085269C" w:rsidP="008B3925">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Provide enough guidance to the guests in advance of distance keeping in life</w:t>
      </w:r>
      <w:r w:rsidR="008B3925" w:rsidRPr="002A5FFF">
        <w:rPr>
          <w:rFonts w:ascii="Garamond" w:hAnsi="Garamond"/>
          <w:color w:val="000000" w:themeColor="text1"/>
          <w:sz w:val="22"/>
        </w:rPr>
        <w:t>.</w:t>
      </w:r>
    </w:p>
    <w:p w14:paraId="2471E40A" w14:textId="0BE7601C" w:rsidR="00847CB3" w:rsidRPr="002A5FFF" w:rsidRDefault="00DB7D7D" w:rsidP="008B3925">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Consider</w:t>
      </w:r>
      <w:r w:rsidRPr="002A5FFF">
        <w:rPr>
          <w:rFonts w:ascii="Garamond" w:hAnsi="Garamond"/>
          <w:color w:val="000000" w:themeColor="text1"/>
          <w:sz w:val="22"/>
        </w:rPr>
        <w:t xml:space="preserve"> </w:t>
      </w:r>
      <w:r w:rsidR="00B740BD" w:rsidRPr="002A5FFF">
        <w:rPr>
          <w:rFonts w:ascii="Garamond" w:hAnsi="Garamond"/>
          <w:color w:val="000000" w:themeColor="text1"/>
          <w:sz w:val="22"/>
        </w:rPr>
        <w:t xml:space="preserve">distance keeping in life </w:t>
      </w:r>
      <w:r w:rsidR="0097463C" w:rsidRPr="002A5FFF">
        <w:rPr>
          <w:rFonts w:ascii="Garamond" w:hAnsi="Garamond"/>
          <w:color w:val="000000" w:themeColor="text1"/>
          <w:sz w:val="22"/>
        </w:rPr>
        <w:t>before</w:t>
      </w:r>
      <w:r w:rsidR="00B740BD" w:rsidRPr="002A5FFF">
        <w:rPr>
          <w:rFonts w:ascii="Garamond" w:hAnsi="Garamond"/>
          <w:color w:val="000000" w:themeColor="text1"/>
          <w:sz w:val="22"/>
        </w:rPr>
        <w:t xml:space="preserve"> the events</w:t>
      </w:r>
      <w:r w:rsidR="008B3925" w:rsidRPr="002A5FFF">
        <w:rPr>
          <w:rFonts w:ascii="Garamond" w:hAnsi="Garamond"/>
          <w:color w:val="000000" w:themeColor="text1"/>
          <w:sz w:val="22"/>
        </w:rPr>
        <w:t>.</w:t>
      </w:r>
    </w:p>
    <w:p w14:paraId="404624B5" w14:textId="465EC1AD" w:rsidR="00847CB3" w:rsidRPr="002A5FFF" w:rsidRDefault="00DB7D7D" w:rsidP="008B3925">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Avoid shaking hands. Provide gift rather than meals</w:t>
      </w:r>
      <w:r w:rsidR="008B3925" w:rsidRPr="002A5FFF">
        <w:rPr>
          <w:rFonts w:ascii="Garamond" w:hAnsi="Garamond"/>
          <w:color w:val="000000" w:themeColor="text1"/>
          <w:sz w:val="22"/>
        </w:rPr>
        <w:t>.</w:t>
      </w:r>
    </w:p>
    <w:p w14:paraId="6C5E66AA" w14:textId="77777777" w:rsidR="00DB7D7D" w:rsidRPr="002A5FFF" w:rsidRDefault="00DB7D7D" w:rsidP="00FE5C6D">
      <w:pPr>
        <w:pStyle w:val="a3"/>
        <w:wordWrap/>
        <w:spacing w:line="480" w:lineRule="auto"/>
        <w:rPr>
          <w:rFonts w:ascii="Garamond" w:hAnsi="Garamond"/>
          <w:color w:val="000000" w:themeColor="text1"/>
          <w:sz w:val="22"/>
        </w:rPr>
      </w:pPr>
    </w:p>
    <w:p w14:paraId="5DFAFBC2" w14:textId="75E3D74F" w:rsidR="00847CB3" w:rsidRPr="002A5FFF" w:rsidRDefault="008B3925"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lt;</w:t>
      </w:r>
      <w:r w:rsidR="00B740BD" w:rsidRPr="002A5FFF">
        <w:rPr>
          <w:rFonts w:ascii="Garamond" w:hAnsi="Garamond"/>
          <w:b/>
          <w:bCs/>
          <w:color w:val="000000" w:themeColor="text1"/>
          <w:sz w:val="22"/>
        </w:rPr>
        <w:t>Officer and employee</w:t>
      </w:r>
      <w:r w:rsidRPr="002A5FFF">
        <w:rPr>
          <w:rFonts w:ascii="Garamond" w:hAnsi="Garamond"/>
          <w:b/>
          <w:bCs/>
          <w:color w:val="000000" w:themeColor="text1"/>
          <w:sz w:val="22"/>
        </w:rPr>
        <w:t>&gt;</w:t>
      </w:r>
    </w:p>
    <w:p w14:paraId="009930AD" w14:textId="7AF0C344"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 xml:space="preserve">[Common information] [B-Common principles for </w:t>
      </w:r>
      <w:r w:rsidR="008B3925" w:rsidRPr="002A5FFF">
        <w:rPr>
          <w:rFonts w:ascii="Garamond" w:hAnsi="Garamond"/>
          <w:b/>
          <w:bCs/>
          <w:color w:val="000000" w:themeColor="text1"/>
          <w:sz w:val="22"/>
        </w:rPr>
        <w:t>o</w:t>
      </w:r>
      <w:r w:rsidRPr="002A5FFF">
        <w:rPr>
          <w:rFonts w:ascii="Garamond" w:hAnsi="Garamond"/>
          <w:b/>
          <w:bCs/>
          <w:color w:val="000000" w:themeColor="text1"/>
          <w:sz w:val="22"/>
        </w:rPr>
        <w:t>fficers, employees]</w:t>
      </w:r>
    </w:p>
    <w:p w14:paraId="0FECFF3E"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Specific information]</w:t>
      </w:r>
    </w:p>
    <w:p w14:paraId="1208AF51" w14:textId="297F6CA7" w:rsidR="00847CB3" w:rsidRPr="002A5FFF" w:rsidRDefault="00DB7D7D" w:rsidP="008B3925">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Keep the distance between tables at least 2</w:t>
      </w:r>
      <w:r w:rsidR="0097463C" w:rsidRPr="002A5FFF">
        <w:rPr>
          <w:rFonts w:ascii="Garamond" w:hAnsi="Garamond"/>
          <w:color w:val="000000" w:themeColor="text1"/>
          <w:sz w:val="22"/>
        </w:rPr>
        <w:t xml:space="preserve"> </w:t>
      </w:r>
      <w:r w:rsidR="00B740BD" w:rsidRPr="002A5FFF">
        <w:rPr>
          <w:rFonts w:ascii="Garamond" w:hAnsi="Garamond"/>
          <w:color w:val="000000" w:themeColor="text1"/>
          <w:sz w:val="22"/>
        </w:rPr>
        <w:t>m (at least 1</w:t>
      </w:r>
      <w:r w:rsidR="008B3925" w:rsidRPr="002A5FFF">
        <w:rPr>
          <w:rFonts w:ascii="Garamond" w:hAnsi="Garamond"/>
          <w:color w:val="000000" w:themeColor="text1"/>
          <w:sz w:val="22"/>
        </w:rPr>
        <w:t xml:space="preserve"> </w:t>
      </w:r>
      <w:r w:rsidR="00B740BD" w:rsidRPr="002A5FFF">
        <w:rPr>
          <w:rFonts w:ascii="Garamond" w:hAnsi="Garamond"/>
          <w:color w:val="000000" w:themeColor="text1"/>
          <w:sz w:val="22"/>
        </w:rPr>
        <w:t>m) or at least 1</w:t>
      </w:r>
      <w:r w:rsidR="008B3925" w:rsidRPr="002A5FFF">
        <w:rPr>
          <w:rFonts w:ascii="Garamond" w:hAnsi="Garamond"/>
          <w:color w:val="000000" w:themeColor="text1"/>
          <w:sz w:val="22"/>
        </w:rPr>
        <w:t xml:space="preserve"> </w:t>
      </w:r>
      <w:r w:rsidR="00B740BD" w:rsidRPr="002A5FFF">
        <w:rPr>
          <w:rFonts w:ascii="Garamond" w:hAnsi="Garamond"/>
          <w:color w:val="000000" w:themeColor="text1"/>
          <w:sz w:val="22"/>
        </w:rPr>
        <w:t>m away from fixed tables at the event.</w:t>
      </w:r>
    </w:p>
    <w:p w14:paraId="723A6178" w14:textId="20666C30" w:rsidR="00847CB3" w:rsidRPr="002A5FFF" w:rsidRDefault="00DB7D7D" w:rsidP="008B3925">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Arrange the chair to face one direction without facing each other; otherwise place chairs to zigzag</w:t>
      </w:r>
      <w:r w:rsidR="008B3925" w:rsidRPr="002A5FFF">
        <w:rPr>
          <w:rFonts w:ascii="Garamond" w:hAnsi="Garamond"/>
          <w:color w:val="000000" w:themeColor="text1"/>
          <w:sz w:val="22"/>
        </w:rPr>
        <w:t>.</w:t>
      </w:r>
    </w:p>
    <w:p w14:paraId="44BA3324" w14:textId="258E6343" w:rsidR="00847CB3" w:rsidRPr="002A5FFF" w:rsidRDefault="00DB7D7D" w:rsidP="008B3925">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The event should be conducted with enough distance between visitors as far as possible.</w:t>
      </w:r>
    </w:p>
    <w:p w14:paraId="3648B595" w14:textId="14512D48" w:rsidR="00847CB3" w:rsidRPr="002A5FFF" w:rsidRDefault="00DB7D7D" w:rsidP="008B3925">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Conduct regular training for employees on compliance with personal hygiene rules and the necessity of keeping distance in their lives</w:t>
      </w:r>
      <w:r w:rsidR="008B3925" w:rsidRPr="002A5FFF">
        <w:rPr>
          <w:rFonts w:ascii="Garamond" w:hAnsi="Garamond"/>
          <w:color w:val="000000" w:themeColor="text1"/>
          <w:sz w:val="22"/>
        </w:rPr>
        <w:t>.</w:t>
      </w:r>
    </w:p>
    <w:p w14:paraId="1E6AF63D" w14:textId="14D4FE5F" w:rsidR="00847CB3" w:rsidRPr="002A5FFF" w:rsidRDefault="00DB7D7D" w:rsidP="008B3925">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Provide personal plates, scoops, and tongs for </w:t>
      </w:r>
      <w:r w:rsidR="0097463C" w:rsidRPr="002A5FFF">
        <w:rPr>
          <w:rFonts w:ascii="Garamond" w:hAnsi="Garamond"/>
          <w:color w:val="000000" w:themeColor="text1"/>
          <w:sz w:val="22"/>
        </w:rPr>
        <w:t xml:space="preserve">an </w:t>
      </w:r>
      <w:r w:rsidR="00B740BD" w:rsidRPr="002A5FFF">
        <w:rPr>
          <w:rFonts w:ascii="Garamond" w:hAnsi="Garamond"/>
          <w:color w:val="000000" w:themeColor="text1"/>
          <w:sz w:val="22"/>
        </w:rPr>
        <w:t>individual meal.</w:t>
      </w:r>
    </w:p>
    <w:p w14:paraId="0875453A" w14:textId="0FAD02CB" w:rsidR="00847CB3" w:rsidRPr="002A5FFF" w:rsidRDefault="00DB7D7D" w:rsidP="008B3925">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Checking the symptoms of people who ente</w:t>
      </w:r>
      <w:r w:rsidR="0097463C" w:rsidRPr="002A5FFF">
        <w:rPr>
          <w:rFonts w:ascii="Garamond" w:hAnsi="Garamond"/>
          <w:color w:val="000000" w:themeColor="text1"/>
          <w:sz w:val="22"/>
        </w:rPr>
        <w:t>r</w:t>
      </w:r>
      <w:r w:rsidR="00B740BD" w:rsidRPr="002A5FFF">
        <w:rPr>
          <w:rFonts w:ascii="Garamond" w:hAnsi="Garamond"/>
          <w:color w:val="000000" w:themeColor="text1"/>
          <w:sz w:val="22"/>
        </w:rPr>
        <w:t xml:space="preserve"> and leave, </w:t>
      </w:r>
      <w:r w:rsidR="0097463C" w:rsidRPr="002A5FFF">
        <w:rPr>
          <w:rFonts w:ascii="Garamond" w:hAnsi="Garamond"/>
          <w:color w:val="000000" w:themeColor="text1"/>
          <w:sz w:val="22"/>
        </w:rPr>
        <w:t>including f</w:t>
      </w:r>
      <w:r w:rsidR="00B740BD" w:rsidRPr="002A5FFF">
        <w:rPr>
          <w:rFonts w:ascii="Garamond" w:hAnsi="Garamond"/>
          <w:color w:val="000000" w:themeColor="text1"/>
          <w:sz w:val="22"/>
        </w:rPr>
        <w:t>ever, respiratory symptoms, etc.</w:t>
      </w:r>
    </w:p>
    <w:p w14:paraId="15ED64FD" w14:textId="0942CD58" w:rsidR="00847CB3" w:rsidRPr="002A5FFF" w:rsidRDefault="00DB7D7D" w:rsidP="008B3925">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Keep a list of visitors as much as possible and ask them to fill it out</w:t>
      </w:r>
      <w:r w:rsidR="008B3925" w:rsidRPr="002A5FFF">
        <w:rPr>
          <w:rFonts w:ascii="Garamond" w:hAnsi="Garamond"/>
          <w:color w:val="000000" w:themeColor="text1"/>
          <w:sz w:val="22"/>
        </w:rPr>
        <w:t>.</w:t>
      </w:r>
    </w:p>
    <w:p w14:paraId="4F480A1D" w14:textId="77777777" w:rsidR="00847CB3" w:rsidRPr="002A5FFF" w:rsidRDefault="00847CB3" w:rsidP="00FE5C6D">
      <w:pPr>
        <w:pStyle w:val="a3"/>
        <w:wordWrap/>
        <w:spacing w:line="480" w:lineRule="auto"/>
        <w:rPr>
          <w:rFonts w:ascii="Garamond" w:hAnsi="Garamond"/>
          <w:color w:val="000000" w:themeColor="text1"/>
          <w:sz w:val="22"/>
        </w:rPr>
      </w:pPr>
    </w:p>
    <w:p w14:paraId="19B8C9F6"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5-2. Guidelines for distance in life: funeral homes</w:t>
      </w:r>
    </w:p>
    <w:p w14:paraId="6128AA85" w14:textId="729A32CA" w:rsidR="00847CB3" w:rsidRPr="002A5FFF" w:rsidRDefault="008B3925"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lt;</w:t>
      </w:r>
      <w:r w:rsidR="00B740BD" w:rsidRPr="002A5FFF">
        <w:rPr>
          <w:rFonts w:ascii="Garamond" w:hAnsi="Garamond"/>
          <w:b/>
          <w:bCs/>
          <w:color w:val="000000" w:themeColor="text1"/>
          <w:sz w:val="22"/>
        </w:rPr>
        <w:t>Mourners and the family of the deceased</w:t>
      </w:r>
      <w:r w:rsidRPr="002A5FFF">
        <w:rPr>
          <w:rFonts w:ascii="Garamond" w:hAnsi="Garamond"/>
          <w:b/>
          <w:bCs/>
          <w:color w:val="000000" w:themeColor="text1"/>
          <w:sz w:val="22"/>
        </w:rPr>
        <w:t>&gt;</w:t>
      </w:r>
    </w:p>
    <w:p w14:paraId="7022AD72" w14:textId="2410044F"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lastRenderedPageBreak/>
        <w:t>[Common information] [A-Common principles for or visitor]</w:t>
      </w:r>
    </w:p>
    <w:p w14:paraId="7D64D54A"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Specific practice]</w:t>
      </w:r>
    </w:p>
    <w:p w14:paraId="205760DC" w14:textId="209B6A91" w:rsidR="00847CB3" w:rsidRPr="002A5FFF" w:rsidRDefault="00DB7D7D" w:rsidP="008B3925">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Wear a mask to greet the mourners. Greet</w:t>
      </w:r>
      <w:r w:rsidR="0097463C" w:rsidRPr="002A5FFF">
        <w:rPr>
          <w:rFonts w:ascii="Garamond" w:hAnsi="Garamond"/>
          <w:color w:val="000000" w:themeColor="text1"/>
          <w:sz w:val="22"/>
        </w:rPr>
        <w:t xml:space="preserve"> </w:t>
      </w:r>
      <w:r w:rsidR="00B740BD" w:rsidRPr="002A5FFF">
        <w:rPr>
          <w:rFonts w:ascii="Garamond" w:hAnsi="Garamond"/>
          <w:color w:val="000000" w:themeColor="text1"/>
          <w:sz w:val="22"/>
        </w:rPr>
        <w:t>them</w:t>
      </w:r>
      <w:r w:rsidR="0097463C" w:rsidRPr="002A5FFF">
        <w:rPr>
          <w:rFonts w:ascii="Garamond" w:hAnsi="Garamond"/>
          <w:color w:val="000000" w:themeColor="text1"/>
          <w:sz w:val="22"/>
        </w:rPr>
        <w:t xml:space="preserve"> </w:t>
      </w:r>
      <w:r w:rsidR="00B740BD" w:rsidRPr="002A5FFF">
        <w:rPr>
          <w:rFonts w:ascii="Garamond" w:hAnsi="Garamond"/>
          <w:color w:val="000000" w:themeColor="text1"/>
          <w:sz w:val="22"/>
        </w:rPr>
        <w:t>with a bow rather than a handshake</w:t>
      </w:r>
      <w:r w:rsidR="008B3925" w:rsidRPr="002A5FFF">
        <w:rPr>
          <w:rFonts w:ascii="Garamond" w:hAnsi="Garamond"/>
          <w:color w:val="000000" w:themeColor="text1"/>
          <w:sz w:val="22"/>
        </w:rPr>
        <w:t>.</w:t>
      </w:r>
    </w:p>
    <w:p w14:paraId="532B9DD4" w14:textId="055407D5" w:rsidR="00847CB3" w:rsidRPr="002A5FFF" w:rsidRDefault="00DB7D7D" w:rsidP="008B3925">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When dining in a reception room, seat in one direction without facing each other or seat in zigzag direction</w:t>
      </w:r>
      <w:r w:rsidR="008B3925" w:rsidRPr="002A5FFF">
        <w:rPr>
          <w:rFonts w:ascii="Garamond" w:hAnsi="Garamond"/>
          <w:color w:val="000000" w:themeColor="text1"/>
          <w:sz w:val="22"/>
        </w:rPr>
        <w:t>.</w:t>
      </w:r>
    </w:p>
    <w:p w14:paraId="4B52B9E9" w14:textId="5AA29277" w:rsidR="00847CB3" w:rsidRPr="002A5FFF" w:rsidRDefault="00DB7D7D" w:rsidP="008B3925">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When conveying condolences, bow preferably to express a feeling of comfort.</w:t>
      </w:r>
    </w:p>
    <w:p w14:paraId="3FB30F10" w14:textId="2294C295" w:rsidR="00847CB3" w:rsidRPr="002A5FFF" w:rsidRDefault="00DB7D7D" w:rsidP="008B3925">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Convey condolences as simple as possible and not to stay longer than 30 minutes.</w:t>
      </w:r>
    </w:p>
    <w:p w14:paraId="5355B679" w14:textId="0C0C9BF3" w:rsidR="00847CB3" w:rsidRPr="002A5FFF" w:rsidRDefault="00DB7D7D" w:rsidP="008B3925">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Family-member only funeral ceremony is recommended. </w:t>
      </w:r>
      <w:r w:rsidR="0097463C" w:rsidRPr="002A5FFF">
        <w:rPr>
          <w:rFonts w:ascii="Garamond" w:hAnsi="Garamond"/>
          <w:color w:val="000000" w:themeColor="text1"/>
          <w:sz w:val="22"/>
        </w:rPr>
        <w:t>M</w:t>
      </w:r>
      <w:r w:rsidR="00B740BD" w:rsidRPr="002A5FFF">
        <w:rPr>
          <w:rFonts w:ascii="Garamond" w:hAnsi="Garamond"/>
          <w:color w:val="000000" w:themeColor="text1"/>
          <w:sz w:val="22"/>
        </w:rPr>
        <w:t>inimum number of people should participate in funeral procedures. Maintain a distance of 1</w:t>
      </w:r>
      <w:r w:rsidR="008B3925" w:rsidRPr="002A5FFF">
        <w:rPr>
          <w:rFonts w:ascii="Garamond" w:hAnsi="Garamond"/>
          <w:color w:val="000000" w:themeColor="text1"/>
          <w:sz w:val="22"/>
        </w:rPr>
        <w:t xml:space="preserve"> </w:t>
      </w:r>
      <w:r w:rsidR="00B740BD" w:rsidRPr="002A5FFF">
        <w:rPr>
          <w:rFonts w:ascii="Garamond" w:hAnsi="Garamond"/>
          <w:color w:val="000000" w:themeColor="text1"/>
          <w:sz w:val="22"/>
        </w:rPr>
        <w:t>m between participants</w:t>
      </w:r>
      <w:r w:rsidR="008B3925" w:rsidRPr="002A5FFF">
        <w:rPr>
          <w:rFonts w:ascii="Garamond" w:hAnsi="Garamond"/>
          <w:color w:val="000000" w:themeColor="text1"/>
          <w:sz w:val="22"/>
        </w:rPr>
        <w:t>.</w:t>
      </w:r>
    </w:p>
    <w:p w14:paraId="1A461BBF" w14:textId="49FE1608" w:rsidR="00847CB3" w:rsidRPr="002A5FFF" w:rsidRDefault="00DB7D7D" w:rsidP="008B3925">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Cooperate for the prevention of diseases, such as checking and listing symptoms, including fever, respiratory symptoms, etc.</w:t>
      </w:r>
    </w:p>
    <w:p w14:paraId="20E26F5E" w14:textId="77777777" w:rsidR="00DB7D7D" w:rsidRPr="002A5FFF" w:rsidRDefault="00DB7D7D" w:rsidP="00FE5C6D">
      <w:pPr>
        <w:pStyle w:val="a3"/>
        <w:wordWrap/>
        <w:spacing w:line="480" w:lineRule="auto"/>
        <w:rPr>
          <w:rFonts w:ascii="Garamond" w:hAnsi="Garamond"/>
          <w:color w:val="000000" w:themeColor="text1"/>
          <w:sz w:val="22"/>
        </w:rPr>
      </w:pPr>
    </w:p>
    <w:p w14:paraId="0EA3356C" w14:textId="63B33CEF" w:rsidR="00847CB3" w:rsidRPr="002A5FFF" w:rsidRDefault="008B3925"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lt;</w:t>
      </w:r>
      <w:r w:rsidR="00B740BD" w:rsidRPr="002A5FFF">
        <w:rPr>
          <w:rFonts w:ascii="Garamond" w:hAnsi="Garamond"/>
          <w:b/>
          <w:bCs/>
          <w:color w:val="000000" w:themeColor="text1"/>
          <w:sz w:val="22"/>
        </w:rPr>
        <w:t>Officer and employee</w:t>
      </w:r>
      <w:r w:rsidRPr="002A5FFF">
        <w:rPr>
          <w:rFonts w:ascii="Garamond" w:hAnsi="Garamond"/>
          <w:b/>
          <w:bCs/>
          <w:color w:val="000000" w:themeColor="text1"/>
          <w:sz w:val="22"/>
        </w:rPr>
        <w:t>&gt;</w:t>
      </w:r>
    </w:p>
    <w:p w14:paraId="26452B34" w14:textId="17DBFDFB"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 xml:space="preserve">[Common information] [B-Common principles for </w:t>
      </w:r>
      <w:r w:rsidR="008B3925" w:rsidRPr="002A5FFF">
        <w:rPr>
          <w:rFonts w:ascii="Garamond" w:hAnsi="Garamond"/>
          <w:b/>
          <w:bCs/>
          <w:color w:val="000000" w:themeColor="text1"/>
          <w:sz w:val="22"/>
        </w:rPr>
        <w:t>o</w:t>
      </w:r>
      <w:r w:rsidRPr="002A5FFF">
        <w:rPr>
          <w:rFonts w:ascii="Garamond" w:hAnsi="Garamond"/>
          <w:b/>
          <w:bCs/>
          <w:color w:val="000000" w:themeColor="text1"/>
          <w:sz w:val="22"/>
        </w:rPr>
        <w:t>fficers, employees]</w:t>
      </w:r>
    </w:p>
    <w:p w14:paraId="469741DB"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Applicable types]</w:t>
      </w:r>
    </w:p>
    <w:p w14:paraId="33C651D7" w14:textId="46A01567" w:rsidR="00847CB3" w:rsidRPr="002A5FFF" w:rsidRDefault="00DB7D7D" w:rsidP="00D50807">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Keep the distance between the tables at least 2</w:t>
      </w:r>
      <w:r w:rsidR="008B3925" w:rsidRPr="002A5FFF">
        <w:rPr>
          <w:rFonts w:ascii="Garamond" w:hAnsi="Garamond"/>
          <w:color w:val="000000" w:themeColor="text1"/>
          <w:sz w:val="22"/>
        </w:rPr>
        <w:t xml:space="preserve"> </w:t>
      </w:r>
      <w:r w:rsidR="00B740BD" w:rsidRPr="002A5FFF">
        <w:rPr>
          <w:rFonts w:ascii="Garamond" w:hAnsi="Garamond"/>
          <w:color w:val="000000" w:themeColor="text1"/>
          <w:sz w:val="22"/>
        </w:rPr>
        <w:t>m (at least 1</w:t>
      </w:r>
      <w:r w:rsidR="008B3925" w:rsidRPr="002A5FFF">
        <w:rPr>
          <w:rFonts w:ascii="Garamond" w:hAnsi="Garamond"/>
          <w:color w:val="000000" w:themeColor="text1"/>
          <w:sz w:val="22"/>
        </w:rPr>
        <w:t xml:space="preserve"> </w:t>
      </w:r>
      <w:r w:rsidR="00B740BD" w:rsidRPr="002A5FFF">
        <w:rPr>
          <w:rFonts w:ascii="Garamond" w:hAnsi="Garamond"/>
          <w:color w:val="000000" w:themeColor="text1"/>
          <w:sz w:val="22"/>
        </w:rPr>
        <w:t>m) as possible or maintain a distance such as not using some tables</w:t>
      </w:r>
      <w:r w:rsidR="008B3925" w:rsidRPr="002A5FFF">
        <w:rPr>
          <w:rFonts w:ascii="Garamond" w:hAnsi="Garamond"/>
          <w:color w:val="000000" w:themeColor="text1"/>
          <w:sz w:val="22"/>
        </w:rPr>
        <w:t>.</w:t>
      </w:r>
    </w:p>
    <w:p w14:paraId="5A3E726E" w14:textId="0661D91A" w:rsidR="00847CB3" w:rsidRPr="002A5FFF" w:rsidRDefault="00DB7D7D" w:rsidP="00D50807">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Use the funeral ceremony room with </w:t>
      </w:r>
      <w:r w:rsidR="0097463C" w:rsidRPr="002A5FFF">
        <w:rPr>
          <w:rFonts w:ascii="Garamond" w:hAnsi="Garamond"/>
          <w:color w:val="000000" w:themeColor="text1"/>
          <w:sz w:val="22"/>
        </w:rPr>
        <w:t xml:space="preserve">a </w:t>
      </w:r>
      <w:r w:rsidR="00B740BD" w:rsidRPr="002A5FFF">
        <w:rPr>
          <w:rFonts w:ascii="Garamond" w:hAnsi="Garamond"/>
          <w:color w:val="000000" w:themeColor="text1"/>
          <w:sz w:val="22"/>
        </w:rPr>
        <w:t>time interval.</w:t>
      </w:r>
    </w:p>
    <w:p w14:paraId="28B8D12F" w14:textId="6CDE4286" w:rsidR="00847CB3" w:rsidRPr="002A5FFF" w:rsidRDefault="00DB7D7D" w:rsidP="00D50807">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Ask the family of the deceased to invite the minimum number of people who can participate in the funeral ceremony.</w:t>
      </w:r>
    </w:p>
    <w:p w14:paraId="553DCF24" w14:textId="2E80A49C" w:rsidR="00847CB3" w:rsidRPr="002A5FFF" w:rsidRDefault="00DB7D7D" w:rsidP="00D50807">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Ask </w:t>
      </w:r>
      <w:r w:rsidR="0097463C" w:rsidRPr="002A5FFF">
        <w:rPr>
          <w:rFonts w:ascii="Garamond" w:hAnsi="Garamond"/>
          <w:color w:val="000000" w:themeColor="text1"/>
          <w:sz w:val="22"/>
        </w:rPr>
        <w:t xml:space="preserve">the </w:t>
      </w:r>
      <w:r w:rsidR="00B740BD" w:rsidRPr="002A5FFF">
        <w:rPr>
          <w:rFonts w:ascii="Garamond" w:hAnsi="Garamond"/>
          <w:color w:val="000000" w:themeColor="text1"/>
          <w:sz w:val="22"/>
        </w:rPr>
        <w:t>staff of the funeral hall and funeral services companies and salesperson of funeral supplies to comply with personal hygiene rules</w:t>
      </w:r>
      <w:r w:rsidR="0097463C" w:rsidRPr="002A5FFF">
        <w:rPr>
          <w:rFonts w:ascii="Garamond" w:hAnsi="Garamond"/>
          <w:color w:val="000000" w:themeColor="text1"/>
          <w:sz w:val="22"/>
        </w:rPr>
        <w:t>,</w:t>
      </w:r>
      <w:r w:rsidR="00B740BD" w:rsidRPr="002A5FFF">
        <w:rPr>
          <w:rFonts w:ascii="Garamond" w:hAnsi="Garamond"/>
          <w:color w:val="000000" w:themeColor="text1"/>
          <w:sz w:val="22"/>
        </w:rPr>
        <w:t xml:space="preserve"> including hand disinfection and wearing a mask, etc.</w:t>
      </w:r>
    </w:p>
    <w:p w14:paraId="3F407477" w14:textId="3019E7D7" w:rsidR="00847CB3" w:rsidRPr="002A5FFF" w:rsidRDefault="00DB7D7D" w:rsidP="00D50807">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Provide individual plates, scoops, and tongs to eat food on an individual plate.</w:t>
      </w:r>
    </w:p>
    <w:p w14:paraId="26C0D1A6" w14:textId="48A59C8B" w:rsidR="00847CB3" w:rsidRPr="002A5FFF" w:rsidRDefault="00DB7D7D" w:rsidP="00D50807">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For empty rooms operate the ventilation system 2</w:t>
      </w:r>
      <w:r w:rsidR="00D50807" w:rsidRPr="002A5FFF">
        <w:rPr>
          <w:rFonts w:ascii="Garamond" w:hAnsi="Garamond"/>
          <w:color w:val="000000" w:themeColor="text1"/>
          <w:sz w:val="22"/>
        </w:rPr>
        <w:t>–</w:t>
      </w:r>
      <w:r w:rsidR="00B740BD" w:rsidRPr="002A5FFF">
        <w:rPr>
          <w:rFonts w:ascii="Garamond" w:hAnsi="Garamond"/>
          <w:color w:val="000000" w:themeColor="text1"/>
          <w:sz w:val="22"/>
        </w:rPr>
        <w:t>3 times a day for 1 hour or more</w:t>
      </w:r>
      <w:r w:rsidR="00D50807" w:rsidRPr="002A5FFF">
        <w:rPr>
          <w:rFonts w:ascii="Garamond" w:hAnsi="Garamond"/>
          <w:color w:val="000000" w:themeColor="text1"/>
          <w:sz w:val="22"/>
        </w:rPr>
        <w:t>.</w:t>
      </w:r>
    </w:p>
    <w:p w14:paraId="4E378DAB" w14:textId="01201821" w:rsidR="00847CB3" w:rsidRPr="002A5FFF" w:rsidRDefault="00DB7D7D" w:rsidP="00D50807">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Disinfect immediately after using a funeral room</w:t>
      </w:r>
      <w:r w:rsidR="0097463C" w:rsidRPr="002A5FFF">
        <w:rPr>
          <w:rFonts w:ascii="Garamond" w:hAnsi="Garamond"/>
          <w:color w:val="000000" w:themeColor="text1"/>
          <w:sz w:val="22"/>
        </w:rPr>
        <w:t>.</w:t>
      </w:r>
    </w:p>
    <w:p w14:paraId="4442B416" w14:textId="08BD0941" w:rsidR="00847CB3" w:rsidRPr="002A5FFF" w:rsidRDefault="00DB7D7D" w:rsidP="00D50807">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97463C" w:rsidRPr="002A5FFF">
        <w:rPr>
          <w:rFonts w:ascii="Garamond" w:hAnsi="Garamond"/>
          <w:color w:val="000000" w:themeColor="text1"/>
          <w:sz w:val="22"/>
        </w:rPr>
        <w:t xml:space="preserve"> Disinfect a funeral vehicle </w:t>
      </w:r>
      <w:r w:rsidR="00B740BD" w:rsidRPr="002A5FFF">
        <w:rPr>
          <w:rFonts w:ascii="Garamond" w:hAnsi="Garamond"/>
          <w:color w:val="000000" w:themeColor="text1"/>
          <w:sz w:val="22"/>
        </w:rPr>
        <w:t xml:space="preserve">after </w:t>
      </w:r>
      <w:r w:rsidR="0097463C" w:rsidRPr="002A5FFF">
        <w:rPr>
          <w:rFonts w:ascii="Garamond" w:hAnsi="Garamond"/>
          <w:color w:val="000000" w:themeColor="text1"/>
          <w:sz w:val="22"/>
        </w:rPr>
        <w:t>driving.</w:t>
      </w:r>
    </w:p>
    <w:p w14:paraId="4E037719" w14:textId="6C056B65" w:rsidR="00847CB3" w:rsidRPr="002A5FFF" w:rsidRDefault="00DB7D7D" w:rsidP="00D50807">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Check</w:t>
      </w:r>
      <w:r w:rsidR="0097463C" w:rsidRPr="002A5FFF">
        <w:rPr>
          <w:rFonts w:ascii="Garamond" w:hAnsi="Garamond"/>
          <w:color w:val="000000" w:themeColor="text1"/>
          <w:sz w:val="22"/>
        </w:rPr>
        <w:t xml:space="preserve"> </w:t>
      </w:r>
      <w:r w:rsidR="00B740BD" w:rsidRPr="002A5FFF">
        <w:rPr>
          <w:rFonts w:ascii="Garamond" w:hAnsi="Garamond"/>
          <w:color w:val="000000" w:themeColor="text1"/>
          <w:sz w:val="22"/>
        </w:rPr>
        <w:t>people who enter and leaver for their symptoms</w:t>
      </w:r>
      <w:r w:rsidR="0097463C" w:rsidRPr="002A5FFF">
        <w:rPr>
          <w:rFonts w:ascii="Garamond" w:hAnsi="Garamond"/>
          <w:color w:val="000000" w:themeColor="text1"/>
          <w:sz w:val="22"/>
        </w:rPr>
        <w:t>,</w:t>
      </w:r>
      <w:r w:rsidR="00B740BD" w:rsidRPr="002A5FFF">
        <w:rPr>
          <w:rFonts w:ascii="Garamond" w:hAnsi="Garamond"/>
          <w:color w:val="000000" w:themeColor="text1"/>
          <w:sz w:val="22"/>
        </w:rPr>
        <w:t xml:space="preserve"> including</w:t>
      </w:r>
      <w:r w:rsidR="0097463C" w:rsidRPr="002A5FFF">
        <w:rPr>
          <w:rFonts w:ascii="Garamond" w:hAnsi="Garamond"/>
          <w:color w:val="000000" w:themeColor="text1"/>
          <w:sz w:val="22"/>
        </w:rPr>
        <w:t xml:space="preserve"> a </w:t>
      </w:r>
      <w:r w:rsidR="00B740BD" w:rsidRPr="002A5FFF">
        <w:rPr>
          <w:rFonts w:ascii="Garamond" w:hAnsi="Garamond"/>
          <w:color w:val="000000" w:themeColor="text1"/>
          <w:sz w:val="22"/>
        </w:rPr>
        <w:t>fever and respiratory symptoms, etc.</w:t>
      </w:r>
    </w:p>
    <w:p w14:paraId="75FCE261" w14:textId="0E150F0E" w:rsidR="00847CB3" w:rsidRPr="002A5FFF" w:rsidRDefault="00DB7D7D" w:rsidP="00D50807">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lastRenderedPageBreak/>
        <w:t>●</w:t>
      </w:r>
      <w:r w:rsidR="00B740BD" w:rsidRPr="002A5FFF">
        <w:rPr>
          <w:rFonts w:ascii="Garamond" w:hAnsi="Garamond"/>
          <w:color w:val="000000" w:themeColor="text1"/>
          <w:sz w:val="22"/>
        </w:rPr>
        <w:t xml:space="preserve"> Keep the list of visitors and ask them to fill out the time of visiting, name</w:t>
      </w:r>
      <w:r w:rsidR="00D50807" w:rsidRPr="002A5FFF">
        <w:rPr>
          <w:rFonts w:ascii="Garamond" w:hAnsi="Garamond"/>
          <w:color w:val="000000" w:themeColor="text1"/>
          <w:sz w:val="22"/>
        </w:rPr>
        <w:t>,</w:t>
      </w:r>
      <w:r w:rsidR="00B740BD" w:rsidRPr="002A5FFF">
        <w:rPr>
          <w:rFonts w:ascii="Garamond" w:hAnsi="Garamond"/>
          <w:color w:val="000000" w:themeColor="text1"/>
          <w:sz w:val="22"/>
        </w:rPr>
        <w:t xml:space="preserve"> and cell phone number.</w:t>
      </w:r>
    </w:p>
    <w:p w14:paraId="01859D73" w14:textId="77777777" w:rsidR="00847CB3" w:rsidRPr="002A5FFF" w:rsidRDefault="00847CB3" w:rsidP="00FE5C6D">
      <w:pPr>
        <w:pStyle w:val="a3"/>
        <w:wordWrap/>
        <w:spacing w:line="480" w:lineRule="auto"/>
        <w:rPr>
          <w:rFonts w:ascii="Garamond" w:hAnsi="Garamond"/>
          <w:color w:val="000000" w:themeColor="text1"/>
          <w:sz w:val="22"/>
        </w:rPr>
      </w:pPr>
    </w:p>
    <w:p w14:paraId="7DF60224" w14:textId="618F32F6" w:rsidR="00847CB3" w:rsidRPr="002A5FFF" w:rsidRDefault="00DB7D7D" w:rsidP="00FE5C6D">
      <w:pPr>
        <w:pStyle w:val="a3"/>
        <w:wordWrap/>
        <w:spacing w:line="480" w:lineRule="auto"/>
        <w:rPr>
          <w:rFonts w:ascii="Garamond" w:hAnsi="Garamond"/>
          <w:b/>
          <w:bCs/>
          <w:color w:val="0070C0"/>
          <w:sz w:val="28"/>
          <w:szCs w:val="28"/>
        </w:rPr>
      </w:pPr>
      <w:r w:rsidRPr="002A5FFF">
        <w:rPr>
          <w:rFonts w:ascii="Garamond" w:eastAsia="맑은 고딕" w:hAnsi="Garamond" w:cs="맑은 고딕"/>
          <w:b/>
          <w:bCs/>
          <w:color w:val="0070C0"/>
          <w:sz w:val="28"/>
          <w:szCs w:val="28"/>
        </w:rPr>
        <w:t>II.</w:t>
      </w:r>
      <w:r w:rsidR="00B740BD" w:rsidRPr="002A5FFF">
        <w:rPr>
          <w:rFonts w:ascii="Garamond" w:hAnsi="Garamond"/>
          <w:b/>
          <w:bCs/>
          <w:color w:val="0070C0"/>
          <w:sz w:val="28"/>
          <w:szCs w:val="28"/>
        </w:rPr>
        <w:t xml:space="preserve"> Daily life</w:t>
      </w:r>
      <w:r w:rsidR="00D50807" w:rsidRPr="002A5FFF">
        <w:rPr>
          <w:rFonts w:ascii="Garamond" w:hAnsi="Garamond"/>
          <w:b/>
          <w:bCs/>
          <w:color w:val="0070C0"/>
          <w:sz w:val="28"/>
          <w:szCs w:val="28"/>
        </w:rPr>
        <w:t>:</w:t>
      </w:r>
      <w:r w:rsidR="00B740BD" w:rsidRPr="002A5FFF">
        <w:rPr>
          <w:rFonts w:ascii="Garamond" w:hAnsi="Garamond"/>
          <w:b/>
          <w:bCs/>
          <w:color w:val="0070C0"/>
          <w:sz w:val="28"/>
          <w:szCs w:val="28"/>
        </w:rPr>
        <w:t xml:space="preserve"> 6. Religious life</w:t>
      </w:r>
    </w:p>
    <w:p w14:paraId="2B1C166C" w14:textId="77777777" w:rsidR="00DB7D7D" w:rsidRPr="002A5FFF" w:rsidRDefault="00DB7D7D" w:rsidP="00FE5C6D">
      <w:pPr>
        <w:pStyle w:val="a3"/>
        <w:wordWrap/>
        <w:spacing w:line="480" w:lineRule="auto"/>
        <w:rPr>
          <w:rFonts w:ascii="Garamond" w:hAnsi="Garamond"/>
          <w:color w:val="000000" w:themeColor="text1"/>
          <w:sz w:val="22"/>
        </w:rPr>
      </w:pPr>
    </w:p>
    <w:p w14:paraId="61BD1637" w14:textId="20A05F89"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6-1.</w:t>
      </w:r>
      <w:r w:rsidR="00D50807" w:rsidRPr="002A5FFF">
        <w:rPr>
          <w:rFonts w:ascii="Garamond" w:hAnsi="Garamond"/>
          <w:b/>
          <w:bCs/>
          <w:color w:val="000000" w:themeColor="text1"/>
          <w:sz w:val="22"/>
        </w:rPr>
        <w:t xml:space="preserve"> </w:t>
      </w:r>
      <w:r w:rsidRPr="002A5FFF">
        <w:rPr>
          <w:rFonts w:ascii="Garamond" w:hAnsi="Garamond"/>
          <w:b/>
          <w:bCs/>
          <w:color w:val="000000" w:themeColor="text1"/>
          <w:sz w:val="22"/>
        </w:rPr>
        <w:t>Daily life</w:t>
      </w:r>
      <w:r w:rsidR="00D50807" w:rsidRPr="002A5FFF">
        <w:rPr>
          <w:rFonts w:ascii="Garamond" w:hAnsi="Garamond"/>
          <w:b/>
          <w:bCs/>
          <w:color w:val="000000" w:themeColor="text1"/>
          <w:sz w:val="22"/>
        </w:rPr>
        <w:t>: r</w:t>
      </w:r>
      <w:r w:rsidRPr="002A5FFF">
        <w:rPr>
          <w:rFonts w:ascii="Garamond" w:hAnsi="Garamond"/>
          <w:b/>
          <w:bCs/>
          <w:color w:val="000000" w:themeColor="text1"/>
          <w:sz w:val="22"/>
        </w:rPr>
        <w:t>eligious facilities</w:t>
      </w:r>
    </w:p>
    <w:p w14:paraId="2E0A1A04" w14:textId="27E599E5" w:rsidR="00847CB3" w:rsidRPr="002A5FFF" w:rsidRDefault="00D50807"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lt;U</w:t>
      </w:r>
      <w:r w:rsidR="00B740BD" w:rsidRPr="002A5FFF">
        <w:rPr>
          <w:rFonts w:ascii="Garamond" w:hAnsi="Garamond"/>
          <w:b/>
          <w:bCs/>
          <w:color w:val="000000" w:themeColor="text1"/>
          <w:sz w:val="22"/>
        </w:rPr>
        <w:t>ser</w:t>
      </w:r>
      <w:r w:rsidRPr="002A5FFF">
        <w:rPr>
          <w:rFonts w:ascii="Garamond" w:hAnsi="Garamond"/>
          <w:b/>
          <w:bCs/>
          <w:color w:val="000000" w:themeColor="text1"/>
          <w:sz w:val="22"/>
        </w:rPr>
        <w:t>&gt;</w:t>
      </w:r>
    </w:p>
    <w:p w14:paraId="5494E3B8"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Common information] [A-Common principles for user or visitor]</w:t>
      </w:r>
    </w:p>
    <w:p w14:paraId="6EF0E2A2"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Applicable types]</w:t>
      </w:r>
    </w:p>
    <w:p w14:paraId="2A33440F" w14:textId="7288A13B" w:rsidR="00847CB3" w:rsidRPr="002A5FFF" w:rsidRDefault="00DB7D7D" w:rsidP="00D50807">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Avoid group meals and, if unavoidable, maintain a gap between people (sit with one direction or sit alternatively, etc.)</w:t>
      </w:r>
      <w:r w:rsidR="00D50807" w:rsidRPr="002A5FFF">
        <w:rPr>
          <w:rFonts w:ascii="Garamond" w:hAnsi="Garamond"/>
          <w:color w:val="000000" w:themeColor="text1"/>
          <w:sz w:val="22"/>
        </w:rPr>
        <w:t>.</w:t>
      </w:r>
    </w:p>
    <w:p w14:paraId="0BC6B9CF" w14:textId="17814CA9" w:rsidR="00847CB3" w:rsidRPr="002A5FFF" w:rsidRDefault="00DB7D7D" w:rsidP="00D50807">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Use personal items (books, etc.)</w:t>
      </w:r>
      <w:r w:rsidR="00D50807" w:rsidRPr="002A5FFF">
        <w:rPr>
          <w:rFonts w:ascii="Garamond" w:hAnsi="Garamond"/>
          <w:color w:val="000000" w:themeColor="text1"/>
          <w:sz w:val="22"/>
        </w:rPr>
        <w:t>.</w:t>
      </w:r>
    </w:p>
    <w:p w14:paraId="61D3032D" w14:textId="7027E954" w:rsidR="00847CB3" w:rsidRPr="002A5FFF" w:rsidRDefault="00DB7D7D" w:rsidP="00D50807">
      <w:pPr>
        <w:pStyle w:val="a3"/>
        <w:wordWrap/>
        <w:spacing w:line="480" w:lineRule="auto"/>
        <w:ind w:left="213" w:hangingChars="100" w:hanging="213"/>
        <w:rPr>
          <w:rFonts w:ascii="Garamond" w:hAnsi="Garamond"/>
          <w:color w:val="000000" w:themeColor="text1"/>
          <w:sz w:val="22"/>
        </w:rPr>
      </w:pPr>
      <w:r w:rsidRPr="002A5FFF">
        <w:rPr>
          <w:rFonts w:ascii="Garamond" w:hAnsi="Garamond" w:cs="함초롬바탕"/>
          <w:color w:val="000000" w:themeColor="text1"/>
          <w:sz w:val="22"/>
        </w:rPr>
        <w:t>●</w:t>
      </w:r>
      <w:r w:rsidR="00B740BD" w:rsidRPr="002A5FFF">
        <w:rPr>
          <w:rFonts w:ascii="Garamond" w:hAnsi="Garamond"/>
          <w:color w:val="000000" w:themeColor="text1"/>
          <w:sz w:val="22"/>
        </w:rPr>
        <w:t xml:space="preserve"> When taking a </w:t>
      </w:r>
      <w:r w:rsidR="00D50807" w:rsidRPr="002A5FFF">
        <w:rPr>
          <w:rFonts w:ascii="Garamond" w:hAnsi="Garamond"/>
          <w:color w:val="000000" w:themeColor="text1"/>
          <w:sz w:val="22"/>
        </w:rPr>
        <w:t>facility’s</w:t>
      </w:r>
      <w:r w:rsidR="00B740BD" w:rsidRPr="002A5FFF">
        <w:rPr>
          <w:rFonts w:ascii="Garamond" w:hAnsi="Garamond"/>
          <w:color w:val="000000" w:themeColor="text1"/>
          <w:sz w:val="22"/>
        </w:rPr>
        <w:t xml:space="preserve"> public vehicle, follow personal hygiene guideline</w:t>
      </w:r>
      <w:r w:rsidR="0097463C" w:rsidRPr="002A5FFF">
        <w:rPr>
          <w:rFonts w:ascii="Garamond" w:hAnsi="Garamond"/>
          <w:color w:val="000000" w:themeColor="text1"/>
          <w:sz w:val="22"/>
        </w:rPr>
        <w:t>s</w:t>
      </w:r>
      <w:r w:rsidR="00B740BD" w:rsidRPr="002A5FFF">
        <w:rPr>
          <w:rFonts w:ascii="Garamond" w:hAnsi="Garamond"/>
          <w:color w:val="000000" w:themeColor="text1"/>
          <w:sz w:val="22"/>
        </w:rPr>
        <w:t xml:space="preserve"> such as hand washing and mask</w:t>
      </w:r>
      <w:r w:rsidR="0097463C" w:rsidRPr="002A5FFF">
        <w:rPr>
          <w:rFonts w:ascii="Garamond" w:hAnsi="Garamond"/>
          <w:color w:val="000000" w:themeColor="text1"/>
          <w:sz w:val="22"/>
        </w:rPr>
        <w:t>-</w:t>
      </w:r>
      <w:r w:rsidR="00B740BD" w:rsidRPr="002A5FFF">
        <w:rPr>
          <w:rFonts w:ascii="Garamond" w:hAnsi="Garamond"/>
          <w:color w:val="000000" w:themeColor="text1"/>
          <w:sz w:val="22"/>
        </w:rPr>
        <w:t>wearing</w:t>
      </w:r>
      <w:r w:rsidR="00D50807" w:rsidRPr="002A5FFF">
        <w:rPr>
          <w:rFonts w:ascii="Garamond" w:hAnsi="Garamond"/>
          <w:color w:val="000000" w:themeColor="text1"/>
          <w:sz w:val="22"/>
        </w:rPr>
        <w:t>.</w:t>
      </w:r>
    </w:p>
    <w:p w14:paraId="772DD266" w14:textId="462F21A5" w:rsidR="00847CB3" w:rsidRPr="002A5FFF" w:rsidRDefault="00DB7D7D" w:rsidP="00D50807">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Provide the online, non-face-to-face, non-contact religious events</w:t>
      </w:r>
      <w:r w:rsidR="00D50807" w:rsidRPr="002A5FFF">
        <w:rPr>
          <w:rFonts w:ascii="Garamond" w:hAnsi="Garamond"/>
          <w:color w:val="000000" w:themeColor="text1"/>
          <w:sz w:val="22"/>
        </w:rPr>
        <w:t>.</w:t>
      </w:r>
    </w:p>
    <w:p w14:paraId="33ED9954" w14:textId="192A8099" w:rsidR="00847CB3" w:rsidRPr="002A5FFF" w:rsidRDefault="00DB7D7D" w:rsidP="00D50807">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Avoid contact and face-to-face meetings</w:t>
      </w:r>
      <w:r w:rsidR="00D50807" w:rsidRPr="002A5FFF">
        <w:rPr>
          <w:rFonts w:ascii="Garamond" w:hAnsi="Garamond"/>
          <w:color w:val="000000" w:themeColor="text1"/>
          <w:sz w:val="22"/>
        </w:rPr>
        <w:t>.</w:t>
      </w:r>
    </w:p>
    <w:p w14:paraId="3D1FF22C" w14:textId="0E943644" w:rsidR="00847CB3" w:rsidRPr="002A5FFF" w:rsidRDefault="00DB7D7D" w:rsidP="00D50807">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Wear a mask</w:t>
      </w:r>
      <w:r w:rsidR="00D50807" w:rsidRPr="002A5FFF">
        <w:rPr>
          <w:rFonts w:ascii="Garamond" w:hAnsi="Garamond"/>
          <w:color w:val="000000" w:themeColor="text1"/>
          <w:sz w:val="22"/>
        </w:rPr>
        <w:t>.</w:t>
      </w:r>
    </w:p>
    <w:p w14:paraId="0D9A66D7" w14:textId="337A80C9" w:rsidR="00847CB3" w:rsidRPr="002A5FFF" w:rsidRDefault="00DB7D7D" w:rsidP="00D50807">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High-risk groups</w:t>
      </w:r>
      <w:r w:rsidR="0097463C" w:rsidRPr="002A5FFF">
        <w:rPr>
          <w:rFonts w:ascii="Garamond" w:hAnsi="Garamond"/>
          <w:color w:val="000000" w:themeColor="text1"/>
          <w:sz w:val="22"/>
        </w:rPr>
        <w:t>,</w:t>
      </w:r>
      <w:r w:rsidR="00B740BD" w:rsidRPr="002A5FFF">
        <w:rPr>
          <w:rFonts w:ascii="Garamond" w:hAnsi="Garamond"/>
          <w:color w:val="000000" w:themeColor="text1"/>
          <w:sz w:val="22"/>
        </w:rPr>
        <w:t xml:space="preserve"> including </w:t>
      </w:r>
      <w:r w:rsidR="0097463C" w:rsidRPr="002A5FFF">
        <w:rPr>
          <w:rFonts w:ascii="Garamond" w:hAnsi="Garamond"/>
          <w:color w:val="000000" w:themeColor="text1"/>
          <w:sz w:val="22"/>
        </w:rPr>
        <w:t>senior citizens</w:t>
      </w:r>
      <w:r w:rsidR="00B740BD" w:rsidRPr="002A5FFF">
        <w:rPr>
          <w:rFonts w:ascii="Garamond" w:hAnsi="Garamond"/>
          <w:color w:val="000000" w:themeColor="text1"/>
          <w:sz w:val="22"/>
        </w:rPr>
        <w:t>, pregnant women, chronic patients, etc</w:t>
      </w:r>
      <w:r w:rsidR="0097463C" w:rsidRPr="002A5FFF">
        <w:rPr>
          <w:rFonts w:ascii="Garamond" w:hAnsi="Garamond"/>
          <w:color w:val="000000" w:themeColor="text1"/>
          <w:sz w:val="22"/>
        </w:rPr>
        <w:t>.</w:t>
      </w:r>
      <w:r w:rsidR="00B740BD" w:rsidRPr="002A5FFF">
        <w:rPr>
          <w:rFonts w:ascii="Garamond" w:hAnsi="Garamond"/>
          <w:color w:val="000000" w:themeColor="text1"/>
          <w:sz w:val="22"/>
        </w:rPr>
        <w:t xml:space="preserve"> should refrain from visiting</w:t>
      </w:r>
      <w:r w:rsidR="0097463C" w:rsidRPr="002A5FFF">
        <w:rPr>
          <w:rFonts w:ascii="Garamond" w:hAnsi="Garamond"/>
          <w:color w:val="000000" w:themeColor="text1"/>
          <w:sz w:val="22"/>
        </w:rPr>
        <w:t xml:space="preserve"> </w:t>
      </w:r>
      <w:r w:rsidR="00B740BD" w:rsidRPr="002A5FFF">
        <w:rPr>
          <w:rFonts w:ascii="Garamond" w:hAnsi="Garamond"/>
          <w:color w:val="000000" w:themeColor="text1"/>
          <w:sz w:val="22"/>
        </w:rPr>
        <w:t>the religious facility and wear masks if visiting is unavoidable.</w:t>
      </w:r>
    </w:p>
    <w:p w14:paraId="77680C4F" w14:textId="0192A3B7" w:rsidR="00847CB3" w:rsidRPr="002A5FFF" w:rsidRDefault="00DB7D7D" w:rsidP="00D50807">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Cooperate for the prevention of diseases, such as checking and listing symptoms, including fever, respiratory symptoms, etc.</w:t>
      </w:r>
    </w:p>
    <w:p w14:paraId="6DAD3A78" w14:textId="77777777" w:rsidR="00847CB3" w:rsidRPr="002A5FFF" w:rsidRDefault="00847CB3" w:rsidP="00FE5C6D">
      <w:pPr>
        <w:pStyle w:val="a3"/>
        <w:wordWrap/>
        <w:spacing w:line="480" w:lineRule="auto"/>
        <w:rPr>
          <w:rFonts w:ascii="Garamond" w:hAnsi="Garamond"/>
          <w:color w:val="000000" w:themeColor="text1"/>
          <w:sz w:val="22"/>
        </w:rPr>
      </w:pPr>
    </w:p>
    <w:p w14:paraId="29A8EC88" w14:textId="4EEF3E9C" w:rsidR="00847CB3" w:rsidRPr="002A5FFF" w:rsidRDefault="00D50807"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lt;</w:t>
      </w:r>
      <w:r w:rsidR="00B740BD" w:rsidRPr="002A5FFF">
        <w:rPr>
          <w:rFonts w:ascii="Garamond" w:hAnsi="Garamond"/>
          <w:b/>
          <w:bCs/>
          <w:color w:val="000000" w:themeColor="text1"/>
          <w:sz w:val="22"/>
        </w:rPr>
        <w:t>Officer and employee</w:t>
      </w:r>
      <w:r w:rsidRPr="002A5FFF">
        <w:rPr>
          <w:rFonts w:ascii="Garamond" w:hAnsi="Garamond"/>
          <w:b/>
          <w:bCs/>
          <w:color w:val="000000" w:themeColor="text1"/>
          <w:sz w:val="22"/>
        </w:rPr>
        <w:t>&gt;</w:t>
      </w:r>
    </w:p>
    <w:p w14:paraId="5086D647" w14:textId="2808379B"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 xml:space="preserve">[Common information] [B-Common principles for </w:t>
      </w:r>
      <w:r w:rsidR="00D50807" w:rsidRPr="002A5FFF">
        <w:rPr>
          <w:rFonts w:ascii="Garamond" w:hAnsi="Garamond"/>
          <w:b/>
          <w:bCs/>
          <w:color w:val="000000" w:themeColor="text1"/>
          <w:sz w:val="22"/>
        </w:rPr>
        <w:t>o</w:t>
      </w:r>
      <w:r w:rsidRPr="002A5FFF">
        <w:rPr>
          <w:rFonts w:ascii="Garamond" w:hAnsi="Garamond"/>
          <w:b/>
          <w:bCs/>
          <w:color w:val="000000" w:themeColor="text1"/>
          <w:sz w:val="22"/>
        </w:rPr>
        <w:t>fficers, employees]</w:t>
      </w:r>
    </w:p>
    <w:p w14:paraId="5FD73676"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Applicable types]</w:t>
      </w:r>
    </w:p>
    <w:p w14:paraId="5E513072" w14:textId="458AC1DA" w:rsidR="00847CB3" w:rsidRPr="002A5FFF" w:rsidRDefault="00DB7D7D" w:rsidP="00D50807">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Activate online, non-face-to-face, non-contact religious events;</w:t>
      </w:r>
      <w:r w:rsidR="0097463C" w:rsidRPr="002A5FFF">
        <w:rPr>
          <w:rFonts w:ascii="Garamond" w:hAnsi="Garamond"/>
          <w:color w:val="000000" w:themeColor="text1"/>
          <w:sz w:val="22"/>
        </w:rPr>
        <w:t xml:space="preserve"> furthermore</w:t>
      </w:r>
      <w:r w:rsidR="00B740BD" w:rsidRPr="002A5FFF">
        <w:rPr>
          <w:rFonts w:ascii="Garamond" w:hAnsi="Garamond"/>
          <w:color w:val="000000" w:themeColor="text1"/>
          <w:sz w:val="22"/>
        </w:rPr>
        <w:t>, minimize the large-scale events and group meetings.</w:t>
      </w:r>
    </w:p>
    <w:p w14:paraId="6BBC6E9C" w14:textId="1F96DDD6" w:rsidR="00847CB3" w:rsidRPr="002A5FFF" w:rsidRDefault="00DB7D7D" w:rsidP="00D50807">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lastRenderedPageBreak/>
        <w:t>●</w:t>
      </w:r>
      <w:r w:rsidR="00B740BD" w:rsidRPr="002A5FFF">
        <w:rPr>
          <w:rFonts w:ascii="Garamond" w:hAnsi="Garamond"/>
          <w:color w:val="000000" w:themeColor="text1"/>
          <w:sz w:val="22"/>
        </w:rPr>
        <w:t xml:space="preserve"> Arrange to keep the distance between participants of religious events more than 2</w:t>
      </w:r>
      <w:r w:rsidR="0097463C" w:rsidRPr="002A5FFF">
        <w:rPr>
          <w:rFonts w:ascii="Garamond" w:hAnsi="Garamond"/>
          <w:color w:val="000000" w:themeColor="text1"/>
          <w:sz w:val="22"/>
        </w:rPr>
        <w:t xml:space="preserve"> </w:t>
      </w:r>
      <w:r w:rsidR="00D50807" w:rsidRPr="002A5FFF">
        <w:rPr>
          <w:rFonts w:ascii="Garamond" w:hAnsi="Garamond"/>
          <w:color w:val="000000" w:themeColor="text1"/>
          <w:sz w:val="22"/>
        </w:rPr>
        <w:t xml:space="preserve">m </w:t>
      </w:r>
      <w:r w:rsidR="00B740BD" w:rsidRPr="002A5FFF">
        <w:rPr>
          <w:rFonts w:ascii="Garamond" w:hAnsi="Garamond"/>
          <w:color w:val="000000" w:themeColor="text1"/>
          <w:sz w:val="22"/>
        </w:rPr>
        <w:t>(at least 1</w:t>
      </w:r>
      <w:r w:rsidR="0097463C" w:rsidRPr="002A5FFF">
        <w:rPr>
          <w:rFonts w:ascii="Garamond" w:hAnsi="Garamond"/>
          <w:color w:val="000000" w:themeColor="text1"/>
          <w:sz w:val="22"/>
        </w:rPr>
        <w:t xml:space="preserve"> </w:t>
      </w:r>
      <w:r w:rsidR="00D50807" w:rsidRPr="002A5FFF">
        <w:rPr>
          <w:rFonts w:ascii="Garamond" w:hAnsi="Garamond"/>
          <w:color w:val="000000" w:themeColor="text1"/>
          <w:sz w:val="22"/>
        </w:rPr>
        <w:t>m</w:t>
      </w:r>
      <w:r w:rsidR="00B740BD" w:rsidRPr="002A5FFF">
        <w:rPr>
          <w:rFonts w:ascii="Garamond" w:hAnsi="Garamond"/>
          <w:color w:val="000000" w:themeColor="text1"/>
          <w:sz w:val="22"/>
        </w:rPr>
        <w:t>) and dispers</w:t>
      </w:r>
      <w:r w:rsidR="0097463C" w:rsidRPr="002A5FFF">
        <w:rPr>
          <w:rFonts w:ascii="Garamond" w:hAnsi="Garamond"/>
          <w:color w:val="000000" w:themeColor="text1"/>
          <w:sz w:val="22"/>
        </w:rPr>
        <w:t>es</w:t>
      </w:r>
      <w:r w:rsidR="00B740BD" w:rsidRPr="002A5FFF">
        <w:rPr>
          <w:rFonts w:ascii="Garamond" w:hAnsi="Garamond"/>
          <w:color w:val="000000" w:themeColor="text1"/>
          <w:sz w:val="22"/>
        </w:rPr>
        <w:t xml:space="preserve"> the entrance and exit times</w:t>
      </w:r>
      <w:r w:rsidR="00D50807" w:rsidRPr="002A5FFF">
        <w:rPr>
          <w:rFonts w:ascii="Garamond" w:hAnsi="Garamond"/>
          <w:color w:val="000000" w:themeColor="text1"/>
          <w:sz w:val="22"/>
        </w:rPr>
        <w:t>.</w:t>
      </w:r>
    </w:p>
    <w:p w14:paraId="36EC57C6" w14:textId="79C92CC9" w:rsidR="00847CB3" w:rsidRPr="002A5FFF" w:rsidRDefault="00DB7D7D" w:rsidP="00D50807">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When using a microphone, be sure to use a cover and keep it for personal use whenever possible</w:t>
      </w:r>
      <w:r w:rsidR="00D50807" w:rsidRPr="002A5FFF">
        <w:rPr>
          <w:rFonts w:ascii="Garamond" w:hAnsi="Garamond"/>
          <w:color w:val="000000" w:themeColor="text1"/>
          <w:sz w:val="22"/>
        </w:rPr>
        <w:t>.</w:t>
      </w:r>
    </w:p>
    <w:p w14:paraId="23F01F92" w14:textId="35C81740" w:rsidR="00847CB3" w:rsidRPr="002A5FFF" w:rsidRDefault="00DB7D7D" w:rsidP="00D50807">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Refrain from providing group meals and, if unavoidable, maintain a gap between people (sit with one direction, sit down alternatively, etc.)</w:t>
      </w:r>
      <w:r w:rsidR="00D50807" w:rsidRPr="002A5FFF">
        <w:rPr>
          <w:rFonts w:ascii="Garamond" w:hAnsi="Garamond"/>
          <w:color w:val="000000" w:themeColor="text1"/>
          <w:sz w:val="22"/>
        </w:rPr>
        <w:t>.</w:t>
      </w:r>
    </w:p>
    <w:p w14:paraId="4DF7F94F" w14:textId="3146E571" w:rsidR="00847CB3" w:rsidRPr="002A5FFF" w:rsidRDefault="00DB7D7D" w:rsidP="00D50807">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Disinfect doors and railings, especially places and objects that are frequently touched</w:t>
      </w:r>
      <w:r w:rsidR="0097463C" w:rsidRPr="002A5FFF">
        <w:rPr>
          <w:rFonts w:ascii="Garamond" w:hAnsi="Garamond"/>
          <w:color w:val="000000" w:themeColor="text1"/>
          <w:sz w:val="22"/>
        </w:rPr>
        <w:t xml:space="preserve"> a</w:t>
      </w:r>
      <w:r w:rsidR="00B740BD" w:rsidRPr="002A5FFF">
        <w:rPr>
          <w:rFonts w:ascii="Garamond" w:hAnsi="Garamond"/>
          <w:color w:val="000000" w:themeColor="text1"/>
          <w:sz w:val="22"/>
        </w:rPr>
        <w:t>nd ventilate before and after religious events.</w:t>
      </w:r>
    </w:p>
    <w:p w14:paraId="021584C1" w14:textId="77777777" w:rsidR="00D50807" w:rsidRPr="002A5FFF" w:rsidRDefault="00DB7D7D" w:rsidP="00D50807">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When operating a facility's public vehicle, provide the hand sanitizer in</w:t>
      </w:r>
      <w:r w:rsidR="0097463C" w:rsidRPr="002A5FFF">
        <w:rPr>
          <w:rFonts w:ascii="Garamond" w:hAnsi="Garamond"/>
          <w:color w:val="000000" w:themeColor="text1"/>
          <w:sz w:val="22"/>
        </w:rPr>
        <w:t xml:space="preserve"> t</w:t>
      </w:r>
      <w:r w:rsidR="00B740BD" w:rsidRPr="002A5FFF">
        <w:rPr>
          <w:rFonts w:ascii="Garamond" w:hAnsi="Garamond"/>
          <w:color w:val="000000" w:themeColor="text1"/>
          <w:sz w:val="22"/>
        </w:rPr>
        <w:t>he vehicle, and ask passengers to wear a mask.</w:t>
      </w:r>
    </w:p>
    <w:p w14:paraId="3D241A4D" w14:textId="256ED97A" w:rsidR="00847CB3" w:rsidRPr="002A5FFF" w:rsidRDefault="00DB7D7D" w:rsidP="00D50807">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Train and guide believers periodically on compliance with personal hygiene guidelines and the necessity of keeping distance in daily life</w:t>
      </w:r>
      <w:r w:rsidR="00D50807" w:rsidRPr="002A5FFF">
        <w:rPr>
          <w:rFonts w:ascii="Garamond" w:hAnsi="Garamond"/>
          <w:color w:val="000000" w:themeColor="text1"/>
          <w:sz w:val="22"/>
        </w:rPr>
        <w:t>.</w:t>
      </w:r>
    </w:p>
    <w:p w14:paraId="2D11C434" w14:textId="72452040" w:rsidR="00847CB3" w:rsidRPr="002A5FFF" w:rsidRDefault="00DB7D7D" w:rsidP="00D50807">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97463C" w:rsidRPr="002A5FFF">
        <w:rPr>
          <w:rFonts w:ascii="Garamond" w:hAnsi="Garamond"/>
          <w:color w:val="000000" w:themeColor="text1"/>
          <w:sz w:val="22"/>
        </w:rPr>
        <w:t xml:space="preserve"> Ask all religious workers and </w:t>
      </w:r>
      <w:r w:rsidR="00B740BD" w:rsidRPr="002A5FFF">
        <w:rPr>
          <w:rFonts w:ascii="Garamond" w:hAnsi="Garamond"/>
          <w:color w:val="000000" w:themeColor="text1"/>
          <w:sz w:val="22"/>
        </w:rPr>
        <w:t>believers to wear masks and provide disposable masks for visitors who do not wear masks</w:t>
      </w:r>
    </w:p>
    <w:p w14:paraId="1DA0DCA1" w14:textId="6A2DD6B8" w:rsidR="00847CB3" w:rsidRPr="002A5FFF" w:rsidRDefault="00DB7D7D" w:rsidP="00D50807">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High-risk groups, including </w:t>
      </w:r>
      <w:r w:rsidR="0097463C" w:rsidRPr="002A5FFF">
        <w:rPr>
          <w:rFonts w:ascii="Garamond" w:hAnsi="Garamond"/>
          <w:color w:val="000000" w:themeColor="text1"/>
          <w:sz w:val="22"/>
        </w:rPr>
        <w:t>senior citizens</w:t>
      </w:r>
      <w:r w:rsidR="00B740BD" w:rsidRPr="002A5FFF">
        <w:rPr>
          <w:rFonts w:ascii="Garamond" w:hAnsi="Garamond"/>
          <w:color w:val="000000" w:themeColor="text1"/>
          <w:sz w:val="22"/>
        </w:rPr>
        <w:t>, pregnant women, chronic patients, etc. should be advised to refrain from visiting the religious facility</w:t>
      </w:r>
      <w:r w:rsidR="0097463C" w:rsidRPr="002A5FFF">
        <w:rPr>
          <w:rFonts w:ascii="Garamond" w:hAnsi="Garamond"/>
          <w:color w:val="000000" w:themeColor="text1"/>
          <w:sz w:val="22"/>
        </w:rPr>
        <w:t>. They should</w:t>
      </w:r>
      <w:r w:rsidR="00B740BD" w:rsidRPr="002A5FFF">
        <w:rPr>
          <w:rFonts w:ascii="Garamond" w:hAnsi="Garamond"/>
          <w:color w:val="000000" w:themeColor="text1"/>
          <w:sz w:val="22"/>
        </w:rPr>
        <w:t xml:space="preserve"> wear masks if visiting is unavoidable.</w:t>
      </w:r>
    </w:p>
    <w:p w14:paraId="3F3CC8E2" w14:textId="534E7D09" w:rsidR="00847CB3" w:rsidRPr="002A5FFF" w:rsidRDefault="00DB7D7D" w:rsidP="00D50807">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D50807" w:rsidRPr="002A5FFF">
        <w:rPr>
          <w:rFonts w:ascii="Garamond" w:hAnsi="Garamond"/>
          <w:color w:val="000000" w:themeColor="text1"/>
          <w:sz w:val="22"/>
        </w:rPr>
        <w:t xml:space="preserve"> </w:t>
      </w:r>
      <w:r w:rsidR="00B740BD" w:rsidRPr="002A5FFF">
        <w:rPr>
          <w:rFonts w:ascii="Garamond" w:hAnsi="Garamond"/>
          <w:color w:val="000000" w:themeColor="text1"/>
          <w:sz w:val="22"/>
        </w:rPr>
        <w:t>Check people who enter and leaver for their symptoms</w:t>
      </w:r>
      <w:r w:rsidR="0097463C" w:rsidRPr="002A5FFF">
        <w:rPr>
          <w:rFonts w:ascii="Garamond" w:hAnsi="Garamond"/>
          <w:color w:val="000000" w:themeColor="text1"/>
          <w:sz w:val="22"/>
        </w:rPr>
        <w:t>,</w:t>
      </w:r>
      <w:r w:rsidR="00B740BD" w:rsidRPr="002A5FFF">
        <w:rPr>
          <w:rFonts w:ascii="Garamond" w:hAnsi="Garamond"/>
          <w:color w:val="000000" w:themeColor="text1"/>
          <w:sz w:val="22"/>
        </w:rPr>
        <w:t xml:space="preserve"> including</w:t>
      </w:r>
      <w:r w:rsidR="0097463C" w:rsidRPr="002A5FFF">
        <w:rPr>
          <w:rFonts w:ascii="Garamond" w:hAnsi="Garamond"/>
          <w:color w:val="000000" w:themeColor="text1"/>
          <w:sz w:val="22"/>
        </w:rPr>
        <w:t xml:space="preserve"> </w:t>
      </w:r>
      <w:r w:rsidR="00B740BD" w:rsidRPr="002A5FFF">
        <w:rPr>
          <w:rFonts w:ascii="Garamond" w:hAnsi="Garamond"/>
          <w:color w:val="000000" w:themeColor="text1"/>
          <w:sz w:val="22"/>
        </w:rPr>
        <w:t>fever and respiratory symptoms, etc.</w:t>
      </w:r>
    </w:p>
    <w:p w14:paraId="19F34904" w14:textId="4BB2B373" w:rsidR="00847CB3" w:rsidRPr="002A5FFF" w:rsidRDefault="00DB7D7D" w:rsidP="00D50807">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Keep the list of visitors and ask them to fill out the time of visiting, name and cell phone number.</w:t>
      </w:r>
    </w:p>
    <w:p w14:paraId="2544D9CC" w14:textId="77777777" w:rsidR="00847CB3" w:rsidRPr="002A5FFF" w:rsidRDefault="00847CB3" w:rsidP="00FE5C6D">
      <w:pPr>
        <w:pStyle w:val="a3"/>
        <w:wordWrap/>
        <w:spacing w:line="480" w:lineRule="auto"/>
        <w:rPr>
          <w:rFonts w:ascii="Garamond" w:hAnsi="Garamond"/>
          <w:color w:val="000000" w:themeColor="text1"/>
          <w:sz w:val="22"/>
        </w:rPr>
      </w:pPr>
    </w:p>
    <w:p w14:paraId="5D643B8D" w14:textId="56C80F28" w:rsidR="00847CB3" w:rsidRPr="002A5FFF" w:rsidRDefault="00D50807" w:rsidP="00FE5C6D">
      <w:pPr>
        <w:pStyle w:val="a3"/>
        <w:wordWrap/>
        <w:spacing w:line="480" w:lineRule="auto"/>
        <w:rPr>
          <w:rFonts w:ascii="Garamond" w:hAnsi="Garamond"/>
          <w:b/>
          <w:bCs/>
          <w:color w:val="0070C0"/>
          <w:sz w:val="28"/>
          <w:szCs w:val="28"/>
        </w:rPr>
      </w:pPr>
      <w:r w:rsidRPr="002A5FFF">
        <w:rPr>
          <w:rFonts w:ascii="Garamond" w:eastAsia="맑은 고딕" w:hAnsi="Garamond" w:cs="맑은 고딕"/>
          <w:b/>
          <w:bCs/>
          <w:color w:val="0070C0"/>
          <w:sz w:val="28"/>
          <w:szCs w:val="28"/>
        </w:rPr>
        <w:t>III.</w:t>
      </w:r>
      <w:r w:rsidR="00B740BD" w:rsidRPr="002A5FFF">
        <w:rPr>
          <w:rFonts w:ascii="Garamond" w:hAnsi="Garamond"/>
          <w:b/>
          <w:bCs/>
          <w:color w:val="0070C0"/>
          <w:sz w:val="28"/>
          <w:szCs w:val="28"/>
        </w:rPr>
        <w:t xml:space="preserve"> Leisure</w:t>
      </w:r>
      <w:r w:rsidRPr="002A5FFF">
        <w:rPr>
          <w:rFonts w:ascii="Garamond" w:hAnsi="Garamond"/>
          <w:b/>
          <w:bCs/>
          <w:color w:val="0070C0"/>
          <w:sz w:val="28"/>
          <w:szCs w:val="28"/>
        </w:rPr>
        <w:t>:</w:t>
      </w:r>
      <w:r w:rsidR="00B740BD" w:rsidRPr="002A5FFF">
        <w:rPr>
          <w:rFonts w:ascii="Garamond" w:hAnsi="Garamond"/>
          <w:b/>
          <w:bCs/>
          <w:color w:val="0070C0"/>
          <w:sz w:val="28"/>
          <w:szCs w:val="28"/>
        </w:rPr>
        <w:t xml:space="preserve"> 1. </w:t>
      </w:r>
      <w:r w:rsidRPr="002A5FFF">
        <w:rPr>
          <w:rFonts w:ascii="Garamond" w:hAnsi="Garamond"/>
          <w:b/>
          <w:bCs/>
          <w:color w:val="0070C0"/>
          <w:sz w:val="28"/>
          <w:szCs w:val="28"/>
        </w:rPr>
        <w:t>T</w:t>
      </w:r>
      <w:r w:rsidR="00B740BD" w:rsidRPr="002A5FFF">
        <w:rPr>
          <w:rFonts w:ascii="Garamond" w:hAnsi="Garamond"/>
          <w:b/>
          <w:bCs/>
          <w:color w:val="0070C0"/>
          <w:sz w:val="28"/>
          <w:szCs w:val="28"/>
        </w:rPr>
        <w:t>raveling</w:t>
      </w:r>
    </w:p>
    <w:p w14:paraId="694D8542" w14:textId="77777777" w:rsidR="00847CB3" w:rsidRPr="002A5FFF" w:rsidRDefault="00847CB3" w:rsidP="00FE5C6D">
      <w:pPr>
        <w:pStyle w:val="a3"/>
        <w:wordWrap/>
        <w:spacing w:line="480" w:lineRule="auto"/>
        <w:rPr>
          <w:rFonts w:ascii="Garamond" w:hAnsi="Garamond"/>
          <w:color w:val="000000" w:themeColor="text1"/>
          <w:sz w:val="22"/>
        </w:rPr>
      </w:pPr>
    </w:p>
    <w:p w14:paraId="5DFE2A8A" w14:textId="0FE1B7A9"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 xml:space="preserve">1-1. Guidelines for distance in daily life: </w:t>
      </w:r>
      <w:r w:rsidR="00D50807" w:rsidRPr="002A5FFF">
        <w:rPr>
          <w:rFonts w:ascii="Garamond" w:hAnsi="Garamond"/>
          <w:b/>
          <w:bCs/>
          <w:color w:val="000000" w:themeColor="text1"/>
          <w:sz w:val="22"/>
        </w:rPr>
        <w:t>h</w:t>
      </w:r>
      <w:r w:rsidRPr="002A5FFF">
        <w:rPr>
          <w:rFonts w:ascii="Garamond" w:hAnsi="Garamond"/>
          <w:b/>
          <w:bCs/>
          <w:color w:val="000000" w:themeColor="text1"/>
          <w:sz w:val="22"/>
        </w:rPr>
        <w:t>otel and condominium</w:t>
      </w:r>
    </w:p>
    <w:p w14:paraId="7AB2C9BE" w14:textId="251207C4" w:rsidR="00847CB3" w:rsidRPr="002A5FFF" w:rsidRDefault="00D50807"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lt;U</w:t>
      </w:r>
      <w:r w:rsidR="00B740BD" w:rsidRPr="002A5FFF">
        <w:rPr>
          <w:rFonts w:ascii="Garamond" w:hAnsi="Garamond"/>
          <w:b/>
          <w:bCs/>
          <w:color w:val="000000" w:themeColor="text1"/>
          <w:sz w:val="22"/>
        </w:rPr>
        <w:t>ser</w:t>
      </w:r>
      <w:r w:rsidRPr="002A5FFF">
        <w:rPr>
          <w:rFonts w:ascii="Garamond" w:hAnsi="Garamond"/>
          <w:b/>
          <w:bCs/>
          <w:color w:val="000000" w:themeColor="text1"/>
          <w:sz w:val="22"/>
        </w:rPr>
        <w:t>&gt;</w:t>
      </w:r>
    </w:p>
    <w:p w14:paraId="37F28785"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Common information] [A-Common principles for user or visitor]</w:t>
      </w:r>
    </w:p>
    <w:p w14:paraId="6E45B8C7"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Applicable types]</w:t>
      </w:r>
    </w:p>
    <w:p w14:paraId="03CEA4BB" w14:textId="3FC0BF52" w:rsidR="00847CB3" w:rsidRPr="002A5FFF" w:rsidRDefault="00DB7D7D" w:rsidP="00D50807">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D50807" w:rsidRPr="002A5FFF">
        <w:rPr>
          <w:rFonts w:ascii="Garamond" w:hAnsi="Garamond"/>
          <w:color w:val="000000" w:themeColor="text1"/>
          <w:sz w:val="22"/>
        </w:rPr>
        <w:t xml:space="preserve"> </w:t>
      </w:r>
      <w:r w:rsidR="00B740BD" w:rsidRPr="002A5FFF">
        <w:rPr>
          <w:rFonts w:ascii="Garamond" w:hAnsi="Garamond"/>
          <w:color w:val="000000" w:themeColor="text1"/>
          <w:sz w:val="22"/>
        </w:rPr>
        <w:t>Cooperate for the prevention of diseases, such as checking and listing symptoms, including fever, respiratory symptoms, etc.</w:t>
      </w:r>
    </w:p>
    <w:p w14:paraId="299245EB" w14:textId="7762EB0A" w:rsidR="00847CB3" w:rsidRPr="002A5FFF" w:rsidRDefault="00D50807" w:rsidP="00D50807">
      <w:pPr>
        <w:pStyle w:val="a3"/>
        <w:wordWrap/>
        <w:spacing w:line="480" w:lineRule="auto"/>
        <w:ind w:left="220" w:hangingChars="100" w:hanging="220"/>
        <w:rPr>
          <w:rFonts w:ascii="Garamond" w:hAnsi="Garamond"/>
          <w:color w:val="0070C0"/>
          <w:sz w:val="22"/>
        </w:rPr>
      </w:pPr>
      <w:r w:rsidRPr="002A5FFF">
        <w:rPr>
          <w:rFonts w:ascii="Garamond" w:eastAsia="맑은 고딕" w:hAnsi="Garamond" w:cs="맑은 고딕"/>
          <w:color w:val="0070C0"/>
          <w:sz w:val="22"/>
        </w:rPr>
        <w:lastRenderedPageBreak/>
        <w:t>*</w:t>
      </w:r>
      <w:r w:rsidR="00B740BD" w:rsidRPr="002A5FFF">
        <w:rPr>
          <w:rFonts w:ascii="Garamond" w:hAnsi="Garamond"/>
          <w:color w:val="0070C0"/>
          <w:sz w:val="22"/>
        </w:rPr>
        <w:t>When using restaurants, cafes, indoor gymnasiums, etc. in the hotel or condominium, apply the guidelines of the corresponding facilities.</w:t>
      </w:r>
    </w:p>
    <w:p w14:paraId="6B9113BF" w14:textId="77777777" w:rsidR="00847CB3" w:rsidRPr="002A5FFF" w:rsidRDefault="00847CB3" w:rsidP="00FE5C6D">
      <w:pPr>
        <w:pStyle w:val="a3"/>
        <w:wordWrap/>
        <w:spacing w:line="480" w:lineRule="auto"/>
        <w:rPr>
          <w:rFonts w:ascii="Garamond" w:hAnsi="Garamond"/>
          <w:color w:val="000000" w:themeColor="text1"/>
          <w:sz w:val="22"/>
        </w:rPr>
      </w:pPr>
    </w:p>
    <w:p w14:paraId="37AF7C40" w14:textId="4578B04A" w:rsidR="00847CB3" w:rsidRPr="002A5FFF" w:rsidRDefault="00D50807"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lt;</w:t>
      </w:r>
      <w:r w:rsidR="00B740BD" w:rsidRPr="002A5FFF">
        <w:rPr>
          <w:rFonts w:ascii="Garamond" w:hAnsi="Garamond"/>
          <w:b/>
          <w:bCs/>
          <w:color w:val="000000" w:themeColor="text1"/>
          <w:sz w:val="22"/>
        </w:rPr>
        <w:t>Officer and employee</w:t>
      </w:r>
      <w:r w:rsidRPr="002A5FFF">
        <w:rPr>
          <w:rFonts w:ascii="Garamond" w:hAnsi="Garamond"/>
          <w:b/>
          <w:bCs/>
          <w:color w:val="000000" w:themeColor="text1"/>
          <w:sz w:val="22"/>
        </w:rPr>
        <w:t>&gt;</w:t>
      </w:r>
    </w:p>
    <w:p w14:paraId="490C25A1" w14:textId="79081850" w:rsidR="00D50807"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 xml:space="preserve">[Common information] [B-Common principles for </w:t>
      </w:r>
      <w:r w:rsidR="00D50807" w:rsidRPr="002A5FFF">
        <w:rPr>
          <w:rFonts w:ascii="Garamond" w:hAnsi="Garamond"/>
          <w:b/>
          <w:bCs/>
          <w:color w:val="000000" w:themeColor="text1"/>
          <w:sz w:val="22"/>
        </w:rPr>
        <w:t>o</w:t>
      </w:r>
      <w:r w:rsidRPr="002A5FFF">
        <w:rPr>
          <w:rFonts w:ascii="Garamond" w:hAnsi="Garamond"/>
          <w:b/>
          <w:bCs/>
          <w:color w:val="000000" w:themeColor="text1"/>
          <w:sz w:val="22"/>
        </w:rPr>
        <w:t>fficers, employees]</w:t>
      </w:r>
    </w:p>
    <w:p w14:paraId="37590276" w14:textId="720C6D59"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Applicable types]</w:t>
      </w:r>
    </w:p>
    <w:p w14:paraId="6CC02841" w14:textId="61CBE3B2" w:rsidR="00847CB3" w:rsidRPr="002A5FFF" w:rsidRDefault="00DB7D7D" w:rsidP="00D50807">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Conduct disinfection and ventilat</w:t>
      </w:r>
      <w:r w:rsidR="0097463C" w:rsidRPr="002A5FFF">
        <w:rPr>
          <w:rFonts w:ascii="Garamond" w:hAnsi="Garamond"/>
          <w:color w:val="000000" w:themeColor="text1"/>
          <w:sz w:val="22"/>
        </w:rPr>
        <w:t>e</w:t>
      </w:r>
      <w:r w:rsidR="00B740BD" w:rsidRPr="002A5FFF">
        <w:rPr>
          <w:rFonts w:ascii="Garamond" w:hAnsi="Garamond"/>
          <w:color w:val="000000" w:themeColor="text1"/>
          <w:sz w:val="22"/>
        </w:rPr>
        <w:t xml:space="preserve"> after the banquet event (write the ledger including date/time manager confirmation)</w:t>
      </w:r>
      <w:r w:rsidR="00D50807" w:rsidRPr="002A5FFF">
        <w:rPr>
          <w:rFonts w:ascii="Garamond" w:hAnsi="Garamond"/>
          <w:color w:val="000000" w:themeColor="text1"/>
          <w:sz w:val="22"/>
        </w:rPr>
        <w:t>.</w:t>
      </w:r>
    </w:p>
    <w:p w14:paraId="22D53914" w14:textId="5AA06367" w:rsidR="00847CB3" w:rsidRPr="002A5FFF" w:rsidRDefault="00DB7D7D" w:rsidP="00D50807">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Keep facing tissues and litter bins at entrances and facilities.</w:t>
      </w:r>
    </w:p>
    <w:p w14:paraId="68FB8AA8" w14:textId="65EB00F3" w:rsidR="00847CB3" w:rsidRPr="002A5FFF" w:rsidRDefault="00DB7D7D" w:rsidP="00D50807">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After guest use, open the room window for ventilation, and to clean and disinfect the room and toilet</w:t>
      </w:r>
      <w:r w:rsidR="00D50807" w:rsidRPr="002A5FFF">
        <w:rPr>
          <w:rFonts w:ascii="Garamond" w:hAnsi="Garamond"/>
          <w:color w:val="000000" w:themeColor="text1"/>
          <w:sz w:val="22"/>
        </w:rPr>
        <w:t>.</w:t>
      </w:r>
    </w:p>
    <w:p w14:paraId="1503396F" w14:textId="1AB2DEFE" w:rsidR="00847CB3" w:rsidRPr="002A5FFF" w:rsidRDefault="00DB7D7D" w:rsidP="00D50807">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D50807" w:rsidRPr="002A5FFF">
        <w:rPr>
          <w:rFonts w:ascii="Garamond" w:hAnsi="Garamond"/>
          <w:color w:val="000000" w:themeColor="text1"/>
          <w:sz w:val="22"/>
        </w:rPr>
        <w:t xml:space="preserve"> </w:t>
      </w:r>
      <w:r w:rsidR="00B740BD" w:rsidRPr="002A5FFF">
        <w:rPr>
          <w:rFonts w:ascii="Garamond" w:hAnsi="Garamond"/>
          <w:color w:val="000000" w:themeColor="text1"/>
          <w:sz w:val="22"/>
        </w:rPr>
        <w:t>Train and guide employees periodically on compliance with personal hygiene guidelines and the necessity of keeping physical distance in daily life</w:t>
      </w:r>
      <w:r w:rsidR="00D50807" w:rsidRPr="002A5FFF">
        <w:rPr>
          <w:rFonts w:ascii="Garamond" w:hAnsi="Garamond"/>
          <w:color w:val="000000" w:themeColor="text1"/>
          <w:sz w:val="22"/>
        </w:rPr>
        <w:t>.</w:t>
      </w:r>
    </w:p>
    <w:p w14:paraId="37BF081A" w14:textId="7EDA6072" w:rsidR="00847CB3" w:rsidRPr="002A5FFF" w:rsidRDefault="00DB7D7D" w:rsidP="00D50807">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D50807" w:rsidRPr="002A5FFF">
        <w:rPr>
          <w:rFonts w:ascii="Garamond" w:hAnsi="Garamond"/>
          <w:color w:val="000000" w:themeColor="text1"/>
          <w:sz w:val="22"/>
        </w:rPr>
        <w:t xml:space="preserve"> </w:t>
      </w:r>
      <w:r w:rsidR="00B740BD" w:rsidRPr="002A5FFF">
        <w:rPr>
          <w:rFonts w:ascii="Garamond" w:hAnsi="Garamond"/>
          <w:color w:val="000000" w:themeColor="text1"/>
          <w:sz w:val="22"/>
        </w:rPr>
        <w:t>Check people who enter and leaver for their symptoms</w:t>
      </w:r>
      <w:r w:rsidR="0097463C" w:rsidRPr="002A5FFF">
        <w:rPr>
          <w:rFonts w:ascii="Garamond" w:hAnsi="Garamond"/>
          <w:color w:val="000000" w:themeColor="text1"/>
          <w:sz w:val="22"/>
        </w:rPr>
        <w:t>,</w:t>
      </w:r>
      <w:r w:rsidR="00B740BD" w:rsidRPr="002A5FFF">
        <w:rPr>
          <w:rFonts w:ascii="Garamond" w:hAnsi="Garamond"/>
          <w:color w:val="000000" w:themeColor="text1"/>
          <w:sz w:val="22"/>
        </w:rPr>
        <w:t xml:space="preserve"> including</w:t>
      </w:r>
      <w:r w:rsidR="0097463C" w:rsidRPr="002A5FFF">
        <w:rPr>
          <w:rFonts w:ascii="Garamond" w:hAnsi="Garamond"/>
          <w:color w:val="000000" w:themeColor="text1"/>
          <w:sz w:val="22"/>
        </w:rPr>
        <w:t xml:space="preserve"> </w:t>
      </w:r>
      <w:r w:rsidR="00B740BD" w:rsidRPr="002A5FFF">
        <w:rPr>
          <w:rFonts w:ascii="Garamond" w:hAnsi="Garamond"/>
          <w:color w:val="000000" w:themeColor="text1"/>
          <w:sz w:val="22"/>
        </w:rPr>
        <w:t>fever and respiratory symptoms, etc.</w:t>
      </w:r>
    </w:p>
    <w:p w14:paraId="36A6B0CD" w14:textId="0F094458" w:rsidR="00847CB3" w:rsidRPr="002A5FFF" w:rsidRDefault="00D50807" w:rsidP="00D50807">
      <w:pPr>
        <w:pStyle w:val="a3"/>
        <w:wordWrap/>
        <w:spacing w:line="480" w:lineRule="auto"/>
        <w:ind w:left="220" w:hangingChars="100" w:hanging="220"/>
        <w:rPr>
          <w:rFonts w:ascii="Garamond" w:hAnsi="Garamond"/>
          <w:color w:val="0070C0"/>
          <w:sz w:val="22"/>
        </w:rPr>
      </w:pPr>
      <w:r w:rsidRPr="002A5FFF">
        <w:rPr>
          <w:rFonts w:ascii="Garamond" w:eastAsia="맑은 고딕" w:hAnsi="Garamond" w:cs="맑은 고딕"/>
          <w:color w:val="0070C0"/>
          <w:sz w:val="22"/>
        </w:rPr>
        <w:t>*</w:t>
      </w:r>
      <w:r w:rsidR="00B740BD" w:rsidRPr="002A5FFF">
        <w:rPr>
          <w:rFonts w:ascii="Garamond" w:hAnsi="Garamond"/>
          <w:color w:val="0070C0"/>
          <w:sz w:val="22"/>
        </w:rPr>
        <w:t>If there are restaurants, cafes, indoor gymnasiums, etc., follow the guidelines of the corresponding facilities.</w:t>
      </w:r>
    </w:p>
    <w:p w14:paraId="33D97CC5" w14:textId="77777777" w:rsidR="00847CB3" w:rsidRPr="002A5FFF" w:rsidRDefault="00847CB3" w:rsidP="00FE5C6D">
      <w:pPr>
        <w:pStyle w:val="a3"/>
        <w:wordWrap/>
        <w:spacing w:line="480" w:lineRule="auto"/>
        <w:rPr>
          <w:rFonts w:ascii="Garamond" w:hAnsi="Garamond"/>
          <w:color w:val="000000" w:themeColor="text1"/>
          <w:sz w:val="22"/>
        </w:rPr>
      </w:pPr>
    </w:p>
    <w:p w14:paraId="3994524E"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1-2. Guidelines for distance in daily life: amusement facilities</w:t>
      </w:r>
    </w:p>
    <w:p w14:paraId="0A2651C8" w14:textId="0016EDD9" w:rsidR="00847CB3" w:rsidRPr="002A5FFF" w:rsidRDefault="00D50807"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lt;U</w:t>
      </w:r>
      <w:r w:rsidR="00B740BD" w:rsidRPr="002A5FFF">
        <w:rPr>
          <w:rFonts w:ascii="Garamond" w:hAnsi="Garamond"/>
          <w:b/>
          <w:bCs/>
          <w:color w:val="000000" w:themeColor="text1"/>
          <w:sz w:val="22"/>
        </w:rPr>
        <w:t>ser</w:t>
      </w:r>
      <w:r w:rsidRPr="002A5FFF">
        <w:rPr>
          <w:rFonts w:ascii="Garamond" w:hAnsi="Garamond"/>
          <w:b/>
          <w:bCs/>
          <w:color w:val="000000" w:themeColor="text1"/>
          <w:sz w:val="22"/>
        </w:rPr>
        <w:t>&gt;</w:t>
      </w:r>
    </w:p>
    <w:p w14:paraId="7FD7A0B3" w14:textId="7FA199F8"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Common information] [A-Common principles for user or visitor]</w:t>
      </w:r>
    </w:p>
    <w:p w14:paraId="0E3D0212"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Applicable types]</w:t>
      </w:r>
    </w:p>
    <w:p w14:paraId="55851693" w14:textId="3BA72414" w:rsidR="00847CB3" w:rsidRPr="002A5FFF" w:rsidRDefault="00DB7D7D" w:rsidP="00D50807">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Use it in a dispersed way so that multi-use spaces such as indoor lounges, cafes, and shops are not crowded</w:t>
      </w:r>
      <w:r w:rsidR="00D50807" w:rsidRPr="002A5FFF">
        <w:rPr>
          <w:rFonts w:ascii="Garamond" w:hAnsi="Garamond"/>
          <w:color w:val="000000" w:themeColor="text1"/>
          <w:sz w:val="22"/>
        </w:rPr>
        <w:t>.</w:t>
      </w:r>
    </w:p>
    <w:p w14:paraId="745185CA" w14:textId="5350B468" w:rsidR="00847CB3" w:rsidRPr="002A5FFF" w:rsidRDefault="00D50807" w:rsidP="00D50807">
      <w:pPr>
        <w:pStyle w:val="a3"/>
        <w:wordWrap/>
        <w:spacing w:line="480" w:lineRule="auto"/>
        <w:ind w:left="220" w:hangingChars="100" w:hanging="220"/>
        <w:rPr>
          <w:rFonts w:ascii="Garamond" w:hAnsi="Garamond"/>
          <w:color w:val="0070C0"/>
          <w:sz w:val="22"/>
        </w:rPr>
      </w:pPr>
      <w:r w:rsidRPr="002A5FFF">
        <w:rPr>
          <w:rFonts w:ascii="Garamond" w:eastAsia="맑은 고딕" w:hAnsi="Garamond" w:cs="맑은 고딕"/>
          <w:color w:val="0070C0"/>
          <w:sz w:val="22"/>
        </w:rPr>
        <w:t>*</w:t>
      </w:r>
      <w:r w:rsidR="00B740BD" w:rsidRPr="002A5FFF">
        <w:rPr>
          <w:rFonts w:ascii="Garamond" w:hAnsi="Garamond"/>
          <w:color w:val="0070C0"/>
          <w:sz w:val="22"/>
        </w:rPr>
        <w:t>When using restaurants, cafes, etc. in the facility, the corresponding guidelines are applied.</w:t>
      </w:r>
    </w:p>
    <w:p w14:paraId="7E615700" w14:textId="77777777" w:rsidR="00D50807" w:rsidRPr="002A5FFF" w:rsidRDefault="00D50807" w:rsidP="00FE5C6D">
      <w:pPr>
        <w:pStyle w:val="a3"/>
        <w:wordWrap/>
        <w:spacing w:line="480" w:lineRule="auto"/>
        <w:rPr>
          <w:rFonts w:ascii="Garamond" w:hAnsi="Garamond"/>
          <w:color w:val="000000" w:themeColor="text1"/>
          <w:sz w:val="22"/>
        </w:rPr>
      </w:pPr>
    </w:p>
    <w:p w14:paraId="76868234" w14:textId="11EE41E7" w:rsidR="00847CB3" w:rsidRPr="002A5FFF" w:rsidRDefault="00D50807"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lt;</w:t>
      </w:r>
      <w:r w:rsidR="00B740BD" w:rsidRPr="002A5FFF">
        <w:rPr>
          <w:rFonts w:ascii="Garamond" w:hAnsi="Garamond"/>
          <w:b/>
          <w:bCs/>
          <w:color w:val="000000" w:themeColor="text1"/>
          <w:sz w:val="22"/>
        </w:rPr>
        <w:t>Officer and employee</w:t>
      </w:r>
      <w:r w:rsidRPr="002A5FFF">
        <w:rPr>
          <w:rFonts w:ascii="Garamond" w:hAnsi="Garamond"/>
          <w:b/>
          <w:bCs/>
          <w:color w:val="000000" w:themeColor="text1"/>
          <w:sz w:val="22"/>
        </w:rPr>
        <w:t>&gt;</w:t>
      </w:r>
    </w:p>
    <w:p w14:paraId="213DED6B" w14:textId="79B11240"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 xml:space="preserve">[Common information] [B-Common principles for </w:t>
      </w:r>
      <w:r w:rsidR="00D50807" w:rsidRPr="002A5FFF">
        <w:rPr>
          <w:rFonts w:ascii="Garamond" w:hAnsi="Garamond"/>
          <w:b/>
          <w:bCs/>
          <w:color w:val="000000" w:themeColor="text1"/>
          <w:sz w:val="22"/>
        </w:rPr>
        <w:t>o</w:t>
      </w:r>
      <w:r w:rsidRPr="002A5FFF">
        <w:rPr>
          <w:rFonts w:ascii="Garamond" w:hAnsi="Garamond"/>
          <w:b/>
          <w:bCs/>
          <w:color w:val="000000" w:themeColor="text1"/>
          <w:sz w:val="22"/>
        </w:rPr>
        <w:t>fficers, employees]</w:t>
      </w:r>
    </w:p>
    <w:p w14:paraId="5FC9E455"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Applicable types]</w:t>
      </w:r>
    </w:p>
    <w:p w14:paraId="5F496F23" w14:textId="7E6D8F25" w:rsidR="00847CB3" w:rsidRPr="002A5FFF" w:rsidRDefault="00DB7D7D" w:rsidP="00D50807">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lastRenderedPageBreak/>
        <w:t>●</w:t>
      </w:r>
      <w:r w:rsidR="00B740BD" w:rsidRPr="002A5FFF">
        <w:rPr>
          <w:rFonts w:ascii="Garamond" w:hAnsi="Garamond"/>
          <w:color w:val="000000" w:themeColor="text1"/>
          <w:sz w:val="22"/>
        </w:rPr>
        <w:t xml:space="preserve"> Prepare employee action guidelines to avoid physical contact with visitors and maintain a distance of 2 m (minimum 1 m) or more</w:t>
      </w:r>
      <w:r w:rsidR="00D50807" w:rsidRPr="002A5FFF">
        <w:rPr>
          <w:rFonts w:ascii="Garamond" w:hAnsi="Garamond"/>
          <w:color w:val="000000" w:themeColor="text1"/>
          <w:sz w:val="22"/>
        </w:rPr>
        <w:t>.</w:t>
      </w:r>
    </w:p>
    <w:p w14:paraId="1F397EE3" w14:textId="0ADF9D50" w:rsidR="00847CB3" w:rsidRPr="002A5FFF" w:rsidRDefault="00DB7D7D" w:rsidP="00D50807">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Conduct disinfection of the devices (especially places and objects, such as handles, railings, etc. that are frequently touched by people) before and after boarding</w:t>
      </w:r>
      <w:r w:rsidR="00D50807" w:rsidRPr="002A5FFF">
        <w:rPr>
          <w:rFonts w:ascii="Garamond" w:hAnsi="Garamond"/>
          <w:color w:val="000000" w:themeColor="text1"/>
          <w:sz w:val="22"/>
        </w:rPr>
        <w:t>.</w:t>
      </w:r>
    </w:p>
    <w:p w14:paraId="7BC596E3" w14:textId="3FA2BE42" w:rsidR="0097463C" w:rsidRPr="002A5FFF" w:rsidRDefault="00DB7D7D" w:rsidP="00D50807">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Ask staff to use lounges and a dressing room with </w:t>
      </w:r>
      <w:r w:rsidR="0097463C" w:rsidRPr="002A5FFF">
        <w:rPr>
          <w:rFonts w:ascii="Garamond" w:hAnsi="Garamond"/>
          <w:color w:val="000000" w:themeColor="text1"/>
          <w:sz w:val="22"/>
        </w:rPr>
        <w:t xml:space="preserve">a </w:t>
      </w:r>
      <w:r w:rsidR="00B740BD" w:rsidRPr="002A5FFF">
        <w:rPr>
          <w:rFonts w:ascii="Garamond" w:hAnsi="Garamond"/>
          <w:color w:val="000000" w:themeColor="text1"/>
          <w:sz w:val="22"/>
        </w:rPr>
        <w:t>different time interval.</w:t>
      </w:r>
    </w:p>
    <w:p w14:paraId="663A8D28" w14:textId="32DD2B57" w:rsidR="00847CB3" w:rsidRPr="002A5FFF" w:rsidRDefault="00DB7D7D" w:rsidP="00D50807">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Prevent the crowdedness of visitors by limiting the number of visitors per hour, or by the operation of a reservation system</w:t>
      </w:r>
      <w:r w:rsidR="00D50807" w:rsidRPr="002A5FFF">
        <w:rPr>
          <w:rFonts w:ascii="Garamond" w:hAnsi="Garamond"/>
          <w:color w:val="000000" w:themeColor="text1"/>
          <w:sz w:val="22"/>
        </w:rPr>
        <w:t>.</w:t>
      </w:r>
    </w:p>
    <w:p w14:paraId="6F4619C2" w14:textId="5C52DF8B" w:rsidR="00847CB3" w:rsidRPr="002A5FFF" w:rsidRDefault="00DB7D7D" w:rsidP="00D50807">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Encouraging the dispersion of customers by</w:t>
      </w:r>
      <w:r w:rsidR="0097463C" w:rsidRPr="002A5FFF">
        <w:rPr>
          <w:rFonts w:ascii="Garamond" w:hAnsi="Garamond"/>
          <w:color w:val="000000" w:themeColor="text1"/>
          <w:sz w:val="22"/>
        </w:rPr>
        <w:t xml:space="preserve"> </w:t>
      </w:r>
      <w:r w:rsidR="00F27B4F" w:rsidRPr="002A5FFF">
        <w:rPr>
          <w:rFonts w:ascii="Garamond" w:hAnsi="Garamond"/>
          <w:color w:val="000000" w:themeColor="text1"/>
          <w:sz w:val="22"/>
        </w:rPr>
        <w:t>t</w:t>
      </w:r>
      <w:r w:rsidR="00B740BD" w:rsidRPr="002A5FFF">
        <w:rPr>
          <w:rFonts w:ascii="Garamond" w:hAnsi="Garamond"/>
          <w:color w:val="000000" w:themeColor="text1"/>
          <w:sz w:val="22"/>
        </w:rPr>
        <w:t>he advanced reservations rather than on-site sales of admission tickets, classifying entrance and exit times by zone, and managing queue to prevent crowding in public areas</w:t>
      </w:r>
      <w:r w:rsidR="00D50807" w:rsidRPr="002A5FFF">
        <w:rPr>
          <w:rFonts w:ascii="Garamond" w:hAnsi="Garamond"/>
          <w:color w:val="000000" w:themeColor="text1"/>
          <w:sz w:val="22"/>
        </w:rPr>
        <w:t>.</w:t>
      </w:r>
    </w:p>
    <w:p w14:paraId="6F572CB2" w14:textId="3E3988DE" w:rsidR="00847CB3" w:rsidRPr="002A5FFF" w:rsidRDefault="00DB7D7D" w:rsidP="00D50807">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When visitors take an amusement facilit</w:t>
      </w:r>
      <w:r w:rsidR="0097463C" w:rsidRPr="002A5FFF">
        <w:rPr>
          <w:rFonts w:ascii="Garamond" w:hAnsi="Garamond"/>
          <w:color w:val="000000" w:themeColor="text1"/>
          <w:sz w:val="22"/>
        </w:rPr>
        <w:t>y</w:t>
      </w:r>
      <w:r w:rsidR="00B740BD" w:rsidRPr="002A5FFF">
        <w:rPr>
          <w:rFonts w:ascii="Garamond" w:hAnsi="Garamond"/>
          <w:color w:val="000000" w:themeColor="text1"/>
          <w:sz w:val="22"/>
        </w:rPr>
        <w:t>, allocate the seats in a zigzag direction.</w:t>
      </w:r>
    </w:p>
    <w:p w14:paraId="7E5AA75D" w14:textId="621249E6" w:rsidR="00847CB3" w:rsidRPr="002A5FFF" w:rsidRDefault="00DB7D7D" w:rsidP="00D50807">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To maintain the physical distance in places where people are crowded, such as a queue, guide them to wait for entrance at least 2</w:t>
      </w:r>
      <w:r w:rsidR="00D50807" w:rsidRPr="002A5FFF">
        <w:rPr>
          <w:rFonts w:ascii="Garamond" w:hAnsi="Garamond"/>
          <w:color w:val="000000" w:themeColor="text1"/>
          <w:sz w:val="22"/>
        </w:rPr>
        <w:t xml:space="preserve"> </w:t>
      </w:r>
      <w:r w:rsidR="00B740BD" w:rsidRPr="002A5FFF">
        <w:rPr>
          <w:rFonts w:ascii="Garamond" w:hAnsi="Garamond"/>
          <w:color w:val="000000" w:themeColor="text1"/>
          <w:sz w:val="22"/>
        </w:rPr>
        <w:t>m (at least 1</w:t>
      </w:r>
      <w:r w:rsidR="00D50807" w:rsidRPr="002A5FFF">
        <w:rPr>
          <w:rFonts w:ascii="Garamond" w:hAnsi="Garamond"/>
          <w:color w:val="000000" w:themeColor="text1"/>
          <w:sz w:val="22"/>
        </w:rPr>
        <w:t xml:space="preserve"> </w:t>
      </w:r>
      <w:r w:rsidR="00B740BD" w:rsidRPr="002A5FFF">
        <w:rPr>
          <w:rFonts w:ascii="Garamond" w:hAnsi="Garamond"/>
          <w:color w:val="000000" w:themeColor="text1"/>
          <w:sz w:val="22"/>
        </w:rPr>
        <w:t>m) apart</w:t>
      </w:r>
      <w:r w:rsidR="00D50807" w:rsidRPr="002A5FFF">
        <w:rPr>
          <w:rFonts w:ascii="Garamond" w:hAnsi="Garamond"/>
          <w:color w:val="000000" w:themeColor="text1"/>
          <w:sz w:val="22"/>
        </w:rPr>
        <w:t>.</w:t>
      </w:r>
    </w:p>
    <w:p w14:paraId="76D3A0FB" w14:textId="0C422F03" w:rsidR="00847CB3" w:rsidRPr="002A5FFF" w:rsidRDefault="00DB7D7D" w:rsidP="00D50807">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Minimize large-scale events and joint activities</w:t>
      </w:r>
      <w:r w:rsidR="00D50807" w:rsidRPr="002A5FFF">
        <w:rPr>
          <w:rFonts w:ascii="Garamond" w:hAnsi="Garamond"/>
          <w:color w:val="000000" w:themeColor="text1"/>
          <w:sz w:val="22"/>
        </w:rPr>
        <w:t>.</w:t>
      </w:r>
    </w:p>
    <w:p w14:paraId="2FD3A350" w14:textId="4911F349" w:rsidR="00847CB3" w:rsidRPr="002A5FFF" w:rsidRDefault="00DB7D7D" w:rsidP="00D50807">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Maintain physical distance from others</w:t>
      </w:r>
      <w:r w:rsidR="00C11380" w:rsidRPr="002A5FFF">
        <w:rPr>
          <w:rFonts w:ascii="Garamond" w:hAnsi="Garamond"/>
          <w:color w:val="000000" w:themeColor="text1"/>
          <w:sz w:val="22"/>
        </w:rPr>
        <w:t>,</w:t>
      </w:r>
      <w:r w:rsidR="00B740BD" w:rsidRPr="002A5FFF">
        <w:rPr>
          <w:rFonts w:ascii="Garamond" w:hAnsi="Garamond"/>
          <w:color w:val="000000" w:themeColor="text1"/>
          <w:sz w:val="22"/>
        </w:rPr>
        <w:t xml:space="preserve"> e.g., viewing in one direction, alternative seat, etc. at mealtime or breaks</w:t>
      </w:r>
      <w:r w:rsidR="00D50807" w:rsidRPr="002A5FFF">
        <w:rPr>
          <w:rFonts w:ascii="Garamond" w:hAnsi="Garamond"/>
          <w:color w:val="000000" w:themeColor="text1"/>
          <w:sz w:val="22"/>
        </w:rPr>
        <w:t>.</w:t>
      </w:r>
    </w:p>
    <w:p w14:paraId="652CFDB7" w14:textId="7F80D1DE" w:rsidR="00847CB3" w:rsidRPr="002A5FFF" w:rsidRDefault="00DB7D7D" w:rsidP="00D50807">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Keep facing tissues and litter bins at entrances and</w:t>
      </w:r>
      <w:r w:rsidR="0097463C" w:rsidRPr="002A5FFF">
        <w:rPr>
          <w:rFonts w:ascii="Garamond" w:hAnsi="Garamond"/>
          <w:color w:val="000000" w:themeColor="text1"/>
          <w:sz w:val="22"/>
        </w:rPr>
        <w:t xml:space="preserve"> s</w:t>
      </w:r>
      <w:r w:rsidR="00B740BD" w:rsidRPr="002A5FFF">
        <w:rPr>
          <w:rFonts w:ascii="Garamond" w:hAnsi="Garamond"/>
          <w:color w:val="000000" w:themeColor="text1"/>
          <w:sz w:val="22"/>
        </w:rPr>
        <w:t>everal points of facilities.</w:t>
      </w:r>
    </w:p>
    <w:p w14:paraId="0A0E4487" w14:textId="50AF2045" w:rsidR="00847CB3" w:rsidRPr="002A5FFF" w:rsidRDefault="00DB7D7D" w:rsidP="00D50807">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C11380" w:rsidRPr="002A5FFF">
        <w:rPr>
          <w:rFonts w:ascii="Garamond" w:hAnsi="Garamond"/>
          <w:color w:val="000000" w:themeColor="text1"/>
          <w:sz w:val="22"/>
        </w:rPr>
        <w:t xml:space="preserve"> </w:t>
      </w:r>
      <w:r w:rsidR="00B740BD" w:rsidRPr="002A5FFF">
        <w:rPr>
          <w:rFonts w:ascii="Garamond" w:hAnsi="Garamond"/>
          <w:color w:val="000000" w:themeColor="text1"/>
          <w:sz w:val="22"/>
        </w:rPr>
        <w:t>Train and guide employees periodically on compliance with personal hygiene guidelines and the necessity of keeping physical distance in daily life</w:t>
      </w:r>
      <w:r w:rsidR="00D50807" w:rsidRPr="002A5FFF">
        <w:rPr>
          <w:rFonts w:ascii="Garamond" w:hAnsi="Garamond"/>
          <w:color w:val="000000" w:themeColor="text1"/>
          <w:sz w:val="22"/>
        </w:rPr>
        <w:t>.</w:t>
      </w:r>
    </w:p>
    <w:p w14:paraId="6067A9DC" w14:textId="43F3D32C" w:rsidR="00847CB3" w:rsidRPr="002A5FFF" w:rsidRDefault="00D50807" w:rsidP="00D50807">
      <w:pPr>
        <w:pStyle w:val="a3"/>
        <w:wordWrap/>
        <w:spacing w:line="480" w:lineRule="auto"/>
        <w:ind w:left="220" w:hangingChars="100" w:hanging="220"/>
        <w:rPr>
          <w:rFonts w:ascii="Garamond" w:hAnsi="Garamond"/>
          <w:color w:val="0070C0"/>
          <w:sz w:val="22"/>
        </w:rPr>
      </w:pPr>
      <w:r w:rsidRPr="002A5FFF">
        <w:rPr>
          <w:rFonts w:ascii="Garamond" w:eastAsia="맑은 고딕" w:hAnsi="Garamond" w:cs="맑은 고딕"/>
          <w:color w:val="0070C0"/>
          <w:sz w:val="22"/>
        </w:rPr>
        <w:t>*</w:t>
      </w:r>
      <w:r w:rsidR="00B740BD" w:rsidRPr="002A5FFF">
        <w:rPr>
          <w:rFonts w:ascii="Garamond" w:hAnsi="Garamond"/>
          <w:color w:val="0070C0"/>
          <w:sz w:val="22"/>
        </w:rPr>
        <w:t>If there are restaurants and cafés in the facility, the corresponding guidelines are applied</w:t>
      </w:r>
      <w:r w:rsidRPr="002A5FFF">
        <w:rPr>
          <w:rFonts w:ascii="Garamond" w:hAnsi="Garamond"/>
          <w:color w:val="0070C0"/>
          <w:sz w:val="22"/>
        </w:rPr>
        <w:t>.</w:t>
      </w:r>
    </w:p>
    <w:p w14:paraId="03EC4D51" w14:textId="77777777" w:rsidR="00847CB3" w:rsidRPr="002A5FFF" w:rsidRDefault="00847CB3" w:rsidP="00FE5C6D">
      <w:pPr>
        <w:pStyle w:val="a3"/>
        <w:wordWrap/>
        <w:spacing w:line="480" w:lineRule="auto"/>
        <w:rPr>
          <w:rFonts w:ascii="Garamond" w:hAnsi="Garamond"/>
          <w:color w:val="000000" w:themeColor="text1"/>
          <w:sz w:val="22"/>
        </w:rPr>
      </w:pPr>
    </w:p>
    <w:p w14:paraId="1B5EE196"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1-3. Guidelines for distance in life: campsite</w:t>
      </w:r>
    </w:p>
    <w:p w14:paraId="22010412" w14:textId="10349990" w:rsidR="00847CB3" w:rsidRPr="002A5FFF" w:rsidRDefault="00C11380"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lt;U</w:t>
      </w:r>
      <w:r w:rsidR="00B740BD" w:rsidRPr="002A5FFF">
        <w:rPr>
          <w:rFonts w:ascii="Garamond" w:hAnsi="Garamond"/>
          <w:b/>
          <w:bCs/>
          <w:color w:val="000000" w:themeColor="text1"/>
          <w:sz w:val="22"/>
        </w:rPr>
        <w:t>ser</w:t>
      </w:r>
      <w:r w:rsidRPr="002A5FFF">
        <w:rPr>
          <w:rFonts w:ascii="Garamond" w:hAnsi="Garamond"/>
          <w:b/>
          <w:bCs/>
          <w:color w:val="000000" w:themeColor="text1"/>
          <w:sz w:val="22"/>
        </w:rPr>
        <w:t>&gt;</w:t>
      </w:r>
    </w:p>
    <w:p w14:paraId="1C05F272"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Common information] [A-Common principles for user or visitor]</w:t>
      </w:r>
    </w:p>
    <w:p w14:paraId="2B32B2F7"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Applicable types]</w:t>
      </w:r>
    </w:p>
    <w:p w14:paraId="5308865F" w14:textId="4CF3D8F7" w:rsidR="00847CB3" w:rsidRPr="002A5FFF" w:rsidRDefault="00DB7D7D" w:rsidP="00C11380">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Refrain from visiting campsites by a large number of people other than family members. When installing tents, install at least 2 m away</w:t>
      </w:r>
      <w:r w:rsidR="00C11380" w:rsidRPr="002A5FFF">
        <w:rPr>
          <w:rFonts w:ascii="Garamond" w:hAnsi="Garamond"/>
          <w:color w:val="000000" w:themeColor="text1"/>
          <w:sz w:val="22"/>
        </w:rPr>
        <w:t>.</w:t>
      </w:r>
    </w:p>
    <w:p w14:paraId="0917BFC9" w14:textId="41D769A7" w:rsidR="00847CB3" w:rsidRPr="002A5FFF" w:rsidRDefault="00DB7D7D" w:rsidP="00C11380">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lastRenderedPageBreak/>
        <w:t>●</w:t>
      </w:r>
      <w:r w:rsidR="00B740BD" w:rsidRPr="002A5FFF">
        <w:rPr>
          <w:rFonts w:ascii="Garamond" w:hAnsi="Garamond"/>
          <w:color w:val="000000" w:themeColor="text1"/>
          <w:sz w:val="22"/>
        </w:rPr>
        <w:t xml:space="preserve"> Frequently ventilate camping facilities that are indoor spaces such as private tents, glamping, camping trailers, campers, etc.</w:t>
      </w:r>
    </w:p>
    <w:p w14:paraId="6F252A41" w14:textId="25B86135" w:rsidR="00847CB3" w:rsidRPr="002A5FFF" w:rsidRDefault="00DB7D7D" w:rsidP="00C11380">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Maintain physical distance 2 m (at least 1 m) from other people when using public facilities in campsites such as management offices, kitchens, public sinks, and showers. Furthermore, wash hands frequently or use hand sanitizers frequently</w:t>
      </w:r>
      <w:r w:rsidR="00C11380" w:rsidRPr="002A5FFF">
        <w:rPr>
          <w:rFonts w:ascii="Garamond" w:hAnsi="Garamond"/>
          <w:color w:val="000000" w:themeColor="text1"/>
          <w:sz w:val="22"/>
        </w:rPr>
        <w:t>.</w:t>
      </w:r>
    </w:p>
    <w:p w14:paraId="7FD2EE34" w14:textId="77777777" w:rsidR="00847CB3" w:rsidRPr="002A5FFF" w:rsidRDefault="00847CB3" w:rsidP="00FE5C6D">
      <w:pPr>
        <w:pStyle w:val="a3"/>
        <w:wordWrap/>
        <w:spacing w:line="480" w:lineRule="auto"/>
        <w:rPr>
          <w:rFonts w:ascii="Garamond" w:hAnsi="Garamond"/>
          <w:color w:val="000000" w:themeColor="text1"/>
          <w:sz w:val="22"/>
        </w:rPr>
      </w:pPr>
    </w:p>
    <w:p w14:paraId="5A0944FD" w14:textId="39407D1A" w:rsidR="00847CB3" w:rsidRPr="002A5FFF" w:rsidRDefault="00C11380"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lt;</w:t>
      </w:r>
      <w:r w:rsidR="00B740BD" w:rsidRPr="002A5FFF">
        <w:rPr>
          <w:rFonts w:ascii="Garamond" w:hAnsi="Garamond"/>
          <w:b/>
          <w:bCs/>
          <w:color w:val="000000" w:themeColor="text1"/>
          <w:sz w:val="22"/>
        </w:rPr>
        <w:t>Officer and employee</w:t>
      </w:r>
      <w:r w:rsidRPr="002A5FFF">
        <w:rPr>
          <w:rFonts w:ascii="Garamond" w:hAnsi="Garamond"/>
          <w:b/>
          <w:bCs/>
          <w:color w:val="000000" w:themeColor="text1"/>
          <w:sz w:val="22"/>
        </w:rPr>
        <w:t>&gt;</w:t>
      </w:r>
    </w:p>
    <w:p w14:paraId="30A880BE" w14:textId="69C7B48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 xml:space="preserve">[Common information] [B-Common principles for </w:t>
      </w:r>
      <w:r w:rsidR="00C11380" w:rsidRPr="002A5FFF">
        <w:rPr>
          <w:rFonts w:ascii="Garamond" w:hAnsi="Garamond"/>
          <w:b/>
          <w:bCs/>
          <w:color w:val="000000" w:themeColor="text1"/>
          <w:sz w:val="22"/>
        </w:rPr>
        <w:t>o</w:t>
      </w:r>
      <w:r w:rsidRPr="002A5FFF">
        <w:rPr>
          <w:rFonts w:ascii="Garamond" w:hAnsi="Garamond"/>
          <w:b/>
          <w:bCs/>
          <w:color w:val="000000" w:themeColor="text1"/>
          <w:sz w:val="22"/>
        </w:rPr>
        <w:t>fficers, employees]</w:t>
      </w:r>
    </w:p>
    <w:p w14:paraId="4B5FC2E7"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Applicable types]</w:t>
      </w:r>
    </w:p>
    <w:p w14:paraId="33C4F581" w14:textId="68CA7411" w:rsidR="00847CB3" w:rsidRPr="002A5FFF" w:rsidRDefault="00DB7D7D" w:rsidP="00C11380">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Disinfect and ventilate camping facilities (glamping, camping trailers) and public facilities (kitchens, showers, toilets, etc.).</w:t>
      </w:r>
    </w:p>
    <w:p w14:paraId="260B2AAF" w14:textId="2D6599C7" w:rsidR="00847CB3" w:rsidRPr="002A5FFF" w:rsidRDefault="00DB7D7D" w:rsidP="00C11380">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Prohibit group meals</w:t>
      </w:r>
      <w:r w:rsidR="00C11380" w:rsidRPr="002A5FFF">
        <w:rPr>
          <w:rFonts w:ascii="Garamond" w:hAnsi="Garamond"/>
          <w:color w:val="000000" w:themeColor="text1"/>
          <w:sz w:val="22"/>
        </w:rPr>
        <w:t>.</w:t>
      </w:r>
    </w:p>
    <w:p w14:paraId="157146BB" w14:textId="2DC92F00" w:rsidR="00847CB3" w:rsidRPr="002A5FFF" w:rsidRDefault="00DB7D7D" w:rsidP="00C11380">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Securing space in the campsite by limiting the number of daily visitors, such as operating a reservation system</w:t>
      </w:r>
      <w:r w:rsidR="00C11380" w:rsidRPr="002A5FFF">
        <w:rPr>
          <w:rFonts w:ascii="Garamond" w:hAnsi="Garamond"/>
          <w:color w:val="000000" w:themeColor="text1"/>
          <w:sz w:val="22"/>
        </w:rPr>
        <w:t>.</w:t>
      </w:r>
    </w:p>
    <w:p w14:paraId="35B32E87" w14:textId="61BCB107" w:rsidR="00847CB3" w:rsidRPr="002A5FFF" w:rsidRDefault="00DB7D7D" w:rsidP="00C11380">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When installing camper tents, guide them to keep a distance of at least 2</w:t>
      </w:r>
      <w:r w:rsidR="00C11380" w:rsidRPr="002A5FFF">
        <w:rPr>
          <w:rFonts w:ascii="Garamond" w:hAnsi="Garamond"/>
          <w:color w:val="000000" w:themeColor="text1"/>
          <w:sz w:val="22"/>
        </w:rPr>
        <w:t xml:space="preserve"> </w:t>
      </w:r>
      <w:r w:rsidR="00B740BD" w:rsidRPr="002A5FFF">
        <w:rPr>
          <w:rFonts w:ascii="Garamond" w:hAnsi="Garamond"/>
          <w:color w:val="000000" w:themeColor="text1"/>
          <w:sz w:val="22"/>
        </w:rPr>
        <w:t>m</w:t>
      </w:r>
      <w:r w:rsidR="00C11380" w:rsidRPr="002A5FFF">
        <w:rPr>
          <w:rFonts w:ascii="Garamond" w:hAnsi="Garamond"/>
          <w:color w:val="000000" w:themeColor="text1"/>
          <w:sz w:val="22"/>
        </w:rPr>
        <w:t>.</w:t>
      </w:r>
    </w:p>
    <w:p w14:paraId="360CCC88" w14:textId="02F2FA20" w:rsidR="00847CB3" w:rsidRPr="002A5FFF" w:rsidRDefault="00DB7D7D" w:rsidP="00C11380">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Arrange or display facilities so that users can maintain physical distance more than 2</w:t>
      </w:r>
      <w:r w:rsidR="00C11380" w:rsidRPr="002A5FFF">
        <w:rPr>
          <w:rFonts w:ascii="Garamond" w:hAnsi="Garamond"/>
          <w:color w:val="000000" w:themeColor="text1"/>
          <w:sz w:val="22"/>
        </w:rPr>
        <w:t xml:space="preserve"> </w:t>
      </w:r>
      <w:r w:rsidR="00B740BD" w:rsidRPr="002A5FFF">
        <w:rPr>
          <w:rFonts w:ascii="Garamond" w:hAnsi="Garamond"/>
          <w:color w:val="000000" w:themeColor="text1"/>
          <w:sz w:val="22"/>
        </w:rPr>
        <w:t>m (at least 1</w:t>
      </w:r>
      <w:r w:rsidR="00C11380" w:rsidRPr="002A5FFF">
        <w:rPr>
          <w:rFonts w:ascii="Garamond" w:hAnsi="Garamond"/>
          <w:color w:val="000000" w:themeColor="text1"/>
          <w:sz w:val="22"/>
        </w:rPr>
        <w:t xml:space="preserve"> </w:t>
      </w:r>
      <w:r w:rsidR="00B740BD" w:rsidRPr="002A5FFF">
        <w:rPr>
          <w:rFonts w:ascii="Garamond" w:hAnsi="Garamond"/>
          <w:color w:val="000000" w:themeColor="text1"/>
          <w:sz w:val="22"/>
        </w:rPr>
        <w:t>m) in public facilities in the camp, such as management offices, kitchens, public sinks, and showers</w:t>
      </w:r>
      <w:r w:rsidR="00C11380" w:rsidRPr="002A5FFF">
        <w:rPr>
          <w:rFonts w:ascii="Garamond" w:hAnsi="Garamond"/>
          <w:color w:val="000000" w:themeColor="text1"/>
          <w:sz w:val="22"/>
        </w:rPr>
        <w:t>.</w:t>
      </w:r>
    </w:p>
    <w:p w14:paraId="240F4EEE" w14:textId="77777777" w:rsidR="00847CB3" w:rsidRPr="002A5FFF" w:rsidRDefault="00847CB3" w:rsidP="00FE5C6D">
      <w:pPr>
        <w:pStyle w:val="a3"/>
        <w:wordWrap/>
        <w:spacing w:line="480" w:lineRule="auto"/>
        <w:rPr>
          <w:rFonts w:ascii="Garamond" w:hAnsi="Garamond"/>
          <w:color w:val="000000" w:themeColor="text1"/>
          <w:sz w:val="22"/>
        </w:rPr>
      </w:pPr>
    </w:p>
    <w:p w14:paraId="7A53CBE9"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1-4. Guidelines for distance in life: zoo</w:t>
      </w:r>
    </w:p>
    <w:p w14:paraId="7BC2A679" w14:textId="7E82E72F" w:rsidR="00847CB3" w:rsidRPr="002A5FFF" w:rsidRDefault="00C11380"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lt;U</w:t>
      </w:r>
      <w:r w:rsidR="00B740BD" w:rsidRPr="002A5FFF">
        <w:rPr>
          <w:rFonts w:ascii="Garamond" w:hAnsi="Garamond"/>
          <w:b/>
          <w:bCs/>
          <w:color w:val="000000" w:themeColor="text1"/>
          <w:sz w:val="22"/>
        </w:rPr>
        <w:t>ser</w:t>
      </w:r>
      <w:r w:rsidRPr="002A5FFF">
        <w:rPr>
          <w:rFonts w:ascii="Garamond" w:hAnsi="Garamond"/>
          <w:b/>
          <w:bCs/>
          <w:color w:val="000000" w:themeColor="text1"/>
          <w:sz w:val="22"/>
        </w:rPr>
        <w:t>&gt;</w:t>
      </w:r>
    </w:p>
    <w:p w14:paraId="75796178"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Common information] [A-Common principles for user or visitor]</w:t>
      </w:r>
    </w:p>
    <w:p w14:paraId="4C9D3FFD"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Applicable types]</w:t>
      </w:r>
    </w:p>
    <w:p w14:paraId="5057A7A7" w14:textId="4DC783CA" w:rsidR="00C11380" w:rsidRPr="002A5FFF" w:rsidRDefault="00DB7D7D" w:rsidP="00C11380">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Make a reservation for entrance rather than on-site purchase</w:t>
      </w:r>
      <w:r w:rsidR="00C11380" w:rsidRPr="002A5FFF">
        <w:rPr>
          <w:rFonts w:ascii="Garamond" w:hAnsi="Garamond"/>
          <w:color w:val="000000" w:themeColor="text1"/>
          <w:sz w:val="22"/>
        </w:rPr>
        <w:t>.</w:t>
      </w:r>
    </w:p>
    <w:p w14:paraId="47ACAF71" w14:textId="3B0F2DAA" w:rsidR="00847CB3" w:rsidRPr="002A5FFF" w:rsidRDefault="00DB7D7D" w:rsidP="00C11380">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Avoid direct contact with animals and wash and disinfect hands immediately before and after contact with animals if contacted.</w:t>
      </w:r>
    </w:p>
    <w:p w14:paraId="46D3566C" w14:textId="723EE52B" w:rsidR="00847CB3" w:rsidRPr="002A5FFF" w:rsidRDefault="00C11380" w:rsidP="00C11380">
      <w:pPr>
        <w:pStyle w:val="a3"/>
        <w:wordWrap/>
        <w:spacing w:line="480" w:lineRule="auto"/>
        <w:ind w:left="220" w:hangingChars="100" w:hanging="220"/>
        <w:rPr>
          <w:rFonts w:ascii="Garamond" w:hAnsi="Garamond"/>
          <w:color w:val="0070C0"/>
          <w:sz w:val="22"/>
        </w:rPr>
      </w:pPr>
      <w:r w:rsidRPr="002A5FFF">
        <w:rPr>
          <w:rFonts w:ascii="Garamond" w:eastAsia="맑은 고딕" w:hAnsi="Garamond" w:cs="맑은 고딕"/>
          <w:color w:val="0070C0"/>
          <w:sz w:val="22"/>
        </w:rPr>
        <w:t>*</w:t>
      </w:r>
      <w:r w:rsidR="00B740BD" w:rsidRPr="002A5FFF">
        <w:rPr>
          <w:rFonts w:ascii="Garamond" w:hAnsi="Garamond"/>
          <w:color w:val="0070C0"/>
          <w:sz w:val="22"/>
        </w:rPr>
        <w:t>If there are restaurants and cafés in the facility, the corresponding guidelines are applied</w:t>
      </w:r>
      <w:r w:rsidRPr="002A5FFF">
        <w:rPr>
          <w:rFonts w:ascii="Garamond" w:hAnsi="Garamond"/>
          <w:color w:val="0070C0"/>
          <w:sz w:val="22"/>
        </w:rPr>
        <w:t>.</w:t>
      </w:r>
    </w:p>
    <w:p w14:paraId="71EAA42B" w14:textId="77777777" w:rsidR="00C11380" w:rsidRPr="002A5FFF" w:rsidRDefault="00C11380" w:rsidP="00FE5C6D">
      <w:pPr>
        <w:pStyle w:val="a3"/>
        <w:wordWrap/>
        <w:spacing w:line="480" w:lineRule="auto"/>
        <w:rPr>
          <w:rFonts w:ascii="Garamond" w:hAnsi="Garamond"/>
          <w:color w:val="000000" w:themeColor="text1"/>
          <w:sz w:val="22"/>
        </w:rPr>
      </w:pPr>
    </w:p>
    <w:p w14:paraId="34A734F1" w14:textId="5CA77D85" w:rsidR="00847CB3" w:rsidRPr="002A5FFF" w:rsidRDefault="00C11380"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lastRenderedPageBreak/>
        <w:t>&lt;</w:t>
      </w:r>
      <w:r w:rsidR="00B740BD" w:rsidRPr="002A5FFF">
        <w:rPr>
          <w:rFonts w:ascii="Garamond" w:hAnsi="Garamond"/>
          <w:b/>
          <w:bCs/>
          <w:color w:val="000000" w:themeColor="text1"/>
          <w:sz w:val="22"/>
        </w:rPr>
        <w:t>Officer and employee</w:t>
      </w:r>
      <w:r w:rsidRPr="002A5FFF">
        <w:rPr>
          <w:rFonts w:ascii="Garamond" w:hAnsi="Garamond"/>
          <w:b/>
          <w:bCs/>
          <w:color w:val="000000" w:themeColor="text1"/>
          <w:sz w:val="22"/>
        </w:rPr>
        <w:t>&gt;</w:t>
      </w:r>
    </w:p>
    <w:p w14:paraId="0DA6D4E0" w14:textId="02AF823C"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 xml:space="preserve">[Common information] [B-Common principles for </w:t>
      </w:r>
      <w:r w:rsidR="00C11380" w:rsidRPr="002A5FFF">
        <w:rPr>
          <w:rFonts w:ascii="Garamond" w:hAnsi="Garamond"/>
          <w:b/>
          <w:bCs/>
          <w:color w:val="000000" w:themeColor="text1"/>
          <w:sz w:val="22"/>
        </w:rPr>
        <w:t>o</w:t>
      </w:r>
      <w:r w:rsidRPr="002A5FFF">
        <w:rPr>
          <w:rFonts w:ascii="Garamond" w:hAnsi="Garamond"/>
          <w:b/>
          <w:bCs/>
          <w:color w:val="000000" w:themeColor="text1"/>
          <w:sz w:val="22"/>
        </w:rPr>
        <w:t>fficers, employees]</w:t>
      </w:r>
    </w:p>
    <w:p w14:paraId="54414840"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Applicable types]</w:t>
      </w:r>
    </w:p>
    <w:p w14:paraId="677DA5E6" w14:textId="65A64D94" w:rsidR="00847CB3" w:rsidRPr="002A5FFF" w:rsidRDefault="00C11380"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w:t>
      </w:r>
      <w:r w:rsidR="00B740BD" w:rsidRPr="002A5FFF">
        <w:rPr>
          <w:rFonts w:ascii="Garamond" w:hAnsi="Garamond"/>
          <w:b/>
          <w:bCs/>
          <w:color w:val="000000" w:themeColor="text1"/>
          <w:sz w:val="22"/>
        </w:rPr>
        <w:t>Visitor guidance and campaigns (placards, posters, and announcements)</w:t>
      </w:r>
      <w:r w:rsidRPr="002A5FFF">
        <w:rPr>
          <w:rFonts w:ascii="Garamond" w:hAnsi="Garamond"/>
          <w:b/>
          <w:bCs/>
          <w:color w:val="000000" w:themeColor="text1"/>
          <w:sz w:val="22"/>
        </w:rPr>
        <w:t>]</w:t>
      </w:r>
    </w:p>
    <w:p w14:paraId="5A5262E9" w14:textId="372F94B5" w:rsidR="00847CB3" w:rsidRPr="002A5FFF" w:rsidRDefault="00DB7D7D" w:rsidP="00C11380">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Avoid</w:t>
      </w:r>
      <w:r w:rsidR="0097463C" w:rsidRPr="002A5FFF">
        <w:rPr>
          <w:rFonts w:ascii="Garamond" w:hAnsi="Garamond"/>
          <w:color w:val="000000" w:themeColor="text1"/>
          <w:sz w:val="22"/>
        </w:rPr>
        <w:t xml:space="preserve"> contacting an</w:t>
      </w:r>
      <w:r w:rsidR="00B740BD" w:rsidRPr="002A5FFF">
        <w:rPr>
          <w:rFonts w:ascii="Garamond" w:hAnsi="Garamond"/>
          <w:color w:val="000000" w:themeColor="text1"/>
          <w:sz w:val="22"/>
        </w:rPr>
        <w:t>imal</w:t>
      </w:r>
      <w:r w:rsidR="0097463C" w:rsidRPr="002A5FFF">
        <w:rPr>
          <w:rFonts w:ascii="Garamond" w:hAnsi="Garamond"/>
          <w:color w:val="000000" w:themeColor="text1"/>
          <w:sz w:val="22"/>
        </w:rPr>
        <w:t>s</w:t>
      </w:r>
      <w:r w:rsidR="00B740BD" w:rsidRPr="002A5FFF">
        <w:rPr>
          <w:rFonts w:ascii="Garamond" w:hAnsi="Garamond"/>
          <w:color w:val="000000" w:themeColor="text1"/>
          <w:sz w:val="22"/>
        </w:rPr>
        <w:t xml:space="preserve"> and disinfect hands immediately before and after contact if </w:t>
      </w:r>
      <w:r w:rsidR="0097463C" w:rsidRPr="002A5FFF">
        <w:rPr>
          <w:rFonts w:ascii="Garamond" w:hAnsi="Garamond"/>
          <w:color w:val="000000" w:themeColor="text1"/>
          <w:sz w:val="22"/>
        </w:rPr>
        <w:t>anyone co</w:t>
      </w:r>
      <w:r w:rsidR="00B740BD" w:rsidRPr="002A5FFF">
        <w:rPr>
          <w:rFonts w:ascii="Garamond" w:hAnsi="Garamond"/>
          <w:color w:val="000000" w:themeColor="text1"/>
          <w:sz w:val="22"/>
        </w:rPr>
        <w:t>ntacted with animals.</w:t>
      </w:r>
    </w:p>
    <w:p w14:paraId="25A9763D" w14:textId="37FB0FBE" w:rsidR="00847CB3" w:rsidRPr="002A5FFF" w:rsidRDefault="00DB7D7D" w:rsidP="00C11380">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Do not stay in </w:t>
      </w:r>
      <w:r w:rsidR="0097463C" w:rsidRPr="002A5FFF">
        <w:rPr>
          <w:rFonts w:ascii="Garamond" w:hAnsi="Garamond"/>
          <w:color w:val="000000" w:themeColor="text1"/>
          <w:sz w:val="22"/>
        </w:rPr>
        <w:t xml:space="preserve">the </w:t>
      </w:r>
      <w:r w:rsidR="00B740BD" w:rsidRPr="002A5FFF">
        <w:rPr>
          <w:rFonts w:ascii="Garamond" w:hAnsi="Garamond"/>
          <w:color w:val="000000" w:themeColor="text1"/>
          <w:sz w:val="22"/>
        </w:rPr>
        <w:t>same places such as popular animal cages or restaurants for a long time</w:t>
      </w:r>
      <w:r w:rsidR="00C11380" w:rsidRPr="002A5FFF">
        <w:rPr>
          <w:rFonts w:ascii="Garamond" w:hAnsi="Garamond"/>
          <w:color w:val="000000" w:themeColor="text1"/>
          <w:sz w:val="22"/>
        </w:rPr>
        <w:t>.</w:t>
      </w:r>
    </w:p>
    <w:p w14:paraId="7129C3B8" w14:textId="64859F96" w:rsidR="00847CB3" w:rsidRPr="002A5FFF" w:rsidRDefault="00DB7D7D" w:rsidP="00C11380">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Encourage</w:t>
      </w:r>
      <w:r w:rsidR="00C11380" w:rsidRPr="002A5FFF">
        <w:rPr>
          <w:rFonts w:ascii="Garamond" w:hAnsi="Garamond"/>
          <w:color w:val="000000" w:themeColor="text1"/>
          <w:sz w:val="22"/>
        </w:rPr>
        <w:t xml:space="preserve"> </w:t>
      </w:r>
      <w:r w:rsidR="00B740BD" w:rsidRPr="002A5FFF">
        <w:rPr>
          <w:rFonts w:ascii="Garamond" w:hAnsi="Garamond"/>
          <w:color w:val="000000" w:themeColor="text1"/>
          <w:sz w:val="22"/>
        </w:rPr>
        <w:t>online-reservations rather than on-site purchases to prevent crowding at the ticket window</w:t>
      </w:r>
      <w:r w:rsidR="00C11380" w:rsidRPr="002A5FFF">
        <w:rPr>
          <w:rFonts w:ascii="Garamond" w:hAnsi="Garamond"/>
          <w:color w:val="000000" w:themeColor="text1"/>
          <w:sz w:val="22"/>
        </w:rPr>
        <w:t>.</w:t>
      </w:r>
    </w:p>
    <w:p w14:paraId="2BB5E6A7" w14:textId="77777777" w:rsidR="00C11380" w:rsidRPr="002A5FFF" w:rsidRDefault="00C11380" w:rsidP="00FE5C6D">
      <w:pPr>
        <w:pStyle w:val="a3"/>
        <w:wordWrap/>
        <w:spacing w:line="480" w:lineRule="auto"/>
        <w:rPr>
          <w:rFonts w:ascii="Garamond" w:hAnsi="Garamond"/>
          <w:color w:val="000000" w:themeColor="text1"/>
          <w:sz w:val="22"/>
        </w:rPr>
      </w:pPr>
    </w:p>
    <w:p w14:paraId="6A466792" w14:textId="55620064" w:rsidR="00847CB3" w:rsidRPr="002A5FFF" w:rsidRDefault="00C11380"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w:t>
      </w:r>
      <w:r w:rsidR="00B740BD" w:rsidRPr="002A5FFF">
        <w:rPr>
          <w:rFonts w:ascii="Garamond" w:hAnsi="Garamond"/>
          <w:b/>
          <w:bCs/>
          <w:color w:val="000000" w:themeColor="text1"/>
          <w:sz w:val="22"/>
        </w:rPr>
        <w:t>Animal infection prevention management</w:t>
      </w:r>
      <w:r w:rsidRPr="002A5FFF">
        <w:rPr>
          <w:rFonts w:ascii="Garamond" w:hAnsi="Garamond"/>
          <w:b/>
          <w:bCs/>
          <w:color w:val="000000" w:themeColor="text1"/>
          <w:sz w:val="22"/>
        </w:rPr>
        <w:t>]</w:t>
      </w:r>
    </w:p>
    <w:p w14:paraId="2A004473" w14:textId="53A1BE6B" w:rsidR="00847CB3" w:rsidRPr="002A5FFF" w:rsidRDefault="00DB7D7D" w:rsidP="00C11380">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When a manager (a zookeeper, veterinarian, etc.) comes into contact with animals, wear protective equipment such as masks and gloves.</w:t>
      </w:r>
    </w:p>
    <w:p w14:paraId="674EC5A5" w14:textId="005CB820" w:rsidR="00847CB3" w:rsidRPr="002A5FFF" w:rsidRDefault="00DB7D7D" w:rsidP="00C11380">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Immediately report it if there a</w:t>
      </w:r>
      <w:r w:rsidR="0097463C" w:rsidRPr="002A5FFF">
        <w:rPr>
          <w:rFonts w:ascii="Garamond" w:hAnsi="Garamond"/>
          <w:color w:val="000000" w:themeColor="text1"/>
          <w:sz w:val="22"/>
        </w:rPr>
        <w:t xml:space="preserve">re any predictions and unusual </w:t>
      </w:r>
      <w:r w:rsidR="00B740BD" w:rsidRPr="002A5FFF">
        <w:rPr>
          <w:rFonts w:ascii="Garamond" w:hAnsi="Garamond"/>
          <w:color w:val="000000" w:themeColor="text1"/>
          <w:sz w:val="22"/>
        </w:rPr>
        <w:t xml:space="preserve">symptoms </w:t>
      </w:r>
      <w:r w:rsidR="0097463C" w:rsidRPr="002A5FFF">
        <w:rPr>
          <w:rFonts w:ascii="Garamond" w:hAnsi="Garamond"/>
          <w:color w:val="000000" w:themeColor="text1"/>
          <w:sz w:val="22"/>
        </w:rPr>
        <w:t>regardless of animal infection to z</w:t>
      </w:r>
      <w:r w:rsidR="00B740BD" w:rsidRPr="002A5FFF">
        <w:rPr>
          <w:rFonts w:ascii="Garamond" w:hAnsi="Garamond"/>
          <w:color w:val="000000" w:themeColor="text1"/>
          <w:sz w:val="22"/>
        </w:rPr>
        <w:t xml:space="preserve">oo </w:t>
      </w:r>
      <w:r w:rsidR="0097463C" w:rsidRPr="002A5FFF">
        <w:rPr>
          <w:rFonts w:ascii="Garamond" w:hAnsi="Garamond"/>
          <w:color w:val="000000" w:themeColor="text1"/>
          <w:sz w:val="22"/>
        </w:rPr>
        <w:t>m</w:t>
      </w:r>
      <w:r w:rsidR="00B740BD" w:rsidRPr="002A5FFF">
        <w:rPr>
          <w:rFonts w:ascii="Garamond" w:hAnsi="Garamond"/>
          <w:color w:val="000000" w:themeColor="text1"/>
          <w:sz w:val="22"/>
        </w:rPr>
        <w:t>anager</w:t>
      </w:r>
      <w:r w:rsidR="0097463C" w:rsidRPr="002A5FFF">
        <w:rPr>
          <w:rFonts w:ascii="Garamond" w:hAnsi="Garamond"/>
          <w:color w:val="000000" w:themeColor="text1"/>
          <w:sz w:val="22"/>
        </w:rPr>
        <w:t>, l</w:t>
      </w:r>
      <w:r w:rsidR="00B740BD" w:rsidRPr="002A5FFF">
        <w:rPr>
          <w:rFonts w:ascii="Garamond" w:hAnsi="Garamond"/>
          <w:color w:val="000000" w:themeColor="text1"/>
          <w:sz w:val="22"/>
        </w:rPr>
        <w:t xml:space="preserve">ocal </w:t>
      </w:r>
      <w:r w:rsidR="0097463C" w:rsidRPr="002A5FFF">
        <w:rPr>
          <w:rFonts w:ascii="Garamond" w:hAnsi="Garamond"/>
          <w:color w:val="000000" w:themeColor="text1"/>
          <w:sz w:val="22"/>
        </w:rPr>
        <w:t>g</w:t>
      </w:r>
      <w:r w:rsidR="00B740BD" w:rsidRPr="002A5FFF">
        <w:rPr>
          <w:rFonts w:ascii="Garamond" w:hAnsi="Garamond"/>
          <w:color w:val="000000" w:themeColor="text1"/>
          <w:sz w:val="22"/>
        </w:rPr>
        <w:t>overnment</w:t>
      </w:r>
      <w:r w:rsidR="0097463C" w:rsidRPr="002A5FFF">
        <w:rPr>
          <w:rFonts w:ascii="Garamond" w:hAnsi="Garamond"/>
          <w:color w:val="000000" w:themeColor="text1"/>
          <w:sz w:val="22"/>
        </w:rPr>
        <w:t>, and</w:t>
      </w:r>
      <w:r w:rsidR="00B740BD" w:rsidRPr="002A5FFF">
        <w:rPr>
          <w:rFonts w:ascii="Garamond" w:hAnsi="Garamond"/>
          <w:color w:val="000000" w:themeColor="text1"/>
          <w:sz w:val="22"/>
        </w:rPr>
        <w:t xml:space="preserve"> </w:t>
      </w:r>
      <w:r w:rsidR="0097463C" w:rsidRPr="002A5FFF">
        <w:rPr>
          <w:rFonts w:ascii="Garamond" w:hAnsi="Garamond"/>
          <w:color w:val="000000" w:themeColor="text1"/>
          <w:sz w:val="22"/>
        </w:rPr>
        <w:t>the M</w:t>
      </w:r>
      <w:r w:rsidR="00B740BD" w:rsidRPr="002A5FFF">
        <w:rPr>
          <w:rFonts w:ascii="Garamond" w:hAnsi="Garamond"/>
          <w:color w:val="000000" w:themeColor="text1"/>
          <w:sz w:val="22"/>
        </w:rPr>
        <w:t>inistry of Environment</w:t>
      </w:r>
      <w:r w:rsidR="0097463C" w:rsidRPr="002A5FFF">
        <w:rPr>
          <w:rFonts w:ascii="Garamond" w:hAnsi="Garamond"/>
          <w:color w:val="000000" w:themeColor="text1"/>
          <w:sz w:val="22"/>
        </w:rPr>
        <w:t>.</w:t>
      </w:r>
    </w:p>
    <w:p w14:paraId="001054A2" w14:textId="77777777" w:rsidR="00C11380" w:rsidRPr="002A5FFF" w:rsidRDefault="00C11380" w:rsidP="00FE5C6D">
      <w:pPr>
        <w:pStyle w:val="a3"/>
        <w:wordWrap/>
        <w:spacing w:line="480" w:lineRule="auto"/>
        <w:rPr>
          <w:rFonts w:ascii="Garamond" w:hAnsi="Garamond"/>
          <w:color w:val="000000" w:themeColor="text1"/>
          <w:sz w:val="22"/>
        </w:rPr>
      </w:pPr>
    </w:p>
    <w:p w14:paraId="54012AEC" w14:textId="35E198D6" w:rsidR="00847CB3" w:rsidRPr="002A5FFF" w:rsidRDefault="00C11380"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w:t>
      </w:r>
      <w:r w:rsidR="00B740BD" w:rsidRPr="002A5FFF">
        <w:rPr>
          <w:rFonts w:ascii="Garamond" w:hAnsi="Garamond"/>
          <w:b/>
          <w:bCs/>
          <w:color w:val="000000" w:themeColor="text1"/>
          <w:sz w:val="22"/>
        </w:rPr>
        <w:t>Operation and facility management</w:t>
      </w:r>
      <w:r w:rsidRPr="002A5FFF">
        <w:rPr>
          <w:rFonts w:ascii="Garamond" w:hAnsi="Garamond"/>
          <w:b/>
          <w:bCs/>
          <w:color w:val="000000" w:themeColor="text1"/>
          <w:sz w:val="22"/>
        </w:rPr>
        <w:t>]</w:t>
      </w:r>
    </w:p>
    <w:p w14:paraId="4BD893B9" w14:textId="753F5965" w:rsidR="0097463C" w:rsidRPr="002A5FFF" w:rsidRDefault="00DB7D7D" w:rsidP="00C11380">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Do not allow visitors to feed animals that have a possibility of zoonosis.</w:t>
      </w:r>
    </w:p>
    <w:p w14:paraId="4EA800F0" w14:textId="3F56FC69" w:rsidR="00847CB3" w:rsidRPr="002A5FFF" w:rsidRDefault="00DB7D7D" w:rsidP="00C11380">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To guide the maintenance of the distance between people by attaching the floor mark at intervals of 2 m (at least 1 m) along the view queue. Refrain from holding events, events, etc.</w:t>
      </w:r>
    </w:p>
    <w:p w14:paraId="1E38E423" w14:textId="5AAC0C1C" w:rsidR="00847CB3" w:rsidRPr="002A5FFF" w:rsidRDefault="00DB7D7D" w:rsidP="00C11380">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Prevent</w:t>
      </w:r>
      <w:r w:rsidR="0097463C" w:rsidRPr="002A5FFF">
        <w:rPr>
          <w:rFonts w:ascii="Garamond" w:hAnsi="Garamond"/>
          <w:color w:val="000000" w:themeColor="text1"/>
          <w:sz w:val="22"/>
        </w:rPr>
        <w:t xml:space="preserve"> t</w:t>
      </w:r>
      <w:r w:rsidR="00B740BD" w:rsidRPr="002A5FFF">
        <w:rPr>
          <w:rFonts w:ascii="Garamond" w:hAnsi="Garamond"/>
          <w:color w:val="000000" w:themeColor="text1"/>
          <w:sz w:val="22"/>
        </w:rPr>
        <w:t>he crowdedness of visitors by limiting the number of visitors per hour, by</w:t>
      </w:r>
      <w:r w:rsidR="0097463C" w:rsidRPr="002A5FFF">
        <w:rPr>
          <w:rFonts w:ascii="Garamond" w:hAnsi="Garamond"/>
          <w:color w:val="000000" w:themeColor="text1"/>
          <w:sz w:val="22"/>
        </w:rPr>
        <w:t xml:space="preserve"> t</w:t>
      </w:r>
      <w:r w:rsidR="00B740BD" w:rsidRPr="002A5FFF">
        <w:rPr>
          <w:rFonts w:ascii="Garamond" w:hAnsi="Garamond"/>
          <w:color w:val="000000" w:themeColor="text1"/>
          <w:sz w:val="22"/>
        </w:rPr>
        <w:t>he operation of a reservation system</w:t>
      </w:r>
      <w:r w:rsidR="00C11380" w:rsidRPr="002A5FFF">
        <w:rPr>
          <w:rFonts w:ascii="Garamond" w:hAnsi="Garamond"/>
          <w:color w:val="000000" w:themeColor="text1"/>
          <w:sz w:val="22"/>
        </w:rPr>
        <w:t>.</w:t>
      </w:r>
    </w:p>
    <w:p w14:paraId="0794CA3E" w14:textId="15596A56" w:rsidR="00847CB3" w:rsidRPr="002A5FFF" w:rsidRDefault="00DB7D7D" w:rsidP="00C11380">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Set the time difference for employees to rest in public areas such as lounges and dressing rooms</w:t>
      </w:r>
      <w:r w:rsidR="00C11380" w:rsidRPr="002A5FFF">
        <w:rPr>
          <w:rFonts w:ascii="Garamond" w:hAnsi="Garamond"/>
          <w:color w:val="000000" w:themeColor="text1"/>
          <w:sz w:val="22"/>
        </w:rPr>
        <w:t>.</w:t>
      </w:r>
    </w:p>
    <w:p w14:paraId="721F507C" w14:textId="1E9540D8" w:rsidR="00847CB3" w:rsidRPr="002A5FFF" w:rsidRDefault="00DB7D7D" w:rsidP="00C11380">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Keep 2</w:t>
      </w:r>
      <w:r w:rsidR="0097463C" w:rsidRPr="002A5FFF">
        <w:rPr>
          <w:rFonts w:ascii="Garamond" w:hAnsi="Garamond"/>
          <w:color w:val="000000" w:themeColor="text1"/>
          <w:sz w:val="22"/>
        </w:rPr>
        <w:t xml:space="preserve"> m</w:t>
      </w:r>
      <w:r w:rsidR="00B740BD" w:rsidRPr="002A5FFF">
        <w:rPr>
          <w:rFonts w:ascii="Garamond" w:hAnsi="Garamond"/>
          <w:color w:val="000000" w:themeColor="text1"/>
          <w:sz w:val="22"/>
        </w:rPr>
        <w:t xml:space="preserve"> (at least 1</w:t>
      </w:r>
      <w:r w:rsidR="00C11380" w:rsidRPr="002A5FFF">
        <w:rPr>
          <w:rFonts w:ascii="Garamond" w:hAnsi="Garamond"/>
          <w:color w:val="000000" w:themeColor="text1"/>
          <w:sz w:val="22"/>
        </w:rPr>
        <w:t xml:space="preserve"> </w:t>
      </w:r>
      <w:r w:rsidR="00B740BD" w:rsidRPr="002A5FFF">
        <w:rPr>
          <w:rFonts w:ascii="Garamond" w:hAnsi="Garamond"/>
          <w:color w:val="000000" w:themeColor="text1"/>
          <w:sz w:val="22"/>
        </w:rPr>
        <w:t>m) apart from others during mealtimes or breaks. Furthermore</w:t>
      </w:r>
      <w:r w:rsidR="0097463C" w:rsidRPr="002A5FFF">
        <w:rPr>
          <w:rFonts w:ascii="Garamond" w:hAnsi="Garamond"/>
          <w:color w:val="000000" w:themeColor="text1"/>
          <w:sz w:val="22"/>
        </w:rPr>
        <w:t>, p</w:t>
      </w:r>
      <w:r w:rsidR="00B740BD" w:rsidRPr="002A5FFF">
        <w:rPr>
          <w:rFonts w:ascii="Garamond" w:hAnsi="Garamond"/>
          <w:color w:val="000000" w:themeColor="text1"/>
          <w:sz w:val="22"/>
        </w:rPr>
        <w:t>rohibit group meals</w:t>
      </w:r>
      <w:r w:rsidR="00C11380" w:rsidRPr="002A5FFF">
        <w:rPr>
          <w:rFonts w:ascii="Garamond" w:hAnsi="Garamond"/>
          <w:color w:val="000000" w:themeColor="text1"/>
          <w:sz w:val="22"/>
        </w:rPr>
        <w:t>.</w:t>
      </w:r>
    </w:p>
    <w:p w14:paraId="365FAC71" w14:textId="5081E4EA" w:rsidR="00847CB3" w:rsidRPr="002A5FFF" w:rsidRDefault="00DB7D7D" w:rsidP="00C11380">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Keep hand sanitizers, facial tissues, and litter bins in the entrances and several points of facilities.</w:t>
      </w:r>
    </w:p>
    <w:p w14:paraId="0F674D96" w14:textId="3B22E554" w:rsidR="00847CB3" w:rsidRPr="002A5FFF" w:rsidRDefault="00C11380" w:rsidP="00C11380">
      <w:pPr>
        <w:pStyle w:val="a3"/>
        <w:wordWrap/>
        <w:spacing w:line="480" w:lineRule="auto"/>
        <w:ind w:left="220" w:hangingChars="100" w:hanging="220"/>
        <w:rPr>
          <w:rFonts w:ascii="Garamond" w:hAnsi="Garamond"/>
          <w:color w:val="0070C0"/>
          <w:sz w:val="22"/>
        </w:rPr>
      </w:pPr>
      <w:r w:rsidRPr="002A5FFF">
        <w:rPr>
          <w:rFonts w:ascii="Garamond" w:eastAsia="맑은 고딕" w:hAnsi="Garamond" w:cs="맑은 고딕"/>
          <w:color w:val="0070C0"/>
          <w:sz w:val="22"/>
        </w:rPr>
        <w:t>*</w:t>
      </w:r>
      <w:r w:rsidR="00B740BD" w:rsidRPr="002A5FFF">
        <w:rPr>
          <w:rFonts w:ascii="Garamond" w:hAnsi="Garamond"/>
          <w:color w:val="0070C0"/>
          <w:sz w:val="22"/>
        </w:rPr>
        <w:t>If there are restaurants and cafés in the facility, the corresponding guidelines are applied</w:t>
      </w:r>
      <w:r w:rsidRPr="002A5FFF">
        <w:rPr>
          <w:rFonts w:ascii="Garamond" w:hAnsi="Garamond"/>
          <w:color w:val="0070C0"/>
          <w:sz w:val="22"/>
        </w:rPr>
        <w:t>.</w:t>
      </w:r>
    </w:p>
    <w:p w14:paraId="09182180" w14:textId="77777777" w:rsidR="00847CB3" w:rsidRPr="002A5FFF" w:rsidRDefault="00847CB3" w:rsidP="00FE5C6D">
      <w:pPr>
        <w:pStyle w:val="a3"/>
        <w:wordWrap/>
        <w:spacing w:line="480" w:lineRule="auto"/>
        <w:rPr>
          <w:rFonts w:ascii="Garamond" w:hAnsi="Garamond"/>
          <w:color w:val="000000" w:themeColor="text1"/>
          <w:sz w:val="22"/>
        </w:rPr>
      </w:pPr>
    </w:p>
    <w:p w14:paraId="7DC9F334" w14:textId="2EBA97F6"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lastRenderedPageBreak/>
        <w:t xml:space="preserve">1-5. Guidelines for distance in daily life: </w:t>
      </w:r>
      <w:r w:rsidR="00C11380" w:rsidRPr="002A5FFF">
        <w:rPr>
          <w:rFonts w:ascii="Garamond" w:hAnsi="Garamond"/>
          <w:b/>
          <w:bCs/>
          <w:color w:val="000000" w:themeColor="text1"/>
          <w:sz w:val="22"/>
        </w:rPr>
        <w:t>national park</w:t>
      </w:r>
    </w:p>
    <w:p w14:paraId="47840B93" w14:textId="1A18708A" w:rsidR="00847CB3" w:rsidRPr="002A5FFF" w:rsidRDefault="00C11380"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lt;</w:t>
      </w:r>
      <w:r w:rsidR="00B740BD" w:rsidRPr="002A5FFF">
        <w:rPr>
          <w:rFonts w:ascii="Garamond" w:hAnsi="Garamond"/>
          <w:b/>
          <w:bCs/>
          <w:color w:val="000000" w:themeColor="text1"/>
          <w:sz w:val="22"/>
        </w:rPr>
        <w:t>Users and visitors</w:t>
      </w:r>
      <w:r w:rsidRPr="002A5FFF">
        <w:rPr>
          <w:rFonts w:ascii="Garamond" w:hAnsi="Garamond"/>
          <w:b/>
          <w:bCs/>
          <w:color w:val="000000" w:themeColor="text1"/>
          <w:sz w:val="22"/>
        </w:rPr>
        <w:t>&gt;</w:t>
      </w:r>
    </w:p>
    <w:p w14:paraId="2FBCDFA5" w14:textId="36A21CD9"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Common information] [A-Common principles for user or visitor]</w:t>
      </w:r>
    </w:p>
    <w:p w14:paraId="7BDC7D3A"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Applicable types]</w:t>
      </w:r>
    </w:p>
    <w:p w14:paraId="54BD146D" w14:textId="1DDA15BF" w:rsidR="00847CB3" w:rsidRPr="002A5FFF" w:rsidRDefault="00DB7D7D" w:rsidP="00C11380">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Use hand sanitizer at the entrance to the trail and actively cooperate with staff</w:t>
      </w:r>
      <w:r w:rsidR="00C11380" w:rsidRPr="002A5FFF">
        <w:rPr>
          <w:rFonts w:ascii="Garamond" w:hAnsi="Garamond"/>
          <w:color w:val="000000" w:themeColor="text1"/>
          <w:sz w:val="22"/>
        </w:rPr>
        <w:t>’</w:t>
      </w:r>
      <w:r w:rsidR="00B740BD" w:rsidRPr="002A5FFF">
        <w:rPr>
          <w:rFonts w:ascii="Garamond" w:hAnsi="Garamond"/>
          <w:color w:val="000000" w:themeColor="text1"/>
          <w:sz w:val="22"/>
        </w:rPr>
        <w:t>s guidance</w:t>
      </w:r>
      <w:r w:rsidR="00C11380" w:rsidRPr="002A5FFF">
        <w:rPr>
          <w:rFonts w:ascii="Garamond" w:hAnsi="Garamond"/>
          <w:color w:val="000000" w:themeColor="text1"/>
          <w:sz w:val="22"/>
        </w:rPr>
        <w:t>.</w:t>
      </w:r>
    </w:p>
    <w:p w14:paraId="74C58B43" w14:textId="3979C70D" w:rsidR="00847CB3" w:rsidRPr="002A5FFF" w:rsidRDefault="00DB7D7D" w:rsidP="00C11380">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Avoid group visits (walking) and minimize the number of visitors</w:t>
      </w:r>
      <w:r w:rsidR="00C11380" w:rsidRPr="002A5FFF">
        <w:rPr>
          <w:rFonts w:ascii="Garamond" w:hAnsi="Garamond"/>
          <w:color w:val="000000" w:themeColor="text1"/>
          <w:sz w:val="22"/>
        </w:rPr>
        <w:t>.</w:t>
      </w:r>
    </w:p>
    <w:p w14:paraId="597C783C" w14:textId="0FD60EF3" w:rsidR="00847CB3" w:rsidRPr="002A5FFF" w:rsidRDefault="00DB7D7D" w:rsidP="00C11380">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Pass one line to the right on the trail</w:t>
      </w:r>
      <w:r w:rsidR="00C11380" w:rsidRPr="002A5FFF">
        <w:rPr>
          <w:rFonts w:ascii="Garamond" w:hAnsi="Garamond"/>
          <w:color w:val="000000" w:themeColor="text1"/>
          <w:sz w:val="22"/>
        </w:rPr>
        <w:t>.</w:t>
      </w:r>
    </w:p>
    <w:p w14:paraId="171D690C" w14:textId="22082FDC" w:rsidR="00847CB3" w:rsidRPr="002A5FFF" w:rsidRDefault="00DB7D7D" w:rsidP="00C11380">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Do not eat face to face and do not share meal</w:t>
      </w:r>
      <w:r w:rsidR="0097463C" w:rsidRPr="002A5FFF">
        <w:rPr>
          <w:rFonts w:ascii="Garamond" w:hAnsi="Garamond"/>
          <w:color w:val="000000" w:themeColor="text1"/>
          <w:sz w:val="22"/>
        </w:rPr>
        <w:t>s</w:t>
      </w:r>
      <w:r w:rsidR="00B740BD" w:rsidRPr="002A5FFF">
        <w:rPr>
          <w:rFonts w:ascii="Garamond" w:hAnsi="Garamond"/>
          <w:color w:val="000000" w:themeColor="text1"/>
          <w:sz w:val="22"/>
        </w:rPr>
        <w:t>.</w:t>
      </w:r>
    </w:p>
    <w:p w14:paraId="5E539D44" w14:textId="4DD6E455" w:rsidR="00847CB3" w:rsidRPr="002A5FFF" w:rsidRDefault="00DB7D7D" w:rsidP="00C11380">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When using multi-use facilities such as shelter and campsite, cooperate as follows:</w:t>
      </w:r>
      <w:r w:rsidR="00C11380" w:rsidRPr="002A5FFF">
        <w:rPr>
          <w:rFonts w:ascii="Garamond" w:hAnsi="Garamond"/>
          <w:color w:val="000000" w:themeColor="text1"/>
          <w:sz w:val="22"/>
        </w:rPr>
        <w:t xml:space="preserve"> Me</w:t>
      </w:r>
      <w:r w:rsidR="00B740BD" w:rsidRPr="002A5FFF">
        <w:rPr>
          <w:rFonts w:ascii="Garamond" w:hAnsi="Garamond"/>
          <w:color w:val="000000" w:themeColor="text1"/>
          <w:sz w:val="22"/>
        </w:rPr>
        <w:t>asure body temperature according to the staff</w:t>
      </w:r>
      <w:r w:rsidR="00C11380" w:rsidRPr="002A5FFF">
        <w:rPr>
          <w:rFonts w:ascii="Garamond" w:hAnsi="Garamond"/>
          <w:color w:val="000000" w:themeColor="text1"/>
          <w:sz w:val="22"/>
        </w:rPr>
        <w:t>’</w:t>
      </w:r>
      <w:r w:rsidR="00B740BD" w:rsidRPr="002A5FFF">
        <w:rPr>
          <w:rFonts w:ascii="Garamond" w:hAnsi="Garamond"/>
          <w:color w:val="000000" w:themeColor="text1"/>
          <w:sz w:val="22"/>
        </w:rPr>
        <w:t>s guide before entering (no access if above 37.5</w:t>
      </w:r>
      <w:r w:rsidR="00C11380" w:rsidRPr="002A5FFF">
        <w:rPr>
          <w:rFonts w:ascii="Garamond" w:hAnsi="Garamond"/>
          <w:color w:val="000000" w:themeColor="text1"/>
          <w:sz w:val="22"/>
        </w:rPr>
        <w:t>°C</w:t>
      </w:r>
      <w:r w:rsidR="00B740BD" w:rsidRPr="002A5FFF">
        <w:rPr>
          <w:rFonts w:ascii="Garamond" w:hAnsi="Garamond"/>
          <w:color w:val="000000" w:themeColor="text1"/>
          <w:sz w:val="22"/>
        </w:rPr>
        <w:t>)</w:t>
      </w:r>
      <w:r w:rsidR="00C11380" w:rsidRPr="002A5FFF">
        <w:rPr>
          <w:rFonts w:ascii="Garamond" w:hAnsi="Garamond"/>
          <w:color w:val="000000" w:themeColor="text1"/>
          <w:sz w:val="22"/>
        </w:rPr>
        <w:t>.</w:t>
      </w:r>
    </w:p>
    <w:p w14:paraId="48C5247A" w14:textId="1E86E93F" w:rsidR="0097463C" w:rsidRPr="002A5FFF" w:rsidRDefault="00DB7D7D" w:rsidP="00C11380">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C11380" w:rsidRPr="002A5FFF">
        <w:rPr>
          <w:rFonts w:ascii="Garamond" w:hAnsi="Garamond"/>
          <w:color w:val="000000" w:themeColor="text1"/>
          <w:sz w:val="22"/>
        </w:rPr>
        <w:t xml:space="preserve"> </w:t>
      </w:r>
      <w:r w:rsidR="00B740BD" w:rsidRPr="002A5FFF">
        <w:rPr>
          <w:rFonts w:ascii="Garamond" w:hAnsi="Garamond"/>
          <w:color w:val="000000" w:themeColor="text1"/>
          <w:sz w:val="22"/>
        </w:rPr>
        <w:t xml:space="preserve">Do not visit if you have </w:t>
      </w:r>
      <w:r w:rsidR="0097463C" w:rsidRPr="002A5FFF">
        <w:rPr>
          <w:rFonts w:ascii="Garamond" w:hAnsi="Garamond"/>
          <w:color w:val="000000" w:themeColor="text1"/>
          <w:sz w:val="22"/>
        </w:rPr>
        <w:t xml:space="preserve">a </w:t>
      </w:r>
      <w:r w:rsidR="00B740BD" w:rsidRPr="002A5FFF">
        <w:rPr>
          <w:rFonts w:ascii="Garamond" w:hAnsi="Garamond"/>
          <w:color w:val="000000" w:themeColor="text1"/>
          <w:sz w:val="22"/>
        </w:rPr>
        <w:t>fever or respiratory symptoms</w:t>
      </w:r>
      <w:r w:rsidR="00C11380" w:rsidRPr="002A5FFF">
        <w:rPr>
          <w:rFonts w:ascii="Garamond" w:hAnsi="Garamond"/>
          <w:color w:val="000000" w:themeColor="text1"/>
          <w:sz w:val="22"/>
        </w:rPr>
        <w:t>.</w:t>
      </w:r>
    </w:p>
    <w:p w14:paraId="4E152FF1" w14:textId="38AED3C7" w:rsidR="00847CB3" w:rsidRPr="002A5FFF" w:rsidRDefault="00DB7D7D" w:rsidP="00C11380">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C11380" w:rsidRPr="002A5FFF">
        <w:rPr>
          <w:rFonts w:ascii="Garamond" w:hAnsi="Garamond"/>
          <w:color w:val="000000" w:themeColor="text1"/>
          <w:sz w:val="22"/>
        </w:rPr>
        <w:t xml:space="preserve"> </w:t>
      </w:r>
      <w:r w:rsidR="00B740BD" w:rsidRPr="002A5FFF">
        <w:rPr>
          <w:rFonts w:ascii="Garamond" w:hAnsi="Garamond"/>
          <w:color w:val="000000" w:themeColor="text1"/>
          <w:sz w:val="22"/>
        </w:rPr>
        <w:t>If you have travel</w:t>
      </w:r>
      <w:r w:rsidR="0097463C" w:rsidRPr="002A5FFF">
        <w:rPr>
          <w:rFonts w:ascii="Garamond" w:hAnsi="Garamond"/>
          <w:color w:val="000000" w:themeColor="text1"/>
          <w:sz w:val="22"/>
        </w:rPr>
        <w:t>ed</w:t>
      </w:r>
      <w:r w:rsidR="00B740BD" w:rsidRPr="002A5FFF">
        <w:rPr>
          <w:rFonts w:ascii="Garamond" w:hAnsi="Garamond"/>
          <w:color w:val="000000" w:themeColor="text1"/>
          <w:sz w:val="22"/>
        </w:rPr>
        <w:t xml:space="preserve"> abroad in the last 2 weeks, do not visit facilities</w:t>
      </w:r>
      <w:r w:rsidR="00C11380" w:rsidRPr="002A5FFF">
        <w:rPr>
          <w:rFonts w:ascii="Garamond" w:hAnsi="Garamond"/>
          <w:color w:val="000000" w:themeColor="text1"/>
          <w:sz w:val="22"/>
        </w:rPr>
        <w:t>.</w:t>
      </w:r>
    </w:p>
    <w:p w14:paraId="1DDCFF4E" w14:textId="25FF547C" w:rsidR="00847CB3" w:rsidRPr="002A5FFF" w:rsidRDefault="00DB7D7D" w:rsidP="00C11380">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C11380" w:rsidRPr="002A5FFF">
        <w:rPr>
          <w:rFonts w:ascii="Garamond" w:hAnsi="Garamond"/>
          <w:color w:val="000000" w:themeColor="text1"/>
          <w:sz w:val="22"/>
        </w:rPr>
        <w:t xml:space="preserve"> </w:t>
      </w:r>
      <w:r w:rsidR="00B740BD" w:rsidRPr="002A5FFF">
        <w:rPr>
          <w:rFonts w:ascii="Garamond" w:hAnsi="Garamond"/>
          <w:color w:val="000000" w:themeColor="text1"/>
          <w:sz w:val="22"/>
        </w:rPr>
        <w:t>Use public areas in the facility</w:t>
      </w:r>
      <w:r w:rsidR="0097463C" w:rsidRPr="002A5FFF">
        <w:rPr>
          <w:rFonts w:ascii="Garamond" w:hAnsi="Garamond"/>
          <w:color w:val="000000" w:themeColor="text1"/>
          <w:sz w:val="22"/>
        </w:rPr>
        <w:t>,</w:t>
      </w:r>
      <w:r w:rsidR="00B740BD" w:rsidRPr="002A5FFF">
        <w:rPr>
          <w:rFonts w:ascii="Garamond" w:hAnsi="Garamond"/>
          <w:color w:val="000000" w:themeColor="text1"/>
          <w:sz w:val="22"/>
        </w:rPr>
        <w:t xml:space="preserve"> including toilet, shower, etc. to minimize the contact with others.</w:t>
      </w:r>
    </w:p>
    <w:p w14:paraId="423B0324" w14:textId="32451016" w:rsidR="00847CB3" w:rsidRPr="002A5FFF" w:rsidRDefault="00C11380" w:rsidP="00C11380">
      <w:pPr>
        <w:pStyle w:val="a3"/>
        <w:wordWrap/>
        <w:spacing w:line="480" w:lineRule="auto"/>
        <w:ind w:left="220" w:hangingChars="100" w:hanging="220"/>
        <w:rPr>
          <w:rFonts w:ascii="Garamond" w:hAnsi="Garamond"/>
          <w:color w:val="0070C0"/>
          <w:sz w:val="22"/>
        </w:rPr>
      </w:pPr>
      <w:r w:rsidRPr="002A5FFF">
        <w:rPr>
          <w:rFonts w:ascii="Garamond" w:eastAsia="맑은 고딕" w:hAnsi="Garamond" w:cs="맑은 고딕"/>
          <w:color w:val="0070C0"/>
          <w:sz w:val="22"/>
        </w:rPr>
        <w:t>*</w:t>
      </w:r>
      <w:r w:rsidR="00B740BD" w:rsidRPr="002A5FFF">
        <w:rPr>
          <w:rFonts w:ascii="Garamond" w:hAnsi="Garamond"/>
          <w:color w:val="0070C0"/>
          <w:sz w:val="22"/>
        </w:rPr>
        <w:t>Other corresponding guidelines should be followed when using restaurants, cafes, accommodation, and campsites.</w:t>
      </w:r>
    </w:p>
    <w:p w14:paraId="6CF45192" w14:textId="77777777" w:rsidR="00847CB3" w:rsidRPr="002A5FFF" w:rsidRDefault="00847CB3" w:rsidP="00FE5C6D">
      <w:pPr>
        <w:pStyle w:val="a3"/>
        <w:wordWrap/>
        <w:spacing w:line="480" w:lineRule="auto"/>
        <w:rPr>
          <w:rFonts w:ascii="Garamond" w:hAnsi="Garamond"/>
          <w:color w:val="000000" w:themeColor="text1"/>
          <w:sz w:val="22"/>
        </w:rPr>
      </w:pPr>
    </w:p>
    <w:p w14:paraId="73EA318A" w14:textId="6EB924C7" w:rsidR="00847CB3" w:rsidRPr="002A5FFF" w:rsidRDefault="00C11380"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lt;</w:t>
      </w:r>
      <w:r w:rsidR="00B740BD" w:rsidRPr="002A5FFF">
        <w:rPr>
          <w:rFonts w:ascii="Garamond" w:hAnsi="Garamond"/>
          <w:b/>
          <w:bCs/>
          <w:color w:val="000000" w:themeColor="text1"/>
          <w:sz w:val="22"/>
        </w:rPr>
        <w:t>Facility operator and manager</w:t>
      </w:r>
      <w:r w:rsidRPr="002A5FFF">
        <w:rPr>
          <w:rFonts w:ascii="Garamond" w:hAnsi="Garamond"/>
          <w:b/>
          <w:bCs/>
          <w:color w:val="000000" w:themeColor="text1"/>
          <w:sz w:val="22"/>
        </w:rPr>
        <w:t>&gt;</w:t>
      </w:r>
    </w:p>
    <w:p w14:paraId="7A7B83B9" w14:textId="12C8D75E"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 xml:space="preserve">[Common information] [B-Common principles for </w:t>
      </w:r>
      <w:r w:rsidR="00C11380" w:rsidRPr="002A5FFF">
        <w:rPr>
          <w:rFonts w:ascii="Garamond" w:hAnsi="Garamond"/>
          <w:b/>
          <w:bCs/>
          <w:color w:val="000000" w:themeColor="text1"/>
          <w:sz w:val="22"/>
        </w:rPr>
        <w:t>o</w:t>
      </w:r>
      <w:r w:rsidRPr="002A5FFF">
        <w:rPr>
          <w:rFonts w:ascii="Garamond" w:hAnsi="Garamond"/>
          <w:b/>
          <w:bCs/>
          <w:color w:val="000000" w:themeColor="text1"/>
          <w:sz w:val="22"/>
        </w:rPr>
        <w:t>fficers, employees]</w:t>
      </w:r>
    </w:p>
    <w:p w14:paraId="6F795580"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Applicable types]</w:t>
      </w:r>
    </w:p>
    <w:p w14:paraId="1CD2151A" w14:textId="4BF0DCAA" w:rsidR="00847CB3" w:rsidRPr="002A5FFF" w:rsidRDefault="00C11380"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w:t>
      </w:r>
      <w:r w:rsidR="00B740BD" w:rsidRPr="002A5FFF">
        <w:rPr>
          <w:rFonts w:ascii="Garamond" w:hAnsi="Garamond"/>
          <w:b/>
          <w:bCs/>
          <w:color w:val="000000" w:themeColor="text1"/>
          <w:sz w:val="22"/>
        </w:rPr>
        <w:t>COVID-19 management system and related organization cooperation system</w:t>
      </w:r>
      <w:r w:rsidRPr="002A5FFF">
        <w:rPr>
          <w:rFonts w:ascii="Garamond" w:hAnsi="Garamond"/>
          <w:b/>
          <w:bCs/>
          <w:color w:val="000000" w:themeColor="text1"/>
          <w:sz w:val="22"/>
        </w:rPr>
        <w:t>]</w:t>
      </w:r>
    </w:p>
    <w:p w14:paraId="428034D3" w14:textId="3DFC0CFD" w:rsidR="00847CB3" w:rsidRPr="002A5FFF" w:rsidRDefault="00DB7D7D" w:rsidP="00C11380">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In each office, a quarantine manager is designated to assign responsibility for the prevention and management of COVID-19</w:t>
      </w:r>
      <w:r w:rsidR="00C11380" w:rsidRPr="002A5FFF">
        <w:rPr>
          <w:rFonts w:ascii="Garamond" w:hAnsi="Garamond"/>
          <w:color w:val="000000" w:themeColor="text1"/>
          <w:sz w:val="22"/>
        </w:rPr>
        <w:t>.</w:t>
      </w:r>
    </w:p>
    <w:p w14:paraId="4B776D33" w14:textId="38C3E0A1" w:rsidR="00847CB3" w:rsidRPr="002A5FFF" w:rsidRDefault="00B740BD" w:rsidP="00C11380">
      <w:pPr>
        <w:pStyle w:val="a3"/>
        <w:wordWrap/>
        <w:spacing w:line="480" w:lineRule="auto"/>
        <w:ind w:left="213" w:hangingChars="100" w:hanging="213"/>
        <w:rPr>
          <w:rFonts w:ascii="Garamond" w:hAnsi="Garamond"/>
          <w:color w:val="0070C0"/>
          <w:sz w:val="22"/>
        </w:rPr>
      </w:pPr>
      <w:r w:rsidRPr="002A5FFF">
        <w:rPr>
          <w:rFonts w:ascii="Garamond" w:hAnsi="Garamond"/>
          <w:color w:val="0070C0"/>
          <w:sz w:val="22"/>
        </w:rPr>
        <w:t xml:space="preserve">*He or she can use </w:t>
      </w:r>
      <w:r w:rsidR="0097463C" w:rsidRPr="002A5FFF">
        <w:rPr>
          <w:rFonts w:ascii="Garamond" w:hAnsi="Garamond"/>
          <w:color w:val="0070C0"/>
          <w:sz w:val="22"/>
        </w:rPr>
        <w:t>a</w:t>
      </w:r>
      <w:r w:rsidRPr="002A5FFF">
        <w:rPr>
          <w:rFonts w:ascii="Garamond" w:hAnsi="Garamond"/>
          <w:color w:val="0070C0"/>
          <w:sz w:val="22"/>
        </w:rPr>
        <w:t xml:space="preserve"> checklist for the announcement, control of the environment, and hygiene.</w:t>
      </w:r>
    </w:p>
    <w:p w14:paraId="3FA5229B" w14:textId="73F71EF4" w:rsidR="00847CB3" w:rsidRPr="002A5FFF" w:rsidRDefault="00DB7D7D" w:rsidP="00C11380">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Establish an emergency report system with related organizations</w:t>
      </w:r>
      <w:r w:rsidR="0097463C" w:rsidRPr="002A5FFF">
        <w:rPr>
          <w:rFonts w:ascii="Garamond" w:hAnsi="Garamond"/>
          <w:color w:val="000000" w:themeColor="text1"/>
          <w:sz w:val="22"/>
        </w:rPr>
        <w:t xml:space="preserve"> including c</w:t>
      </w:r>
      <w:r w:rsidR="00B740BD" w:rsidRPr="002A5FFF">
        <w:rPr>
          <w:rFonts w:ascii="Garamond" w:hAnsi="Garamond"/>
          <w:color w:val="000000" w:themeColor="text1"/>
          <w:sz w:val="22"/>
        </w:rPr>
        <w:t>ity, province, county, district health center, and medical institut</w:t>
      </w:r>
      <w:r w:rsidR="0097463C" w:rsidRPr="002A5FFF">
        <w:rPr>
          <w:rFonts w:ascii="Garamond" w:hAnsi="Garamond"/>
          <w:color w:val="000000" w:themeColor="text1"/>
          <w:sz w:val="22"/>
        </w:rPr>
        <w:t>e</w:t>
      </w:r>
      <w:r w:rsidR="00B740BD" w:rsidRPr="002A5FFF">
        <w:rPr>
          <w:rFonts w:ascii="Garamond" w:hAnsi="Garamond"/>
          <w:color w:val="000000" w:themeColor="text1"/>
          <w:sz w:val="22"/>
        </w:rPr>
        <w:t xml:space="preserve"> to</w:t>
      </w:r>
      <w:r w:rsidR="0097463C" w:rsidRPr="002A5FFF">
        <w:rPr>
          <w:rFonts w:ascii="Garamond" w:hAnsi="Garamond"/>
          <w:color w:val="000000" w:themeColor="text1"/>
          <w:sz w:val="22"/>
        </w:rPr>
        <w:t xml:space="preserve"> immediately</w:t>
      </w:r>
      <w:r w:rsidR="00B740BD" w:rsidRPr="002A5FFF">
        <w:rPr>
          <w:rFonts w:ascii="Garamond" w:hAnsi="Garamond"/>
          <w:color w:val="000000" w:themeColor="text1"/>
          <w:sz w:val="22"/>
        </w:rPr>
        <w:t xml:space="preserve"> respond i</w:t>
      </w:r>
      <w:r w:rsidR="0097463C" w:rsidRPr="002A5FFF">
        <w:rPr>
          <w:rFonts w:ascii="Garamond" w:hAnsi="Garamond"/>
          <w:color w:val="000000" w:themeColor="text1"/>
          <w:sz w:val="22"/>
        </w:rPr>
        <w:t>f there is a</w:t>
      </w:r>
      <w:r w:rsidR="00B740BD" w:rsidRPr="002A5FFF">
        <w:rPr>
          <w:rFonts w:ascii="Garamond" w:hAnsi="Garamond"/>
          <w:color w:val="000000" w:themeColor="text1"/>
          <w:sz w:val="22"/>
        </w:rPr>
        <w:t xml:space="preserve"> suspected case, or symptomatic persons, etc.</w:t>
      </w:r>
    </w:p>
    <w:p w14:paraId="3D2D6F6C" w14:textId="1E3B5B97" w:rsidR="00847CB3" w:rsidRPr="002A5FFF" w:rsidRDefault="00C11380" w:rsidP="00C11380">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 xml:space="preserve">● </w:t>
      </w:r>
      <w:r w:rsidR="00B740BD" w:rsidRPr="002A5FFF">
        <w:rPr>
          <w:rFonts w:ascii="Garamond" w:hAnsi="Garamond"/>
          <w:color w:val="000000" w:themeColor="text1"/>
          <w:sz w:val="22"/>
        </w:rPr>
        <w:t>Establish a hotline to connect with local governments if visitors show fever, respiratory symptoms, etc.</w:t>
      </w:r>
    </w:p>
    <w:p w14:paraId="13185748" w14:textId="77777777" w:rsidR="00847CB3" w:rsidRPr="002A5FFF" w:rsidRDefault="00847CB3" w:rsidP="00FE5C6D">
      <w:pPr>
        <w:pStyle w:val="a3"/>
        <w:wordWrap/>
        <w:spacing w:line="480" w:lineRule="auto"/>
        <w:rPr>
          <w:rFonts w:ascii="Garamond" w:hAnsi="Garamond"/>
          <w:color w:val="000000" w:themeColor="text1"/>
          <w:sz w:val="22"/>
        </w:rPr>
      </w:pPr>
    </w:p>
    <w:p w14:paraId="27D91EDA" w14:textId="711E74A2" w:rsidR="00847CB3" w:rsidRPr="002A5FFF" w:rsidRDefault="00C11380"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w:t>
      </w:r>
      <w:r w:rsidR="00B740BD" w:rsidRPr="002A5FFF">
        <w:rPr>
          <w:rFonts w:ascii="Garamond" w:hAnsi="Garamond"/>
          <w:b/>
          <w:bCs/>
          <w:color w:val="000000" w:themeColor="text1"/>
          <w:sz w:val="22"/>
        </w:rPr>
        <w:t>Information for the prevention of infectious diseases</w:t>
      </w:r>
      <w:r w:rsidRPr="002A5FFF">
        <w:rPr>
          <w:rFonts w:ascii="Garamond" w:hAnsi="Garamond"/>
          <w:b/>
          <w:bCs/>
          <w:color w:val="000000" w:themeColor="text1"/>
          <w:sz w:val="22"/>
        </w:rPr>
        <w:t>]</w:t>
      </w:r>
    </w:p>
    <w:p w14:paraId="4F8165CA" w14:textId="364B1EC5" w:rsidR="00847CB3" w:rsidRPr="002A5FFF" w:rsidRDefault="00DB7D7D" w:rsidP="003205D4">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Promote the physical distance of visits by placards, text-message electronic board, announcements, etc.</w:t>
      </w:r>
    </w:p>
    <w:p w14:paraId="322AD2FF" w14:textId="6C0DB537" w:rsidR="00847CB3" w:rsidRPr="002A5FFF" w:rsidRDefault="00B740BD" w:rsidP="003205D4">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 Keep more than 2</w:t>
      </w:r>
      <w:r w:rsidR="00C11380" w:rsidRPr="002A5FFF">
        <w:rPr>
          <w:rFonts w:ascii="Garamond" w:hAnsi="Garamond"/>
          <w:color w:val="000000" w:themeColor="text1"/>
          <w:sz w:val="22"/>
        </w:rPr>
        <w:t xml:space="preserve"> </w:t>
      </w:r>
      <w:r w:rsidRPr="002A5FFF">
        <w:rPr>
          <w:rFonts w:ascii="Garamond" w:hAnsi="Garamond"/>
          <w:color w:val="000000" w:themeColor="text1"/>
          <w:sz w:val="22"/>
        </w:rPr>
        <w:t>m away, do not stay long, and wear a mask in crowded places</w:t>
      </w:r>
      <w:r w:rsidR="0097463C" w:rsidRPr="002A5FFF">
        <w:rPr>
          <w:rFonts w:ascii="Garamond" w:hAnsi="Garamond"/>
          <w:color w:val="000000" w:themeColor="text1"/>
          <w:sz w:val="22"/>
        </w:rPr>
        <w:t>,</w:t>
      </w:r>
      <w:r w:rsidRPr="002A5FFF">
        <w:rPr>
          <w:rFonts w:ascii="Garamond" w:hAnsi="Garamond"/>
          <w:color w:val="000000" w:themeColor="text1"/>
          <w:sz w:val="22"/>
        </w:rPr>
        <w:t xml:space="preserve"> including shelter, top, etc.)</w:t>
      </w:r>
      <w:r w:rsidR="003205D4" w:rsidRPr="002A5FFF">
        <w:rPr>
          <w:rFonts w:ascii="Garamond" w:hAnsi="Garamond"/>
          <w:color w:val="000000" w:themeColor="text1"/>
          <w:sz w:val="22"/>
        </w:rPr>
        <w:t>.</w:t>
      </w:r>
    </w:p>
    <w:p w14:paraId="2FED4798" w14:textId="472180A2" w:rsidR="00847CB3" w:rsidRPr="002A5FFF" w:rsidRDefault="00B740BD" w:rsidP="003205D4">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 Keep the physical distance 2</w:t>
      </w:r>
      <w:r w:rsidR="0097463C" w:rsidRPr="002A5FFF">
        <w:rPr>
          <w:rFonts w:ascii="Garamond" w:hAnsi="Garamond"/>
          <w:color w:val="000000" w:themeColor="text1"/>
          <w:sz w:val="22"/>
        </w:rPr>
        <w:t xml:space="preserve"> </w:t>
      </w:r>
      <w:r w:rsidRPr="002A5FFF">
        <w:rPr>
          <w:rFonts w:ascii="Garamond" w:hAnsi="Garamond"/>
          <w:color w:val="000000" w:themeColor="text1"/>
          <w:sz w:val="22"/>
        </w:rPr>
        <w:t>m or more and walk</w:t>
      </w:r>
      <w:r w:rsidR="0097463C" w:rsidRPr="002A5FFF">
        <w:rPr>
          <w:rFonts w:ascii="Garamond" w:hAnsi="Garamond"/>
          <w:color w:val="000000" w:themeColor="text1"/>
          <w:sz w:val="22"/>
        </w:rPr>
        <w:t>-</w:t>
      </w:r>
      <w:r w:rsidRPr="002A5FFF">
        <w:rPr>
          <w:rFonts w:ascii="Garamond" w:hAnsi="Garamond"/>
          <w:color w:val="000000" w:themeColor="text1"/>
          <w:sz w:val="22"/>
        </w:rPr>
        <w:t>in right-side in trail</w:t>
      </w:r>
      <w:r w:rsidR="003205D4" w:rsidRPr="002A5FFF">
        <w:rPr>
          <w:rFonts w:ascii="Garamond" w:hAnsi="Garamond"/>
          <w:color w:val="000000" w:themeColor="text1"/>
          <w:sz w:val="22"/>
        </w:rPr>
        <w:t>.</w:t>
      </w:r>
    </w:p>
    <w:p w14:paraId="3CE06C95" w14:textId="6B509F1D" w:rsidR="00847CB3" w:rsidRPr="002A5FFF" w:rsidRDefault="00B740BD" w:rsidP="003205D4">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 Use hand disinfection and wear a mask in public space including toilet, anti-tamper center, etc.</w:t>
      </w:r>
    </w:p>
    <w:p w14:paraId="3FEE5CE3" w14:textId="17837559" w:rsidR="00847CB3" w:rsidRPr="002A5FFF" w:rsidRDefault="00DB7D7D" w:rsidP="003205D4">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3205D4" w:rsidRPr="002A5FFF">
        <w:rPr>
          <w:rFonts w:ascii="Garamond" w:hAnsi="Garamond"/>
          <w:color w:val="000000" w:themeColor="text1"/>
          <w:sz w:val="22"/>
        </w:rPr>
        <w:t xml:space="preserve"> </w:t>
      </w:r>
      <w:r w:rsidR="00B740BD" w:rsidRPr="002A5FFF">
        <w:rPr>
          <w:rFonts w:ascii="Garamond" w:hAnsi="Garamond"/>
          <w:color w:val="000000" w:themeColor="text1"/>
          <w:sz w:val="22"/>
        </w:rPr>
        <w:t>Promotion of personal hygiene rules through placard, text-message electronic board, announcements, etc.)</w:t>
      </w:r>
      <w:r w:rsidR="003205D4" w:rsidRPr="002A5FFF">
        <w:rPr>
          <w:rFonts w:ascii="Garamond" w:hAnsi="Garamond"/>
          <w:color w:val="000000" w:themeColor="text1"/>
          <w:sz w:val="22"/>
        </w:rPr>
        <w:t>.</w:t>
      </w:r>
    </w:p>
    <w:p w14:paraId="366E4150" w14:textId="3B541224" w:rsidR="00847CB3" w:rsidRPr="002A5FFF" w:rsidRDefault="00B740BD" w:rsidP="003205D4">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3205D4" w:rsidRPr="002A5FFF">
        <w:rPr>
          <w:rFonts w:ascii="Garamond" w:hAnsi="Garamond"/>
          <w:color w:val="000000" w:themeColor="text1"/>
          <w:sz w:val="22"/>
        </w:rPr>
        <w:t xml:space="preserve"> </w:t>
      </w:r>
      <w:r w:rsidRPr="002A5FFF">
        <w:rPr>
          <w:rFonts w:ascii="Garamond" w:hAnsi="Garamond"/>
          <w:color w:val="000000" w:themeColor="text1"/>
          <w:sz w:val="22"/>
        </w:rPr>
        <w:t>Follow COVID-19 prevention rule</w:t>
      </w:r>
      <w:r w:rsidR="0097463C" w:rsidRPr="002A5FFF">
        <w:rPr>
          <w:rFonts w:ascii="Garamond" w:hAnsi="Garamond"/>
          <w:color w:val="000000" w:themeColor="text1"/>
          <w:sz w:val="22"/>
        </w:rPr>
        <w:t>s</w:t>
      </w:r>
      <w:r w:rsidRPr="002A5FFF">
        <w:rPr>
          <w:rFonts w:ascii="Garamond" w:hAnsi="Garamond"/>
          <w:color w:val="000000" w:themeColor="text1"/>
          <w:sz w:val="22"/>
        </w:rPr>
        <w:t xml:space="preserve"> such as hand washing and coughing etiquette.</w:t>
      </w:r>
    </w:p>
    <w:p w14:paraId="3ECC7387" w14:textId="5AC10E72" w:rsidR="00847CB3" w:rsidRPr="002A5FFF" w:rsidRDefault="00B740BD" w:rsidP="003205D4">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3205D4" w:rsidRPr="002A5FFF">
        <w:rPr>
          <w:rFonts w:ascii="Garamond" w:hAnsi="Garamond"/>
          <w:color w:val="000000" w:themeColor="text1"/>
          <w:sz w:val="22"/>
        </w:rPr>
        <w:t xml:space="preserve"> </w:t>
      </w:r>
      <w:r w:rsidRPr="002A5FFF">
        <w:rPr>
          <w:rFonts w:ascii="Garamond" w:hAnsi="Garamond"/>
          <w:color w:val="000000" w:themeColor="text1"/>
          <w:sz w:val="22"/>
        </w:rPr>
        <w:t>Enter the park after using hand sanitizer at the entrance to the trail</w:t>
      </w:r>
      <w:r w:rsidR="003205D4" w:rsidRPr="002A5FFF">
        <w:rPr>
          <w:rFonts w:ascii="Garamond" w:hAnsi="Garamond"/>
          <w:color w:val="000000" w:themeColor="text1"/>
          <w:sz w:val="22"/>
        </w:rPr>
        <w:t>.</w:t>
      </w:r>
    </w:p>
    <w:p w14:paraId="4478D73D" w14:textId="1F249DA9" w:rsidR="00847CB3" w:rsidRPr="002A5FFF" w:rsidRDefault="00DB7D7D" w:rsidP="003205D4">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Post a banner to measure body temperature, secure management personnel, and broadcast a message to encourage body temperature measurement</w:t>
      </w:r>
      <w:r w:rsidR="003205D4" w:rsidRPr="002A5FFF">
        <w:rPr>
          <w:rFonts w:ascii="Garamond" w:hAnsi="Garamond"/>
          <w:color w:val="000000" w:themeColor="text1"/>
          <w:sz w:val="22"/>
        </w:rPr>
        <w:t>.</w:t>
      </w:r>
    </w:p>
    <w:p w14:paraId="6AE606CA" w14:textId="77777777" w:rsidR="00847CB3" w:rsidRPr="002A5FFF" w:rsidRDefault="00847CB3" w:rsidP="00FE5C6D">
      <w:pPr>
        <w:pStyle w:val="a3"/>
        <w:wordWrap/>
        <w:spacing w:line="480" w:lineRule="auto"/>
        <w:rPr>
          <w:rFonts w:ascii="Garamond" w:hAnsi="Garamond"/>
          <w:color w:val="000000" w:themeColor="text1"/>
          <w:sz w:val="22"/>
        </w:rPr>
      </w:pPr>
    </w:p>
    <w:p w14:paraId="159F661A" w14:textId="00BEFB52" w:rsidR="00847CB3" w:rsidRPr="002A5FFF" w:rsidRDefault="003205D4"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w:t>
      </w:r>
      <w:r w:rsidR="00B740BD" w:rsidRPr="002A5FFF">
        <w:rPr>
          <w:rFonts w:ascii="Garamond" w:hAnsi="Garamond"/>
          <w:b/>
          <w:bCs/>
          <w:color w:val="000000" w:themeColor="text1"/>
          <w:sz w:val="22"/>
        </w:rPr>
        <w:t>Management of environmental hygiene</w:t>
      </w:r>
      <w:r w:rsidRPr="002A5FFF">
        <w:rPr>
          <w:rFonts w:ascii="Garamond" w:hAnsi="Garamond"/>
          <w:b/>
          <w:bCs/>
          <w:color w:val="000000" w:themeColor="text1"/>
          <w:sz w:val="22"/>
        </w:rPr>
        <w:t>]</w:t>
      </w:r>
    </w:p>
    <w:p w14:paraId="1F1CAA85" w14:textId="39BC2213" w:rsidR="00847CB3" w:rsidRPr="002A5FFF" w:rsidRDefault="00DB7D7D" w:rsidP="003205D4">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Place hand sanitizer at the entrance to the trail</w:t>
      </w:r>
      <w:r w:rsidR="003205D4" w:rsidRPr="002A5FFF">
        <w:rPr>
          <w:rFonts w:ascii="Garamond" w:hAnsi="Garamond"/>
          <w:color w:val="000000" w:themeColor="text1"/>
          <w:sz w:val="22"/>
        </w:rPr>
        <w:t>.</w:t>
      </w:r>
    </w:p>
    <w:p w14:paraId="29C67733" w14:textId="01740FF8" w:rsidR="00847CB3" w:rsidRPr="002A5FFF" w:rsidRDefault="00DB7D7D" w:rsidP="003205D4">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Prepare enough amount of soap and paper towels in the bathroom</w:t>
      </w:r>
      <w:r w:rsidR="003205D4" w:rsidRPr="002A5FFF">
        <w:rPr>
          <w:rFonts w:ascii="Garamond" w:hAnsi="Garamond"/>
          <w:color w:val="000000" w:themeColor="text1"/>
          <w:sz w:val="22"/>
        </w:rPr>
        <w:t>.</w:t>
      </w:r>
    </w:p>
    <w:p w14:paraId="3DD7B2EC" w14:textId="5FAA864B" w:rsidR="00847CB3" w:rsidRPr="002A5FFF" w:rsidRDefault="00DB7D7D" w:rsidP="003205D4">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w:t>
      </w:r>
      <w:r w:rsidR="0097463C" w:rsidRPr="002A5FFF">
        <w:rPr>
          <w:rFonts w:ascii="Garamond" w:hAnsi="Garamond"/>
          <w:color w:val="000000" w:themeColor="text1"/>
          <w:sz w:val="22"/>
        </w:rPr>
        <w:t xml:space="preserve">Clean the </w:t>
      </w:r>
      <w:r w:rsidR="00B740BD" w:rsidRPr="002A5FFF">
        <w:rPr>
          <w:rFonts w:ascii="Garamond" w:hAnsi="Garamond"/>
          <w:color w:val="000000" w:themeColor="text1"/>
          <w:sz w:val="22"/>
        </w:rPr>
        <w:t>main space. Disinfect periodically public facilities</w:t>
      </w:r>
      <w:r w:rsidR="0097463C" w:rsidRPr="002A5FFF">
        <w:rPr>
          <w:rFonts w:ascii="Garamond" w:hAnsi="Garamond"/>
          <w:color w:val="000000" w:themeColor="text1"/>
          <w:sz w:val="22"/>
        </w:rPr>
        <w:t>,</w:t>
      </w:r>
      <w:r w:rsidR="00B740BD" w:rsidRPr="002A5FFF">
        <w:rPr>
          <w:rFonts w:ascii="Garamond" w:hAnsi="Garamond"/>
          <w:color w:val="000000" w:themeColor="text1"/>
          <w:sz w:val="22"/>
        </w:rPr>
        <w:t xml:space="preserve"> including toilet</w:t>
      </w:r>
      <w:r w:rsidR="0097463C" w:rsidRPr="002A5FFF">
        <w:rPr>
          <w:rFonts w:ascii="Garamond" w:hAnsi="Garamond"/>
          <w:color w:val="000000" w:themeColor="text1"/>
          <w:sz w:val="22"/>
        </w:rPr>
        <w:t>s</w:t>
      </w:r>
      <w:r w:rsidR="00B740BD" w:rsidRPr="002A5FFF">
        <w:rPr>
          <w:rFonts w:ascii="Garamond" w:hAnsi="Garamond"/>
          <w:color w:val="000000" w:themeColor="text1"/>
          <w:sz w:val="22"/>
        </w:rPr>
        <w:t>, etc.</w:t>
      </w:r>
    </w:p>
    <w:p w14:paraId="16F7E7F2" w14:textId="58E71CE2" w:rsidR="00847CB3" w:rsidRPr="002A5FFF" w:rsidRDefault="00B740BD" w:rsidP="003205D4">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3205D4" w:rsidRPr="002A5FFF">
        <w:rPr>
          <w:rFonts w:ascii="Garamond" w:hAnsi="Garamond"/>
          <w:color w:val="000000" w:themeColor="text1"/>
          <w:sz w:val="22"/>
        </w:rPr>
        <w:t xml:space="preserve"> </w:t>
      </w:r>
      <w:r w:rsidRPr="002A5FFF">
        <w:rPr>
          <w:rFonts w:ascii="Garamond" w:hAnsi="Garamond"/>
          <w:color w:val="000000" w:themeColor="text1"/>
          <w:sz w:val="22"/>
        </w:rPr>
        <w:t>Staff who work for cleaning and disinfection should take a piece of personal protection equipment:</w:t>
      </w:r>
      <w:r w:rsidR="007E2EB3" w:rsidRPr="002A5FFF">
        <w:rPr>
          <w:rFonts w:ascii="Garamond" w:hAnsi="Garamond"/>
          <w:color w:val="000000" w:themeColor="text1"/>
          <w:sz w:val="22"/>
        </w:rPr>
        <w:t xml:space="preserve"> </w:t>
      </w:r>
      <w:r w:rsidRPr="002A5FFF">
        <w:rPr>
          <w:rFonts w:ascii="Garamond" w:hAnsi="Garamond"/>
          <w:color w:val="000000" w:themeColor="text1"/>
          <w:sz w:val="22"/>
        </w:rPr>
        <w:t>disposable gloves, mask, disposable waterproof long-sleeved gown or waterproof apron, and goggles or face protector if necessary.</w:t>
      </w:r>
    </w:p>
    <w:p w14:paraId="3F89EB15" w14:textId="66A86990" w:rsidR="00847CB3" w:rsidRPr="002A5FFF" w:rsidRDefault="00B740BD" w:rsidP="003205D4">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3205D4" w:rsidRPr="002A5FFF">
        <w:rPr>
          <w:rFonts w:ascii="Garamond" w:hAnsi="Garamond"/>
          <w:color w:val="000000" w:themeColor="text1"/>
          <w:sz w:val="22"/>
        </w:rPr>
        <w:t xml:space="preserve"> </w:t>
      </w:r>
      <w:r w:rsidRPr="002A5FFF">
        <w:rPr>
          <w:rFonts w:ascii="Garamond" w:hAnsi="Garamond"/>
          <w:color w:val="000000" w:themeColor="text1"/>
          <w:sz w:val="22"/>
        </w:rPr>
        <w:t>Disinfect surfaces of door handles, railings, switches, etc. that were frequently touched.</w:t>
      </w:r>
    </w:p>
    <w:p w14:paraId="290C5900" w14:textId="0B6ED927" w:rsidR="00847CB3" w:rsidRPr="002A5FFF" w:rsidRDefault="00B740BD" w:rsidP="003205D4">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3205D4" w:rsidRPr="002A5FFF">
        <w:rPr>
          <w:rFonts w:ascii="Garamond" w:hAnsi="Garamond"/>
          <w:color w:val="000000" w:themeColor="text1"/>
          <w:sz w:val="22"/>
        </w:rPr>
        <w:t xml:space="preserve"> </w:t>
      </w:r>
      <w:r w:rsidRPr="002A5FFF">
        <w:rPr>
          <w:rFonts w:ascii="Garamond" w:hAnsi="Garamond"/>
          <w:color w:val="000000" w:themeColor="text1"/>
          <w:sz w:val="22"/>
        </w:rPr>
        <w:t>Wipe with a cloth moistened with disinfectants such as 70% ethanol or diluted sodium hypochlorite (500</w:t>
      </w:r>
      <w:r w:rsidR="003205D4" w:rsidRPr="002A5FFF">
        <w:rPr>
          <w:rFonts w:ascii="Garamond" w:hAnsi="Garamond"/>
          <w:color w:val="000000" w:themeColor="text1"/>
          <w:sz w:val="22"/>
        </w:rPr>
        <w:t>–</w:t>
      </w:r>
      <w:r w:rsidRPr="002A5FFF">
        <w:rPr>
          <w:rFonts w:ascii="Garamond" w:hAnsi="Garamond"/>
          <w:color w:val="000000" w:themeColor="text1"/>
          <w:sz w:val="22"/>
        </w:rPr>
        <w:t>1</w:t>
      </w:r>
      <w:r w:rsidR="003205D4" w:rsidRPr="002A5FFF">
        <w:rPr>
          <w:rFonts w:ascii="Garamond" w:hAnsi="Garamond"/>
          <w:color w:val="000000" w:themeColor="text1"/>
          <w:sz w:val="22"/>
        </w:rPr>
        <w:t>,</w:t>
      </w:r>
      <w:r w:rsidRPr="002A5FFF">
        <w:rPr>
          <w:rFonts w:ascii="Garamond" w:hAnsi="Garamond"/>
          <w:color w:val="000000" w:themeColor="text1"/>
          <w:sz w:val="22"/>
        </w:rPr>
        <w:t>000 ppm).</w:t>
      </w:r>
    </w:p>
    <w:p w14:paraId="59BF1CB5" w14:textId="77777777" w:rsidR="00847CB3" w:rsidRPr="002A5FFF" w:rsidRDefault="00847CB3" w:rsidP="00FE5C6D">
      <w:pPr>
        <w:pStyle w:val="a3"/>
        <w:wordWrap/>
        <w:spacing w:line="480" w:lineRule="auto"/>
        <w:rPr>
          <w:rFonts w:ascii="Garamond" w:hAnsi="Garamond"/>
          <w:color w:val="000000" w:themeColor="text1"/>
          <w:sz w:val="22"/>
        </w:rPr>
      </w:pPr>
    </w:p>
    <w:p w14:paraId="13BD1F14" w14:textId="3DF4462B" w:rsidR="00847CB3" w:rsidRPr="002A5FFF" w:rsidRDefault="003205D4"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w:t>
      </w:r>
      <w:r w:rsidR="00B740BD" w:rsidRPr="002A5FFF">
        <w:rPr>
          <w:rFonts w:ascii="Garamond" w:hAnsi="Garamond"/>
          <w:b/>
          <w:bCs/>
          <w:color w:val="000000" w:themeColor="text1"/>
          <w:sz w:val="22"/>
        </w:rPr>
        <w:t>Response to visitor</w:t>
      </w:r>
      <w:r w:rsidRPr="002A5FFF">
        <w:rPr>
          <w:rFonts w:ascii="Garamond" w:hAnsi="Garamond"/>
          <w:b/>
          <w:bCs/>
          <w:color w:val="000000" w:themeColor="text1"/>
          <w:sz w:val="22"/>
        </w:rPr>
        <w:t>]</w:t>
      </w:r>
    </w:p>
    <w:p w14:paraId="3A2F3145" w14:textId="3F81FAAF" w:rsidR="003205D4" w:rsidRPr="002A5FFF" w:rsidRDefault="00DB7D7D" w:rsidP="003205D4">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Wear </w:t>
      </w:r>
      <w:r w:rsidR="0097463C" w:rsidRPr="002A5FFF">
        <w:rPr>
          <w:rFonts w:ascii="Garamond" w:hAnsi="Garamond"/>
          <w:color w:val="000000" w:themeColor="text1"/>
          <w:sz w:val="22"/>
        </w:rPr>
        <w:t xml:space="preserve">a </w:t>
      </w:r>
      <w:r w:rsidR="00B740BD" w:rsidRPr="002A5FFF">
        <w:rPr>
          <w:rFonts w:ascii="Garamond" w:hAnsi="Garamond"/>
          <w:color w:val="000000" w:themeColor="text1"/>
          <w:sz w:val="22"/>
        </w:rPr>
        <w:t>mask,</w:t>
      </w:r>
      <w:r w:rsidR="0097463C" w:rsidRPr="002A5FFF">
        <w:rPr>
          <w:rFonts w:ascii="Garamond" w:hAnsi="Garamond"/>
          <w:color w:val="000000" w:themeColor="text1"/>
          <w:sz w:val="22"/>
        </w:rPr>
        <w:t xml:space="preserve"> </w:t>
      </w:r>
      <w:r w:rsidR="00B740BD" w:rsidRPr="002A5FFF">
        <w:rPr>
          <w:rFonts w:ascii="Garamond" w:hAnsi="Garamond"/>
          <w:color w:val="000000" w:themeColor="text1"/>
          <w:sz w:val="22"/>
        </w:rPr>
        <w:t>maintain a physical distance 2</w:t>
      </w:r>
      <w:r w:rsidR="0097463C" w:rsidRPr="002A5FFF">
        <w:rPr>
          <w:rFonts w:ascii="Garamond" w:hAnsi="Garamond"/>
          <w:color w:val="000000" w:themeColor="text1"/>
          <w:sz w:val="22"/>
        </w:rPr>
        <w:t xml:space="preserve"> </w:t>
      </w:r>
      <w:r w:rsidR="00B740BD" w:rsidRPr="002A5FFF">
        <w:rPr>
          <w:rFonts w:ascii="Garamond" w:hAnsi="Garamond"/>
          <w:color w:val="000000" w:themeColor="text1"/>
          <w:sz w:val="22"/>
        </w:rPr>
        <w:t>m (at least 1</w:t>
      </w:r>
      <w:r w:rsidR="0097463C" w:rsidRPr="002A5FFF">
        <w:rPr>
          <w:rFonts w:ascii="Garamond" w:hAnsi="Garamond"/>
          <w:color w:val="000000" w:themeColor="text1"/>
          <w:sz w:val="22"/>
        </w:rPr>
        <w:t xml:space="preserve"> </w:t>
      </w:r>
      <w:r w:rsidR="00B740BD" w:rsidRPr="002A5FFF">
        <w:rPr>
          <w:rFonts w:ascii="Garamond" w:hAnsi="Garamond"/>
          <w:color w:val="000000" w:themeColor="text1"/>
          <w:sz w:val="22"/>
        </w:rPr>
        <w:t xml:space="preserve">m) apart from visitors, ask visitors for one line </w:t>
      </w:r>
      <w:r w:rsidR="00B740BD" w:rsidRPr="002A5FFF">
        <w:rPr>
          <w:rFonts w:ascii="Garamond" w:hAnsi="Garamond"/>
          <w:color w:val="000000" w:themeColor="text1"/>
          <w:sz w:val="22"/>
        </w:rPr>
        <w:lastRenderedPageBreak/>
        <w:t>passage</w:t>
      </w:r>
      <w:r w:rsidR="003205D4" w:rsidRPr="002A5FFF">
        <w:rPr>
          <w:rFonts w:ascii="Garamond" w:hAnsi="Garamond"/>
          <w:color w:val="000000" w:themeColor="text1"/>
          <w:sz w:val="22"/>
        </w:rPr>
        <w:t>.</w:t>
      </w:r>
    </w:p>
    <w:p w14:paraId="595DF524" w14:textId="787AE483" w:rsidR="00847CB3" w:rsidRPr="002A5FFF" w:rsidRDefault="00DB7D7D" w:rsidP="003205D4">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Keep personal hygiene including washing of hands and wearing a mask. when returning to the office</w:t>
      </w:r>
      <w:r w:rsidR="003205D4" w:rsidRPr="002A5FFF">
        <w:rPr>
          <w:rFonts w:ascii="Garamond" w:hAnsi="Garamond"/>
          <w:color w:val="000000" w:themeColor="text1"/>
          <w:sz w:val="22"/>
        </w:rPr>
        <w:t>.</w:t>
      </w:r>
    </w:p>
    <w:p w14:paraId="04924CBC" w14:textId="3A7AF890" w:rsidR="00847CB3" w:rsidRPr="002A5FFF" w:rsidRDefault="00DB7D7D" w:rsidP="003205D4">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Maintain physical distance from others during meals</w:t>
      </w:r>
      <w:r w:rsidR="0097463C" w:rsidRPr="002A5FFF">
        <w:rPr>
          <w:rFonts w:ascii="Garamond" w:hAnsi="Garamond"/>
          <w:color w:val="000000" w:themeColor="text1"/>
          <w:sz w:val="22"/>
        </w:rPr>
        <w:t>,</w:t>
      </w:r>
      <w:r w:rsidR="00B740BD" w:rsidRPr="002A5FFF">
        <w:rPr>
          <w:rFonts w:ascii="Garamond" w:hAnsi="Garamond"/>
          <w:color w:val="000000" w:themeColor="text1"/>
          <w:sz w:val="22"/>
        </w:rPr>
        <w:t xml:space="preserve"> for example, sitting in one direction.</w:t>
      </w:r>
    </w:p>
    <w:p w14:paraId="1A9E83FB" w14:textId="77777777" w:rsidR="003205D4" w:rsidRPr="002A5FFF" w:rsidRDefault="003205D4" w:rsidP="003205D4">
      <w:pPr>
        <w:pStyle w:val="a3"/>
        <w:wordWrap/>
        <w:spacing w:line="480" w:lineRule="auto"/>
        <w:rPr>
          <w:rFonts w:ascii="Garamond" w:hAnsi="Garamond"/>
          <w:color w:val="000000" w:themeColor="text1"/>
          <w:sz w:val="22"/>
        </w:rPr>
      </w:pPr>
    </w:p>
    <w:p w14:paraId="7B9675ED" w14:textId="67370D93" w:rsidR="00847CB3" w:rsidRPr="002A5FFF" w:rsidRDefault="003205D4" w:rsidP="003205D4">
      <w:pPr>
        <w:pStyle w:val="a3"/>
        <w:wordWrap/>
        <w:spacing w:line="480" w:lineRule="auto"/>
        <w:ind w:left="210" w:hangingChars="100" w:hanging="210"/>
        <w:rPr>
          <w:rFonts w:ascii="Garamond" w:hAnsi="Garamond"/>
          <w:b/>
          <w:bCs/>
          <w:color w:val="000000" w:themeColor="text1"/>
          <w:sz w:val="22"/>
        </w:rPr>
      </w:pPr>
      <w:r w:rsidRPr="002A5FFF">
        <w:rPr>
          <w:rFonts w:ascii="Garamond" w:hAnsi="Garamond"/>
          <w:b/>
          <w:bCs/>
          <w:color w:val="000000" w:themeColor="text1"/>
          <w:sz w:val="22"/>
        </w:rPr>
        <w:t>[</w:t>
      </w:r>
      <w:r w:rsidR="00B740BD" w:rsidRPr="002A5FFF">
        <w:rPr>
          <w:rFonts w:ascii="Garamond" w:hAnsi="Garamond"/>
          <w:b/>
          <w:bCs/>
          <w:color w:val="000000" w:themeColor="text1"/>
          <w:sz w:val="22"/>
        </w:rPr>
        <w:t>Operation and management of multi-use facilities such as shelter, campsite, and visitor</w:t>
      </w:r>
      <w:r w:rsidRPr="002A5FFF">
        <w:rPr>
          <w:rFonts w:ascii="Garamond" w:hAnsi="Garamond"/>
          <w:b/>
          <w:bCs/>
          <w:color w:val="000000" w:themeColor="text1"/>
          <w:sz w:val="22"/>
        </w:rPr>
        <w:t>]</w:t>
      </w:r>
    </w:p>
    <w:p w14:paraId="5636F6B0" w14:textId="4610A0D6" w:rsidR="00847CB3" w:rsidRPr="002A5FFF" w:rsidRDefault="00DB7D7D" w:rsidP="003205D4">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Prohibit</w:t>
      </w:r>
      <w:r w:rsidR="0097463C" w:rsidRPr="002A5FFF">
        <w:rPr>
          <w:rFonts w:ascii="Garamond" w:hAnsi="Garamond"/>
          <w:color w:val="000000" w:themeColor="text1"/>
          <w:sz w:val="22"/>
        </w:rPr>
        <w:t xml:space="preserve"> </w:t>
      </w:r>
      <w:r w:rsidR="00B740BD" w:rsidRPr="002A5FFF">
        <w:rPr>
          <w:rFonts w:ascii="Garamond" w:hAnsi="Garamond"/>
          <w:color w:val="000000" w:themeColor="text1"/>
          <w:sz w:val="22"/>
        </w:rPr>
        <w:t xml:space="preserve">the use of facilities </w:t>
      </w:r>
      <w:r w:rsidR="0097463C" w:rsidRPr="002A5FFF">
        <w:rPr>
          <w:rFonts w:ascii="Garamond" w:hAnsi="Garamond"/>
          <w:color w:val="000000" w:themeColor="text1"/>
          <w:sz w:val="22"/>
        </w:rPr>
        <w:t>by</w:t>
      </w:r>
      <w:r w:rsidR="00B740BD" w:rsidRPr="002A5FFF">
        <w:rPr>
          <w:rFonts w:ascii="Garamond" w:hAnsi="Garamond"/>
          <w:color w:val="000000" w:themeColor="text1"/>
          <w:sz w:val="22"/>
        </w:rPr>
        <w:t xml:space="preserve"> symptomatic persons or those who have traveled overseas within the last 14 days</w:t>
      </w:r>
      <w:r w:rsidR="003205D4" w:rsidRPr="002A5FFF">
        <w:rPr>
          <w:rFonts w:ascii="Garamond" w:hAnsi="Garamond"/>
          <w:color w:val="000000" w:themeColor="text1"/>
          <w:sz w:val="22"/>
        </w:rPr>
        <w:t>.</w:t>
      </w:r>
    </w:p>
    <w:p w14:paraId="15A2A5DE" w14:textId="585640A7" w:rsidR="00847CB3" w:rsidRPr="002A5FFF" w:rsidRDefault="00DB7D7D" w:rsidP="003205D4">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When placing a seat in a campsite or shelter, place them at least 2</w:t>
      </w:r>
      <w:r w:rsidR="003205D4" w:rsidRPr="002A5FFF">
        <w:rPr>
          <w:rFonts w:ascii="Garamond" w:hAnsi="Garamond"/>
          <w:color w:val="000000" w:themeColor="text1"/>
          <w:sz w:val="22"/>
        </w:rPr>
        <w:t xml:space="preserve"> </w:t>
      </w:r>
      <w:r w:rsidR="00B740BD" w:rsidRPr="002A5FFF">
        <w:rPr>
          <w:rFonts w:ascii="Garamond" w:hAnsi="Garamond"/>
          <w:color w:val="000000" w:themeColor="text1"/>
          <w:sz w:val="22"/>
        </w:rPr>
        <w:t>m apart (at least 1</w:t>
      </w:r>
      <w:r w:rsidR="0097463C" w:rsidRPr="002A5FFF">
        <w:rPr>
          <w:rFonts w:ascii="Garamond" w:hAnsi="Garamond"/>
          <w:color w:val="000000" w:themeColor="text1"/>
          <w:sz w:val="22"/>
        </w:rPr>
        <w:t xml:space="preserve"> </w:t>
      </w:r>
      <w:r w:rsidR="00B740BD" w:rsidRPr="002A5FFF">
        <w:rPr>
          <w:rFonts w:ascii="Garamond" w:hAnsi="Garamond"/>
          <w:color w:val="000000" w:themeColor="text1"/>
          <w:sz w:val="22"/>
        </w:rPr>
        <w:t>m) from each other</w:t>
      </w:r>
      <w:r w:rsidR="003205D4" w:rsidRPr="002A5FFF">
        <w:rPr>
          <w:rFonts w:ascii="Garamond" w:hAnsi="Garamond"/>
          <w:color w:val="000000" w:themeColor="text1"/>
          <w:sz w:val="22"/>
        </w:rPr>
        <w:t>.</w:t>
      </w:r>
    </w:p>
    <w:p w14:paraId="1BC1E6A7" w14:textId="06FE6A56" w:rsidR="00847CB3" w:rsidRPr="002A5FFF" w:rsidRDefault="00DB7D7D" w:rsidP="003205D4">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To maintain a physical distance in public areas including toilet</w:t>
      </w:r>
      <w:r w:rsidR="0097463C" w:rsidRPr="002A5FFF">
        <w:rPr>
          <w:rFonts w:ascii="Garamond" w:hAnsi="Garamond"/>
          <w:color w:val="000000" w:themeColor="text1"/>
          <w:sz w:val="22"/>
        </w:rPr>
        <w:t>s</w:t>
      </w:r>
      <w:r w:rsidR="00B740BD" w:rsidRPr="002A5FFF">
        <w:rPr>
          <w:rFonts w:ascii="Garamond" w:hAnsi="Garamond"/>
          <w:color w:val="000000" w:themeColor="text1"/>
          <w:sz w:val="22"/>
        </w:rPr>
        <w:t>, shower</w:t>
      </w:r>
      <w:r w:rsidR="0097463C" w:rsidRPr="002A5FFF">
        <w:rPr>
          <w:rFonts w:ascii="Garamond" w:hAnsi="Garamond"/>
          <w:color w:val="000000" w:themeColor="text1"/>
          <w:sz w:val="22"/>
        </w:rPr>
        <w:t xml:space="preserve"> room</w:t>
      </w:r>
      <w:r w:rsidR="00B740BD" w:rsidRPr="002A5FFF">
        <w:rPr>
          <w:rFonts w:ascii="Garamond" w:hAnsi="Garamond"/>
          <w:color w:val="000000" w:themeColor="text1"/>
          <w:sz w:val="22"/>
        </w:rPr>
        <w:t>, etc., do not let people stay for long periods.</w:t>
      </w:r>
    </w:p>
    <w:p w14:paraId="78BA6690" w14:textId="7FFB35C8" w:rsidR="0097463C" w:rsidRPr="002A5FFF" w:rsidRDefault="00DB7D7D" w:rsidP="003205D4">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Informa visitors on wearing masks and prohibit those who do not wear</w:t>
      </w:r>
      <w:r w:rsidR="0097463C" w:rsidRPr="002A5FFF">
        <w:rPr>
          <w:rFonts w:ascii="Garamond" w:hAnsi="Garamond"/>
          <w:color w:val="000000" w:themeColor="text1"/>
          <w:sz w:val="22"/>
        </w:rPr>
        <w:t xml:space="preserve"> </w:t>
      </w:r>
      <w:r w:rsidR="00B740BD" w:rsidRPr="002A5FFF">
        <w:rPr>
          <w:rFonts w:ascii="Garamond" w:hAnsi="Garamond"/>
          <w:color w:val="000000" w:themeColor="text1"/>
          <w:sz w:val="22"/>
        </w:rPr>
        <w:t>masks to enter indoor facilities.</w:t>
      </w:r>
    </w:p>
    <w:p w14:paraId="21FD909C" w14:textId="634B482B" w:rsidR="00847CB3" w:rsidRPr="002A5FFF" w:rsidRDefault="00DB7D7D" w:rsidP="003205D4">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Facilities should be ventilated at least twice per hour, at least 2 hours per day, and be sterilized at least once per day</w:t>
      </w:r>
      <w:r w:rsidR="003205D4" w:rsidRPr="002A5FFF">
        <w:rPr>
          <w:rFonts w:ascii="Garamond" w:hAnsi="Garamond"/>
          <w:color w:val="000000" w:themeColor="text1"/>
          <w:sz w:val="22"/>
        </w:rPr>
        <w:t>.</w:t>
      </w:r>
    </w:p>
    <w:p w14:paraId="17A17289" w14:textId="77777777" w:rsidR="00847CB3" w:rsidRPr="002A5FFF" w:rsidRDefault="00847CB3" w:rsidP="00FE5C6D">
      <w:pPr>
        <w:pStyle w:val="a3"/>
        <w:wordWrap/>
        <w:spacing w:line="480" w:lineRule="auto"/>
        <w:rPr>
          <w:rFonts w:ascii="Garamond" w:hAnsi="Garamond"/>
          <w:color w:val="000000" w:themeColor="text1"/>
          <w:sz w:val="22"/>
        </w:rPr>
      </w:pPr>
    </w:p>
    <w:p w14:paraId="27B3BEA6" w14:textId="5E1FDC88" w:rsidR="00847CB3" w:rsidRPr="002A5FFF" w:rsidRDefault="003205D4" w:rsidP="00FE5C6D">
      <w:pPr>
        <w:pStyle w:val="a3"/>
        <w:wordWrap/>
        <w:spacing w:line="480" w:lineRule="auto"/>
        <w:rPr>
          <w:rFonts w:ascii="Garamond" w:hAnsi="Garamond"/>
          <w:b/>
          <w:bCs/>
          <w:color w:val="0070C0"/>
          <w:sz w:val="28"/>
          <w:szCs w:val="28"/>
        </w:rPr>
      </w:pPr>
      <w:r w:rsidRPr="002A5FFF">
        <w:rPr>
          <w:rFonts w:ascii="Garamond" w:eastAsia="맑은 고딕" w:hAnsi="Garamond" w:cs="맑은 고딕"/>
          <w:b/>
          <w:bCs/>
          <w:color w:val="0070C0"/>
          <w:sz w:val="28"/>
          <w:szCs w:val="28"/>
        </w:rPr>
        <w:t>III.</w:t>
      </w:r>
      <w:r w:rsidR="00B740BD" w:rsidRPr="002A5FFF">
        <w:rPr>
          <w:rFonts w:ascii="Garamond" w:hAnsi="Garamond"/>
          <w:b/>
          <w:bCs/>
          <w:color w:val="0070C0"/>
          <w:sz w:val="28"/>
          <w:szCs w:val="28"/>
        </w:rPr>
        <w:t xml:space="preserve"> Leisure</w:t>
      </w:r>
      <w:r w:rsidRPr="002A5FFF">
        <w:rPr>
          <w:rFonts w:ascii="Garamond" w:hAnsi="Garamond"/>
          <w:b/>
          <w:bCs/>
          <w:color w:val="0070C0"/>
          <w:sz w:val="28"/>
          <w:szCs w:val="28"/>
        </w:rPr>
        <w:t>:</w:t>
      </w:r>
      <w:r w:rsidR="00B740BD" w:rsidRPr="002A5FFF">
        <w:rPr>
          <w:rFonts w:ascii="Garamond" w:hAnsi="Garamond"/>
          <w:b/>
          <w:bCs/>
          <w:color w:val="0070C0"/>
          <w:sz w:val="28"/>
          <w:szCs w:val="28"/>
        </w:rPr>
        <w:t xml:space="preserve"> 2. Leisure, etc.</w:t>
      </w:r>
    </w:p>
    <w:p w14:paraId="35A5A7B8" w14:textId="77777777" w:rsidR="00847CB3" w:rsidRPr="002A5FFF" w:rsidRDefault="00847CB3" w:rsidP="00FE5C6D">
      <w:pPr>
        <w:pStyle w:val="a3"/>
        <w:wordWrap/>
        <w:spacing w:line="480" w:lineRule="auto"/>
        <w:rPr>
          <w:rFonts w:ascii="Garamond" w:hAnsi="Garamond"/>
          <w:color w:val="000000" w:themeColor="text1"/>
          <w:sz w:val="22"/>
        </w:rPr>
      </w:pPr>
    </w:p>
    <w:p w14:paraId="2F200746"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2-1. Guidelines for distance in life: outdoor activities</w:t>
      </w:r>
    </w:p>
    <w:p w14:paraId="7AC3E291"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Common information] [A-Common principles for user or visitor]</w:t>
      </w:r>
    </w:p>
    <w:p w14:paraId="47D7C239"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Applicable types]</w:t>
      </w:r>
    </w:p>
    <w:p w14:paraId="3B42CDC3" w14:textId="2B762563" w:rsidR="00847CB3" w:rsidRPr="002A5FFF" w:rsidRDefault="00DB7D7D" w:rsidP="003205D4">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When purchasing admission tickets to amusement parks, tourist attractions, etc., reserve the ticket online.</w:t>
      </w:r>
    </w:p>
    <w:p w14:paraId="0CDC8F81" w14:textId="1C4683B5" w:rsidR="00847CB3" w:rsidRPr="002A5FFF" w:rsidRDefault="00DB7D7D" w:rsidP="003205D4">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Refrain from entering a crowded area</w:t>
      </w:r>
      <w:r w:rsidR="003205D4" w:rsidRPr="002A5FFF">
        <w:rPr>
          <w:rFonts w:ascii="Garamond" w:hAnsi="Garamond"/>
          <w:color w:val="000000" w:themeColor="text1"/>
          <w:sz w:val="22"/>
        </w:rPr>
        <w:t>.</w:t>
      </w:r>
    </w:p>
    <w:p w14:paraId="0479FD4B" w14:textId="4171D0B1" w:rsidR="00847CB3" w:rsidRPr="002A5FFF" w:rsidRDefault="00DB7D7D" w:rsidP="003205D4">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When moving, move to the right so that the passage line does not overlap with the person coming across.</w:t>
      </w:r>
    </w:p>
    <w:p w14:paraId="56F6C6EA" w14:textId="77777777" w:rsidR="00847CB3" w:rsidRPr="002A5FFF" w:rsidRDefault="00847CB3" w:rsidP="00FE5C6D">
      <w:pPr>
        <w:pStyle w:val="a3"/>
        <w:wordWrap/>
        <w:spacing w:line="480" w:lineRule="auto"/>
        <w:rPr>
          <w:rFonts w:ascii="Garamond" w:hAnsi="Garamond"/>
          <w:color w:val="000000" w:themeColor="text1"/>
          <w:sz w:val="22"/>
        </w:rPr>
      </w:pPr>
    </w:p>
    <w:p w14:paraId="5439E057"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2-2. Guidelines for distance in daily life: public toilets, etc.</w:t>
      </w:r>
    </w:p>
    <w:p w14:paraId="4B604192" w14:textId="52EC0FFA" w:rsidR="00847CB3" w:rsidRPr="002A5FFF" w:rsidRDefault="003205D4"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lt;U</w:t>
      </w:r>
      <w:r w:rsidR="00B740BD" w:rsidRPr="002A5FFF">
        <w:rPr>
          <w:rFonts w:ascii="Garamond" w:hAnsi="Garamond"/>
          <w:b/>
          <w:bCs/>
          <w:color w:val="000000" w:themeColor="text1"/>
          <w:sz w:val="22"/>
        </w:rPr>
        <w:t>ser</w:t>
      </w:r>
      <w:r w:rsidRPr="002A5FFF">
        <w:rPr>
          <w:rFonts w:ascii="Garamond" w:hAnsi="Garamond"/>
          <w:b/>
          <w:bCs/>
          <w:color w:val="000000" w:themeColor="text1"/>
          <w:sz w:val="22"/>
        </w:rPr>
        <w:t>&gt;</w:t>
      </w:r>
    </w:p>
    <w:p w14:paraId="46C06152" w14:textId="060E8F36"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Common information] [A-Common principles for user or visitor]</w:t>
      </w:r>
    </w:p>
    <w:p w14:paraId="5D62541D"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lastRenderedPageBreak/>
        <w:t>[Applicable types]</w:t>
      </w:r>
    </w:p>
    <w:p w14:paraId="2041C7C3" w14:textId="6AD9D7BF" w:rsidR="00847CB3" w:rsidRPr="002A5FFF" w:rsidRDefault="00DB7D7D" w:rsidP="003205D4">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Strictly use it cleanly because it is the public facilities used by many people.</w:t>
      </w:r>
    </w:p>
    <w:p w14:paraId="1699348C" w14:textId="45E963E6" w:rsidR="00847CB3" w:rsidRPr="002A5FFF" w:rsidRDefault="00DB7D7D" w:rsidP="003205D4">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After using the toilet bowl, close the toilet lid</w:t>
      </w:r>
      <w:r w:rsidR="005A0C3F" w:rsidRPr="002A5FFF">
        <w:rPr>
          <w:rFonts w:ascii="Garamond" w:hAnsi="Garamond"/>
          <w:color w:val="000000" w:themeColor="text1"/>
          <w:sz w:val="22"/>
        </w:rPr>
        <w:t>,</w:t>
      </w:r>
      <w:r w:rsidR="00B740BD" w:rsidRPr="002A5FFF">
        <w:rPr>
          <w:rFonts w:ascii="Garamond" w:hAnsi="Garamond"/>
          <w:color w:val="000000" w:themeColor="text1"/>
          <w:sz w:val="22"/>
        </w:rPr>
        <w:t xml:space="preserve"> and flush it.</w:t>
      </w:r>
    </w:p>
    <w:p w14:paraId="0E8194E3" w14:textId="7798B9BE" w:rsidR="00847CB3" w:rsidRPr="002A5FFF" w:rsidRDefault="00DB7D7D" w:rsidP="003205D4">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Dispose</w:t>
      </w:r>
      <w:r w:rsidR="005A0C3F" w:rsidRPr="002A5FFF">
        <w:rPr>
          <w:rFonts w:ascii="Garamond" w:hAnsi="Garamond"/>
          <w:color w:val="000000" w:themeColor="text1"/>
          <w:sz w:val="22"/>
        </w:rPr>
        <w:t xml:space="preserve"> of</w:t>
      </w:r>
      <w:r w:rsidR="00B740BD" w:rsidRPr="002A5FFF">
        <w:rPr>
          <w:rFonts w:ascii="Garamond" w:hAnsi="Garamond"/>
          <w:color w:val="000000" w:themeColor="text1"/>
          <w:sz w:val="22"/>
        </w:rPr>
        <w:t xml:space="preserve"> toile</w:t>
      </w:r>
      <w:r w:rsidR="005A0C3F" w:rsidRPr="002A5FFF">
        <w:rPr>
          <w:rFonts w:ascii="Garamond" w:hAnsi="Garamond"/>
          <w:color w:val="000000" w:themeColor="text1"/>
          <w:sz w:val="22"/>
        </w:rPr>
        <w:t>t</w:t>
      </w:r>
      <w:r w:rsidR="00B740BD" w:rsidRPr="002A5FFF">
        <w:rPr>
          <w:rFonts w:ascii="Garamond" w:hAnsi="Garamond"/>
          <w:color w:val="000000" w:themeColor="text1"/>
          <w:sz w:val="22"/>
        </w:rPr>
        <w:t xml:space="preserve"> paper, into the toilet. </w:t>
      </w:r>
      <w:r w:rsidR="005A0C3F" w:rsidRPr="002A5FFF">
        <w:rPr>
          <w:rFonts w:ascii="Garamond" w:hAnsi="Garamond"/>
          <w:color w:val="000000" w:themeColor="text1"/>
          <w:sz w:val="22"/>
        </w:rPr>
        <w:t>S</w:t>
      </w:r>
      <w:r w:rsidR="00B740BD" w:rsidRPr="002A5FFF">
        <w:rPr>
          <w:rFonts w:ascii="Garamond" w:hAnsi="Garamond"/>
          <w:color w:val="000000" w:themeColor="text1"/>
          <w:sz w:val="22"/>
        </w:rPr>
        <w:t>anitary products should be discarded in the sanitary product collection box.</w:t>
      </w:r>
    </w:p>
    <w:p w14:paraId="1C397A85" w14:textId="77777777" w:rsidR="00847CB3" w:rsidRPr="002A5FFF" w:rsidRDefault="00847CB3" w:rsidP="00FE5C6D">
      <w:pPr>
        <w:pStyle w:val="a3"/>
        <w:wordWrap/>
        <w:spacing w:line="480" w:lineRule="auto"/>
        <w:rPr>
          <w:rFonts w:ascii="Garamond" w:hAnsi="Garamond"/>
          <w:color w:val="000000" w:themeColor="text1"/>
          <w:sz w:val="22"/>
        </w:rPr>
      </w:pPr>
    </w:p>
    <w:p w14:paraId="641E00AE" w14:textId="5FDA9859" w:rsidR="00847CB3" w:rsidRPr="002A5FFF" w:rsidRDefault="003205D4"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lt;</w:t>
      </w:r>
      <w:r w:rsidR="00B740BD" w:rsidRPr="002A5FFF">
        <w:rPr>
          <w:rFonts w:ascii="Garamond" w:hAnsi="Garamond"/>
          <w:b/>
          <w:bCs/>
          <w:color w:val="000000" w:themeColor="text1"/>
          <w:sz w:val="22"/>
        </w:rPr>
        <w:t>Manager</w:t>
      </w:r>
      <w:r w:rsidRPr="002A5FFF">
        <w:rPr>
          <w:rFonts w:ascii="Garamond" w:hAnsi="Garamond"/>
          <w:b/>
          <w:bCs/>
          <w:color w:val="000000" w:themeColor="text1"/>
          <w:sz w:val="22"/>
        </w:rPr>
        <w:t>&gt;</w:t>
      </w:r>
    </w:p>
    <w:p w14:paraId="6E0CEE2C" w14:textId="761E9B7E"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 xml:space="preserve">[Common information] [B-Common principles for </w:t>
      </w:r>
      <w:r w:rsidR="003205D4" w:rsidRPr="002A5FFF">
        <w:rPr>
          <w:rFonts w:ascii="Garamond" w:hAnsi="Garamond"/>
          <w:b/>
          <w:bCs/>
          <w:color w:val="000000" w:themeColor="text1"/>
          <w:sz w:val="22"/>
        </w:rPr>
        <w:t>o</w:t>
      </w:r>
      <w:r w:rsidRPr="002A5FFF">
        <w:rPr>
          <w:rFonts w:ascii="Garamond" w:hAnsi="Garamond"/>
          <w:b/>
          <w:bCs/>
          <w:color w:val="000000" w:themeColor="text1"/>
          <w:sz w:val="22"/>
        </w:rPr>
        <w:t>fficers, employees]</w:t>
      </w:r>
    </w:p>
    <w:p w14:paraId="0119FB75"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Applicable types]</w:t>
      </w:r>
    </w:p>
    <w:p w14:paraId="5CD07984" w14:textId="67CDAC74" w:rsidR="00847CB3" w:rsidRPr="002A5FFF" w:rsidRDefault="00C176EF"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w:t>
      </w:r>
      <w:r w:rsidR="00B740BD" w:rsidRPr="002A5FFF">
        <w:rPr>
          <w:rFonts w:ascii="Garamond" w:hAnsi="Garamond"/>
          <w:b/>
          <w:bCs/>
          <w:color w:val="000000" w:themeColor="text1"/>
          <w:sz w:val="22"/>
        </w:rPr>
        <w:t>Disinfection management such as disinfection</w:t>
      </w:r>
      <w:r w:rsidRPr="002A5FFF">
        <w:rPr>
          <w:rFonts w:ascii="Garamond" w:hAnsi="Garamond"/>
          <w:b/>
          <w:bCs/>
          <w:color w:val="000000" w:themeColor="text1"/>
          <w:sz w:val="22"/>
        </w:rPr>
        <w:t>]</w:t>
      </w:r>
    </w:p>
    <w:p w14:paraId="44D297C4" w14:textId="2298116F" w:rsidR="00847CB3" w:rsidRPr="002A5FFF" w:rsidRDefault="00DB7D7D" w:rsidP="00C176EF">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Designate the department head in charge of quarantine management to observe the disinfection and sterilization</w:t>
      </w:r>
      <w:r w:rsidR="00C176EF" w:rsidRPr="002A5FFF">
        <w:rPr>
          <w:rFonts w:ascii="Garamond" w:hAnsi="Garamond"/>
          <w:color w:val="000000" w:themeColor="text1"/>
          <w:sz w:val="22"/>
        </w:rPr>
        <w:t>.</w:t>
      </w:r>
    </w:p>
    <w:p w14:paraId="20BAEF16" w14:textId="77777777" w:rsidR="00C176EF" w:rsidRPr="002A5FFF" w:rsidRDefault="00C176EF" w:rsidP="00FE5C6D">
      <w:pPr>
        <w:pStyle w:val="a3"/>
        <w:wordWrap/>
        <w:spacing w:line="480" w:lineRule="auto"/>
        <w:rPr>
          <w:rFonts w:ascii="Garamond" w:hAnsi="Garamond"/>
          <w:color w:val="000000" w:themeColor="text1"/>
          <w:sz w:val="22"/>
        </w:rPr>
      </w:pPr>
    </w:p>
    <w:p w14:paraId="5E152533" w14:textId="67938D13" w:rsidR="00847CB3" w:rsidRPr="002A5FFF" w:rsidRDefault="00C176EF"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w:t>
      </w:r>
      <w:r w:rsidR="00B740BD" w:rsidRPr="002A5FFF">
        <w:rPr>
          <w:rFonts w:ascii="Garamond" w:hAnsi="Garamond"/>
          <w:b/>
          <w:bCs/>
          <w:color w:val="000000" w:themeColor="text1"/>
          <w:sz w:val="22"/>
        </w:rPr>
        <w:t>If possible, refer to a professional sterilization company</w:t>
      </w:r>
      <w:r w:rsidRPr="002A5FFF">
        <w:rPr>
          <w:rFonts w:ascii="Garamond" w:hAnsi="Garamond"/>
          <w:b/>
          <w:bCs/>
          <w:color w:val="000000" w:themeColor="text1"/>
          <w:sz w:val="22"/>
        </w:rPr>
        <w:t>]</w:t>
      </w:r>
    </w:p>
    <w:p w14:paraId="6C40FE0D" w14:textId="3EE188A5" w:rsidR="00847CB3" w:rsidRPr="002A5FFF" w:rsidRDefault="00DB7D7D" w:rsidP="00C176EF">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In the public toilet facility disinfection should be carried out frequently</w:t>
      </w:r>
      <w:r w:rsidR="00C176EF" w:rsidRPr="002A5FFF">
        <w:rPr>
          <w:rFonts w:ascii="Garamond" w:hAnsi="Garamond"/>
          <w:color w:val="000000" w:themeColor="text1"/>
          <w:sz w:val="22"/>
        </w:rPr>
        <w:t>.</w:t>
      </w:r>
    </w:p>
    <w:p w14:paraId="145F217A" w14:textId="6D43FA0E" w:rsidR="00847CB3" w:rsidRPr="002A5FFF" w:rsidRDefault="00DB7D7D" w:rsidP="00C176EF">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Do not spray the disinfectant using a spray</w:t>
      </w:r>
      <w:r w:rsidR="00C176EF" w:rsidRPr="002A5FFF">
        <w:rPr>
          <w:rFonts w:ascii="Garamond" w:hAnsi="Garamond"/>
          <w:color w:val="000000" w:themeColor="text1"/>
          <w:sz w:val="22"/>
        </w:rPr>
        <w:t>.</w:t>
      </w:r>
    </w:p>
    <w:p w14:paraId="2093F667" w14:textId="3AB4B298" w:rsidR="00847CB3" w:rsidRPr="002A5FFF" w:rsidRDefault="00DB7D7D" w:rsidP="00C176EF">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With cleansing</w:t>
      </w:r>
      <w:r w:rsidR="005A0C3F" w:rsidRPr="002A5FFF">
        <w:rPr>
          <w:rFonts w:ascii="Garamond" w:hAnsi="Garamond"/>
          <w:color w:val="000000" w:themeColor="text1"/>
          <w:sz w:val="22"/>
        </w:rPr>
        <w:t xml:space="preserve"> </w:t>
      </w:r>
      <w:r w:rsidR="00B740BD" w:rsidRPr="002A5FFF">
        <w:rPr>
          <w:rFonts w:ascii="Garamond" w:hAnsi="Garamond"/>
          <w:color w:val="000000" w:themeColor="text1"/>
          <w:sz w:val="22"/>
        </w:rPr>
        <w:t>towel with 70% ethanol or diluted sodium hypochlorite (500</w:t>
      </w:r>
      <w:r w:rsidR="00C176EF" w:rsidRPr="002A5FFF">
        <w:rPr>
          <w:rFonts w:ascii="Garamond" w:hAnsi="Garamond"/>
          <w:color w:val="000000" w:themeColor="text1"/>
          <w:sz w:val="22"/>
        </w:rPr>
        <w:t>–</w:t>
      </w:r>
      <w:r w:rsidR="00B740BD" w:rsidRPr="002A5FFF">
        <w:rPr>
          <w:rFonts w:ascii="Garamond" w:hAnsi="Garamond"/>
          <w:color w:val="000000" w:themeColor="text1"/>
          <w:sz w:val="22"/>
        </w:rPr>
        <w:t>1</w:t>
      </w:r>
      <w:r w:rsidR="00C176EF" w:rsidRPr="002A5FFF">
        <w:rPr>
          <w:rFonts w:ascii="Garamond" w:hAnsi="Garamond"/>
          <w:color w:val="000000" w:themeColor="text1"/>
          <w:sz w:val="22"/>
        </w:rPr>
        <w:t>,</w:t>
      </w:r>
      <w:r w:rsidR="00B740BD" w:rsidRPr="002A5FFF">
        <w:rPr>
          <w:rFonts w:ascii="Garamond" w:hAnsi="Garamond"/>
          <w:color w:val="000000" w:themeColor="text1"/>
          <w:sz w:val="22"/>
        </w:rPr>
        <w:t>000</w:t>
      </w:r>
      <w:r w:rsidR="00C176EF" w:rsidRPr="002A5FFF">
        <w:rPr>
          <w:rFonts w:ascii="Garamond" w:hAnsi="Garamond"/>
          <w:color w:val="000000" w:themeColor="text1"/>
          <w:sz w:val="22"/>
        </w:rPr>
        <w:t xml:space="preserve"> </w:t>
      </w:r>
      <w:r w:rsidR="00B740BD" w:rsidRPr="002A5FFF">
        <w:rPr>
          <w:rFonts w:ascii="Garamond" w:hAnsi="Garamond"/>
          <w:color w:val="000000" w:themeColor="text1"/>
          <w:sz w:val="22"/>
        </w:rPr>
        <w:t xml:space="preserve">ppm), etc., wipe points frequently touched, including door handle, switch, toilet cover and lid, flush button, sink, faucet, hand dryer, diaper changing table, handle for </w:t>
      </w:r>
      <w:r w:rsidR="005A0C3F" w:rsidRPr="002A5FFF">
        <w:rPr>
          <w:rFonts w:ascii="Garamond" w:hAnsi="Garamond"/>
          <w:color w:val="000000" w:themeColor="text1"/>
          <w:sz w:val="22"/>
        </w:rPr>
        <w:t xml:space="preserve">a </w:t>
      </w:r>
      <w:r w:rsidR="00B740BD" w:rsidRPr="002A5FFF">
        <w:rPr>
          <w:rFonts w:ascii="Garamond" w:hAnsi="Garamond"/>
          <w:color w:val="000000" w:themeColor="text1"/>
          <w:sz w:val="22"/>
        </w:rPr>
        <w:t>handicapped person, etc.</w:t>
      </w:r>
    </w:p>
    <w:p w14:paraId="67607FEB" w14:textId="4134467D" w:rsidR="00847CB3" w:rsidRPr="002A5FFF" w:rsidRDefault="00DB7D7D" w:rsidP="00C176EF">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Repeat disinfect floor from one end to the others</w:t>
      </w:r>
      <w:r w:rsidR="00C176EF" w:rsidRPr="002A5FFF">
        <w:rPr>
          <w:rFonts w:ascii="Garamond" w:hAnsi="Garamond"/>
          <w:color w:val="000000" w:themeColor="text1"/>
          <w:sz w:val="22"/>
        </w:rPr>
        <w:t>.</w:t>
      </w:r>
    </w:p>
    <w:p w14:paraId="7C18448B" w14:textId="4B2A60FB" w:rsidR="00847CB3" w:rsidRPr="002A5FFF" w:rsidRDefault="00DB7D7D" w:rsidP="00C176EF">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After disinfection, dry the space sufficiently dried</w:t>
      </w:r>
      <w:r w:rsidR="005A0C3F" w:rsidRPr="002A5FFF">
        <w:rPr>
          <w:rFonts w:ascii="Garamond" w:hAnsi="Garamond"/>
          <w:color w:val="000000" w:themeColor="text1"/>
          <w:sz w:val="22"/>
        </w:rPr>
        <w:t>. A</w:t>
      </w:r>
      <w:r w:rsidR="00B740BD" w:rsidRPr="002A5FFF">
        <w:rPr>
          <w:rFonts w:ascii="Garamond" w:hAnsi="Garamond"/>
          <w:color w:val="000000" w:themeColor="text1"/>
          <w:sz w:val="22"/>
        </w:rPr>
        <w:t>fter that,</w:t>
      </w:r>
      <w:r w:rsidR="005A0C3F" w:rsidRPr="002A5FFF">
        <w:rPr>
          <w:rFonts w:ascii="Garamond" w:hAnsi="Garamond"/>
          <w:color w:val="000000" w:themeColor="text1"/>
          <w:sz w:val="22"/>
        </w:rPr>
        <w:t xml:space="preserve"> </w:t>
      </w:r>
      <w:r w:rsidR="00B740BD" w:rsidRPr="002A5FFF">
        <w:rPr>
          <w:rFonts w:ascii="Garamond" w:hAnsi="Garamond"/>
          <w:color w:val="000000" w:themeColor="text1"/>
          <w:sz w:val="22"/>
        </w:rPr>
        <w:t>open the space.</w:t>
      </w:r>
    </w:p>
    <w:p w14:paraId="4A0A7118" w14:textId="27B75353" w:rsidR="00847CB3" w:rsidRPr="002A5FFF" w:rsidRDefault="00DB7D7D" w:rsidP="00C176EF">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Put a sign or safety belt at the entrance of the toilet to inform the user that it is being cleaned or disinfected so that the user can know</w:t>
      </w:r>
      <w:r w:rsidR="00C176EF" w:rsidRPr="002A5FFF">
        <w:rPr>
          <w:rFonts w:ascii="Garamond" w:hAnsi="Garamond"/>
          <w:color w:val="000000" w:themeColor="text1"/>
          <w:sz w:val="22"/>
        </w:rPr>
        <w:t>.</w:t>
      </w:r>
    </w:p>
    <w:p w14:paraId="3F044E86" w14:textId="77777777" w:rsidR="00C176EF" w:rsidRPr="002A5FFF" w:rsidRDefault="00C176EF" w:rsidP="00FE5C6D">
      <w:pPr>
        <w:pStyle w:val="a3"/>
        <w:wordWrap/>
        <w:spacing w:line="480" w:lineRule="auto"/>
        <w:rPr>
          <w:rFonts w:ascii="Garamond" w:hAnsi="Garamond"/>
          <w:color w:val="000000" w:themeColor="text1"/>
          <w:sz w:val="22"/>
        </w:rPr>
      </w:pPr>
    </w:p>
    <w:p w14:paraId="0DA19571" w14:textId="35C3D654" w:rsidR="00847CB3" w:rsidRPr="002A5FFF" w:rsidRDefault="00C176EF"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w:t>
      </w:r>
      <w:r w:rsidR="00B740BD" w:rsidRPr="002A5FFF">
        <w:rPr>
          <w:rFonts w:ascii="Garamond" w:hAnsi="Garamond"/>
          <w:b/>
          <w:bCs/>
          <w:color w:val="000000" w:themeColor="text1"/>
          <w:sz w:val="22"/>
        </w:rPr>
        <w:t>Hygiene and facility management</w:t>
      </w:r>
      <w:r w:rsidRPr="002A5FFF">
        <w:rPr>
          <w:rFonts w:ascii="Garamond" w:hAnsi="Garamond"/>
          <w:b/>
          <w:bCs/>
          <w:color w:val="000000" w:themeColor="text1"/>
          <w:sz w:val="22"/>
        </w:rPr>
        <w:t>]</w:t>
      </w:r>
    </w:p>
    <w:p w14:paraId="0AEEBCDD" w14:textId="7DB98DAA" w:rsidR="00847CB3" w:rsidRPr="002A5FFF" w:rsidRDefault="00DB7D7D" w:rsidP="00C176EF">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To prevent trash, etc. from being left for a long time, empty the litter and hygiene items collection box frequently.</w:t>
      </w:r>
    </w:p>
    <w:p w14:paraId="03D00F3B" w14:textId="129753D0" w:rsidR="00847CB3" w:rsidRPr="002A5FFF" w:rsidRDefault="00DB7D7D" w:rsidP="00C176EF">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lastRenderedPageBreak/>
        <w:t>●</w:t>
      </w:r>
      <w:r w:rsidR="00B740BD" w:rsidRPr="002A5FFF">
        <w:rPr>
          <w:rFonts w:ascii="Garamond" w:hAnsi="Garamond"/>
          <w:color w:val="000000" w:themeColor="text1"/>
          <w:sz w:val="22"/>
        </w:rPr>
        <w:t xml:space="preserve"> Periodically clean facilities such as public toilets including a urinal, a toilet stool, and diaper changing table, and hand dryer, etc.</w:t>
      </w:r>
    </w:p>
    <w:p w14:paraId="5FE4EC99" w14:textId="3C7A106F" w:rsidR="00847CB3" w:rsidRPr="002A5FFF" w:rsidRDefault="00DB7D7D" w:rsidP="00C176EF">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Frequently check the facilities in the public restroom to prevent them from being broken and left unattended.</w:t>
      </w:r>
    </w:p>
    <w:p w14:paraId="6C55A330" w14:textId="354BFE8B" w:rsidR="00847CB3" w:rsidRPr="002A5FFF" w:rsidRDefault="00B740BD" w:rsidP="00C176EF">
      <w:pPr>
        <w:pStyle w:val="a3"/>
        <w:wordWrap/>
        <w:spacing w:line="480" w:lineRule="auto"/>
        <w:ind w:left="213" w:hangingChars="100" w:hanging="213"/>
        <w:rPr>
          <w:rFonts w:ascii="Garamond" w:hAnsi="Garamond"/>
          <w:color w:val="0070C0"/>
          <w:sz w:val="22"/>
        </w:rPr>
      </w:pPr>
      <w:r w:rsidRPr="002A5FFF">
        <w:rPr>
          <w:rFonts w:ascii="Garamond" w:hAnsi="Garamond"/>
          <w:color w:val="0070C0"/>
          <w:sz w:val="22"/>
        </w:rPr>
        <w:t>*Public toilets exposed to the COVID-19 infected persons, open it after disinfection and kind of disinfectants. The virus is killed after disinfection immediately; however, the disinfectants remain in the air of the toilet. Therefore, the opening of the toiled should be decided after considering the exposure to the disinfectants.</w:t>
      </w:r>
    </w:p>
    <w:p w14:paraId="2FEFC846" w14:textId="77777777" w:rsidR="00C176EF" w:rsidRPr="002A5FFF" w:rsidRDefault="00C176EF" w:rsidP="00FE5C6D">
      <w:pPr>
        <w:pStyle w:val="a3"/>
        <w:wordWrap/>
        <w:spacing w:line="480" w:lineRule="auto"/>
        <w:rPr>
          <w:rFonts w:ascii="Garamond" w:hAnsi="Garamond"/>
          <w:color w:val="000000" w:themeColor="text1"/>
          <w:sz w:val="22"/>
        </w:rPr>
      </w:pPr>
    </w:p>
    <w:p w14:paraId="2C626113" w14:textId="110E6089" w:rsidR="00847CB3" w:rsidRPr="002A5FFF" w:rsidRDefault="00C176EF"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w:t>
      </w:r>
      <w:r w:rsidR="00B740BD" w:rsidRPr="002A5FFF">
        <w:rPr>
          <w:rFonts w:ascii="Garamond" w:hAnsi="Garamond"/>
          <w:b/>
          <w:bCs/>
          <w:color w:val="000000" w:themeColor="text1"/>
          <w:sz w:val="22"/>
        </w:rPr>
        <w:t xml:space="preserve">Promotion </w:t>
      </w:r>
      <w:r w:rsidRPr="002A5FFF">
        <w:rPr>
          <w:rFonts w:ascii="Garamond" w:hAnsi="Garamond"/>
          <w:b/>
          <w:bCs/>
          <w:color w:val="000000" w:themeColor="text1"/>
          <w:sz w:val="22"/>
        </w:rPr>
        <w:t>m</w:t>
      </w:r>
      <w:r w:rsidR="00B740BD" w:rsidRPr="002A5FFF">
        <w:rPr>
          <w:rFonts w:ascii="Garamond" w:hAnsi="Garamond"/>
          <w:b/>
          <w:bCs/>
          <w:color w:val="000000" w:themeColor="text1"/>
          <w:sz w:val="22"/>
        </w:rPr>
        <w:t>anagement</w:t>
      </w:r>
      <w:r w:rsidRPr="002A5FFF">
        <w:rPr>
          <w:rFonts w:ascii="Garamond" w:hAnsi="Garamond"/>
          <w:b/>
          <w:bCs/>
          <w:color w:val="000000" w:themeColor="text1"/>
          <w:sz w:val="22"/>
        </w:rPr>
        <w:t>]</w:t>
      </w:r>
    </w:p>
    <w:p w14:paraId="5532DA76" w14:textId="6F9A19F8" w:rsidR="00847CB3" w:rsidRPr="002A5FFF" w:rsidRDefault="00DB7D7D" w:rsidP="00C176EF">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Promote active hygiene management for public toilet users</w:t>
      </w:r>
      <w:r w:rsidR="00C176EF" w:rsidRPr="002A5FFF">
        <w:rPr>
          <w:rFonts w:ascii="Garamond" w:hAnsi="Garamond"/>
          <w:color w:val="000000" w:themeColor="text1"/>
          <w:sz w:val="22"/>
        </w:rPr>
        <w:t>.</w:t>
      </w:r>
    </w:p>
    <w:p w14:paraId="1AF3C26D" w14:textId="78456C45" w:rsidR="00847CB3" w:rsidRPr="002A5FFF" w:rsidRDefault="00B740BD" w:rsidP="00C176EF">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C176EF" w:rsidRPr="002A5FFF">
        <w:rPr>
          <w:rFonts w:ascii="Garamond" w:hAnsi="Garamond"/>
          <w:color w:val="000000" w:themeColor="text1"/>
          <w:sz w:val="22"/>
        </w:rPr>
        <w:t xml:space="preserve"> </w:t>
      </w:r>
      <w:r w:rsidRPr="002A5FFF">
        <w:rPr>
          <w:rFonts w:ascii="Garamond" w:hAnsi="Garamond"/>
          <w:color w:val="000000" w:themeColor="text1"/>
          <w:sz w:val="22"/>
        </w:rPr>
        <w:t>Wash your hands with soap in running water for more than 30 seconds, use the toilet cleanly, wear a mask in the public toilet, line up every 2</w:t>
      </w:r>
      <w:r w:rsidR="005A0C3F" w:rsidRPr="002A5FFF">
        <w:rPr>
          <w:rFonts w:ascii="Garamond" w:hAnsi="Garamond"/>
          <w:color w:val="000000" w:themeColor="text1"/>
          <w:sz w:val="22"/>
        </w:rPr>
        <w:t xml:space="preserve"> </w:t>
      </w:r>
      <w:r w:rsidRPr="002A5FFF">
        <w:rPr>
          <w:rFonts w:ascii="Garamond" w:hAnsi="Garamond"/>
          <w:color w:val="000000" w:themeColor="text1"/>
          <w:sz w:val="22"/>
        </w:rPr>
        <w:t>m (at least 1</w:t>
      </w:r>
      <w:r w:rsidR="005A0C3F" w:rsidRPr="002A5FFF">
        <w:rPr>
          <w:rFonts w:ascii="Garamond" w:hAnsi="Garamond"/>
          <w:color w:val="000000" w:themeColor="text1"/>
          <w:sz w:val="22"/>
        </w:rPr>
        <w:t xml:space="preserve"> </w:t>
      </w:r>
      <w:r w:rsidRPr="002A5FFF">
        <w:rPr>
          <w:rFonts w:ascii="Garamond" w:hAnsi="Garamond"/>
          <w:color w:val="000000" w:themeColor="text1"/>
          <w:sz w:val="22"/>
        </w:rPr>
        <w:t>m), close the toilet lid and flush, request to refrain from using suspicious boxes</w:t>
      </w:r>
      <w:r w:rsidR="00C176EF" w:rsidRPr="002A5FFF">
        <w:rPr>
          <w:rFonts w:ascii="Garamond" w:hAnsi="Garamond"/>
          <w:color w:val="000000" w:themeColor="text1"/>
          <w:sz w:val="22"/>
        </w:rPr>
        <w:t>.</w:t>
      </w:r>
    </w:p>
    <w:p w14:paraId="1476961C" w14:textId="7DFDF623" w:rsidR="00847CB3" w:rsidRPr="002A5FFF" w:rsidRDefault="00B740BD" w:rsidP="00C176EF">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C176EF" w:rsidRPr="002A5FFF">
        <w:rPr>
          <w:rFonts w:ascii="Garamond" w:hAnsi="Garamond"/>
          <w:color w:val="000000" w:themeColor="text1"/>
          <w:sz w:val="22"/>
        </w:rPr>
        <w:t xml:space="preserve"> </w:t>
      </w:r>
      <w:r w:rsidRPr="002A5FFF">
        <w:rPr>
          <w:rFonts w:ascii="Garamond" w:hAnsi="Garamond"/>
          <w:color w:val="000000" w:themeColor="text1"/>
          <w:sz w:val="22"/>
        </w:rPr>
        <w:t>Mark the floor so that 2</w:t>
      </w:r>
      <w:r w:rsidR="00C176EF" w:rsidRPr="002A5FFF">
        <w:rPr>
          <w:rFonts w:ascii="Garamond" w:hAnsi="Garamond"/>
          <w:color w:val="000000" w:themeColor="text1"/>
          <w:sz w:val="22"/>
        </w:rPr>
        <w:t xml:space="preserve"> </w:t>
      </w:r>
      <w:r w:rsidRPr="002A5FFF">
        <w:rPr>
          <w:rFonts w:ascii="Garamond" w:hAnsi="Garamond"/>
          <w:color w:val="000000" w:themeColor="text1"/>
          <w:sz w:val="22"/>
        </w:rPr>
        <w:t>m (at least 1</w:t>
      </w:r>
      <w:r w:rsidR="00C176EF" w:rsidRPr="002A5FFF">
        <w:rPr>
          <w:rFonts w:ascii="Garamond" w:hAnsi="Garamond"/>
          <w:color w:val="000000" w:themeColor="text1"/>
          <w:sz w:val="22"/>
        </w:rPr>
        <w:t xml:space="preserve"> </w:t>
      </w:r>
      <w:r w:rsidRPr="002A5FFF">
        <w:rPr>
          <w:rFonts w:ascii="Garamond" w:hAnsi="Garamond"/>
          <w:color w:val="000000" w:themeColor="text1"/>
          <w:sz w:val="22"/>
        </w:rPr>
        <w:t>m) of the toilet line is maintained</w:t>
      </w:r>
      <w:r w:rsidR="00C176EF" w:rsidRPr="002A5FFF">
        <w:rPr>
          <w:rFonts w:ascii="Garamond" w:hAnsi="Garamond"/>
          <w:color w:val="000000" w:themeColor="text1"/>
          <w:sz w:val="22"/>
        </w:rPr>
        <w:t>.</w:t>
      </w:r>
    </w:p>
    <w:p w14:paraId="246960BA" w14:textId="12D8A1CA" w:rsidR="00847CB3" w:rsidRPr="002A5FFF" w:rsidRDefault="00B740BD" w:rsidP="00C176EF">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C176EF" w:rsidRPr="002A5FFF">
        <w:rPr>
          <w:rFonts w:ascii="Garamond" w:hAnsi="Garamond"/>
          <w:color w:val="000000" w:themeColor="text1"/>
          <w:sz w:val="22"/>
        </w:rPr>
        <w:t xml:space="preserve"> </w:t>
      </w:r>
      <w:r w:rsidRPr="002A5FFF">
        <w:rPr>
          <w:rFonts w:ascii="Garamond" w:hAnsi="Garamond"/>
          <w:color w:val="000000" w:themeColor="text1"/>
          <w:sz w:val="22"/>
        </w:rPr>
        <w:t>Install the separator so that the entry and exit line</w:t>
      </w:r>
      <w:r w:rsidR="005A0C3F" w:rsidRPr="002A5FFF">
        <w:rPr>
          <w:rFonts w:ascii="Garamond" w:hAnsi="Garamond"/>
          <w:color w:val="000000" w:themeColor="text1"/>
          <w:sz w:val="22"/>
        </w:rPr>
        <w:t>s</w:t>
      </w:r>
      <w:r w:rsidRPr="002A5FFF">
        <w:rPr>
          <w:rFonts w:ascii="Garamond" w:hAnsi="Garamond"/>
          <w:color w:val="000000" w:themeColor="text1"/>
          <w:sz w:val="22"/>
        </w:rPr>
        <w:t xml:space="preserve"> do not overlap if there is space in the entrance and exit.</w:t>
      </w:r>
    </w:p>
    <w:p w14:paraId="79B08E04" w14:textId="48B7F281" w:rsidR="00847CB3" w:rsidRPr="002A5FFF" w:rsidRDefault="00DB7D7D" w:rsidP="00C176EF">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Train sanitation managers of the public toilets for quarantine guidelines.</w:t>
      </w:r>
    </w:p>
    <w:p w14:paraId="0545367A" w14:textId="37F72348" w:rsidR="00847CB3" w:rsidRPr="002A5FFF" w:rsidRDefault="00B740BD" w:rsidP="00C176EF">
      <w:pPr>
        <w:pStyle w:val="a3"/>
        <w:wordWrap/>
        <w:spacing w:line="480" w:lineRule="auto"/>
        <w:ind w:left="213" w:hangingChars="100" w:hanging="213"/>
        <w:rPr>
          <w:rFonts w:ascii="Garamond" w:hAnsi="Garamond"/>
          <w:color w:val="0070C0"/>
          <w:sz w:val="22"/>
        </w:rPr>
      </w:pPr>
      <w:r w:rsidRPr="002A5FFF">
        <w:rPr>
          <w:rFonts w:ascii="Garamond" w:hAnsi="Garamond"/>
          <w:color w:val="0070C0"/>
          <w:sz w:val="22"/>
        </w:rPr>
        <w:t>*Avoid unnecessary face-to-face group education and promote through documents</w:t>
      </w:r>
      <w:r w:rsidR="00C176EF" w:rsidRPr="002A5FFF">
        <w:rPr>
          <w:rFonts w:ascii="Garamond" w:hAnsi="Garamond"/>
          <w:color w:val="0070C0"/>
          <w:sz w:val="22"/>
        </w:rPr>
        <w:t>.</w:t>
      </w:r>
    </w:p>
    <w:p w14:paraId="4B47A615" w14:textId="77777777" w:rsidR="00847CB3" w:rsidRPr="002A5FFF" w:rsidRDefault="00847CB3" w:rsidP="00FE5C6D">
      <w:pPr>
        <w:pStyle w:val="a3"/>
        <w:wordWrap/>
        <w:spacing w:line="480" w:lineRule="auto"/>
        <w:rPr>
          <w:rFonts w:ascii="Garamond" w:hAnsi="Garamond"/>
          <w:color w:val="000000" w:themeColor="text1"/>
          <w:sz w:val="22"/>
        </w:rPr>
      </w:pPr>
    </w:p>
    <w:p w14:paraId="16BB6393" w14:textId="659F598E"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2-3. Guidelines for distance in daily life: beauty shop and barbershop</w:t>
      </w:r>
    </w:p>
    <w:p w14:paraId="2DE7C01E" w14:textId="18B8BA80" w:rsidR="00847CB3" w:rsidRPr="002A5FFF" w:rsidRDefault="00C176EF"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lt;U</w:t>
      </w:r>
      <w:r w:rsidR="00B740BD" w:rsidRPr="002A5FFF">
        <w:rPr>
          <w:rFonts w:ascii="Garamond" w:hAnsi="Garamond"/>
          <w:b/>
          <w:bCs/>
          <w:color w:val="000000" w:themeColor="text1"/>
          <w:sz w:val="22"/>
        </w:rPr>
        <w:t>ser</w:t>
      </w:r>
      <w:r w:rsidRPr="002A5FFF">
        <w:rPr>
          <w:rFonts w:ascii="Garamond" w:hAnsi="Garamond"/>
          <w:b/>
          <w:bCs/>
          <w:color w:val="000000" w:themeColor="text1"/>
          <w:sz w:val="22"/>
        </w:rPr>
        <w:t>&gt;</w:t>
      </w:r>
    </w:p>
    <w:p w14:paraId="2EC1FDD7" w14:textId="01D78896"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Common information] [A-Common principles for user or visitor]</w:t>
      </w:r>
    </w:p>
    <w:p w14:paraId="6333EAC2"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Applicable types]</w:t>
      </w:r>
    </w:p>
    <w:p w14:paraId="59C20385" w14:textId="2F9B7062" w:rsidR="00847CB3" w:rsidRPr="002A5FFF" w:rsidRDefault="00DB7D7D" w:rsidP="007E2EB3">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Cooperate when staff request clients to leave the shop for disinfection/cleaning/ventilation or when they refuse access due to overseas travel, fever, or respiratory symptoms of the clients.</w:t>
      </w:r>
    </w:p>
    <w:p w14:paraId="030DE681" w14:textId="37C7EE19" w:rsidR="00847CB3" w:rsidRPr="002A5FFF" w:rsidRDefault="00DB7D7D" w:rsidP="007E2EB3">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Cooperate with quarantine measure, such as checking for symptoms including fever, respiratory </w:t>
      </w:r>
      <w:r w:rsidR="00B740BD" w:rsidRPr="002A5FFF">
        <w:rPr>
          <w:rFonts w:ascii="Garamond" w:hAnsi="Garamond"/>
          <w:color w:val="000000" w:themeColor="text1"/>
          <w:sz w:val="22"/>
        </w:rPr>
        <w:lastRenderedPageBreak/>
        <w:t>symptoms, etc. when entering</w:t>
      </w:r>
      <w:r w:rsidR="00C176EF" w:rsidRPr="002A5FFF">
        <w:rPr>
          <w:rFonts w:ascii="Garamond" w:hAnsi="Garamond"/>
          <w:color w:val="000000" w:themeColor="text1"/>
          <w:sz w:val="22"/>
        </w:rPr>
        <w:t>.</w:t>
      </w:r>
    </w:p>
    <w:p w14:paraId="0C060E40" w14:textId="77777777" w:rsidR="00C176EF" w:rsidRPr="002A5FFF" w:rsidRDefault="00C176EF" w:rsidP="00FE5C6D">
      <w:pPr>
        <w:pStyle w:val="a3"/>
        <w:wordWrap/>
        <w:spacing w:line="480" w:lineRule="auto"/>
        <w:rPr>
          <w:rFonts w:ascii="Garamond" w:hAnsi="Garamond"/>
          <w:color w:val="000000" w:themeColor="text1"/>
          <w:sz w:val="22"/>
        </w:rPr>
      </w:pPr>
    </w:p>
    <w:p w14:paraId="47508687" w14:textId="0CC91463" w:rsidR="00847CB3" w:rsidRPr="002A5FFF" w:rsidRDefault="00C176EF"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lt;</w:t>
      </w:r>
      <w:r w:rsidR="00B740BD" w:rsidRPr="002A5FFF">
        <w:rPr>
          <w:rFonts w:ascii="Garamond" w:hAnsi="Garamond"/>
          <w:b/>
          <w:bCs/>
          <w:color w:val="000000" w:themeColor="text1"/>
          <w:sz w:val="22"/>
        </w:rPr>
        <w:t>Officer and employee</w:t>
      </w:r>
      <w:r w:rsidRPr="002A5FFF">
        <w:rPr>
          <w:rFonts w:ascii="Garamond" w:hAnsi="Garamond"/>
          <w:b/>
          <w:bCs/>
          <w:color w:val="000000" w:themeColor="text1"/>
          <w:sz w:val="22"/>
        </w:rPr>
        <w:t>&gt;</w:t>
      </w:r>
    </w:p>
    <w:p w14:paraId="7745D490" w14:textId="416B7BE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 xml:space="preserve">[Common information] [B-Common principles for </w:t>
      </w:r>
      <w:r w:rsidR="00C176EF" w:rsidRPr="002A5FFF">
        <w:rPr>
          <w:rFonts w:ascii="Garamond" w:hAnsi="Garamond"/>
          <w:b/>
          <w:bCs/>
          <w:color w:val="000000" w:themeColor="text1"/>
          <w:sz w:val="22"/>
        </w:rPr>
        <w:t>o</w:t>
      </w:r>
      <w:r w:rsidRPr="002A5FFF">
        <w:rPr>
          <w:rFonts w:ascii="Garamond" w:hAnsi="Garamond"/>
          <w:b/>
          <w:bCs/>
          <w:color w:val="000000" w:themeColor="text1"/>
          <w:sz w:val="22"/>
        </w:rPr>
        <w:t>fficers, employees]</w:t>
      </w:r>
    </w:p>
    <w:p w14:paraId="4CF8A241"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Applicable types]</w:t>
      </w:r>
    </w:p>
    <w:p w14:paraId="797580E2" w14:textId="44598DA2" w:rsidR="00847CB3" w:rsidRPr="002A5FFF" w:rsidRDefault="00DB7D7D" w:rsidP="00C176EF">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Space between facilities (chair, bed, etc.) should be apart more than 2</w:t>
      </w:r>
      <w:r w:rsidR="00C176EF" w:rsidRPr="002A5FFF">
        <w:rPr>
          <w:rFonts w:ascii="Garamond" w:hAnsi="Garamond"/>
          <w:color w:val="000000" w:themeColor="text1"/>
          <w:sz w:val="22"/>
        </w:rPr>
        <w:t xml:space="preserve"> </w:t>
      </w:r>
      <w:r w:rsidR="00B740BD" w:rsidRPr="002A5FFF">
        <w:rPr>
          <w:rFonts w:ascii="Garamond" w:hAnsi="Garamond"/>
          <w:color w:val="000000" w:themeColor="text1"/>
          <w:sz w:val="22"/>
        </w:rPr>
        <w:t>m (at least 1</w:t>
      </w:r>
      <w:r w:rsidR="00C176EF" w:rsidRPr="002A5FFF">
        <w:rPr>
          <w:rFonts w:ascii="Garamond" w:hAnsi="Garamond"/>
          <w:color w:val="000000" w:themeColor="text1"/>
          <w:sz w:val="22"/>
        </w:rPr>
        <w:t xml:space="preserve"> </w:t>
      </w:r>
      <w:r w:rsidR="00B740BD" w:rsidRPr="002A5FFF">
        <w:rPr>
          <w:rFonts w:ascii="Garamond" w:hAnsi="Garamond"/>
          <w:color w:val="000000" w:themeColor="text1"/>
          <w:sz w:val="22"/>
        </w:rPr>
        <w:t>m), or crossing 1 space</w:t>
      </w:r>
      <w:r w:rsidR="00C176EF" w:rsidRPr="002A5FFF">
        <w:rPr>
          <w:rFonts w:ascii="Garamond" w:hAnsi="Garamond"/>
          <w:color w:val="000000" w:themeColor="text1"/>
          <w:sz w:val="22"/>
        </w:rPr>
        <w:t>.</w:t>
      </w:r>
    </w:p>
    <w:p w14:paraId="2BDE662C" w14:textId="5D162809" w:rsidR="00847CB3" w:rsidRPr="002A5FFF" w:rsidRDefault="00DB7D7D" w:rsidP="00C176EF">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Check</w:t>
      </w:r>
      <w:r w:rsidR="00C176EF" w:rsidRPr="002A5FFF">
        <w:rPr>
          <w:rFonts w:ascii="Garamond" w:hAnsi="Garamond"/>
          <w:color w:val="000000" w:themeColor="text1"/>
          <w:sz w:val="22"/>
        </w:rPr>
        <w:t xml:space="preserve"> </w:t>
      </w:r>
      <w:r w:rsidR="00B740BD" w:rsidRPr="002A5FFF">
        <w:rPr>
          <w:rFonts w:ascii="Garamond" w:hAnsi="Garamond"/>
          <w:color w:val="000000" w:themeColor="text1"/>
          <w:sz w:val="22"/>
        </w:rPr>
        <w:t>clients if there were symptoms including fever, respiratory symptoms, etc.</w:t>
      </w:r>
      <w:r w:rsidR="00C176EF" w:rsidRPr="002A5FFF">
        <w:rPr>
          <w:rFonts w:ascii="Garamond" w:hAnsi="Garamond"/>
          <w:color w:val="000000" w:themeColor="text1"/>
          <w:sz w:val="22"/>
        </w:rPr>
        <w:t>,</w:t>
      </w:r>
      <w:r w:rsidR="00B740BD" w:rsidRPr="002A5FFF">
        <w:rPr>
          <w:rFonts w:ascii="Garamond" w:hAnsi="Garamond"/>
          <w:color w:val="000000" w:themeColor="text1"/>
          <w:sz w:val="22"/>
        </w:rPr>
        <w:t xml:space="preserve"> </w:t>
      </w:r>
      <w:r w:rsidR="00C176EF" w:rsidRPr="002A5FFF">
        <w:rPr>
          <w:rFonts w:ascii="Garamond" w:hAnsi="Garamond"/>
          <w:color w:val="000000" w:themeColor="text1"/>
          <w:sz w:val="22"/>
        </w:rPr>
        <w:t xml:space="preserve">when </w:t>
      </w:r>
      <w:r w:rsidR="00B740BD" w:rsidRPr="002A5FFF">
        <w:rPr>
          <w:rFonts w:ascii="Garamond" w:hAnsi="Garamond"/>
          <w:color w:val="000000" w:themeColor="text1"/>
          <w:sz w:val="22"/>
        </w:rPr>
        <w:t>entering and leaving.</w:t>
      </w:r>
    </w:p>
    <w:p w14:paraId="0E027A6F" w14:textId="77777777" w:rsidR="00847CB3" w:rsidRPr="002A5FFF" w:rsidRDefault="00847CB3" w:rsidP="00FE5C6D">
      <w:pPr>
        <w:pStyle w:val="a3"/>
        <w:wordWrap/>
        <w:spacing w:line="480" w:lineRule="auto"/>
        <w:rPr>
          <w:rFonts w:ascii="Garamond" w:hAnsi="Garamond"/>
          <w:color w:val="000000" w:themeColor="text1"/>
          <w:sz w:val="22"/>
        </w:rPr>
      </w:pPr>
    </w:p>
    <w:p w14:paraId="101F9CA4"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 xml:space="preserve">2-4. Guidelines for distance in life: </w:t>
      </w:r>
      <w:r w:rsidR="005A0C3F" w:rsidRPr="002A5FFF">
        <w:rPr>
          <w:rFonts w:ascii="Garamond" w:hAnsi="Garamond"/>
          <w:b/>
          <w:bCs/>
          <w:color w:val="000000" w:themeColor="text1"/>
          <w:sz w:val="22"/>
        </w:rPr>
        <w:t>public bathhouse</w:t>
      </w:r>
    </w:p>
    <w:p w14:paraId="27C8E86A" w14:textId="15FB65B7" w:rsidR="00847CB3" w:rsidRPr="002A5FFF" w:rsidRDefault="00C176EF"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lt;U</w:t>
      </w:r>
      <w:r w:rsidR="00B740BD" w:rsidRPr="002A5FFF">
        <w:rPr>
          <w:rFonts w:ascii="Garamond" w:hAnsi="Garamond"/>
          <w:b/>
          <w:bCs/>
          <w:color w:val="000000" w:themeColor="text1"/>
          <w:sz w:val="22"/>
        </w:rPr>
        <w:t>ser</w:t>
      </w:r>
      <w:r w:rsidRPr="002A5FFF">
        <w:rPr>
          <w:rFonts w:ascii="Garamond" w:hAnsi="Garamond"/>
          <w:b/>
          <w:bCs/>
          <w:color w:val="000000" w:themeColor="text1"/>
          <w:sz w:val="22"/>
        </w:rPr>
        <w:t>&gt;</w:t>
      </w:r>
    </w:p>
    <w:p w14:paraId="6189041F"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Common information] [A-Common principles for user or visitor]</w:t>
      </w:r>
    </w:p>
    <w:p w14:paraId="606FFC64"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Applicable types]</w:t>
      </w:r>
    </w:p>
    <w:p w14:paraId="43326E15" w14:textId="4B68BE40" w:rsidR="00847CB3" w:rsidRPr="002A5FFF" w:rsidRDefault="00DB7D7D" w:rsidP="00C176EF">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Cooperate when staff request clients to leave the </w:t>
      </w:r>
      <w:r w:rsidR="005A0C3F" w:rsidRPr="002A5FFF">
        <w:rPr>
          <w:rFonts w:ascii="Garamond" w:hAnsi="Garamond"/>
          <w:color w:val="000000" w:themeColor="text1"/>
          <w:sz w:val="22"/>
        </w:rPr>
        <w:t>bathhous</w:t>
      </w:r>
      <w:r w:rsidR="00C176EF" w:rsidRPr="002A5FFF">
        <w:rPr>
          <w:rFonts w:ascii="Garamond" w:hAnsi="Garamond"/>
          <w:color w:val="000000" w:themeColor="text1"/>
          <w:sz w:val="22"/>
        </w:rPr>
        <w:t>e</w:t>
      </w:r>
      <w:r w:rsidR="00B740BD" w:rsidRPr="002A5FFF">
        <w:rPr>
          <w:rFonts w:ascii="Garamond" w:hAnsi="Garamond"/>
          <w:color w:val="000000" w:themeColor="text1"/>
          <w:sz w:val="22"/>
        </w:rPr>
        <w:t xml:space="preserve"> for disinfection/cleaning/ventilation or when they refuse access due to overseas travel, fever, or respiratory symptoms of the clients.</w:t>
      </w:r>
    </w:p>
    <w:p w14:paraId="00B5E8BC" w14:textId="136C346D" w:rsidR="00847CB3" w:rsidRPr="002A5FFF" w:rsidRDefault="00DB7D7D" w:rsidP="00C176EF">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Cooperate with quarantine measure, such as checking for symptoms including fever, respiratory symptoms, etc. when entering</w:t>
      </w:r>
      <w:r w:rsidR="00C176EF" w:rsidRPr="002A5FFF">
        <w:rPr>
          <w:rFonts w:ascii="Garamond" w:hAnsi="Garamond"/>
          <w:color w:val="000000" w:themeColor="text1"/>
          <w:sz w:val="22"/>
        </w:rPr>
        <w:t>.</w:t>
      </w:r>
    </w:p>
    <w:p w14:paraId="3923F3F8" w14:textId="77777777" w:rsidR="00C176EF" w:rsidRPr="002A5FFF" w:rsidRDefault="00C176EF" w:rsidP="00FE5C6D">
      <w:pPr>
        <w:pStyle w:val="a3"/>
        <w:wordWrap/>
        <w:spacing w:line="480" w:lineRule="auto"/>
        <w:rPr>
          <w:rFonts w:ascii="Garamond" w:hAnsi="Garamond"/>
          <w:color w:val="000000" w:themeColor="text1"/>
          <w:sz w:val="22"/>
        </w:rPr>
      </w:pPr>
    </w:p>
    <w:p w14:paraId="5DAE2440" w14:textId="1C740BC8" w:rsidR="00847CB3" w:rsidRPr="002A5FFF" w:rsidRDefault="00C176EF"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lt;</w:t>
      </w:r>
      <w:r w:rsidR="00B740BD" w:rsidRPr="002A5FFF">
        <w:rPr>
          <w:rFonts w:ascii="Garamond" w:hAnsi="Garamond"/>
          <w:b/>
          <w:bCs/>
          <w:color w:val="000000" w:themeColor="text1"/>
          <w:sz w:val="22"/>
        </w:rPr>
        <w:t>Officer and employee</w:t>
      </w:r>
      <w:r w:rsidRPr="002A5FFF">
        <w:rPr>
          <w:rFonts w:ascii="Garamond" w:hAnsi="Garamond"/>
          <w:b/>
          <w:bCs/>
          <w:color w:val="000000" w:themeColor="text1"/>
          <w:sz w:val="22"/>
        </w:rPr>
        <w:t>&gt;</w:t>
      </w:r>
    </w:p>
    <w:p w14:paraId="7CB18EAD" w14:textId="0BD139FF"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 xml:space="preserve">[Common information] [B-Common principles for </w:t>
      </w:r>
      <w:r w:rsidR="00C176EF" w:rsidRPr="002A5FFF">
        <w:rPr>
          <w:rFonts w:ascii="Garamond" w:hAnsi="Garamond"/>
          <w:b/>
          <w:bCs/>
          <w:color w:val="000000" w:themeColor="text1"/>
          <w:sz w:val="22"/>
        </w:rPr>
        <w:t>o</w:t>
      </w:r>
      <w:r w:rsidRPr="002A5FFF">
        <w:rPr>
          <w:rFonts w:ascii="Garamond" w:hAnsi="Garamond"/>
          <w:b/>
          <w:bCs/>
          <w:color w:val="000000" w:themeColor="text1"/>
          <w:sz w:val="22"/>
        </w:rPr>
        <w:t>fficers, employees]</w:t>
      </w:r>
    </w:p>
    <w:p w14:paraId="42BB8FF0"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Applicable types]</w:t>
      </w:r>
    </w:p>
    <w:p w14:paraId="308DC53A" w14:textId="1D3D0326" w:rsidR="00847CB3" w:rsidRPr="002A5FFF" w:rsidRDefault="00DB7D7D" w:rsidP="00C176EF">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Ventilat</w:t>
      </w:r>
      <w:r w:rsidR="005A0C3F" w:rsidRPr="002A5FFF">
        <w:rPr>
          <w:rFonts w:ascii="Garamond" w:hAnsi="Garamond"/>
          <w:color w:val="000000" w:themeColor="text1"/>
          <w:sz w:val="22"/>
        </w:rPr>
        <w:t>e</w:t>
      </w:r>
      <w:r w:rsidR="00B740BD" w:rsidRPr="002A5FFF">
        <w:rPr>
          <w:rFonts w:ascii="Garamond" w:hAnsi="Garamond"/>
          <w:color w:val="000000" w:themeColor="text1"/>
          <w:sz w:val="22"/>
        </w:rPr>
        <w:t xml:space="preserve"> from time to time,</w:t>
      </w:r>
      <w:r w:rsidR="005A0C3F" w:rsidRPr="002A5FFF">
        <w:rPr>
          <w:rFonts w:ascii="Garamond" w:hAnsi="Garamond"/>
          <w:color w:val="000000" w:themeColor="text1"/>
          <w:sz w:val="22"/>
        </w:rPr>
        <w:t xml:space="preserve"> </w:t>
      </w:r>
      <w:r w:rsidR="00B740BD" w:rsidRPr="002A5FFF">
        <w:rPr>
          <w:rFonts w:ascii="Garamond" w:hAnsi="Garamond"/>
          <w:color w:val="000000" w:themeColor="text1"/>
          <w:sz w:val="22"/>
        </w:rPr>
        <w:t>especially, closed spaces such as Finnish saunas.</w:t>
      </w:r>
    </w:p>
    <w:p w14:paraId="49D41025" w14:textId="3A2DE054" w:rsidR="00847CB3" w:rsidRPr="002A5FFF" w:rsidRDefault="00B740BD" w:rsidP="00C176EF">
      <w:pPr>
        <w:pStyle w:val="a3"/>
        <w:wordWrap/>
        <w:spacing w:line="480" w:lineRule="auto"/>
        <w:ind w:left="213" w:hangingChars="100" w:hanging="213"/>
        <w:rPr>
          <w:rFonts w:ascii="Garamond" w:hAnsi="Garamond"/>
          <w:color w:val="0070C0"/>
          <w:sz w:val="22"/>
        </w:rPr>
      </w:pPr>
      <w:r w:rsidRPr="002A5FFF">
        <w:rPr>
          <w:rFonts w:ascii="Garamond" w:hAnsi="Garamond"/>
          <w:color w:val="0070C0"/>
          <w:sz w:val="22"/>
        </w:rPr>
        <w:t>*Disinfection/cleaning/ventilation time should be set in advance and published in a well visible place.</w:t>
      </w:r>
    </w:p>
    <w:p w14:paraId="677C3F9E" w14:textId="0DFE2FB4" w:rsidR="00847CB3" w:rsidRPr="002A5FFF" w:rsidRDefault="00DB7D7D" w:rsidP="00C176EF">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Che</w:t>
      </w:r>
      <w:r w:rsidR="005A0C3F" w:rsidRPr="002A5FFF">
        <w:rPr>
          <w:rFonts w:ascii="Garamond" w:hAnsi="Garamond"/>
          <w:color w:val="000000" w:themeColor="text1"/>
          <w:sz w:val="22"/>
        </w:rPr>
        <w:t>ck the cl</w:t>
      </w:r>
      <w:r w:rsidR="00C176EF" w:rsidRPr="002A5FFF">
        <w:rPr>
          <w:rFonts w:ascii="Garamond" w:hAnsi="Garamond"/>
          <w:color w:val="000000" w:themeColor="text1"/>
          <w:sz w:val="22"/>
        </w:rPr>
        <w:t>i</w:t>
      </w:r>
      <w:r w:rsidR="005A0C3F" w:rsidRPr="002A5FFF">
        <w:rPr>
          <w:rFonts w:ascii="Garamond" w:hAnsi="Garamond"/>
          <w:color w:val="000000" w:themeColor="text1"/>
          <w:sz w:val="22"/>
        </w:rPr>
        <w:t xml:space="preserve">ents </w:t>
      </w:r>
      <w:r w:rsidR="00B740BD" w:rsidRPr="002A5FFF">
        <w:rPr>
          <w:rFonts w:ascii="Garamond" w:hAnsi="Garamond"/>
          <w:color w:val="000000" w:themeColor="text1"/>
          <w:sz w:val="22"/>
        </w:rPr>
        <w:t>i</w:t>
      </w:r>
      <w:r w:rsidR="005A0C3F" w:rsidRPr="002A5FFF">
        <w:rPr>
          <w:rFonts w:ascii="Garamond" w:hAnsi="Garamond"/>
          <w:color w:val="000000" w:themeColor="text1"/>
          <w:sz w:val="22"/>
        </w:rPr>
        <w:t>f</w:t>
      </w:r>
      <w:r w:rsidR="00B740BD" w:rsidRPr="002A5FFF">
        <w:rPr>
          <w:rFonts w:ascii="Garamond" w:hAnsi="Garamond"/>
          <w:color w:val="000000" w:themeColor="text1"/>
          <w:sz w:val="22"/>
        </w:rPr>
        <w:t xml:space="preserve"> they show the symptoms including fever, respiratory sympt</w:t>
      </w:r>
      <w:r w:rsidR="005A0C3F" w:rsidRPr="002A5FFF">
        <w:rPr>
          <w:rFonts w:ascii="Garamond" w:hAnsi="Garamond"/>
          <w:color w:val="000000" w:themeColor="text1"/>
          <w:sz w:val="22"/>
        </w:rPr>
        <w:t xml:space="preserve">oms, etc., </w:t>
      </w:r>
      <w:r w:rsidR="007D3F22" w:rsidRPr="002A5FFF">
        <w:rPr>
          <w:rFonts w:ascii="Garamond" w:hAnsi="Garamond"/>
          <w:color w:val="000000" w:themeColor="text1"/>
          <w:sz w:val="22"/>
        </w:rPr>
        <w:t xml:space="preserve">when </w:t>
      </w:r>
      <w:r w:rsidR="005A0C3F" w:rsidRPr="002A5FFF">
        <w:rPr>
          <w:rFonts w:ascii="Garamond" w:hAnsi="Garamond"/>
          <w:color w:val="000000" w:themeColor="text1"/>
          <w:sz w:val="22"/>
        </w:rPr>
        <w:t>entering and leaving</w:t>
      </w:r>
      <w:r w:rsidR="00C176EF" w:rsidRPr="002A5FFF">
        <w:rPr>
          <w:rFonts w:ascii="Garamond" w:hAnsi="Garamond"/>
          <w:color w:val="000000" w:themeColor="text1"/>
          <w:sz w:val="22"/>
        </w:rPr>
        <w:t>.</w:t>
      </w:r>
    </w:p>
    <w:p w14:paraId="24A18AFC" w14:textId="77777777" w:rsidR="00847CB3" w:rsidRPr="002A5FFF" w:rsidRDefault="00847CB3" w:rsidP="00FE5C6D">
      <w:pPr>
        <w:pStyle w:val="a3"/>
        <w:wordWrap/>
        <w:spacing w:line="480" w:lineRule="auto"/>
        <w:rPr>
          <w:rFonts w:ascii="Garamond" w:hAnsi="Garamond"/>
          <w:color w:val="000000" w:themeColor="text1"/>
          <w:sz w:val="22"/>
        </w:rPr>
      </w:pPr>
    </w:p>
    <w:p w14:paraId="645D9F51" w14:textId="2FED4603"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 xml:space="preserve">2-5. Guidelines for distance in life: </w:t>
      </w:r>
      <w:r w:rsidR="00C176EF" w:rsidRPr="002A5FFF">
        <w:rPr>
          <w:rFonts w:ascii="Garamond" w:hAnsi="Garamond"/>
          <w:b/>
          <w:bCs/>
          <w:color w:val="000000" w:themeColor="text1"/>
          <w:sz w:val="22"/>
        </w:rPr>
        <w:t>l</w:t>
      </w:r>
      <w:r w:rsidRPr="002A5FFF">
        <w:rPr>
          <w:rFonts w:ascii="Garamond" w:hAnsi="Garamond"/>
          <w:b/>
          <w:bCs/>
          <w:color w:val="000000" w:themeColor="text1"/>
          <w:sz w:val="22"/>
        </w:rPr>
        <w:t>ibrary</w:t>
      </w:r>
    </w:p>
    <w:p w14:paraId="76B5C1FC" w14:textId="532102B5" w:rsidR="00847CB3" w:rsidRPr="002A5FFF" w:rsidRDefault="00C176EF"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lastRenderedPageBreak/>
        <w:t>&lt;U</w:t>
      </w:r>
      <w:r w:rsidR="00B740BD" w:rsidRPr="002A5FFF">
        <w:rPr>
          <w:rFonts w:ascii="Garamond" w:hAnsi="Garamond"/>
          <w:b/>
          <w:bCs/>
          <w:color w:val="000000" w:themeColor="text1"/>
          <w:sz w:val="22"/>
        </w:rPr>
        <w:t>ser</w:t>
      </w:r>
      <w:r w:rsidRPr="002A5FFF">
        <w:rPr>
          <w:rFonts w:ascii="Garamond" w:hAnsi="Garamond"/>
          <w:b/>
          <w:bCs/>
          <w:color w:val="000000" w:themeColor="text1"/>
          <w:sz w:val="22"/>
        </w:rPr>
        <w:t>&gt;</w:t>
      </w:r>
    </w:p>
    <w:p w14:paraId="35DFDF67"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Common information] [A-Common principles for user or visitor]</w:t>
      </w:r>
    </w:p>
    <w:p w14:paraId="688A39D3"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Applicable types]</w:t>
      </w:r>
    </w:p>
    <w:p w14:paraId="19D93177" w14:textId="3471C427" w:rsidR="00847CB3" w:rsidRPr="002A5FFF" w:rsidRDefault="00DB7D7D" w:rsidP="00C176EF">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Use it in a dispersed way so that multi-use spaces such as indoor lounges, cafes, and shops are not crowded</w:t>
      </w:r>
      <w:r w:rsidR="00C176EF" w:rsidRPr="002A5FFF">
        <w:rPr>
          <w:rFonts w:ascii="Garamond" w:hAnsi="Garamond"/>
          <w:color w:val="000000" w:themeColor="text1"/>
          <w:sz w:val="22"/>
        </w:rPr>
        <w:t>.</w:t>
      </w:r>
    </w:p>
    <w:p w14:paraId="3C4B6597" w14:textId="0B7EE350" w:rsidR="00847CB3" w:rsidRPr="002A5FFF" w:rsidRDefault="00DB7D7D" w:rsidP="00C176EF">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Cooperate with quarantine measure, such as checking for symptoms including fever, respiratory symptoms, etc. when entering</w:t>
      </w:r>
      <w:r w:rsidR="00C176EF" w:rsidRPr="002A5FFF">
        <w:rPr>
          <w:rFonts w:ascii="Garamond" w:hAnsi="Garamond"/>
          <w:color w:val="000000" w:themeColor="text1"/>
          <w:sz w:val="22"/>
        </w:rPr>
        <w:t>.</w:t>
      </w:r>
    </w:p>
    <w:p w14:paraId="33853702" w14:textId="68440256" w:rsidR="00847CB3" w:rsidRPr="002A5FFF" w:rsidRDefault="00C176EF" w:rsidP="00C176EF">
      <w:pPr>
        <w:pStyle w:val="a3"/>
        <w:wordWrap/>
        <w:spacing w:line="480" w:lineRule="auto"/>
        <w:ind w:left="220" w:hangingChars="100" w:hanging="220"/>
        <w:rPr>
          <w:rFonts w:ascii="Garamond" w:hAnsi="Garamond"/>
          <w:color w:val="0070C0"/>
          <w:sz w:val="22"/>
        </w:rPr>
      </w:pPr>
      <w:r w:rsidRPr="002A5FFF">
        <w:rPr>
          <w:rFonts w:ascii="Garamond" w:eastAsia="맑은 고딕" w:hAnsi="Garamond" w:cs="맑은 고딕"/>
          <w:color w:val="0070C0"/>
          <w:sz w:val="22"/>
        </w:rPr>
        <w:t>*</w:t>
      </w:r>
      <w:r w:rsidR="00B740BD" w:rsidRPr="002A5FFF">
        <w:rPr>
          <w:rFonts w:ascii="Garamond" w:hAnsi="Garamond"/>
          <w:color w:val="0070C0"/>
          <w:sz w:val="22"/>
        </w:rPr>
        <w:t>When using restaurants, cafes, etc. in the facility, the corresponding guidelines are applied.</w:t>
      </w:r>
    </w:p>
    <w:p w14:paraId="189C29CF" w14:textId="73A006F4" w:rsidR="00847CB3" w:rsidRPr="002A5FFF" w:rsidRDefault="00B740BD" w:rsidP="00C176EF">
      <w:pPr>
        <w:pStyle w:val="a3"/>
        <w:wordWrap/>
        <w:spacing w:line="480" w:lineRule="auto"/>
        <w:ind w:left="213" w:hangingChars="100" w:hanging="213"/>
        <w:rPr>
          <w:rFonts w:ascii="Garamond" w:hAnsi="Garamond"/>
          <w:color w:val="0070C0"/>
          <w:sz w:val="22"/>
        </w:rPr>
      </w:pPr>
      <w:r w:rsidRPr="002A5FFF">
        <w:rPr>
          <w:rFonts w:ascii="Garamond" w:hAnsi="Garamond"/>
          <w:color w:val="0070C0"/>
          <w:sz w:val="22"/>
        </w:rPr>
        <w:t xml:space="preserve"> Officer and employee</w:t>
      </w:r>
      <w:r w:rsidR="00C176EF" w:rsidRPr="002A5FFF">
        <w:rPr>
          <w:rFonts w:ascii="Garamond" w:hAnsi="Garamond"/>
          <w:color w:val="0070C0"/>
          <w:sz w:val="22"/>
        </w:rPr>
        <w:t>.</w:t>
      </w:r>
    </w:p>
    <w:p w14:paraId="5D37B7E0" w14:textId="77777777" w:rsidR="00C176EF" w:rsidRPr="002A5FFF" w:rsidRDefault="00C176EF" w:rsidP="00FE5C6D">
      <w:pPr>
        <w:pStyle w:val="a3"/>
        <w:wordWrap/>
        <w:spacing w:line="480" w:lineRule="auto"/>
        <w:rPr>
          <w:rFonts w:ascii="Garamond" w:hAnsi="Garamond"/>
          <w:color w:val="000000" w:themeColor="text1"/>
          <w:sz w:val="22"/>
        </w:rPr>
      </w:pPr>
    </w:p>
    <w:p w14:paraId="39FCBB1F" w14:textId="68DF2B95"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 xml:space="preserve">[Common information] [B-Common principles for </w:t>
      </w:r>
      <w:r w:rsidR="00C176EF" w:rsidRPr="002A5FFF">
        <w:rPr>
          <w:rFonts w:ascii="Garamond" w:hAnsi="Garamond"/>
          <w:b/>
          <w:bCs/>
          <w:color w:val="000000" w:themeColor="text1"/>
          <w:sz w:val="22"/>
        </w:rPr>
        <w:t>o</w:t>
      </w:r>
      <w:r w:rsidRPr="002A5FFF">
        <w:rPr>
          <w:rFonts w:ascii="Garamond" w:hAnsi="Garamond"/>
          <w:b/>
          <w:bCs/>
          <w:color w:val="000000" w:themeColor="text1"/>
          <w:sz w:val="22"/>
        </w:rPr>
        <w:t>fficers, employees]</w:t>
      </w:r>
    </w:p>
    <w:p w14:paraId="2FA374B2"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Applicable types]</w:t>
      </w:r>
    </w:p>
    <w:p w14:paraId="2CC0A1BD" w14:textId="62CF4786" w:rsidR="00847CB3" w:rsidRPr="002A5FFF" w:rsidRDefault="00DB7D7D" w:rsidP="00C176EF">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Prevent crowdedness by limiting the number of users and usage space by time zone</w:t>
      </w:r>
      <w:r w:rsidR="00C176EF" w:rsidRPr="002A5FFF">
        <w:rPr>
          <w:rFonts w:ascii="Garamond" w:hAnsi="Garamond"/>
          <w:color w:val="000000" w:themeColor="text1"/>
          <w:sz w:val="22"/>
        </w:rPr>
        <w:t>.</w:t>
      </w:r>
    </w:p>
    <w:p w14:paraId="750997AA" w14:textId="44F7DCCF" w:rsidR="00847CB3" w:rsidRPr="002A5FFF" w:rsidRDefault="00DB7D7D" w:rsidP="00C176EF">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Operate with related equipment and training courses to enable online service</w:t>
      </w:r>
      <w:r w:rsidR="00C176EF" w:rsidRPr="002A5FFF">
        <w:rPr>
          <w:rFonts w:ascii="Garamond" w:hAnsi="Garamond"/>
          <w:color w:val="000000" w:themeColor="text1"/>
          <w:sz w:val="22"/>
        </w:rPr>
        <w:t>.</w:t>
      </w:r>
    </w:p>
    <w:p w14:paraId="0C0C43F4" w14:textId="175718B3" w:rsidR="00847CB3" w:rsidRPr="002A5FFF" w:rsidRDefault="00DB7D7D" w:rsidP="00C176EF">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Refrain from large-scale events and joint activities</w:t>
      </w:r>
    </w:p>
    <w:p w14:paraId="4D97B065" w14:textId="73DED813" w:rsidR="00847CB3" w:rsidRPr="002A5FFF" w:rsidRDefault="00DB7D7D" w:rsidP="00C176EF">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Avoid training and events, but in case of conducting training and events, prepare a plan (adjustment of desk spacing, etc.) to maintain the participants' physical distance of 2</w:t>
      </w:r>
      <w:r w:rsidR="005A0C3F" w:rsidRPr="002A5FFF">
        <w:rPr>
          <w:rFonts w:ascii="Garamond" w:hAnsi="Garamond"/>
          <w:color w:val="000000" w:themeColor="text1"/>
          <w:sz w:val="22"/>
        </w:rPr>
        <w:t xml:space="preserve"> </w:t>
      </w:r>
      <w:r w:rsidR="00B740BD" w:rsidRPr="002A5FFF">
        <w:rPr>
          <w:rFonts w:ascii="Garamond" w:hAnsi="Garamond"/>
          <w:color w:val="000000" w:themeColor="text1"/>
          <w:sz w:val="22"/>
        </w:rPr>
        <w:t>m (minimum 1</w:t>
      </w:r>
      <w:r w:rsidR="005A0C3F" w:rsidRPr="002A5FFF">
        <w:rPr>
          <w:rFonts w:ascii="Garamond" w:hAnsi="Garamond"/>
          <w:color w:val="000000" w:themeColor="text1"/>
          <w:sz w:val="22"/>
        </w:rPr>
        <w:t xml:space="preserve"> </w:t>
      </w:r>
      <w:r w:rsidR="00B740BD" w:rsidRPr="002A5FFF">
        <w:rPr>
          <w:rFonts w:ascii="Garamond" w:hAnsi="Garamond"/>
          <w:color w:val="000000" w:themeColor="text1"/>
          <w:sz w:val="22"/>
        </w:rPr>
        <w:t>m)</w:t>
      </w:r>
      <w:r w:rsidR="00C176EF" w:rsidRPr="002A5FFF">
        <w:rPr>
          <w:rFonts w:ascii="Garamond" w:hAnsi="Garamond"/>
          <w:color w:val="000000" w:themeColor="text1"/>
          <w:sz w:val="22"/>
        </w:rPr>
        <w:t>.</w:t>
      </w:r>
    </w:p>
    <w:p w14:paraId="4F56FAD7" w14:textId="7DFBBF66" w:rsidR="00847CB3" w:rsidRPr="002A5FFF" w:rsidRDefault="00DB7D7D" w:rsidP="00C176EF">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When using computer products such as laptops and tablet PCs, employees should use personal devices whenever possible.</w:t>
      </w:r>
    </w:p>
    <w:p w14:paraId="56E1F660" w14:textId="471439CD" w:rsidR="00847CB3" w:rsidRPr="002A5FFF" w:rsidRDefault="00DB7D7D" w:rsidP="00C176EF">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Periodic education and guidance on compliance with personal hygiene rules and the necessity of keeping physical distance in daily life</w:t>
      </w:r>
      <w:r w:rsidR="00C176EF" w:rsidRPr="002A5FFF">
        <w:rPr>
          <w:rFonts w:ascii="Garamond" w:hAnsi="Garamond"/>
          <w:color w:val="000000" w:themeColor="text1"/>
          <w:sz w:val="22"/>
        </w:rPr>
        <w:t>.</w:t>
      </w:r>
    </w:p>
    <w:p w14:paraId="35B5ACC6" w14:textId="6DFA52B3" w:rsidR="00847CB3" w:rsidRPr="002A5FFF" w:rsidRDefault="00DB7D7D" w:rsidP="00C176EF">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Place seats in a zigzag manner so that the next and front seats are empty, or install partitions such as transparent partitions</w:t>
      </w:r>
      <w:r w:rsidR="00C176EF" w:rsidRPr="002A5FFF">
        <w:rPr>
          <w:rFonts w:ascii="Garamond" w:hAnsi="Garamond"/>
          <w:color w:val="000000" w:themeColor="text1"/>
          <w:sz w:val="22"/>
        </w:rPr>
        <w:t>.</w:t>
      </w:r>
    </w:p>
    <w:p w14:paraId="15B1F0FD" w14:textId="28681B73" w:rsidR="00847CB3" w:rsidRPr="002A5FFF" w:rsidRDefault="00DB7D7D" w:rsidP="00C176EF">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Check</w:t>
      </w:r>
      <w:r w:rsidR="005A0C3F" w:rsidRPr="002A5FFF">
        <w:rPr>
          <w:rFonts w:ascii="Garamond" w:hAnsi="Garamond"/>
          <w:color w:val="000000" w:themeColor="text1"/>
          <w:sz w:val="22"/>
        </w:rPr>
        <w:t xml:space="preserve"> </w:t>
      </w:r>
      <w:r w:rsidR="00B740BD" w:rsidRPr="002A5FFF">
        <w:rPr>
          <w:rFonts w:ascii="Garamond" w:hAnsi="Garamond"/>
          <w:color w:val="000000" w:themeColor="text1"/>
          <w:sz w:val="22"/>
        </w:rPr>
        <w:t>if users show the symptoms</w:t>
      </w:r>
      <w:r w:rsidR="005A0C3F" w:rsidRPr="002A5FFF">
        <w:rPr>
          <w:rFonts w:ascii="Garamond" w:hAnsi="Garamond"/>
          <w:color w:val="000000" w:themeColor="text1"/>
          <w:sz w:val="22"/>
        </w:rPr>
        <w:t>,</w:t>
      </w:r>
      <w:r w:rsidR="00B740BD" w:rsidRPr="002A5FFF">
        <w:rPr>
          <w:rFonts w:ascii="Garamond" w:hAnsi="Garamond"/>
          <w:color w:val="000000" w:themeColor="text1"/>
          <w:sz w:val="22"/>
        </w:rPr>
        <w:t xml:space="preserve"> including fever, respiratory symptoms, etc.,</w:t>
      </w:r>
      <w:r w:rsidR="005A0C3F" w:rsidRPr="002A5FFF">
        <w:rPr>
          <w:rFonts w:ascii="Garamond" w:hAnsi="Garamond"/>
          <w:color w:val="000000" w:themeColor="text1"/>
          <w:sz w:val="22"/>
        </w:rPr>
        <w:t xml:space="preserve"> </w:t>
      </w:r>
      <w:r w:rsidR="007D3F22" w:rsidRPr="002A5FFF">
        <w:rPr>
          <w:rFonts w:ascii="Garamond" w:hAnsi="Garamond"/>
          <w:color w:val="000000" w:themeColor="text1"/>
          <w:sz w:val="22"/>
        </w:rPr>
        <w:t xml:space="preserve">when </w:t>
      </w:r>
      <w:r w:rsidR="00B740BD" w:rsidRPr="002A5FFF">
        <w:rPr>
          <w:rFonts w:ascii="Garamond" w:hAnsi="Garamond"/>
          <w:color w:val="000000" w:themeColor="text1"/>
          <w:sz w:val="22"/>
        </w:rPr>
        <w:t>entering and leaving.</w:t>
      </w:r>
    </w:p>
    <w:p w14:paraId="6676D135" w14:textId="7A666AE0" w:rsidR="00847CB3" w:rsidRPr="002A5FFF" w:rsidRDefault="00C176EF" w:rsidP="00C176EF">
      <w:pPr>
        <w:pStyle w:val="a3"/>
        <w:wordWrap/>
        <w:spacing w:line="480" w:lineRule="auto"/>
        <w:ind w:left="220" w:hangingChars="100" w:hanging="220"/>
        <w:rPr>
          <w:rFonts w:ascii="Garamond" w:hAnsi="Garamond"/>
          <w:color w:val="0070C0"/>
          <w:sz w:val="22"/>
        </w:rPr>
      </w:pPr>
      <w:r w:rsidRPr="002A5FFF">
        <w:rPr>
          <w:rFonts w:ascii="Garamond" w:eastAsia="맑은 고딕" w:hAnsi="Garamond" w:cs="맑은 고딕"/>
          <w:color w:val="0070C0"/>
          <w:sz w:val="22"/>
        </w:rPr>
        <w:t>*</w:t>
      </w:r>
      <w:r w:rsidR="00B740BD" w:rsidRPr="002A5FFF">
        <w:rPr>
          <w:rFonts w:ascii="Garamond" w:hAnsi="Garamond"/>
          <w:color w:val="0070C0"/>
          <w:sz w:val="22"/>
        </w:rPr>
        <w:t>If there are restaurants and cafés in the facility, the corresponding guidelines are applied</w:t>
      </w:r>
      <w:r w:rsidRPr="002A5FFF">
        <w:rPr>
          <w:rFonts w:ascii="Garamond" w:hAnsi="Garamond"/>
          <w:color w:val="0070C0"/>
          <w:sz w:val="22"/>
        </w:rPr>
        <w:t>.</w:t>
      </w:r>
    </w:p>
    <w:p w14:paraId="7744BA0A" w14:textId="77777777" w:rsidR="00847CB3" w:rsidRPr="002A5FFF" w:rsidRDefault="00847CB3" w:rsidP="00FE5C6D">
      <w:pPr>
        <w:pStyle w:val="a3"/>
        <w:wordWrap/>
        <w:spacing w:line="480" w:lineRule="auto"/>
        <w:rPr>
          <w:rFonts w:ascii="Garamond" w:hAnsi="Garamond"/>
          <w:color w:val="000000" w:themeColor="text1"/>
          <w:sz w:val="22"/>
        </w:rPr>
      </w:pPr>
    </w:p>
    <w:p w14:paraId="22A1FF08" w14:textId="04CD78BB"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lastRenderedPageBreak/>
        <w:t xml:space="preserve">2-6. Guidelines for distance in daily life: </w:t>
      </w:r>
      <w:r w:rsidR="00C176EF" w:rsidRPr="002A5FFF">
        <w:rPr>
          <w:rFonts w:ascii="Garamond" w:hAnsi="Garamond"/>
          <w:b/>
          <w:bCs/>
          <w:color w:val="000000" w:themeColor="text1"/>
          <w:sz w:val="22"/>
        </w:rPr>
        <w:t>c</w:t>
      </w:r>
      <w:r w:rsidRPr="002A5FFF">
        <w:rPr>
          <w:rFonts w:ascii="Garamond" w:hAnsi="Garamond"/>
          <w:b/>
          <w:bCs/>
          <w:color w:val="000000" w:themeColor="text1"/>
          <w:sz w:val="22"/>
        </w:rPr>
        <w:t>oncert hall</w:t>
      </w:r>
    </w:p>
    <w:p w14:paraId="3BC190E0" w14:textId="1FC4FC26" w:rsidR="00847CB3" w:rsidRPr="002A5FFF" w:rsidRDefault="00C176EF"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lt;</w:t>
      </w:r>
      <w:r w:rsidR="00B740BD" w:rsidRPr="002A5FFF">
        <w:rPr>
          <w:rFonts w:ascii="Garamond" w:hAnsi="Garamond"/>
          <w:b/>
          <w:bCs/>
          <w:color w:val="000000" w:themeColor="text1"/>
          <w:sz w:val="22"/>
        </w:rPr>
        <w:t>Users and visitors</w:t>
      </w:r>
      <w:r w:rsidRPr="002A5FFF">
        <w:rPr>
          <w:rFonts w:ascii="Garamond" w:hAnsi="Garamond"/>
          <w:b/>
          <w:bCs/>
          <w:color w:val="000000" w:themeColor="text1"/>
          <w:sz w:val="22"/>
        </w:rPr>
        <w:t>&gt;</w:t>
      </w:r>
    </w:p>
    <w:p w14:paraId="0BDFB958"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Common information] [A-Common principles for user or visitor]</w:t>
      </w:r>
    </w:p>
    <w:p w14:paraId="20D621E3"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Applicable types]</w:t>
      </w:r>
    </w:p>
    <w:p w14:paraId="51DECECA" w14:textId="463DD8CA" w:rsidR="00847CB3" w:rsidRPr="002A5FFF" w:rsidRDefault="00DB7D7D" w:rsidP="00BC273B">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Pre-book online as much as possible when purchasing admission tickets</w:t>
      </w:r>
      <w:r w:rsidR="00BC273B" w:rsidRPr="002A5FFF">
        <w:rPr>
          <w:rFonts w:ascii="Garamond" w:hAnsi="Garamond"/>
          <w:color w:val="000000" w:themeColor="text1"/>
          <w:sz w:val="22"/>
        </w:rPr>
        <w:t>.</w:t>
      </w:r>
    </w:p>
    <w:p w14:paraId="6BB0069A" w14:textId="4DB29799" w:rsidR="00847CB3" w:rsidRPr="002A5FFF" w:rsidRDefault="00DB7D7D" w:rsidP="00BC273B">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Enter the hall slowly after arriving earlier</w:t>
      </w:r>
      <w:r w:rsidR="00BC273B" w:rsidRPr="002A5FFF">
        <w:rPr>
          <w:rFonts w:ascii="Garamond" w:hAnsi="Garamond"/>
          <w:color w:val="000000" w:themeColor="text1"/>
          <w:sz w:val="22"/>
        </w:rPr>
        <w:t>.</w:t>
      </w:r>
    </w:p>
    <w:p w14:paraId="5AFA3F60" w14:textId="7BDD610C" w:rsidR="00847CB3" w:rsidRPr="002A5FFF" w:rsidRDefault="00DB7D7D" w:rsidP="00BC273B">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Use the multi-use spaces such as indoor lounges, cafes, and kiosks scatteringly so that those spaces are not crowded.</w:t>
      </w:r>
    </w:p>
    <w:p w14:paraId="4D5E2269" w14:textId="414748BA" w:rsidR="00847CB3" w:rsidRPr="002A5FFF" w:rsidRDefault="00DB7D7D" w:rsidP="00BC273B">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Cooperate with quarantine measure, such as checking for symptoms including fever, respiratory symptoms, etc. when entering</w:t>
      </w:r>
      <w:r w:rsidR="00BC273B" w:rsidRPr="002A5FFF">
        <w:rPr>
          <w:rFonts w:ascii="Garamond" w:hAnsi="Garamond"/>
          <w:color w:val="000000" w:themeColor="text1"/>
          <w:sz w:val="22"/>
        </w:rPr>
        <w:t>.</w:t>
      </w:r>
    </w:p>
    <w:p w14:paraId="2F5AFC7F" w14:textId="3AB96E27" w:rsidR="00847CB3" w:rsidRPr="002A5FFF" w:rsidRDefault="00BC273B" w:rsidP="00BC273B">
      <w:pPr>
        <w:pStyle w:val="a3"/>
        <w:wordWrap/>
        <w:spacing w:line="480" w:lineRule="auto"/>
        <w:ind w:left="220" w:hangingChars="100" w:hanging="220"/>
        <w:rPr>
          <w:rFonts w:ascii="Garamond" w:hAnsi="Garamond"/>
          <w:color w:val="0070C0"/>
          <w:sz w:val="22"/>
        </w:rPr>
      </w:pPr>
      <w:r w:rsidRPr="002A5FFF">
        <w:rPr>
          <w:rFonts w:ascii="Garamond" w:eastAsia="맑은 고딕" w:hAnsi="Garamond" w:cs="맑은 고딕"/>
          <w:color w:val="0070C0"/>
          <w:sz w:val="22"/>
        </w:rPr>
        <w:t>*</w:t>
      </w:r>
      <w:r w:rsidR="00B740BD" w:rsidRPr="002A5FFF">
        <w:rPr>
          <w:rFonts w:ascii="Garamond" w:hAnsi="Garamond"/>
          <w:color w:val="0070C0"/>
          <w:sz w:val="22"/>
        </w:rPr>
        <w:t>When using restaurants, cafes, etc. in the facility, the corresponding guidelines are applied.</w:t>
      </w:r>
    </w:p>
    <w:p w14:paraId="76C3A3BC" w14:textId="77777777" w:rsidR="00BC273B" w:rsidRPr="002A5FFF" w:rsidRDefault="00BC273B" w:rsidP="00FE5C6D">
      <w:pPr>
        <w:pStyle w:val="a3"/>
        <w:wordWrap/>
        <w:spacing w:line="480" w:lineRule="auto"/>
        <w:rPr>
          <w:rFonts w:ascii="Garamond" w:hAnsi="Garamond"/>
          <w:color w:val="000000" w:themeColor="text1"/>
          <w:sz w:val="22"/>
        </w:rPr>
      </w:pPr>
    </w:p>
    <w:p w14:paraId="5095729F" w14:textId="5E4D5CC0" w:rsidR="00847CB3" w:rsidRPr="002A5FFF" w:rsidRDefault="00BC273B"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lt;</w:t>
      </w:r>
      <w:r w:rsidR="00B740BD" w:rsidRPr="002A5FFF">
        <w:rPr>
          <w:rFonts w:ascii="Garamond" w:hAnsi="Garamond"/>
          <w:b/>
          <w:bCs/>
          <w:color w:val="000000" w:themeColor="text1"/>
          <w:sz w:val="22"/>
        </w:rPr>
        <w:t>Officer and employee</w:t>
      </w:r>
      <w:r w:rsidRPr="002A5FFF">
        <w:rPr>
          <w:rFonts w:ascii="Garamond" w:hAnsi="Garamond"/>
          <w:b/>
          <w:bCs/>
          <w:color w:val="000000" w:themeColor="text1"/>
          <w:sz w:val="22"/>
        </w:rPr>
        <w:t>&gt;</w:t>
      </w:r>
    </w:p>
    <w:p w14:paraId="105B197A" w14:textId="58B653E2"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 xml:space="preserve">[Common information] [B-Common principles for </w:t>
      </w:r>
      <w:r w:rsidR="00BC273B" w:rsidRPr="002A5FFF">
        <w:rPr>
          <w:rFonts w:ascii="Garamond" w:hAnsi="Garamond"/>
          <w:b/>
          <w:bCs/>
          <w:color w:val="000000" w:themeColor="text1"/>
          <w:sz w:val="22"/>
        </w:rPr>
        <w:t>o</w:t>
      </w:r>
      <w:r w:rsidRPr="002A5FFF">
        <w:rPr>
          <w:rFonts w:ascii="Garamond" w:hAnsi="Garamond"/>
          <w:b/>
          <w:bCs/>
          <w:color w:val="000000" w:themeColor="text1"/>
          <w:sz w:val="22"/>
        </w:rPr>
        <w:t>fficers, employees]</w:t>
      </w:r>
    </w:p>
    <w:p w14:paraId="11ED1D63"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Applicable types]</w:t>
      </w:r>
    </w:p>
    <w:p w14:paraId="508D1E0E" w14:textId="1BFDB9C7" w:rsidR="0006351C" w:rsidRPr="002A5FFF" w:rsidRDefault="00DB7D7D" w:rsidP="00BC273B">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A ticket agent should use hand-sanitizer frequently. If she or he wears sanitary gloves, replace it frequently.</w:t>
      </w:r>
    </w:p>
    <w:p w14:paraId="50C6D6AD" w14:textId="197118D9" w:rsidR="00847CB3" w:rsidRPr="002A5FFF" w:rsidRDefault="00DB7D7D" w:rsidP="00BC273B">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Maintain the maximum distance between the stage and the audience (at least 2</w:t>
      </w:r>
      <w:r w:rsidR="00BC273B" w:rsidRPr="002A5FFF">
        <w:rPr>
          <w:rFonts w:ascii="Garamond" w:hAnsi="Garamond"/>
          <w:color w:val="000000" w:themeColor="text1"/>
          <w:sz w:val="22"/>
        </w:rPr>
        <w:t xml:space="preserve"> </w:t>
      </w:r>
      <w:r w:rsidR="00B740BD" w:rsidRPr="002A5FFF">
        <w:rPr>
          <w:rFonts w:ascii="Garamond" w:hAnsi="Garamond"/>
          <w:color w:val="000000" w:themeColor="text1"/>
          <w:sz w:val="22"/>
        </w:rPr>
        <w:t>m)</w:t>
      </w:r>
      <w:r w:rsidR="00BC273B" w:rsidRPr="002A5FFF">
        <w:rPr>
          <w:rFonts w:ascii="Garamond" w:hAnsi="Garamond"/>
          <w:color w:val="000000" w:themeColor="text1"/>
          <w:sz w:val="22"/>
        </w:rPr>
        <w:t>.</w:t>
      </w:r>
    </w:p>
    <w:p w14:paraId="772691A5" w14:textId="22D2F029" w:rsidR="00847CB3" w:rsidRPr="002A5FFF" w:rsidRDefault="00DB7D7D" w:rsidP="00BC273B">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Be sure to ventilate after the performance and disinf</w:t>
      </w:r>
      <w:r w:rsidR="0006351C" w:rsidRPr="002A5FFF">
        <w:rPr>
          <w:rFonts w:ascii="Garamond" w:hAnsi="Garamond"/>
          <w:color w:val="000000" w:themeColor="text1"/>
          <w:sz w:val="22"/>
        </w:rPr>
        <w:t xml:space="preserve">ect </w:t>
      </w:r>
      <w:r w:rsidR="00B740BD" w:rsidRPr="002A5FFF">
        <w:rPr>
          <w:rFonts w:ascii="Garamond" w:hAnsi="Garamond"/>
          <w:color w:val="000000" w:themeColor="text1"/>
          <w:sz w:val="22"/>
        </w:rPr>
        <w:t>the auditorium and stage facilities</w:t>
      </w:r>
      <w:r w:rsidR="00BC273B" w:rsidRPr="002A5FFF">
        <w:rPr>
          <w:rFonts w:ascii="Garamond" w:hAnsi="Garamond"/>
          <w:color w:val="000000" w:themeColor="text1"/>
          <w:sz w:val="22"/>
        </w:rPr>
        <w:t>.</w:t>
      </w:r>
    </w:p>
    <w:p w14:paraId="1DAE6F3D" w14:textId="4385DA55" w:rsidR="00847CB3" w:rsidRPr="002A5FFF" w:rsidRDefault="00DB7D7D" w:rsidP="00BC273B">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Keep facing tissues and litter bins at entrances and the several points of facilities.</w:t>
      </w:r>
    </w:p>
    <w:p w14:paraId="47EE3A39" w14:textId="115418A2" w:rsidR="00847CB3" w:rsidRPr="002A5FFF" w:rsidRDefault="00DB7D7D" w:rsidP="00BC273B">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Train</w:t>
      </w:r>
      <w:r w:rsidR="0006351C" w:rsidRPr="002A5FFF">
        <w:rPr>
          <w:rFonts w:ascii="Garamond" w:hAnsi="Garamond"/>
          <w:color w:val="000000" w:themeColor="text1"/>
          <w:sz w:val="22"/>
        </w:rPr>
        <w:t xml:space="preserve"> </w:t>
      </w:r>
      <w:r w:rsidR="00B740BD" w:rsidRPr="002A5FFF">
        <w:rPr>
          <w:rFonts w:ascii="Garamond" w:hAnsi="Garamond"/>
          <w:color w:val="000000" w:themeColor="text1"/>
          <w:sz w:val="22"/>
        </w:rPr>
        <w:t>employees on compliance with personal hygiene rules and the necessity of keeping distance in daily life</w:t>
      </w:r>
      <w:r w:rsidR="00BC273B" w:rsidRPr="002A5FFF">
        <w:rPr>
          <w:rFonts w:ascii="Garamond" w:hAnsi="Garamond"/>
          <w:color w:val="000000" w:themeColor="text1"/>
          <w:sz w:val="22"/>
        </w:rPr>
        <w:t>.</w:t>
      </w:r>
    </w:p>
    <w:p w14:paraId="193C65FD" w14:textId="6241BA1E" w:rsidR="00847CB3" w:rsidRPr="002A5FFF" w:rsidRDefault="00DB7D7D" w:rsidP="00BC273B">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Ask the audience to enter the hall slowly to avoid crowding</w:t>
      </w:r>
      <w:r w:rsidR="00BC273B" w:rsidRPr="002A5FFF">
        <w:rPr>
          <w:rFonts w:ascii="Garamond" w:hAnsi="Garamond"/>
          <w:color w:val="000000" w:themeColor="text1"/>
          <w:sz w:val="22"/>
        </w:rPr>
        <w:t>.</w:t>
      </w:r>
    </w:p>
    <w:p w14:paraId="3D21671D" w14:textId="0E8E04BE" w:rsidR="00847CB3" w:rsidRPr="002A5FFF" w:rsidRDefault="00DB7D7D" w:rsidP="00BC273B">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In the case of moving or standing in line, take measures such as a floor sticker that can induce a distance of 2 m (at least 1 m) from others</w:t>
      </w:r>
      <w:r w:rsidR="00BC273B" w:rsidRPr="002A5FFF">
        <w:rPr>
          <w:rFonts w:ascii="Garamond" w:hAnsi="Garamond"/>
          <w:color w:val="000000" w:themeColor="text1"/>
          <w:sz w:val="22"/>
        </w:rPr>
        <w:t>.</w:t>
      </w:r>
    </w:p>
    <w:p w14:paraId="457D92F6" w14:textId="79589974" w:rsidR="00847CB3" w:rsidRPr="002A5FFF" w:rsidRDefault="00DB7D7D" w:rsidP="00BC273B">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Manage multi-use spaces such as indoor lounges, cafes, and kiosks so that users are not crowded</w:t>
      </w:r>
      <w:r w:rsidR="00BC273B" w:rsidRPr="002A5FFF">
        <w:rPr>
          <w:rFonts w:ascii="Garamond" w:hAnsi="Garamond"/>
          <w:color w:val="000000" w:themeColor="text1"/>
          <w:sz w:val="22"/>
        </w:rPr>
        <w:t>.</w:t>
      </w:r>
    </w:p>
    <w:p w14:paraId="7D7BAF85" w14:textId="2FEC26DC" w:rsidR="00847CB3" w:rsidRPr="002A5FFF" w:rsidRDefault="00DB7D7D" w:rsidP="00BC273B">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Advance seating is provided so that the seats are zigzag one space apart.</w:t>
      </w:r>
    </w:p>
    <w:p w14:paraId="0D097E73" w14:textId="5703EC54" w:rsidR="00847CB3" w:rsidRPr="002A5FFF" w:rsidRDefault="00DB7D7D" w:rsidP="00BC273B">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Ask clients to wear</w:t>
      </w:r>
      <w:r w:rsidR="0006351C" w:rsidRPr="002A5FFF">
        <w:rPr>
          <w:rFonts w:ascii="Garamond" w:hAnsi="Garamond"/>
          <w:color w:val="000000" w:themeColor="text1"/>
          <w:sz w:val="22"/>
        </w:rPr>
        <w:t xml:space="preserve"> </w:t>
      </w:r>
      <w:r w:rsidR="00B740BD" w:rsidRPr="002A5FFF">
        <w:rPr>
          <w:rFonts w:ascii="Garamond" w:hAnsi="Garamond"/>
          <w:color w:val="000000" w:themeColor="text1"/>
          <w:sz w:val="22"/>
        </w:rPr>
        <w:t>masks in the hall and refrain them from eating food</w:t>
      </w:r>
      <w:r w:rsidR="00BC273B" w:rsidRPr="002A5FFF">
        <w:rPr>
          <w:rFonts w:ascii="Garamond" w:hAnsi="Garamond"/>
          <w:color w:val="000000" w:themeColor="text1"/>
          <w:sz w:val="22"/>
        </w:rPr>
        <w:t>.</w:t>
      </w:r>
    </w:p>
    <w:p w14:paraId="4044C271" w14:textId="641ED851" w:rsidR="00847CB3" w:rsidRPr="002A5FFF" w:rsidRDefault="00DB7D7D" w:rsidP="00BC273B">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lastRenderedPageBreak/>
        <w:t>●</w:t>
      </w:r>
      <w:r w:rsidR="00B740BD" w:rsidRPr="002A5FFF">
        <w:rPr>
          <w:rFonts w:ascii="Garamond" w:hAnsi="Garamond"/>
          <w:color w:val="000000" w:themeColor="text1"/>
          <w:sz w:val="22"/>
        </w:rPr>
        <w:t xml:space="preserve"> Check if audiences show the symptoms including fever, respiratory symptoms, etc., </w:t>
      </w:r>
      <w:r w:rsidR="007D3F22" w:rsidRPr="002A5FFF">
        <w:rPr>
          <w:rFonts w:ascii="Garamond" w:hAnsi="Garamond"/>
          <w:color w:val="000000" w:themeColor="text1"/>
          <w:sz w:val="22"/>
        </w:rPr>
        <w:t xml:space="preserve">when </w:t>
      </w:r>
      <w:r w:rsidR="00B740BD" w:rsidRPr="002A5FFF">
        <w:rPr>
          <w:rFonts w:ascii="Garamond" w:hAnsi="Garamond"/>
          <w:color w:val="000000" w:themeColor="text1"/>
          <w:sz w:val="22"/>
        </w:rPr>
        <w:t>entering and leaving</w:t>
      </w:r>
      <w:r w:rsidR="00BC273B" w:rsidRPr="002A5FFF">
        <w:rPr>
          <w:rFonts w:ascii="Garamond" w:hAnsi="Garamond"/>
          <w:color w:val="000000" w:themeColor="text1"/>
          <w:sz w:val="22"/>
        </w:rPr>
        <w:t>.</w:t>
      </w:r>
    </w:p>
    <w:p w14:paraId="28E43987" w14:textId="57FB5922" w:rsidR="00847CB3" w:rsidRPr="002A5FFF" w:rsidRDefault="00BC273B" w:rsidP="00BC273B">
      <w:pPr>
        <w:pStyle w:val="a3"/>
        <w:wordWrap/>
        <w:spacing w:line="480" w:lineRule="auto"/>
        <w:ind w:left="220" w:hangingChars="100" w:hanging="220"/>
        <w:rPr>
          <w:rFonts w:ascii="Garamond" w:hAnsi="Garamond"/>
          <w:color w:val="0070C0"/>
          <w:sz w:val="22"/>
        </w:rPr>
      </w:pPr>
      <w:r w:rsidRPr="002A5FFF">
        <w:rPr>
          <w:rFonts w:ascii="Garamond" w:eastAsia="맑은 고딕" w:hAnsi="Garamond" w:cs="맑은 고딕"/>
          <w:color w:val="0070C0"/>
          <w:sz w:val="22"/>
        </w:rPr>
        <w:t>*</w:t>
      </w:r>
      <w:r w:rsidR="00B740BD" w:rsidRPr="002A5FFF">
        <w:rPr>
          <w:rFonts w:ascii="Garamond" w:hAnsi="Garamond"/>
          <w:color w:val="0070C0"/>
          <w:sz w:val="22"/>
        </w:rPr>
        <w:t>If there are restaurants and cafés in the facility, the corresponding guidelines are applied</w:t>
      </w:r>
      <w:r w:rsidRPr="002A5FFF">
        <w:rPr>
          <w:rFonts w:ascii="Garamond" w:hAnsi="Garamond"/>
          <w:color w:val="0070C0"/>
          <w:sz w:val="22"/>
        </w:rPr>
        <w:t>.</w:t>
      </w:r>
    </w:p>
    <w:p w14:paraId="567FA6AA" w14:textId="77777777" w:rsidR="00847CB3" w:rsidRPr="002A5FFF" w:rsidRDefault="00847CB3" w:rsidP="00FE5C6D">
      <w:pPr>
        <w:pStyle w:val="a3"/>
        <w:wordWrap/>
        <w:spacing w:line="480" w:lineRule="auto"/>
        <w:rPr>
          <w:rFonts w:ascii="Garamond" w:hAnsi="Garamond"/>
          <w:color w:val="000000" w:themeColor="text1"/>
          <w:sz w:val="22"/>
        </w:rPr>
      </w:pPr>
    </w:p>
    <w:p w14:paraId="7A29B18E" w14:textId="5711F86C"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 xml:space="preserve">2-7. Guidelines for distance in life: </w:t>
      </w:r>
      <w:r w:rsidR="00BC273B" w:rsidRPr="002A5FFF">
        <w:rPr>
          <w:rFonts w:ascii="Garamond" w:hAnsi="Garamond"/>
          <w:b/>
          <w:bCs/>
          <w:color w:val="000000" w:themeColor="text1"/>
          <w:sz w:val="22"/>
        </w:rPr>
        <w:t>m</w:t>
      </w:r>
      <w:r w:rsidRPr="002A5FFF">
        <w:rPr>
          <w:rFonts w:ascii="Garamond" w:hAnsi="Garamond"/>
          <w:b/>
          <w:bCs/>
          <w:color w:val="000000" w:themeColor="text1"/>
          <w:sz w:val="22"/>
        </w:rPr>
        <w:t>ovie theater</w:t>
      </w:r>
    </w:p>
    <w:p w14:paraId="2C8D80B5" w14:textId="0DE66B3B" w:rsidR="00847CB3" w:rsidRPr="002A5FFF" w:rsidRDefault="00BC273B"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lt;</w:t>
      </w:r>
      <w:r w:rsidR="00B740BD" w:rsidRPr="002A5FFF">
        <w:rPr>
          <w:rFonts w:ascii="Garamond" w:hAnsi="Garamond"/>
          <w:b/>
          <w:bCs/>
          <w:color w:val="000000" w:themeColor="text1"/>
          <w:sz w:val="22"/>
        </w:rPr>
        <w:t>Users and visitors</w:t>
      </w:r>
      <w:r w:rsidRPr="002A5FFF">
        <w:rPr>
          <w:rFonts w:ascii="Garamond" w:hAnsi="Garamond"/>
          <w:b/>
          <w:bCs/>
          <w:color w:val="000000" w:themeColor="text1"/>
          <w:sz w:val="22"/>
        </w:rPr>
        <w:t>&gt;</w:t>
      </w:r>
    </w:p>
    <w:p w14:paraId="4B8F7DCA"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Common information] [A-Common principles for user or visitor]</w:t>
      </w:r>
    </w:p>
    <w:p w14:paraId="5AD986A6"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Applicable types]</w:t>
      </w:r>
    </w:p>
    <w:p w14:paraId="660F6718" w14:textId="5BAC6B42" w:rsidR="00847CB3" w:rsidRPr="002A5FFF" w:rsidRDefault="00DB7D7D" w:rsidP="00BC273B">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Pre-book online as much as possible when purchasing admission tickets</w:t>
      </w:r>
      <w:r w:rsidR="00BC273B" w:rsidRPr="002A5FFF">
        <w:rPr>
          <w:rFonts w:ascii="Garamond" w:hAnsi="Garamond"/>
          <w:color w:val="000000" w:themeColor="text1"/>
          <w:sz w:val="22"/>
        </w:rPr>
        <w:t>.</w:t>
      </w:r>
    </w:p>
    <w:p w14:paraId="77F2E6EC" w14:textId="6D2F2BD8" w:rsidR="00847CB3" w:rsidRPr="002A5FFF" w:rsidRDefault="00DB7D7D" w:rsidP="00BC273B">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C273B" w:rsidRPr="002A5FFF">
        <w:rPr>
          <w:rFonts w:ascii="Garamond" w:hAnsi="Garamond"/>
          <w:color w:val="000000" w:themeColor="text1"/>
          <w:sz w:val="22"/>
        </w:rPr>
        <w:t xml:space="preserve"> </w:t>
      </w:r>
      <w:r w:rsidR="00B740BD" w:rsidRPr="002A5FFF">
        <w:rPr>
          <w:rFonts w:ascii="Garamond" w:hAnsi="Garamond"/>
          <w:color w:val="000000" w:themeColor="text1"/>
          <w:sz w:val="22"/>
        </w:rPr>
        <w:t>Enter the hall slowly after arriving earlier</w:t>
      </w:r>
      <w:r w:rsidR="00BC273B" w:rsidRPr="002A5FFF">
        <w:rPr>
          <w:rFonts w:ascii="Garamond" w:hAnsi="Garamond"/>
          <w:color w:val="000000" w:themeColor="text1"/>
          <w:sz w:val="22"/>
        </w:rPr>
        <w:t>.</w:t>
      </w:r>
    </w:p>
    <w:p w14:paraId="3C91D875" w14:textId="5CE57B66" w:rsidR="0006351C" w:rsidRPr="002A5FFF" w:rsidRDefault="00DB7D7D" w:rsidP="00BC273B">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Enter the multi-use spaces such as indoor lounges, cafes, and kiosks scatteringly so that those spaces are not crowded.</w:t>
      </w:r>
    </w:p>
    <w:p w14:paraId="4229C98F" w14:textId="42C36C1D" w:rsidR="00847CB3" w:rsidRPr="002A5FFF" w:rsidRDefault="00DB7D7D" w:rsidP="00BC273B">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When watching a movie, make a reservation so that the seats are zigzag one space apart.</w:t>
      </w:r>
    </w:p>
    <w:p w14:paraId="5826509C" w14:textId="45B1F8CD" w:rsidR="00847CB3" w:rsidRPr="002A5FFF" w:rsidRDefault="00DB7D7D" w:rsidP="00BC273B">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Wear masks in movie theaters and refrain from eating food</w:t>
      </w:r>
      <w:r w:rsidR="00BC273B" w:rsidRPr="002A5FFF">
        <w:rPr>
          <w:rFonts w:ascii="Garamond" w:hAnsi="Garamond"/>
          <w:color w:val="000000" w:themeColor="text1"/>
          <w:sz w:val="22"/>
        </w:rPr>
        <w:t>.</w:t>
      </w:r>
    </w:p>
    <w:p w14:paraId="50EF4C75" w14:textId="57A2B51A" w:rsidR="00847CB3" w:rsidRPr="002A5FFF" w:rsidRDefault="00DB7D7D" w:rsidP="00BC273B">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Cooperate with quarantine measure, such as checking for symptoms including fever, respiratory symptoms, etc. when entering</w:t>
      </w:r>
      <w:r w:rsidR="00BC273B" w:rsidRPr="002A5FFF">
        <w:rPr>
          <w:rFonts w:ascii="Garamond" w:hAnsi="Garamond"/>
          <w:color w:val="000000" w:themeColor="text1"/>
          <w:sz w:val="22"/>
        </w:rPr>
        <w:t>.</w:t>
      </w:r>
    </w:p>
    <w:p w14:paraId="075511E7" w14:textId="5F7512E7" w:rsidR="00847CB3" w:rsidRPr="002A5FFF" w:rsidRDefault="00BC273B" w:rsidP="00BC273B">
      <w:pPr>
        <w:pStyle w:val="a3"/>
        <w:wordWrap/>
        <w:spacing w:line="480" w:lineRule="auto"/>
        <w:ind w:left="220" w:hangingChars="100" w:hanging="220"/>
        <w:rPr>
          <w:rFonts w:ascii="Garamond" w:hAnsi="Garamond"/>
          <w:color w:val="0070C0"/>
          <w:sz w:val="22"/>
        </w:rPr>
      </w:pPr>
      <w:r w:rsidRPr="002A5FFF">
        <w:rPr>
          <w:rFonts w:ascii="Garamond" w:eastAsia="맑은 고딕" w:hAnsi="Garamond" w:cs="맑은 고딕"/>
          <w:color w:val="0070C0"/>
          <w:sz w:val="22"/>
        </w:rPr>
        <w:t>*</w:t>
      </w:r>
      <w:r w:rsidR="00B740BD" w:rsidRPr="002A5FFF">
        <w:rPr>
          <w:rFonts w:ascii="Garamond" w:hAnsi="Garamond"/>
          <w:color w:val="0070C0"/>
          <w:sz w:val="22"/>
        </w:rPr>
        <w:t>When using restaurants, cafes, etc. in the facility, the corresponding guidelines are applied.</w:t>
      </w:r>
    </w:p>
    <w:p w14:paraId="29630C8C" w14:textId="77777777" w:rsidR="00BC273B" w:rsidRPr="002A5FFF" w:rsidRDefault="00BC273B" w:rsidP="00FE5C6D">
      <w:pPr>
        <w:pStyle w:val="a3"/>
        <w:wordWrap/>
        <w:spacing w:line="480" w:lineRule="auto"/>
        <w:rPr>
          <w:rFonts w:ascii="Garamond" w:hAnsi="Garamond"/>
          <w:color w:val="000000" w:themeColor="text1"/>
          <w:sz w:val="22"/>
        </w:rPr>
      </w:pPr>
    </w:p>
    <w:p w14:paraId="659C85E2" w14:textId="0E36B874" w:rsidR="00847CB3" w:rsidRPr="002A5FFF" w:rsidRDefault="00BC273B"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lt;</w:t>
      </w:r>
      <w:r w:rsidR="00B740BD" w:rsidRPr="002A5FFF">
        <w:rPr>
          <w:rFonts w:ascii="Garamond" w:hAnsi="Garamond"/>
          <w:b/>
          <w:bCs/>
          <w:color w:val="000000" w:themeColor="text1"/>
          <w:sz w:val="22"/>
        </w:rPr>
        <w:t>Officer and employee</w:t>
      </w:r>
      <w:r w:rsidRPr="002A5FFF">
        <w:rPr>
          <w:rFonts w:ascii="Garamond" w:hAnsi="Garamond"/>
          <w:b/>
          <w:bCs/>
          <w:color w:val="000000" w:themeColor="text1"/>
          <w:sz w:val="22"/>
        </w:rPr>
        <w:t>&gt;</w:t>
      </w:r>
    </w:p>
    <w:p w14:paraId="40C92D6E" w14:textId="6EFA64EF"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 xml:space="preserve">[Common information] [B-Common principles for </w:t>
      </w:r>
      <w:r w:rsidR="00BC273B" w:rsidRPr="002A5FFF">
        <w:rPr>
          <w:rFonts w:ascii="Garamond" w:hAnsi="Garamond"/>
          <w:b/>
          <w:bCs/>
          <w:color w:val="000000" w:themeColor="text1"/>
          <w:sz w:val="22"/>
        </w:rPr>
        <w:t>o</w:t>
      </w:r>
      <w:r w:rsidRPr="002A5FFF">
        <w:rPr>
          <w:rFonts w:ascii="Garamond" w:hAnsi="Garamond"/>
          <w:b/>
          <w:bCs/>
          <w:color w:val="000000" w:themeColor="text1"/>
          <w:sz w:val="22"/>
        </w:rPr>
        <w:t>fficers, employees]</w:t>
      </w:r>
    </w:p>
    <w:p w14:paraId="00E0B83F"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Applicable types]</w:t>
      </w:r>
    </w:p>
    <w:p w14:paraId="4808EFD9" w14:textId="3164A6F6" w:rsidR="00847CB3" w:rsidRPr="002A5FFF" w:rsidRDefault="00DB7D7D" w:rsidP="00BC273B">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A ticket agent should use hand-sanitizer frequently. If she or he wears sanitary gloves, replace it frequently.</w:t>
      </w:r>
    </w:p>
    <w:p w14:paraId="19E6430F" w14:textId="16AF249C" w:rsidR="00847CB3" w:rsidRPr="002A5FFF" w:rsidRDefault="00DB7D7D" w:rsidP="00BC273B">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C273B" w:rsidRPr="002A5FFF">
        <w:rPr>
          <w:rFonts w:ascii="Garamond" w:hAnsi="Garamond"/>
          <w:color w:val="000000" w:themeColor="text1"/>
          <w:sz w:val="22"/>
        </w:rPr>
        <w:t xml:space="preserve"> </w:t>
      </w:r>
      <w:r w:rsidR="00B740BD" w:rsidRPr="002A5FFF">
        <w:rPr>
          <w:rFonts w:ascii="Garamond" w:hAnsi="Garamond"/>
          <w:color w:val="000000" w:themeColor="text1"/>
          <w:sz w:val="22"/>
        </w:rPr>
        <w:t>After movie screening, be sure to ventilate sufficiently and disinfect the areas where the hands are frequently touched, such as the seat armrests.</w:t>
      </w:r>
    </w:p>
    <w:p w14:paraId="31A7529E" w14:textId="16FF1A2A" w:rsidR="00847CB3" w:rsidRPr="002A5FFF" w:rsidRDefault="00DB7D7D" w:rsidP="00BC273B">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Refrain from large-scale attendance promotion events</w:t>
      </w:r>
      <w:r w:rsidR="00BC273B" w:rsidRPr="002A5FFF">
        <w:rPr>
          <w:rFonts w:ascii="Garamond" w:hAnsi="Garamond"/>
          <w:color w:val="000000" w:themeColor="text1"/>
          <w:sz w:val="22"/>
        </w:rPr>
        <w:t>.</w:t>
      </w:r>
    </w:p>
    <w:p w14:paraId="7B194BC4" w14:textId="539B821E" w:rsidR="00847CB3" w:rsidRPr="002A5FFF" w:rsidRDefault="00DB7D7D" w:rsidP="00BC273B">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Train employees on compliance with personal hygiene rules and the necessity of keeping distance in daily life</w:t>
      </w:r>
      <w:r w:rsidR="00BC273B" w:rsidRPr="002A5FFF">
        <w:rPr>
          <w:rFonts w:ascii="Garamond" w:hAnsi="Garamond"/>
          <w:color w:val="000000" w:themeColor="text1"/>
          <w:sz w:val="22"/>
        </w:rPr>
        <w:t>.</w:t>
      </w:r>
    </w:p>
    <w:p w14:paraId="147C8C47" w14:textId="0FDB8FF8" w:rsidR="00847CB3" w:rsidRPr="002A5FFF" w:rsidRDefault="00DB7D7D" w:rsidP="00BC273B">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lastRenderedPageBreak/>
        <w:t>●</w:t>
      </w:r>
      <w:r w:rsidR="00B740BD" w:rsidRPr="002A5FFF">
        <w:rPr>
          <w:rFonts w:ascii="Garamond" w:hAnsi="Garamond"/>
          <w:color w:val="000000" w:themeColor="text1"/>
          <w:sz w:val="22"/>
        </w:rPr>
        <w:t xml:space="preserve"> Ask the audience to enter the theater slowly to avoid crowding</w:t>
      </w:r>
      <w:r w:rsidR="00BC273B" w:rsidRPr="002A5FFF">
        <w:rPr>
          <w:rFonts w:ascii="Garamond" w:hAnsi="Garamond"/>
          <w:color w:val="000000" w:themeColor="text1"/>
          <w:sz w:val="22"/>
        </w:rPr>
        <w:t>.</w:t>
      </w:r>
    </w:p>
    <w:p w14:paraId="091E2CD4" w14:textId="752ED31D" w:rsidR="00847CB3" w:rsidRPr="002A5FFF" w:rsidRDefault="00DB7D7D" w:rsidP="00BC273B">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In the case of moving or standing in line, take measures such as a floor sticker that can induce a distance of 2 m (at least 1 m) from others</w:t>
      </w:r>
      <w:r w:rsidR="00BC273B" w:rsidRPr="002A5FFF">
        <w:rPr>
          <w:rFonts w:ascii="Garamond" w:hAnsi="Garamond"/>
          <w:color w:val="000000" w:themeColor="text1"/>
          <w:sz w:val="22"/>
        </w:rPr>
        <w:t>.</w:t>
      </w:r>
    </w:p>
    <w:p w14:paraId="65AA7ADC" w14:textId="2065FE51" w:rsidR="00847CB3" w:rsidRPr="002A5FFF" w:rsidRDefault="00DB7D7D" w:rsidP="00BC273B">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Manage multi-use spaces such as indoor lounges, cafes, and kiosks so that users are not crowded</w:t>
      </w:r>
      <w:r w:rsidR="00BC273B" w:rsidRPr="002A5FFF">
        <w:rPr>
          <w:rFonts w:ascii="Garamond" w:hAnsi="Garamond"/>
          <w:color w:val="000000" w:themeColor="text1"/>
          <w:sz w:val="22"/>
        </w:rPr>
        <w:t>.</w:t>
      </w:r>
    </w:p>
    <w:p w14:paraId="58382C74" w14:textId="6D8D8DAF" w:rsidR="00847CB3" w:rsidRPr="002A5FFF" w:rsidRDefault="00DB7D7D" w:rsidP="00BC273B">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Advance seating is provided so that the seats are zigzag one space apart.</w:t>
      </w:r>
    </w:p>
    <w:p w14:paraId="7E0E3282" w14:textId="0E13EE71" w:rsidR="0006351C" w:rsidRPr="002A5FFF" w:rsidRDefault="00DB7D7D" w:rsidP="00BC273B">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Ask </w:t>
      </w:r>
      <w:r w:rsidR="0006351C" w:rsidRPr="002A5FFF">
        <w:rPr>
          <w:rFonts w:ascii="Garamond" w:hAnsi="Garamond"/>
          <w:color w:val="000000" w:themeColor="text1"/>
          <w:sz w:val="22"/>
        </w:rPr>
        <w:t xml:space="preserve">the </w:t>
      </w:r>
      <w:r w:rsidR="00B740BD" w:rsidRPr="002A5FFF">
        <w:rPr>
          <w:rFonts w:ascii="Garamond" w:hAnsi="Garamond"/>
          <w:color w:val="000000" w:themeColor="text1"/>
          <w:sz w:val="22"/>
        </w:rPr>
        <w:t>audience to wear masks in the hall and refrain them from eating food</w:t>
      </w:r>
      <w:r w:rsidR="00BC273B" w:rsidRPr="002A5FFF">
        <w:rPr>
          <w:rFonts w:ascii="Garamond" w:hAnsi="Garamond"/>
          <w:color w:val="000000" w:themeColor="text1"/>
          <w:sz w:val="22"/>
        </w:rPr>
        <w:t>.</w:t>
      </w:r>
    </w:p>
    <w:p w14:paraId="01B4934D" w14:textId="2E166501" w:rsidR="00847CB3" w:rsidRPr="002A5FFF" w:rsidRDefault="00DB7D7D" w:rsidP="00BC273B">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Check if audiences show the symptoms including fever, respiratory symptoms, etc., </w:t>
      </w:r>
      <w:r w:rsidR="007D3F22" w:rsidRPr="002A5FFF">
        <w:rPr>
          <w:rFonts w:ascii="Garamond" w:hAnsi="Garamond"/>
          <w:color w:val="000000" w:themeColor="text1"/>
          <w:sz w:val="22"/>
        </w:rPr>
        <w:t xml:space="preserve">when </w:t>
      </w:r>
      <w:r w:rsidR="00B740BD" w:rsidRPr="002A5FFF">
        <w:rPr>
          <w:rFonts w:ascii="Garamond" w:hAnsi="Garamond"/>
          <w:color w:val="000000" w:themeColor="text1"/>
          <w:sz w:val="22"/>
        </w:rPr>
        <w:t>entering and leaving</w:t>
      </w:r>
      <w:r w:rsidR="00BC273B" w:rsidRPr="002A5FFF">
        <w:rPr>
          <w:rFonts w:ascii="Garamond" w:hAnsi="Garamond"/>
          <w:color w:val="000000" w:themeColor="text1"/>
          <w:sz w:val="22"/>
        </w:rPr>
        <w:t>.</w:t>
      </w:r>
    </w:p>
    <w:p w14:paraId="07839E02" w14:textId="46533EEE" w:rsidR="00847CB3" w:rsidRPr="002A5FFF" w:rsidRDefault="00BC273B" w:rsidP="00BC273B">
      <w:pPr>
        <w:pStyle w:val="a3"/>
        <w:wordWrap/>
        <w:spacing w:line="480" w:lineRule="auto"/>
        <w:ind w:left="220" w:hangingChars="100" w:hanging="220"/>
        <w:rPr>
          <w:rFonts w:ascii="Garamond" w:hAnsi="Garamond"/>
          <w:color w:val="0070C0"/>
          <w:sz w:val="22"/>
        </w:rPr>
      </w:pPr>
      <w:r w:rsidRPr="002A5FFF">
        <w:rPr>
          <w:rFonts w:ascii="Garamond" w:eastAsia="맑은 고딕" w:hAnsi="Garamond" w:cs="맑은 고딕"/>
          <w:color w:val="0070C0"/>
          <w:sz w:val="22"/>
        </w:rPr>
        <w:t>*</w:t>
      </w:r>
      <w:r w:rsidR="00B740BD" w:rsidRPr="002A5FFF">
        <w:rPr>
          <w:rFonts w:ascii="Garamond" w:hAnsi="Garamond"/>
          <w:color w:val="0070C0"/>
          <w:sz w:val="22"/>
        </w:rPr>
        <w:t>If there are restaurants and cafés in the facility, the corresponding guidelines are applied</w:t>
      </w:r>
      <w:r w:rsidRPr="002A5FFF">
        <w:rPr>
          <w:rFonts w:ascii="Garamond" w:hAnsi="Garamond"/>
          <w:color w:val="0070C0"/>
          <w:sz w:val="22"/>
        </w:rPr>
        <w:t>.</w:t>
      </w:r>
    </w:p>
    <w:p w14:paraId="5F516C92" w14:textId="77777777" w:rsidR="00847CB3" w:rsidRPr="002A5FFF" w:rsidRDefault="00847CB3" w:rsidP="00FE5C6D">
      <w:pPr>
        <w:pStyle w:val="a3"/>
        <w:wordWrap/>
        <w:spacing w:line="480" w:lineRule="auto"/>
        <w:rPr>
          <w:rFonts w:ascii="Garamond" w:hAnsi="Garamond"/>
          <w:color w:val="000000" w:themeColor="text1"/>
          <w:sz w:val="22"/>
        </w:rPr>
      </w:pPr>
    </w:p>
    <w:p w14:paraId="51BF1690"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2-8. Guidelines for keeping distance in your life: museums and art galleries</w:t>
      </w:r>
    </w:p>
    <w:p w14:paraId="2AD174B2" w14:textId="751E12B8" w:rsidR="00847CB3" w:rsidRPr="002A5FFF" w:rsidRDefault="00BC273B"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lt;</w:t>
      </w:r>
      <w:r w:rsidR="00B740BD" w:rsidRPr="002A5FFF">
        <w:rPr>
          <w:rFonts w:ascii="Garamond" w:hAnsi="Garamond"/>
          <w:b/>
          <w:bCs/>
          <w:color w:val="000000" w:themeColor="text1"/>
          <w:sz w:val="22"/>
        </w:rPr>
        <w:t>Users and visitors</w:t>
      </w:r>
      <w:r w:rsidRPr="002A5FFF">
        <w:rPr>
          <w:rFonts w:ascii="Garamond" w:hAnsi="Garamond"/>
          <w:b/>
          <w:bCs/>
          <w:color w:val="000000" w:themeColor="text1"/>
          <w:sz w:val="22"/>
        </w:rPr>
        <w:t>&gt;</w:t>
      </w:r>
    </w:p>
    <w:p w14:paraId="40769719" w14:textId="1DC11FBF"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Common information] [A-Common principles for user or visitor]</w:t>
      </w:r>
    </w:p>
    <w:p w14:paraId="208F6A08"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Applicable types]</w:t>
      </w:r>
    </w:p>
    <w:p w14:paraId="38E3877A" w14:textId="14EBA274" w:rsidR="00847CB3" w:rsidRPr="002A5FFF" w:rsidRDefault="00DB7D7D" w:rsidP="00BC273B">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Keep a distance of at least 2</w:t>
      </w:r>
      <w:r w:rsidR="0006351C" w:rsidRPr="002A5FFF">
        <w:rPr>
          <w:rFonts w:ascii="Garamond" w:hAnsi="Garamond"/>
          <w:color w:val="000000" w:themeColor="text1"/>
          <w:sz w:val="22"/>
        </w:rPr>
        <w:t xml:space="preserve"> </w:t>
      </w:r>
      <w:r w:rsidR="00B740BD" w:rsidRPr="002A5FFF">
        <w:rPr>
          <w:rFonts w:ascii="Garamond" w:hAnsi="Garamond"/>
          <w:color w:val="000000" w:themeColor="text1"/>
          <w:sz w:val="22"/>
        </w:rPr>
        <w:t>m (at least 1</w:t>
      </w:r>
      <w:r w:rsidR="0006351C" w:rsidRPr="002A5FFF">
        <w:rPr>
          <w:rFonts w:ascii="Garamond" w:hAnsi="Garamond"/>
          <w:color w:val="000000" w:themeColor="text1"/>
          <w:sz w:val="22"/>
        </w:rPr>
        <w:t xml:space="preserve"> </w:t>
      </w:r>
      <w:r w:rsidR="00B740BD" w:rsidRPr="002A5FFF">
        <w:rPr>
          <w:rFonts w:ascii="Garamond" w:hAnsi="Garamond"/>
          <w:color w:val="000000" w:themeColor="text1"/>
          <w:sz w:val="22"/>
        </w:rPr>
        <w:t>m) from other people, during the watching an exhibition, moving, or standing inline</w:t>
      </w:r>
      <w:r w:rsidR="00BC273B" w:rsidRPr="002A5FFF">
        <w:rPr>
          <w:rFonts w:ascii="Garamond" w:hAnsi="Garamond"/>
          <w:color w:val="000000" w:themeColor="text1"/>
          <w:sz w:val="22"/>
        </w:rPr>
        <w:t>.</w:t>
      </w:r>
    </w:p>
    <w:p w14:paraId="0BD1339B" w14:textId="2F89DE07" w:rsidR="00847CB3" w:rsidRPr="002A5FFF" w:rsidRDefault="00DB7D7D" w:rsidP="00BC273B">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Use the multi-use spaces such as indoor lounges, cafes, and kiosks scatteringly so that those spaces are not crowded</w:t>
      </w:r>
      <w:r w:rsidR="00BC273B" w:rsidRPr="002A5FFF">
        <w:rPr>
          <w:rFonts w:ascii="Garamond" w:hAnsi="Garamond"/>
          <w:color w:val="000000" w:themeColor="text1"/>
          <w:sz w:val="22"/>
        </w:rPr>
        <w:t>.</w:t>
      </w:r>
    </w:p>
    <w:p w14:paraId="73B58471" w14:textId="39D5E6E3" w:rsidR="00847CB3" w:rsidRPr="002A5FFF" w:rsidRDefault="00BC273B" w:rsidP="00BC273B">
      <w:pPr>
        <w:pStyle w:val="a3"/>
        <w:wordWrap/>
        <w:spacing w:line="480" w:lineRule="auto"/>
        <w:ind w:left="220" w:hangingChars="100" w:hanging="220"/>
        <w:rPr>
          <w:rFonts w:ascii="Garamond" w:hAnsi="Garamond"/>
          <w:color w:val="0070C0"/>
          <w:sz w:val="22"/>
        </w:rPr>
      </w:pPr>
      <w:r w:rsidRPr="002A5FFF">
        <w:rPr>
          <w:rFonts w:ascii="Garamond" w:eastAsia="맑은 고딕" w:hAnsi="Garamond" w:cs="맑은 고딕"/>
          <w:color w:val="0070C0"/>
          <w:sz w:val="22"/>
        </w:rPr>
        <w:t>*</w:t>
      </w:r>
      <w:r w:rsidR="00B740BD" w:rsidRPr="002A5FFF">
        <w:rPr>
          <w:rFonts w:ascii="Garamond" w:hAnsi="Garamond"/>
          <w:color w:val="0070C0"/>
          <w:sz w:val="22"/>
        </w:rPr>
        <w:t>When using restaurants, cafes, etc. in the facility, the corresponding guidelines are applied.</w:t>
      </w:r>
    </w:p>
    <w:p w14:paraId="406EF283" w14:textId="77777777" w:rsidR="00BC273B" w:rsidRPr="002A5FFF" w:rsidRDefault="00BC273B" w:rsidP="00FE5C6D">
      <w:pPr>
        <w:pStyle w:val="a3"/>
        <w:wordWrap/>
        <w:spacing w:line="480" w:lineRule="auto"/>
        <w:rPr>
          <w:rFonts w:ascii="Garamond" w:hAnsi="Garamond"/>
          <w:color w:val="000000" w:themeColor="text1"/>
          <w:sz w:val="22"/>
        </w:rPr>
      </w:pPr>
    </w:p>
    <w:p w14:paraId="15A6D9AA" w14:textId="7B5A7097" w:rsidR="00847CB3" w:rsidRPr="002A5FFF" w:rsidRDefault="00BC273B"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lt;</w:t>
      </w:r>
      <w:r w:rsidR="00B740BD" w:rsidRPr="002A5FFF">
        <w:rPr>
          <w:rFonts w:ascii="Garamond" w:hAnsi="Garamond"/>
          <w:b/>
          <w:bCs/>
          <w:color w:val="000000" w:themeColor="text1"/>
          <w:sz w:val="22"/>
        </w:rPr>
        <w:t>Officer and employee</w:t>
      </w:r>
      <w:r w:rsidRPr="002A5FFF">
        <w:rPr>
          <w:rFonts w:ascii="Garamond" w:hAnsi="Garamond"/>
          <w:b/>
          <w:bCs/>
          <w:color w:val="000000" w:themeColor="text1"/>
          <w:sz w:val="22"/>
        </w:rPr>
        <w:t>&gt;</w:t>
      </w:r>
    </w:p>
    <w:p w14:paraId="3CF916EA" w14:textId="7A07527B"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 xml:space="preserve">[Common information] [B-Common principles for </w:t>
      </w:r>
      <w:r w:rsidR="00BC273B" w:rsidRPr="002A5FFF">
        <w:rPr>
          <w:rFonts w:ascii="Garamond" w:hAnsi="Garamond"/>
          <w:b/>
          <w:bCs/>
          <w:color w:val="000000" w:themeColor="text1"/>
          <w:sz w:val="22"/>
        </w:rPr>
        <w:t>o</w:t>
      </w:r>
      <w:r w:rsidRPr="002A5FFF">
        <w:rPr>
          <w:rFonts w:ascii="Garamond" w:hAnsi="Garamond"/>
          <w:b/>
          <w:bCs/>
          <w:color w:val="000000" w:themeColor="text1"/>
          <w:sz w:val="22"/>
        </w:rPr>
        <w:t>fficers, employees]</w:t>
      </w:r>
    </w:p>
    <w:p w14:paraId="3AF0E5C7"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Applicable types]</w:t>
      </w:r>
    </w:p>
    <w:p w14:paraId="46ABC3CE" w14:textId="05F42B41" w:rsidR="00847CB3" w:rsidRPr="002A5FFF" w:rsidRDefault="00DB7D7D" w:rsidP="00BC273B">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Operate with related equipment and training courses to enable online services</w:t>
      </w:r>
      <w:r w:rsidR="00BC273B" w:rsidRPr="002A5FFF">
        <w:rPr>
          <w:rFonts w:ascii="Garamond" w:hAnsi="Garamond"/>
          <w:color w:val="000000" w:themeColor="text1"/>
          <w:sz w:val="22"/>
        </w:rPr>
        <w:t>.</w:t>
      </w:r>
    </w:p>
    <w:p w14:paraId="46839EBC" w14:textId="18E511DA" w:rsidR="00847CB3" w:rsidRPr="002A5FFF" w:rsidRDefault="00DB7D7D" w:rsidP="00BC273B">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Provide employee the guidelines to avoid physical contact with visitors and maintain a distance of 2</w:t>
      </w:r>
      <w:r w:rsidR="00BC273B" w:rsidRPr="002A5FFF">
        <w:rPr>
          <w:rFonts w:ascii="Garamond" w:hAnsi="Garamond"/>
          <w:color w:val="000000" w:themeColor="text1"/>
          <w:sz w:val="22"/>
        </w:rPr>
        <w:t xml:space="preserve"> </w:t>
      </w:r>
      <w:r w:rsidR="00B740BD" w:rsidRPr="002A5FFF">
        <w:rPr>
          <w:rFonts w:ascii="Garamond" w:hAnsi="Garamond"/>
          <w:color w:val="000000" w:themeColor="text1"/>
          <w:sz w:val="22"/>
        </w:rPr>
        <w:t>m (minimum 1</w:t>
      </w:r>
      <w:r w:rsidR="00BC273B" w:rsidRPr="002A5FFF">
        <w:rPr>
          <w:rFonts w:ascii="Garamond" w:hAnsi="Garamond"/>
          <w:color w:val="000000" w:themeColor="text1"/>
          <w:sz w:val="22"/>
        </w:rPr>
        <w:t xml:space="preserve"> </w:t>
      </w:r>
      <w:r w:rsidR="00B740BD" w:rsidRPr="002A5FFF">
        <w:rPr>
          <w:rFonts w:ascii="Garamond" w:hAnsi="Garamond"/>
          <w:color w:val="000000" w:themeColor="text1"/>
          <w:sz w:val="22"/>
        </w:rPr>
        <w:t>m)</w:t>
      </w:r>
      <w:r w:rsidR="00BC273B" w:rsidRPr="002A5FFF">
        <w:rPr>
          <w:rFonts w:ascii="Garamond" w:hAnsi="Garamond"/>
          <w:color w:val="000000" w:themeColor="text1"/>
          <w:sz w:val="22"/>
        </w:rPr>
        <w:t>.</w:t>
      </w:r>
    </w:p>
    <w:p w14:paraId="426D7786" w14:textId="3026B0BC" w:rsidR="00847CB3" w:rsidRPr="002A5FFF" w:rsidRDefault="00DB7D7D" w:rsidP="00BC273B">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Keep facing tissues and litter bins at entrances and several points of facilities.</w:t>
      </w:r>
    </w:p>
    <w:p w14:paraId="7C8F38BA" w14:textId="26EAA9A5" w:rsidR="00847CB3" w:rsidRPr="002A5FFF" w:rsidRDefault="00DB7D7D" w:rsidP="00BC273B">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lastRenderedPageBreak/>
        <w:t>●</w:t>
      </w:r>
      <w:r w:rsidR="00B740BD" w:rsidRPr="002A5FFF">
        <w:rPr>
          <w:rFonts w:ascii="Garamond" w:hAnsi="Garamond"/>
          <w:color w:val="000000" w:themeColor="text1"/>
          <w:sz w:val="22"/>
        </w:rPr>
        <w:t xml:space="preserve"> Refrain from education course and events</w:t>
      </w:r>
      <w:r w:rsidR="00BC273B" w:rsidRPr="002A5FFF">
        <w:rPr>
          <w:rFonts w:ascii="Garamond" w:hAnsi="Garamond"/>
          <w:color w:val="000000" w:themeColor="text1"/>
          <w:sz w:val="22"/>
        </w:rPr>
        <w:t>.</w:t>
      </w:r>
    </w:p>
    <w:p w14:paraId="1D802ABD" w14:textId="08DFFC21" w:rsidR="00847CB3" w:rsidRPr="002A5FFF" w:rsidRDefault="00DB7D7D" w:rsidP="00BC273B">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When using computer products such as laptops and tablet PCs, employees should use personal devices whenever possible.</w:t>
      </w:r>
    </w:p>
    <w:p w14:paraId="58F44F2E" w14:textId="6A3319C7" w:rsidR="00847CB3" w:rsidRPr="002A5FFF" w:rsidRDefault="00DB7D7D" w:rsidP="00BC273B">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Ask employees to use public areas such as employee's restrooms and dress rooms with intervals from others.</w:t>
      </w:r>
    </w:p>
    <w:p w14:paraId="2F8E6C3B" w14:textId="135773E3" w:rsidR="00847CB3" w:rsidRPr="002A5FFF" w:rsidRDefault="00DB7D7D" w:rsidP="00BC273B">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Prepare isolated space for symptomatic users and employees and prepare for emergency measure</w:t>
      </w:r>
      <w:r w:rsidR="0006351C" w:rsidRPr="002A5FFF">
        <w:rPr>
          <w:rFonts w:ascii="Garamond" w:hAnsi="Garamond"/>
          <w:color w:val="000000" w:themeColor="text1"/>
          <w:sz w:val="22"/>
        </w:rPr>
        <w:t>s</w:t>
      </w:r>
      <w:r w:rsidR="00B740BD" w:rsidRPr="002A5FFF">
        <w:rPr>
          <w:rFonts w:ascii="Garamond" w:hAnsi="Garamond"/>
          <w:color w:val="000000" w:themeColor="text1"/>
          <w:sz w:val="22"/>
        </w:rPr>
        <w:t xml:space="preserve"> for suspicious cases.</w:t>
      </w:r>
    </w:p>
    <w:p w14:paraId="05DAE915" w14:textId="2BE1A711" w:rsidR="00847CB3" w:rsidRPr="002A5FFF" w:rsidRDefault="00DB7D7D" w:rsidP="00BC273B">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Train employees periodically on compliance with personal hygiene rules and the necessity of keeping physical distance in daily life</w:t>
      </w:r>
      <w:r w:rsidR="00BC273B" w:rsidRPr="002A5FFF">
        <w:rPr>
          <w:rFonts w:ascii="Garamond" w:hAnsi="Garamond"/>
          <w:color w:val="000000" w:themeColor="text1"/>
          <w:sz w:val="22"/>
        </w:rPr>
        <w:t>.</w:t>
      </w:r>
    </w:p>
    <w:p w14:paraId="3A2C6F58" w14:textId="0AD30DB9" w:rsidR="00847CB3" w:rsidRPr="002A5FFF" w:rsidRDefault="00DB7D7D" w:rsidP="00BC273B">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Prevent</w:t>
      </w:r>
      <w:r w:rsidR="0006351C" w:rsidRPr="002A5FFF">
        <w:rPr>
          <w:rFonts w:ascii="Garamond" w:hAnsi="Garamond"/>
          <w:color w:val="000000" w:themeColor="text1"/>
          <w:sz w:val="22"/>
        </w:rPr>
        <w:t xml:space="preserve"> </w:t>
      </w:r>
      <w:r w:rsidR="00B740BD" w:rsidRPr="002A5FFF">
        <w:rPr>
          <w:rFonts w:ascii="Garamond" w:hAnsi="Garamond"/>
          <w:color w:val="000000" w:themeColor="text1"/>
          <w:sz w:val="22"/>
        </w:rPr>
        <w:t>the crowdedness</w:t>
      </w:r>
      <w:r w:rsidR="0006351C" w:rsidRPr="002A5FFF">
        <w:rPr>
          <w:rFonts w:ascii="Garamond" w:hAnsi="Garamond"/>
          <w:color w:val="000000" w:themeColor="text1"/>
          <w:sz w:val="22"/>
        </w:rPr>
        <w:t xml:space="preserve"> </w:t>
      </w:r>
      <w:r w:rsidR="00B740BD" w:rsidRPr="002A5FFF">
        <w:rPr>
          <w:rFonts w:ascii="Garamond" w:hAnsi="Garamond"/>
          <w:color w:val="000000" w:themeColor="text1"/>
          <w:sz w:val="22"/>
        </w:rPr>
        <w:t>of visitors by limiting the number of visitors per hour, by</w:t>
      </w:r>
      <w:r w:rsidR="0006351C" w:rsidRPr="002A5FFF">
        <w:rPr>
          <w:rFonts w:ascii="Garamond" w:hAnsi="Garamond"/>
          <w:color w:val="000000" w:themeColor="text1"/>
          <w:sz w:val="22"/>
        </w:rPr>
        <w:t xml:space="preserve"> </w:t>
      </w:r>
      <w:r w:rsidR="00B740BD" w:rsidRPr="002A5FFF">
        <w:rPr>
          <w:rFonts w:ascii="Garamond" w:hAnsi="Garamond"/>
          <w:color w:val="000000" w:themeColor="text1"/>
          <w:sz w:val="22"/>
        </w:rPr>
        <w:t>the operation of a reservation system</w:t>
      </w:r>
      <w:r w:rsidR="00BC273B" w:rsidRPr="002A5FFF">
        <w:rPr>
          <w:rFonts w:ascii="Garamond" w:hAnsi="Garamond"/>
          <w:color w:val="000000" w:themeColor="text1"/>
          <w:sz w:val="22"/>
        </w:rPr>
        <w:t>.</w:t>
      </w:r>
    </w:p>
    <w:p w14:paraId="55B85CF5" w14:textId="6973A322" w:rsidR="00847CB3" w:rsidRPr="002A5FFF" w:rsidRDefault="00BC273B" w:rsidP="00BC273B">
      <w:pPr>
        <w:pStyle w:val="a3"/>
        <w:wordWrap/>
        <w:spacing w:line="480" w:lineRule="auto"/>
        <w:ind w:left="220" w:hangingChars="100" w:hanging="220"/>
        <w:rPr>
          <w:rFonts w:ascii="Garamond" w:hAnsi="Garamond"/>
          <w:color w:val="0070C0"/>
          <w:sz w:val="22"/>
        </w:rPr>
      </w:pPr>
      <w:r w:rsidRPr="002A5FFF">
        <w:rPr>
          <w:rFonts w:ascii="Garamond" w:eastAsia="맑은 고딕" w:hAnsi="Garamond" w:cs="맑은 고딕"/>
          <w:color w:val="0070C0"/>
          <w:sz w:val="22"/>
        </w:rPr>
        <w:t>*</w:t>
      </w:r>
      <w:r w:rsidR="00B740BD" w:rsidRPr="002A5FFF">
        <w:rPr>
          <w:rFonts w:ascii="Garamond" w:hAnsi="Garamond"/>
          <w:color w:val="0070C0"/>
          <w:sz w:val="22"/>
        </w:rPr>
        <w:t>If there are restaurants and cafés in the facility, the corresponding guidelines are applied</w:t>
      </w:r>
      <w:r w:rsidRPr="002A5FFF">
        <w:rPr>
          <w:rFonts w:ascii="Garamond" w:hAnsi="Garamond"/>
          <w:color w:val="0070C0"/>
          <w:sz w:val="22"/>
        </w:rPr>
        <w:t>.</w:t>
      </w:r>
    </w:p>
    <w:p w14:paraId="14463CE6" w14:textId="77777777" w:rsidR="00BC273B" w:rsidRPr="002A5FFF" w:rsidRDefault="00BC273B" w:rsidP="00FE5C6D">
      <w:pPr>
        <w:pStyle w:val="a3"/>
        <w:wordWrap/>
        <w:spacing w:line="480" w:lineRule="auto"/>
        <w:rPr>
          <w:rFonts w:ascii="Garamond" w:hAnsi="Garamond"/>
          <w:color w:val="000000" w:themeColor="text1"/>
          <w:sz w:val="22"/>
        </w:rPr>
      </w:pPr>
    </w:p>
    <w:p w14:paraId="1CD3029D" w14:textId="19017F0C"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2-9. Guidelines for keeping distance in your life: baseball field, soccer field</w:t>
      </w:r>
    </w:p>
    <w:p w14:paraId="6618122E" w14:textId="35E62F4A" w:rsidR="00847CB3" w:rsidRPr="002A5FFF" w:rsidRDefault="00BC273B"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lt;</w:t>
      </w:r>
      <w:r w:rsidR="00B740BD" w:rsidRPr="002A5FFF">
        <w:rPr>
          <w:rFonts w:ascii="Garamond" w:hAnsi="Garamond"/>
          <w:b/>
          <w:bCs/>
          <w:color w:val="000000" w:themeColor="text1"/>
          <w:sz w:val="22"/>
        </w:rPr>
        <w:t>Users and visitors</w:t>
      </w:r>
      <w:r w:rsidRPr="002A5FFF">
        <w:rPr>
          <w:rFonts w:ascii="Garamond" w:hAnsi="Garamond"/>
          <w:b/>
          <w:bCs/>
          <w:color w:val="000000" w:themeColor="text1"/>
          <w:sz w:val="22"/>
        </w:rPr>
        <w:t>&gt;</w:t>
      </w:r>
    </w:p>
    <w:p w14:paraId="447E640C" w14:textId="79ECCFC2"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Common information] [A-Common principles for user or visitor]</w:t>
      </w:r>
    </w:p>
    <w:p w14:paraId="3FD10B6F"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Applicable types]</w:t>
      </w:r>
    </w:p>
    <w:p w14:paraId="51B06A74" w14:textId="0CEB46A8" w:rsidR="00847CB3" w:rsidRPr="002A5FFF" w:rsidRDefault="00DB7D7D" w:rsidP="00BC273B">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Pre-book online as much as possible when purchasing admission tickets</w:t>
      </w:r>
      <w:r w:rsidR="00BC273B" w:rsidRPr="002A5FFF">
        <w:rPr>
          <w:rFonts w:ascii="Garamond" w:hAnsi="Garamond"/>
          <w:color w:val="000000" w:themeColor="text1"/>
          <w:sz w:val="22"/>
        </w:rPr>
        <w:t>.</w:t>
      </w:r>
    </w:p>
    <w:p w14:paraId="77F0C8C4" w14:textId="0281E003" w:rsidR="00847CB3" w:rsidRPr="002A5FFF" w:rsidRDefault="00DB7D7D" w:rsidP="00BC273B">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Refrain from eating food in the stadium.</w:t>
      </w:r>
    </w:p>
    <w:p w14:paraId="6B53053B" w14:textId="39025434" w:rsidR="00847CB3" w:rsidRPr="002A5FFF" w:rsidRDefault="00DB7D7D" w:rsidP="00BC273B">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Use personal items for sports equipment, cheering tools, sportswear, and towels</w:t>
      </w:r>
      <w:r w:rsidR="00BC273B" w:rsidRPr="002A5FFF">
        <w:rPr>
          <w:rFonts w:ascii="Garamond" w:hAnsi="Garamond"/>
          <w:color w:val="000000" w:themeColor="text1"/>
          <w:sz w:val="22"/>
        </w:rPr>
        <w:t>.</w:t>
      </w:r>
    </w:p>
    <w:p w14:paraId="6AFC965A" w14:textId="29651912" w:rsidR="00847CB3" w:rsidRPr="002A5FFF" w:rsidRDefault="00DB7D7D" w:rsidP="00BC273B">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Avoid using public facilities such as dress rooms and showers</w:t>
      </w:r>
      <w:r w:rsidR="00BC273B" w:rsidRPr="002A5FFF">
        <w:rPr>
          <w:rFonts w:ascii="Garamond" w:hAnsi="Garamond"/>
          <w:color w:val="000000" w:themeColor="text1"/>
          <w:sz w:val="22"/>
        </w:rPr>
        <w:t>.</w:t>
      </w:r>
    </w:p>
    <w:p w14:paraId="7720E684" w14:textId="647BA4EF" w:rsidR="00847CB3" w:rsidRPr="002A5FFF" w:rsidRDefault="00DB7D7D" w:rsidP="00BC273B">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When you watch a game, make a reservation so that the seats are zigzag one space apart.</w:t>
      </w:r>
    </w:p>
    <w:p w14:paraId="44383E7A" w14:textId="32DDF83F" w:rsidR="00847CB3" w:rsidRPr="002A5FFF" w:rsidRDefault="00BC273B" w:rsidP="00BC273B">
      <w:pPr>
        <w:pStyle w:val="a3"/>
        <w:wordWrap/>
        <w:spacing w:line="480" w:lineRule="auto"/>
        <w:ind w:left="220" w:hangingChars="100" w:hanging="220"/>
        <w:rPr>
          <w:rFonts w:ascii="Garamond" w:hAnsi="Garamond"/>
          <w:color w:val="0070C0"/>
          <w:sz w:val="22"/>
        </w:rPr>
      </w:pPr>
      <w:r w:rsidRPr="002A5FFF">
        <w:rPr>
          <w:rFonts w:ascii="Garamond" w:eastAsia="맑은 고딕" w:hAnsi="Garamond" w:cs="맑은 고딕"/>
          <w:color w:val="0070C0"/>
          <w:sz w:val="22"/>
        </w:rPr>
        <w:t>*</w:t>
      </w:r>
      <w:r w:rsidR="00B740BD" w:rsidRPr="002A5FFF">
        <w:rPr>
          <w:rFonts w:ascii="Garamond" w:hAnsi="Garamond"/>
          <w:color w:val="0070C0"/>
          <w:sz w:val="22"/>
        </w:rPr>
        <w:t>If there are restaurants and cafés in the facility, the corresponding guidelines are applied</w:t>
      </w:r>
      <w:r w:rsidRPr="002A5FFF">
        <w:rPr>
          <w:rFonts w:ascii="Garamond" w:hAnsi="Garamond"/>
          <w:color w:val="0070C0"/>
          <w:sz w:val="22"/>
        </w:rPr>
        <w:t>.</w:t>
      </w:r>
    </w:p>
    <w:p w14:paraId="3CC1B725" w14:textId="1FBF5DA4" w:rsidR="00847CB3" w:rsidRPr="002A5FFF" w:rsidRDefault="00BC273B" w:rsidP="00BC273B">
      <w:pPr>
        <w:pStyle w:val="a3"/>
        <w:wordWrap/>
        <w:spacing w:line="480" w:lineRule="auto"/>
        <w:ind w:left="220" w:hangingChars="100" w:hanging="220"/>
        <w:rPr>
          <w:rFonts w:ascii="Garamond" w:hAnsi="Garamond"/>
          <w:color w:val="0070C0"/>
          <w:sz w:val="22"/>
        </w:rPr>
      </w:pPr>
      <w:r w:rsidRPr="002A5FFF">
        <w:rPr>
          <w:rFonts w:ascii="Garamond" w:eastAsia="맑은 고딕" w:hAnsi="Garamond" w:cs="맑은 고딕"/>
          <w:color w:val="0070C0"/>
          <w:sz w:val="22"/>
        </w:rPr>
        <w:t>*</w:t>
      </w:r>
      <w:r w:rsidR="00B740BD" w:rsidRPr="002A5FFF">
        <w:rPr>
          <w:rFonts w:ascii="Garamond" w:hAnsi="Garamond"/>
          <w:color w:val="0070C0"/>
          <w:sz w:val="22"/>
        </w:rPr>
        <w:t xml:space="preserve">This guideline </w:t>
      </w:r>
      <w:r w:rsidR="0006351C" w:rsidRPr="002A5FFF">
        <w:rPr>
          <w:rFonts w:ascii="Garamond" w:hAnsi="Garamond"/>
          <w:color w:val="0070C0"/>
          <w:sz w:val="22"/>
        </w:rPr>
        <w:t>also can be used to</w:t>
      </w:r>
      <w:r w:rsidR="00B740BD" w:rsidRPr="002A5FFF">
        <w:rPr>
          <w:rFonts w:ascii="Garamond" w:hAnsi="Garamond"/>
          <w:color w:val="0070C0"/>
          <w:sz w:val="22"/>
        </w:rPr>
        <w:t xml:space="preserve"> other sports facilities.</w:t>
      </w:r>
    </w:p>
    <w:p w14:paraId="0B781142" w14:textId="77777777" w:rsidR="00BC273B" w:rsidRPr="002A5FFF" w:rsidRDefault="00BC273B" w:rsidP="00FE5C6D">
      <w:pPr>
        <w:pStyle w:val="a3"/>
        <w:wordWrap/>
        <w:spacing w:line="480" w:lineRule="auto"/>
        <w:rPr>
          <w:rFonts w:ascii="Garamond" w:hAnsi="Garamond"/>
          <w:color w:val="000000" w:themeColor="text1"/>
          <w:sz w:val="22"/>
        </w:rPr>
      </w:pPr>
    </w:p>
    <w:p w14:paraId="6E9BE4B3" w14:textId="082CDBF5" w:rsidR="00847CB3" w:rsidRPr="002A5FFF" w:rsidRDefault="00BC273B"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lt;</w:t>
      </w:r>
      <w:r w:rsidR="00B740BD" w:rsidRPr="002A5FFF">
        <w:rPr>
          <w:rFonts w:ascii="Garamond" w:hAnsi="Garamond"/>
          <w:b/>
          <w:bCs/>
          <w:color w:val="000000" w:themeColor="text1"/>
          <w:sz w:val="22"/>
        </w:rPr>
        <w:t>Officer and employee</w:t>
      </w:r>
      <w:r w:rsidRPr="002A5FFF">
        <w:rPr>
          <w:rFonts w:ascii="Garamond" w:hAnsi="Garamond"/>
          <w:b/>
          <w:bCs/>
          <w:color w:val="000000" w:themeColor="text1"/>
          <w:sz w:val="22"/>
        </w:rPr>
        <w:t>&gt;</w:t>
      </w:r>
    </w:p>
    <w:p w14:paraId="6DA19432" w14:textId="2EBE1A7D"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 xml:space="preserve">[Common information] [B-Common principles for </w:t>
      </w:r>
      <w:r w:rsidR="00BC273B" w:rsidRPr="002A5FFF">
        <w:rPr>
          <w:rFonts w:ascii="Garamond" w:hAnsi="Garamond"/>
          <w:b/>
          <w:bCs/>
          <w:color w:val="000000" w:themeColor="text1"/>
          <w:sz w:val="22"/>
        </w:rPr>
        <w:t>o</w:t>
      </w:r>
      <w:r w:rsidRPr="002A5FFF">
        <w:rPr>
          <w:rFonts w:ascii="Garamond" w:hAnsi="Garamond"/>
          <w:b/>
          <w:bCs/>
          <w:color w:val="000000" w:themeColor="text1"/>
          <w:sz w:val="22"/>
        </w:rPr>
        <w:t>fficers, employees]</w:t>
      </w:r>
    </w:p>
    <w:p w14:paraId="6ABF3507"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lastRenderedPageBreak/>
        <w:t>[Applicable types]</w:t>
      </w:r>
    </w:p>
    <w:p w14:paraId="446238EA" w14:textId="4E0AFD95" w:rsidR="0006351C" w:rsidRPr="002A5FFF" w:rsidRDefault="00DB7D7D" w:rsidP="00BC273B">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Check</w:t>
      </w:r>
      <w:r w:rsidR="0006351C" w:rsidRPr="002A5FFF">
        <w:rPr>
          <w:rFonts w:ascii="Garamond" w:hAnsi="Garamond"/>
          <w:color w:val="000000" w:themeColor="text1"/>
          <w:sz w:val="22"/>
        </w:rPr>
        <w:t xml:space="preserve"> if the player has aa</w:t>
      </w:r>
      <w:r w:rsidR="00B740BD" w:rsidRPr="002A5FFF">
        <w:rPr>
          <w:rFonts w:ascii="Garamond" w:hAnsi="Garamond"/>
          <w:color w:val="000000" w:themeColor="text1"/>
          <w:sz w:val="22"/>
        </w:rPr>
        <w:t xml:space="preserve"> fever when </w:t>
      </w:r>
      <w:r w:rsidR="0006351C" w:rsidRPr="002A5FFF">
        <w:rPr>
          <w:rFonts w:ascii="Garamond" w:hAnsi="Garamond"/>
          <w:color w:val="000000" w:themeColor="text1"/>
          <w:sz w:val="22"/>
        </w:rPr>
        <w:t>he or she</w:t>
      </w:r>
      <w:r w:rsidR="00B740BD" w:rsidRPr="002A5FFF">
        <w:rPr>
          <w:rFonts w:ascii="Garamond" w:hAnsi="Garamond"/>
          <w:color w:val="000000" w:themeColor="text1"/>
          <w:sz w:val="22"/>
        </w:rPr>
        <w:t xml:space="preserve"> stay</w:t>
      </w:r>
      <w:r w:rsidR="0006351C" w:rsidRPr="002A5FFF">
        <w:rPr>
          <w:rFonts w:ascii="Garamond" w:hAnsi="Garamond"/>
          <w:color w:val="000000" w:themeColor="text1"/>
          <w:sz w:val="22"/>
        </w:rPr>
        <w:t>s</w:t>
      </w:r>
      <w:r w:rsidR="00B740BD" w:rsidRPr="002A5FFF">
        <w:rPr>
          <w:rFonts w:ascii="Garamond" w:hAnsi="Garamond"/>
          <w:color w:val="000000" w:themeColor="text1"/>
          <w:sz w:val="22"/>
        </w:rPr>
        <w:t xml:space="preserve"> in their team accommodation.</w:t>
      </w:r>
    </w:p>
    <w:p w14:paraId="072E4E04" w14:textId="4A59F5B1" w:rsidR="00847CB3" w:rsidRPr="002A5FFF" w:rsidRDefault="00DB7D7D" w:rsidP="00BC273B">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Provide</w:t>
      </w:r>
      <w:r w:rsidR="00BC273B" w:rsidRPr="002A5FFF">
        <w:rPr>
          <w:rFonts w:ascii="Garamond" w:hAnsi="Garamond"/>
          <w:color w:val="000000" w:themeColor="text1"/>
          <w:sz w:val="22"/>
        </w:rPr>
        <w:t xml:space="preserve"> </w:t>
      </w:r>
      <w:r w:rsidR="00B740BD" w:rsidRPr="002A5FFF">
        <w:rPr>
          <w:rFonts w:ascii="Garamond" w:hAnsi="Garamond"/>
          <w:color w:val="000000" w:themeColor="text1"/>
          <w:sz w:val="22"/>
        </w:rPr>
        <w:t>independent space for symptomatic users and employees</w:t>
      </w:r>
    </w:p>
    <w:p w14:paraId="16739D3D" w14:textId="78337358" w:rsidR="00847CB3" w:rsidRPr="002A5FFF" w:rsidRDefault="00DB7D7D" w:rsidP="00BC273B">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Thoroughly disinfect areas with </w:t>
      </w:r>
      <w:r w:rsidR="0006351C" w:rsidRPr="002A5FFF">
        <w:rPr>
          <w:rFonts w:ascii="Garamond" w:hAnsi="Garamond"/>
          <w:color w:val="000000" w:themeColor="text1"/>
          <w:sz w:val="22"/>
        </w:rPr>
        <w:t>profound</w:t>
      </w:r>
      <w:r w:rsidR="00B740BD" w:rsidRPr="002A5FFF">
        <w:rPr>
          <w:rFonts w:ascii="Garamond" w:hAnsi="Garamond"/>
          <w:color w:val="000000" w:themeColor="text1"/>
          <w:sz w:val="22"/>
        </w:rPr>
        <w:t>ly touched, such as toilets, shared facilities, inside and outside the stadium, squad lockers, and accommodations</w:t>
      </w:r>
      <w:r w:rsidR="00BC273B" w:rsidRPr="002A5FFF">
        <w:rPr>
          <w:rFonts w:ascii="Garamond" w:hAnsi="Garamond"/>
          <w:color w:val="000000" w:themeColor="text1"/>
          <w:sz w:val="22"/>
        </w:rPr>
        <w:t>.</w:t>
      </w:r>
    </w:p>
    <w:p w14:paraId="6C63DFF6" w14:textId="68DCF452" w:rsidR="00847CB3" w:rsidRPr="002A5FFF" w:rsidRDefault="00DB7D7D" w:rsidP="00BC273B">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Train employees on compliance with personal hygiene rules and the necessity of keeping distance in daily life</w:t>
      </w:r>
      <w:r w:rsidR="00BC273B" w:rsidRPr="002A5FFF">
        <w:rPr>
          <w:rFonts w:ascii="Garamond" w:hAnsi="Garamond"/>
          <w:color w:val="000000" w:themeColor="text1"/>
          <w:sz w:val="22"/>
        </w:rPr>
        <w:t>.</w:t>
      </w:r>
    </w:p>
    <w:p w14:paraId="4E93C00D" w14:textId="35314272" w:rsidR="00847CB3" w:rsidRPr="002A5FFF" w:rsidRDefault="00DB7D7D" w:rsidP="00BC273B">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Encourage the diversification of customers, such as encouraging reservations rather than on-site sales of admission tickets, classifying entrance and exit times by zone, and managing moving lines to prevent crowding in public areas</w:t>
      </w:r>
      <w:r w:rsidR="00BC273B" w:rsidRPr="002A5FFF">
        <w:rPr>
          <w:rFonts w:ascii="Garamond" w:hAnsi="Garamond"/>
          <w:color w:val="000000" w:themeColor="text1"/>
          <w:sz w:val="22"/>
        </w:rPr>
        <w:t>.</w:t>
      </w:r>
    </w:p>
    <w:p w14:paraId="153B8AEB" w14:textId="400E248B" w:rsidR="00847CB3" w:rsidRPr="002A5FFF" w:rsidRDefault="00DB7D7D" w:rsidP="00BC273B">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Refrain from acts and events that induce contact between people</w:t>
      </w:r>
      <w:r w:rsidR="0006351C" w:rsidRPr="002A5FFF">
        <w:rPr>
          <w:rFonts w:ascii="Garamond" w:hAnsi="Garamond"/>
          <w:color w:val="000000" w:themeColor="text1"/>
          <w:sz w:val="22"/>
        </w:rPr>
        <w:t>,</w:t>
      </w:r>
      <w:r w:rsidR="00B740BD" w:rsidRPr="002A5FFF">
        <w:rPr>
          <w:rFonts w:ascii="Garamond" w:hAnsi="Garamond"/>
          <w:color w:val="000000" w:themeColor="text1"/>
          <w:sz w:val="22"/>
        </w:rPr>
        <w:t xml:space="preserve"> including</w:t>
      </w:r>
      <w:r w:rsidR="0006351C" w:rsidRPr="002A5FFF">
        <w:rPr>
          <w:rFonts w:ascii="Garamond" w:hAnsi="Garamond"/>
          <w:color w:val="000000" w:themeColor="text1"/>
          <w:sz w:val="22"/>
        </w:rPr>
        <w:t xml:space="preserve"> </w:t>
      </w:r>
      <w:r w:rsidR="00B740BD" w:rsidRPr="002A5FFF">
        <w:rPr>
          <w:rFonts w:ascii="Garamond" w:hAnsi="Garamond"/>
          <w:color w:val="000000" w:themeColor="text1"/>
          <w:sz w:val="22"/>
        </w:rPr>
        <w:t>high five, autograph sessions, handshake events, etc.</w:t>
      </w:r>
    </w:p>
    <w:p w14:paraId="284D04D5" w14:textId="0DFAAD5E" w:rsidR="00847CB3" w:rsidRPr="002A5FFF" w:rsidRDefault="00DB7D7D" w:rsidP="00BC273B">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Ask visitors to throw </w:t>
      </w:r>
      <w:r w:rsidR="0006351C" w:rsidRPr="002A5FFF">
        <w:rPr>
          <w:rFonts w:ascii="Garamond" w:hAnsi="Garamond"/>
          <w:color w:val="000000" w:themeColor="text1"/>
          <w:sz w:val="22"/>
        </w:rPr>
        <w:t>a</w:t>
      </w:r>
      <w:r w:rsidR="00B740BD" w:rsidRPr="002A5FFF">
        <w:rPr>
          <w:rFonts w:ascii="Garamond" w:hAnsi="Garamond"/>
          <w:color w:val="000000" w:themeColor="text1"/>
          <w:sz w:val="22"/>
        </w:rPr>
        <w:t>way the used tissues appropriately by placing trash bis with lids all over the facility.</w:t>
      </w:r>
    </w:p>
    <w:p w14:paraId="2DBF2058" w14:textId="0A8BB975" w:rsidR="00847CB3" w:rsidRPr="002A5FFF" w:rsidRDefault="00DB7D7D" w:rsidP="00BC273B">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Advance ticketing is provided so that the seats are zigzag one space apart.</w:t>
      </w:r>
    </w:p>
    <w:p w14:paraId="184895F4" w14:textId="6F68A894" w:rsidR="00847CB3" w:rsidRPr="002A5FFF" w:rsidRDefault="00BC273B" w:rsidP="00BC273B">
      <w:pPr>
        <w:pStyle w:val="a3"/>
        <w:wordWrap/>
        <w:spacing w:line="480" w:lineRule="auto"/>
        <w:ind w:left="220" w:hangingChars="100" w:hanging="220"/>
        <w:rPr>
          <w:rFonts w:ascii="Garamond" w:hAnsi="Garamond"/>
          <w:color w:val="0070C0"/>
          <w:sz w:val="22"/>
        </w:rPr>
      </w:pPr>
      <w:r w:rsidRPr="002A5FFF">
        <w:rPr>
          <w:rFonts w:ascii="Garamond" w:eastAsia="맑은 고딕" w:hAnsi="Garamond" w:cs="맑은 고딕"/>
          <w:color w:val="0070C0"/>
          <w:sz w:val="22"/>
        </w:rPr>
        <w:t>*</w:t>
      </w:r>
      <w:r w:rsidR="00B740BD" w:rsidRPr="002A5FFF">
        <w:rPr>
          <w:rFonts w:ascii="Garamond" w:hAnsi="Garamond"/>
          <w:color w:val="0070C0"/>
          <w:sz w:val="22"/>
        </w:rPr>
        <w:t>If there are restaurants and cafés in the facility, the corresponding guidelines are applied</w:t>
      </w:r>
      <w:r w:rsidRPr="002A5FFF">
        <w:rPr>
          <w:rFonts w:ascii="Garamond" w:hAnsi="Garamond"/>
          <w:color w:val="0070C0"/>
          <w:sz w:val="22"/>
        </w:rPr>
        <w:t>.</w:t>
      </w:r>
    </w:p>
    <w:p w14:paraId="33AD7E25" w14:textId="14867005" w:rsidR="00847CB3" w:rsidRPr="002A5FFF" w:rsidRDefault="00BC273B" w:rsidP="00BC273B">
      <w:pPr>
        <w:pStyle w:val="a3"/>
        <w:wordWrap/>
        <w:spacing w:line="480" w:lineRule="auto"/>
        <w:ind w:left="220" w:hangingChars="100" w:hanging="220"/>
        <w:rPr>
          <w:rFonts w:ascii="Garamond" w:hAnsi="Garamond"/>
          <w:color w:val="0070C0"/>
          <w:sz w:val="22"/>
        </w:rPr>
      </w:pPr>
      <w:r w:rsidRPr="002A5FFF">
        <w:rPr>
          <w:rFonts w:ascii="Garamond" w:eastAsia="맑은 고딕" w:hAnsi="Garamond" w:cs="맑은 고딕"/>
          <w:color w:val="0070C0"/>
          <w:sz w:val="22"/>
        </w:rPr>
        <w:t>*</w:t>
      </w:r>
      <w:r w:rsidR="0006351C" w:rsidRPr="002A5FFF">
        <w:rPr>
          <w:rFonts w:ascii="Garamond" w:hAnsi="Garamond"/>
          <w:color w:val="0070C0"/>
          <w:sz w:val="22"/>
        </w:rPr>
        <w:t xml:space="preserve">The guideline can be </w:t>
      </w:r>
      <w:r w:rsidR="00B740BD" w:rsidRPr="002A5FFF">
        <w:rPr>
          <w:rFonts w:ascii="Garamond" w:hAnsi="Garamond"/>
          <w:color w:val="0070C0"/>
          <w:sz w:val="22"/>
        </w:rPr>
        <w:t>appl</w:t>
      </w:r>
      <w:r w:rsidR="0006351C" w:rsidRPr="002A5FFF">
        <w:rPr>
          <w:rFonts w:ascii="Garamond" w:hAnsi="Garamond"/>
          <w:color w:val="0070C0"/>
          <w:sz w:val="22"/>
        </w:rPr>
        <w:t xml:space="preserve">ied to </w:t>
      </w:r>
      <w:r w:rsidR="00B740BD" w:rsidRPr="002A5FFF">
        <w:rPr>
          <w:rFonts w:ascii="Garamond" w:hAnsi="Garamond"/>
          <w:color w:val="0070C0"/>
          <w:sz w:val="22"/>
        </w:rPr>
        <w:t>other sports facilities.</w:t>
      </w:r>
    </w:p>
    <w:p w14:paraId="048427DE" w14:textId="77777777" w:rsidR="00BC273B" w:rsidRPr="002A5FFF" w:rsidRDefault="00BC273B" w:rsidP="00FE5C6D">
      <w:pPr>
        <w:pStyle w:val="a3"/>
        <w:wordWrap/>
        <w:spacing w:line="480" w:lineRule="auto"/>
        <w:rPr>
          <w:rFonts w:ascii="Garamond" w:hAnsi="Garamond"/>
          <w:color w:val="000000" w:themeColor="text1"/>
          <w:sz w:val="22"/>
        </w:rPr>
      </w:pPr>
    </w:p>
    <w:p w14:paraId="21CD1661" w14:textId="3EB2FA02"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 xml:space="preserve">2-10. Guidelines for distance in daily life: </w:t>
      </w:r>
      <w:r w:rsidR="007D3F22" w:rsidRPr="002A5FFF">
        <w:rPr>
          <w:rFonts w:ascii="Garamond" w:hAnsi="Garamond"/>
          <w:b/>
          <w:bCs/>
          <w:color w:val="000000" w:themeColor="text1"/>
          <w:sz w:val="22"/>
        </w:rPr>
        <w:t>k</w:t>
      </w:r>
      <w:r w:rsidRPr="002A5FFF">
        <w:rPr>
          <w:rFonts w:ascii="Garamond" w:hAnsi="Garamond"/>
          <w:b/>
          <w:bCs/>
          <w:color w:val="000000" w:themeColor="text1"/>
          <w:sz w:val="22"/>
        </w:rPr>
        <w:t>araoke</w:t>
      </w:r>
    </w:p>
    <w:p w14:paraId="53E03EE9" w14:textId="389C7C1E" w:rsidR="00847CB3" w:rsidRPr="002A5FFF" w:rsidRDefault="007D3F22"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lt;U</w:t>
      </w:r>
      <w:r w:rsidR="00B740BD" w:rsidRPr="002A5FFF">
        <w:rPr>
          <w:rFonts w:ascii="Garamond" w:hAnsi="Garamond"/>
          <w:b/>
          <w:bCs/>
          <w:color w:val="000000" w:themeColor="text1"/>
          <w:sz w:val="22"/>
        </w:rPr>
        <w:t>ser</w:t>
      </w:r>
      <w:r w:rsidRPr="002A5FFF">
        <w:rPr>
          <w:rFonts w:ascii="Garamond" w:hAnsi="Garamond"/>
          <w:b/>
          <w:bCs/>
          <w:color w:val="000000" w:themeColor="text1"/>
          <w:sz w:val="22"/>
        </w:rPr>
        <w:t>&gt;</w:t>
      </w:r>
    </w:p>
    <w:p w14:paraId="5CDA48E9" w14:textId="66525B5F"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Common information] [A-Common principles for user or visitor]</w:t>
      </w:r>
    </w:p>
    <w:p w14:paraId="3D2BEB6F"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Applicable types]</w:t>
      </w:r>
    </w:p>
    <w:p w14:paraId="58F3E487" w14:textId="6A0AC9E7" w:rsidR="00847CB3" w:rsidRPr="002A5FFF" w:rsidRDefault="00DB7D7D" w:rsidP="007D3F22">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Cover the microphone for personal use</w:t>
      </w:r>
      <w:r w:rsidR="0006351C" w:rsidRPr="002A5FFF">
        <w:rPr>
          <w:rFonts w:ascii="Garamond" w:hAnsi="Garamond"/>
          <w:color w:val="000000" w:themeColor="text1"/>
          <w:sz w:val="22"/>
        </w:rPr>
        <w:t>.</w:t>
      </w:r>
    </w:p>
    <w:p w14:paraId="1F92FBC4" w14:textId="00882880" w:rsidR="00847CB3" w:rsidRPr="002A5FFF" w:rsidRDefault="00DB7D7D" w:rsidP="007D3F22">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High-risk groups</w:t>
      </w:r>
      <w:r w:rsidR="0006351C" w:rsidRPr="002A5FFF">
        <w:rPr>
          <w:rFonts w:ascii="Garamond" w:hAnsi="Garamond"/>
          <w:color w:val="000000" w:themeColor="text1"/>
          <w:sz w:val="22"/>
        </w:rPr>
        <w:t>,</w:t>
      </w:r>
      <w:r w:rsidR="00B740BD" w:rsidRPr="002A5FFF">
        <w:rPr>
          <w:rFonts w:ascii="Garamond" w:hAnsi="Garamond"/>
          <w:color w:val="000000" w:themeColor="text1"/>
          <w:sz w:val="22"/>
        </w:rPr>
        <w:t xml:space="preserve"> including </w:t>
      </w:r>
      <w:r w:rsidR="0097463C" w:rsidRPr="002A5FFF">
        <w:rPr>
          <w:rFonts w:ascii="Garamond" w:hAnsi="Garamond"/>
          <w:color w:val="000000" w:themeColor="text1"/>
          <w:sz w:val="22"/>
        </w:rPr>
        <w:t>senior citizen</w:t>
      </w:r>
      <w:r w:rsidR="0006351C" w:rsidRPr="002A5FFF">
        <w:rPr>
          <w:rFonts w:ascii="Garamond" w:hAnsi="Garamond"/>
          <w:color w:val="000000" w:themeColor="text1"/>
          <w:sz w:val="22"/>
        </w:rPr>
        <w:t>s</w:t>
      </w:r>
      <w:r w:rsidR="00B740BD" w:rsidRPr="002A5FFF">
        <w:rPr>
          <w:rFonts w:ascii="Garamond" w:hAnsi="Garamond"/>
          <w:color w:val="000000" w:themeColor="text1"/>
          <w:sz w:val="22"/>
        </w:rPr>
        <w:t>, pregnant women, chronic disease patients, etc. should be refrained from using the facility and wear masks if unavoidable.</w:t>
      </w:r>
    </w:p>
    <w:p w14:paraId="64D1572E" w14:textId="7C00B1F2" w:rsidR="00847CB3" w:rsidRPr="002A5FFF" w:rsidRDefault="00DB7D7D" w:rsidP="007D3F22">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7D3F22" w:rsidRPr="002A5FFF">
        <w:rPr>
          <w:rFonts w:ascii="Garamond" w:hAnsi="Garamond"/>
          <w:color w:val="000000" w:themeColor="text1"/>
          <w:sz w:val="22"/>
        </w:rPr>
        <w:t xml:space="preserve"> </w:t>
      </w:r>
      <w:r w:rsidR="00B740BD" w:rsidRPr="002A5FFF">
        <w:rPr>
          <w:rFonts w:ascii="Garamond" w:hAnsi="Garamond"/>
          <w:color w:val="000000" w:themeColor="text1"/>
          <w:sz w:val="22"/>
        </w:rPr>
        <w:t>Cooperate with quarantine measure, such as checking for symptoms including fever, respiratory symptoms, etc. when entering</w:t>
      </w:r>
      <w:r w:rsidR="007D3F22" w:rsidRPr="002A5FFF">
        <w:rPr>
          <w:rFonts w:ascii="Garamond" w:hAnsi="Garamond"/>
          <w:color w:val="000000" w:themeColor="text1"/>
          <w:sz w:val="22"/>
        </w:rPr>
        <w:t>.</w:t>
      </w:r>
    </w:p>
    <w:p w14:paraId="4E0A7CC4" w14:textId="49DC0E0C" w:rsidR="00847CB3" w:rsidRPr="002A5FFF" w:rsidRDefault="007D3F22" w:rsidP="007D3F22">
      <w:pPr>
        <w:pStyle w:val="a3"/>
        <w:wordWrap/>
        <w:spacing w:line="480" w:lineRule="auto"/>
        <w:ind w:left="220" w:hangingChars="100" w:hanging="220"/>
        <w:rPr>
          <w:rFonts w:ascii="Garamond" w:hAnsi="Garamond"/>
          <w:color w:val="0070C0"/>
          <w:sz w:val="22"/>
        </w:rPr>
      </w:pPr>
      <w:r w:rsidRPr="002A5FFF">
        <w:rPr>
          <w:rFonts w:ascii="Garamond" w:eastAsia="맑은 고딕" w:hAnsi="Garamond" w:cs="맑은 고딕"/>
          <w:color w:val="0070C0"/>
          <w:sz w:val="22"/>
        </w:rPr>
        <w:t>*</w:t>
      </w:r>
      <w:r w:rsidR="00B740BD" w:rsidRPr="002A5FFF">
        <w:rPr>
          <w:rFonts w:ascii="Garamond" w:hAnsi="Garamond"/>
          <w:color w:val="0070C0"/>
          <w:sz w:val="22"/>
        </w:rPr>
        <w:t>If there are restaurants and cafés in the facility, the corresponding guidelines are applied</w:t>
      </w:r>
      <w:r w:rsidRPr="002A5FFF">
        <w:rPr>
          <w:rFonts w:ascii="Garamond" w:hAnsi="Garamond"/>
          <w:color w:val="0070C0"/>
          <w:sz w:val="22"/>
        </w:rPr>
        <w:t>.</w:t>
      </w:r>
    </w:p>
    <w:p w14:paraId="03614B1E" w14:textId="77777777" w:rsidR="00847CB3" w:rsidRPr="002A5FFF" w:rsidRDefault="00847CB3" w:rsidP="00FE5C6D">
      <w:pPr>
        <w:pStyle w:val="a3"/>
        <w:wordWrap/>
        <w:spacing w:line="480" w:lineRule="auto"/>
        <w:rPr>
          <w:rFonts w:ascii="Garamond" w:hAnsi="Garamond"/>
          <w:color w:val="000000" w:themeColor="text1"/>
          <w:sz w:val="22"/>
        </w:rPr>
      </w:pPr>
    </w:p>
    <w:p w14:paraId="468B5E31" w14:textId="5AE7A766" w:rsidR="00847CB3" w:rsidRPr="002A5FFF" w:rsidRDefault="007D3F22"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lt;</w:t>
      </w:r>
      <w:r w:rsidR="00B740BD" w:rsidRPr="002A5FFF">
        <w:rPr>
          <w:rFonts w:ascii="Garamond" w:hAnsi="Garamond"/>
          <w:b/>
          <w:bCs/>
          <w:color w:val="000000" w:themeColor="text1"/>
          <w:sz w:val="22"/>
        </w:rPr>
        <w:t>Officer and employee</w:t>
      </w:r>
      <w:r w:rsidRPr="002A5FFF">
        <w:rPr>
          <w:rFonts w:ascii="Garamond" w:hAnsi="Garamond"/>
          <w:b/>
          <w:bCs/>
          <w:color w:val="000000" w:themeColor="text1"/>
          <w:sz w:val="22"/>
        </w:rPr>
        <w:t>&gt;</w:t>
      </w:r>
    </w:p>
    <w:p w14:paraId="6BA962A7" w14:textId="1B0A2F5F"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 xml:space="preserve">[Common information] [B-Common principles for </w:t>
      </w:r>
      <w:r w:rsidR="007D3F22" w:rsidRPr="002A5FFF">
        <w:rPr>
          <w:rFonts w:ascii="Garamond" w:hAnsi="Garamond"/>
          <w:b/>
          <w:bCs/>
          <w:color w:val="000000" w:themeColor="text1"/>
          <w:sz w:val="22"/>
        </w:rPr>
        <w:t>o</w:t>
      </w:r>
      <w:r w:rsidRPr="002A5FFF">
        <w:rPr>
          <w:rFonts w:ascii="Garamond" w:hAnsi="Garamond"/>
          <w:b/>
          <w:bCs/>
          <w:color w:val="000000" w:themeColor="text1"/>
          <w:sz w:val="22"/>
        </w:rPr>
        <w:t>fficers, employees]</w:t>
      </w:r>
    </w:p>
    <w:p w14:paraId="5C3A8D3D"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Applicable types]</w:t>
      </w:r>
    </w:p>
    <w:p w14:paraId="4D493EA4" w14:textId="6F505489" w:rsidR="00847CB3" w:rsidRPr="002A5FFF" w:rsidRDefault="00DB7D7D" w:rsidP="007D3F22">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Keep facial tissues and litter bins at entrances and several points of facilities.</w:t>
      </w:r>
    </w:p>
    <w:p w14:paraId="0DF4FF7C" w14:textId="70C80575" w:rsidR="00847CB3" w:rsidRPr="002A5FFF" w:rsidRDefault="00DB7D7D" w:rsidP="007D3F22">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Train employees on compliance with personal hygiene rules and the necessity of keeping distance in daily life</w:t>
      </w:r>
      <w:r w:rsidR="007D3F22" w:rsidRPr="002A5FFF">
        <w:rPr>
          <w:rFonts w:ascii="Garamond" w:hAnsi="Garamond"/>
          <w:color w:val="000000" w:themeColor="text1"/>
          <w:sz w:val="22"/>
        </w:rPr>
        <w:t>.</w:t>
      </w:r>
    </w:p>
    <w:p w14:paraId="0AF9ECBA" w14:textId="6FEA54FC" w:rsidR="00847CB3" w:rsidRPr="002A5FFF" w:rsidRDefault="00DB7D7D" w:rsidP="007D3F22">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7D3F22" w:rsidRPr="002A5FFF">
        <w:rPr>
          <w:rFonts w:ascii="Garamond" w:hAnsi="Garamond"/>
          <w:color w:val="000000" w:themeColor="text1"/>
          <w:sz w:val="22"/>
        </w:rPr>
        <w:t xml:space="preserve"> </w:t>
      </w:r>
      <w:r w:rsidR="00B740BD" w:rsidRPr="002A5FFF">
        <w:rPr>
          <w:rFonts w:ascii="Garamond" w:hAnsi="Garamond"/>
          <w:color w:val="000000" w:themeColor="text1"/>
          <w:sz w:val="22"/>
        </w:rPr>
        <w:t>Prepare enough number of microphone cover</w:t>
      </w:r>
      <w:r w:rsidR="007D3F22" w:rsidRPr="002A5FFF">
        <w:rPr>
          <w:rFonts w:ascii="Garamond" w:hAnsi="Garamond"/>
          <w:color w:val="000000" w:themeColor="text1"/>
          <w:sz w:val="22"/>
        </w:rPr>
        <w:t>.</w:t>
      </w:r>
    </w:p>
    <w:p w14:paraId="30FB4349" w14:textId="0BCB291B" w:rsidR="00847CB3" w:rsidRPr="002A5FFF" w:rsidRDefault="00DB7D7D" w:rsidP="007D3F22">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Manage multi-use spaces such as indoor lounges, cafes, and kiosks so that users are not crowded</w:t>
      </w:r>
      <w:r w:rsidR="007D3F22" w:rsidRPr="002A5FFF">
        <w:rPr>
          <w:rFonts w:ascii="Garamond" w:hAnsi="Garamond"/>
          <w:color w:val="000000" w:themeColor="text1"/>
          <w:sz w:val="22"/>
        </w:rPr>
        <w:t>.</w:t>
      </w:r>
    </w:p>
    <w:p w14:paraId="32510556" w14:textId="1C145334" w:rsidR="00847CB3" w:rsidRPr="002A5FFF" w:rsidRDefault="00DB7D7D" w:rsidP="007D3F22">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High-risk groups including </w:t>
      </w:r>
      <w:r w:rsidR="0097463C" w:rsidRPr="002A5FFF">
        <w:rPr>
          <w:rFonts w:ascii="Garamond" w:hAnsi="Garamond"/>
          <w:color w:val="000000" w:themeColor="text1"/>
          <w:sz w:val="22"/>
        </w:rPr>
        <w:t>senior citizen</w:t>
      </w:r>
      <w:r w:rsidR="00B740BD" w:rsidRPr="002A5FFF">
        <w:rPr>
          <w:rFonts w:ascii="Garamond" w:hAnsi="Garamond"/>
          <w:color w:val="000000" w:themeColor="text1"/>
          <w:sz w:val="22"/>
        </w:rPr>
        <w:t>, pregnant women, chronic diseases patients, etc. are advised to refrain from using the facility and wear masks if unavoidable</w:t>
      </w:r>
      <w:r w:rsidR="007D3F22" w:rsidRPr="002A5FFF">
        <w:rPr>
          <w:rFonts w:ascii="Garamond" w:hAnsi="Garamond"/>
          <w:color w:val="000000" w:themeColor="text1"/>
          <w:sz w:val="22"/>
        </w:rPr>
        <w:t>.</w:t>
      </w:r>
    </w:p>
    <w:p w14:paraId="69468876" w14:textId="614EF9AB" w:rsidR="00847CB3" w:rsidRPr="002A5FFF" w:rsidRDefault="00DB7D7D" w:rsidP="007D3F22">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Check if visitors show the symptoms including fever, respiratory symptoms, etc., </w:t>
      </w:r>
      <w:r w:rsidR="007D3F22" w:rsidRPr="002A5FFF">
        <w:rPr>
          <w:rFonts w:ascii="Garamond" w:hAnsi="Garamond"/>
          <w:color w:val="000000" w:themeColor="text1"/>
          <w:sz w:val="22"/>
        </w:rPr>
        <w:t xml:space="preserve">when </w:t>
      </w:r>
      <w:r w:rsidR="00B740BD" w:rsidRPr="002A5FFF">
        <w:rPr>
          <w:rFonts w:ascii="Garamond" w:hAnsi="Garamond"/>
          <w:color w:val="000000" w:themeColor="text1"/>
          <w:sz w:val="22"/>
        </w:rPr>
        <w:t>entering and leaving</w:t>
      </w:r>
      <w:r w:rsidR="007D3F22" w:rsidRPr="002A5FFF">
        <w:rPr>
          <w:rFonts w:ascii="Garamond" w:hAnsi="Garamond"/>
          <w:color w:val="000000" w:themeColor="text1"/>
          <w:sz w:val="22"/>
        </w:rPr>
        <w:t>.</w:t>
      </w:r>
    </w:p>
    <w:p w14:paraId="51EDF700" w14:textId="779F2BC1" w:rsidR="00847CB3" w:rsidRPr="002A5FFF" w:rsidRDefault="00DB7D7D" w:rsidP="007D3F22">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Keep a list of visitors and ask them to fill it out</w:t>
      </w:r>
      <w:r w:rsidR="007D3F22" w:rsidRPr="002A5FFF">
        <w:rPr>
          <w:rFonts w:ascii="Garamond" w:hAnsi="Garamond"/>
          <w:color w:val="000000" w:themeColor="text1"/>
          <w:sz w:val="22"/>
        </w:rPr>
        <w:t>.</w:t>
      </w:r>
    </w:p>
    <w:p w14:paraId="31299690" w14:textId="0B574E5D" w:rsidR="00847CB3" w:rsidRPr="002A5FFF" w:rsidRDefault="007D3F22" w:rsidP="007D3F22">
      <w:pPr>
        <w:pStyle w:val="a3"/>
        <w:wordWrap/>
        <w:spacing w:line="480" w:lineRule="auto"/>
        <w:ind w:left="220" w:hangingChars="100" w:hanging="220"/>
        <w:rPr>
          <w:rFonts w:ascii="Garamond" w:hAnsi="Garamond"/>
          <w:color w:val="0070C0"/>
          <w:sz w:val="22"/>
        </w:rPr>
      </w:pPr>
      <w:r w:rsidRPr="002A5FFF">
        <w:rPr>
          <w:rFonts w:ascii="Garamond" w:eastAsia="맑은 고딕" w:hAnsi="Garamond" w:cs="맑은 고딕"/>
          <w:color w:val="0070C0"/>
          <w:sz w:val="22"/>
        </w:rPr>
        <w:t>*</w:t>
      </w:r>
      <w:r w:rsidR="00B740BD" w:rsidRPr="002A5FFF">
        <w:rPr>
          <w:rFonts w:ascii="Garamond" w:hAnsi="Garamond"/>
          <w:color w:val="0070C0"/>
          <w:sz w:val="22"/>
        </w:rPr>
        <w:t>If there are restaurants and cafés in the facility, the corresponding guidelines are applied</w:t>
      </w:r>
      <w:r w:rsidRPr="002A5FFF">
        <w:rPr>
          <w:rFonts w:ascii="Garamond" w:hAnsi="Garamond"/>
          <w:color w:val="0070C0"/>
          <w:sz w:val="22"/>
        </w:rPr>
        <w:t>.</w:t>
      </w:r>
    </w:p>
    <w:p w14:paraId="2381EACE" w14:textId="77777777" w:rsidR="0006351C" w:rsidRPr="002A5FFF" w:rsidRDefault="0006351C" w:rsidP="00FE5C6D">
      <w:pPr>
        <w:pStyle w:val="a3"/>
        <w:wordWrap/>
        <w:spacing w:line="480" w:lineRule="auto"/>
        <w:rPr>
          <w:rFonts w:ascii="Garamond" w:hAnsi="Garamond"/>
          <w:color w:val="000000" w:themeColor="text1"/>
          <w:sz w:val="22"/>
        </w:rPr>
      </w:pPr>
    </w:p>
    <w:p w14:paraId="4A19A82B" w14:textId="5A349755"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 xml:space="preserve">2-11. Guidelines for distance in daily life: </w:t>
      </w:r>
      <w:r w:rsidR="007D3F22" w:rsidRPr="002A5FFF">
        <w:rPr>
          <w:rFonts w:ascii="Garamond" w:hAnsi="Garamond"/>
          <w:b/>
          <w:bCs/>
          <w:color w:val="000000" w:themeColor="text1"/>
          <w:sz w:val="22"/>
        </w:rPr>
        <w:t>i</w:t>
      </w:r>
      <w:r w:rsidRPr="002A5FFF">
        <w:rPr>
          <w:rFonts w:ascii="Garamond" w:hAnsi="Garamond"/>
          <w:b/>
          <w:bCs/>
          <w:color w:val="000000" w:themeColor="text1"/>
          <w:sz w:val="22"/>
        </w:rPr>
        <w:t>ndoor sports facilities</w:t>
      </w:r>
    </w:p>
    <w:p w14:paraId="55555076" w14:textId="2F1A71C6" w:rsidR="00847CB3" w:rsidRPr="002A5FFF" w:rsidRDefault="007D3F22"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lt;Us</w:t>
      </w:r>
      <w:r w:rsidR="00B740BD" w:rsidRPr="002A5FFF">
        <w:rPr>
          <w:rFonts w:ascii="Garamond" w:hAnsi="Garamond"/>
          <w:b/>
          <w:bCs/>
          <w:color w:val="000000" w:themeColor="text1"/>
          <w:sz w:val="22"/>
        </w:rPr>
        <w:t>er</w:t>
      </w:r>
      <w:r w:rsidRPr="002A5FFF">
        <w:rPr>
          <w:rFonts w:ascii="Garamond" w:hAnsi="Garamond"/>
          <w:b/>
          <w:bCs/>
          <w:color w:val="000000" w:themeColor="text1"/>
          <w:sz w:val="22"/>
        </w:rPr>
        <w:t>&gt;</w:t>
      </w:r>
    </w:p>
    <w:p w14:paraId="44FCACB6" w14:textId="248B76F9"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Common information] [A-Common principles for user or visitor]</w:t>
      </w:r>
    </w:p>
    <w:p w14:paraId="2C7AA6E6"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Applicable types]</w:t>
      </w:r>
    </w:p>
    <w:p w14:paraId="786184CB" w14:textId="35919FAF" w:rsidR="00847CB3" w:rsidRPr="002A5FFF" w:rsidRDefault="00DB7D7D" w:rsidP="007D3F22">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It is recommended to use personal items for sportswear, towels</w:t>
      </w:r>
      <w:r w:rsidR="0006351C" w:rsidRPr="002A5FFF">
        <w:rPr>
          <w:rFonts w:ascii="Garamond" w:hAnsi="Garamond"/>
          <w:color w:val="000000" w:themeColor="text1"/>
          <w:sz w:val="22"/>
        </w:rPr>
        <w:t>,</w:t>
      </w:r>
      <w:r w:rsidR="00B740BD" w:rsidRPr="002A5FFF">
        <w:rPr>
          <w:rFonts w:ascii="Garamond" w:hAnsi="Garamond"/>
          <w:color w:val="000000" w:themeColor="text1"/>
          <w:sz w:val="22"/>
        </w:rPr>
        <w:t xml:space="preserve"> and portable exercise equipment.</w:t>
      </w:r>
    </w:p>
    <w:p w14:paraId="50304546" w14:textId="1CB5C51E" w:rsidR="00847CB3" w:rsidRPr="002A5FFF" w:rsidRDefault="00DB7D7D" w:rsidP="007D3F22">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Avoid using public facilities such as dress rooms and showers</w:t>
      </w:r>
      <w:r w:rsidR="007D3F22" w:rsidRPr="002A5FFF">
        <w:rPr>
          <w:rFonts w:ascii="Garamond" w:hAnsi="Garamond"/>
          <w:color w:val="000000" w:themeColor="text1"/>
          <w:sz w:val="22"/>
        </w:rPr>
        <w:t>.</w:t>
      </w:r>
    </w:p>
    <w:p w14:paraId="66DE6D10" w14:textId="4DE9F85F" w:rsidR="00847CB3" w:rsidRPr="002A5FFF" w:rsidRDefault="00DB7D7D" w:rsidP="007D3F22">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After using exercise equipment, clean the surface of the equipment with disinfecting supplies provided by the operator.</w:t>
      </w:r>
    </w:p>
    <w:p w14:paraId="7E0AE875" w14:textId="365C46A2" w:rsidR="00847CB3" w:rsidRPr="002A5FFF" w:rsidRDefault="00DB7D7D" w:rsidP="007D3F22">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High-risk groups including </w:t>
      </w:r>
      <w:r w:rsidR="0097463C" w:rsidRPr="002A5FFF">
        <w:rPr>
          <w:rFonts w:ascii="Garamond" w:hAnsi="Garamond"/>
          <w:color w:val="000000" w:themeColor="text1"/>
          <w:sz w:val="22"/>
        </w:rPr>
        <w:t>senior citizen</w:t>
      </w:r>
      <w:r w:rsidR="00B740BD" w:rsidRPr="002A5FFF">
        <w:rPr>
          <w:rFonts w:ascii="Garamond" w:hAnsi="Garamond"/>
          <w:color w:val="000000" w:themeColor="text1"/>
          <w:sz w:val="22"/>
        </w:rPr>
        <w:t>, pregnant women, chronic diseases patients, etc</w:t>
      </w:r>
      <w:r w:rsidR="0006351C" w:rsidRPr="002A5FFF">
        <w:rPr>
          <w:rFonts w:ascii="Garamond" w:hAnsi="Garamond"/>
          <w:color w:val="000000" w:themeColor="text1"/>
          <w:sz w:val="22"/>
        </w:rPr>
        <w:t>.</w:t>
      </w:r>
      <w:r w:rsidR="00B740BD" w:rsidRPr="002A5FFF">
        <w:rPr>
          <w:rFonts w:ascii="Garamond" w:hAnsi="Garamond"/>
          <w:color w:val="000000" w:themeColor="text1"/>
          <w:sz w:val="22"/>
        </w:rPr>
        <w:t xml:space="preserve"> should refrain from using the facility and wear masks if unavoidable.</w:t>
      </w:r>
    </w:p>
    <w:p w14:paraId="0384D50E" w14:textId="0D0E8B19" w:rsidR="00847CB3" w:rsidRPr="002A5FFF" w:rsidRDefault="00DB7D7D" w:rsidP="007D3F22">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Cooperate with quarantine measure</w:t>
      </w:r>
      <w:r w:rsidR="0006351C" w:rsidRPr="002A5FFF">
        <w:rPr>
          <w:rFonts w:ascii="Garamond" w:hAnsi="Garamond"/>
          <w:color w:val="000000" w:themeColor="text1"/>
          <w:sz w:val="22"/>
        </w:rPr>
        <w:t>s</w:t>
      </w:r>
      <w:r w:rsidR="00B740BD" w:rsidRPr="002A5FFF">
        <w:rPr>
          <w:rFonts w:ascii="Garamond" w:hAnsi="Garamond"/>
          <w:color w:val="000000" w:themeColor="text1"/>
          <w:sz w:val="22"/>
        </w:rPr>
        <w:t>, such as checking for symptoms</w:t>
      </w:r>
      <w:r w:rsidR="0006351C" w:rsidRPr="002A5FFF">
        <w:rPr>
          <w:rFonts w:ascii="Garamond" w:hAnsi="Garamond"/>
          <w:color w:val="000000" w:themeColor="text1"/>
          <w:sz w:val="22"/>
        </w:rPr>
        <w:t>,</w:t>
      </w:r>
      <w:r w:rsidR="00B740BD" w:rsidRPr="002A5FFF">
        <w:rPr>
          <w:rFonts w:ascii="Garamond" w:hAnsi="Garamond"/>
          <w:color w:val="000000" w:themeColor="text1"/>
          <w:sz w:val="22"/>
        </w:rPr>
        <w:t xml:space="preserve"> including fever, respiratory </w:t>
      </w:r>
      <w:r w:rsidR="00B740BD" w:rsidRPr="002A5FFF">
        <w:rPr>
          <w:rFonts w:ascii="Garamond" w:hAnsi="Garamond"/>
          <w:color w:val="000000" w:themeColor="text1"/>
          <w:sz w:val="22"/>
        </w:rPr>
        <w:lastRenderedPageBreak/>
        <w:t>symptoms, etc.</w:t>
      </w:r>
    </w:p>
    <w:p w14:paraId="19EE3A01" w14:textId="40844354" w:rsidR="00847CB3" w:rsidRPr="002A5FFF" w:rsidRDefault="007D3F22" w:rsidP="007D3F22">
      <w:pPr>
        <w:pStyle w:val="a3"/>
        <w:wordWrap/>
        <w:spacing w:line="480" w:lineRule="auto"/>
        <w:ind w:left="220" w:hangingChars="100" w:hanging="220"/>
        <w:rPr>
          <w:rFonts w:ascii="Garamond" w:hAnsi="Garamond"/>
          <w:color w:val="0070C0"/>
          <w:sz w:val="22"/>
        </w:rPr>
      </w:pPr>
      <w:r w:rsidRPr="002A5FFF">
        <w:rPr>
          <w:rFonts w:ascii="Garamond" w:eastAsia="맑은 고딕" w:hAnsi="Garamond" w:cs="맑은 고딕"/>
          <w:color w:val="0070C0"/>
          <w:sz w:val="22"/>
        </w:rPr>
        <w:t>*</w:t>
      </w:r>
      <w:r w:rsidR="00B740BD" w:rsidRPr="002A5FFF">
        <w:rPr>
          <w:rFonts w:ascii="Garamond" w:hAnsi="Garamond"/>
          <w:color w:val="0070C0"/>
          <w:sz w:val="22"/>
        </w:rPr>
        <w:t>Outdoor sports facility' applies the same guidelines to this one.</w:t>
      </w:r>
    </w:p>
    <w:p w14:paraId="589820BA" w14:textId="77777777" w:rsidR="007D3F22" w:rsidRPr="002A5FFF" w:rsidRDefault="007D3F22" w:rsidP="00FE5C6D">
      <w:pPr>
        <w:pStyle w:val="a3"/>
        <w:wordWrap/>
        <w:spacing w:line="480" w:lineRule="auto"/>
        <w:rPr>
          <w:rFonts w:ascii="Garamond" w:hAnsi="Garamond"/>
          <w:color w:val="000000" w:themeColor="text1"/>
          <w:sz w:val="22"/>
        </w:rPr>
      </w:pPr>
    </w:p>
    <w:p w14:paraId="6333E984" w14:textId="7D3E42DD" w:rsidR="00847CB3" w:rsidRPr="002A5FFF" w:rsidRDefault="007D3F22"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lt;</w:t>
      </w:r>
      <w:r w:rsidR="00B740BD" w:rsidRPr="002A5FFF">
        <w:rPr>
          <w:rFonts w:ascii="Garamond" w:hAnsi="Garamond"/>
          <w:b/>
          <w:bCs/>
          <w:color w:val="000000" w:themeColor="text1"/>
          <w:sz w:val="22"/>
        </w:rPr>
        <w:t>Officer and employee</w:t>
      </w:r>
      <w:r w:rsidRPr="002A5FFF">
        <w:rPr>
          <w:rFonts w:ascii="Garamond" w:hAnsi="Garamond"/>
          <w:b/>
          <w:bCs/>
          <w:color w:val="000000" w:themeColor="text1"/>
          <w:sz w:val="22"/>
        </w:rPr>
        <w:t>&gt;</w:t>
      </w:r>
    </w:p>
    <w:p w14:paraId="59924CC9" w14:textId="26D25E86"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 xml:space="preserve">[Common information] [B-Common principles for </w:t>
      </w:r>
      <w:r w:rsidR="007D3F22" w:rsidRPr="002A5FFF">
        <w:rPr>
          <w:rFonts w:ascii="Garamond" w:hAnsi="Garamond"/>
          <w:b/>
          <w:bCs/>
          <w:color w:val="000000" w:themeColor="text1"/>
          <w:sz w:val="22"/>
        </w:rPr>
        <w:t>o</w:t>
      </w:r>
      <w:r w:rsidRPr="002A5FFF">
        <w:rPr>
          <w:rFonts w:ascii="Garamond" w:hAnsi="Garamond"/>
          <w:b/>
          <w:bCs/>
          <w:color w:val="000000" w:themeColor="text1"/>
          <w:sz w:val="22"/>
        </w:rPr>
        <w:t>fficers, employees]</w:t>
      </w:r>
    </w:p>
    <w:p w14:paraId="5C98A112"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Applicable types]</w:t>
      </w:r>
    </w:p>
    <w:p w14:paraId="66681883" w14:textId="6F80F86B" w:rsidR="00847CB3" w:rsidRPr="002A5FFF" w:rsidRDefault="00DB7D7D" w:rsidP="007D3F22">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Guide physical trainers, instructors, and users to wear masks and to avoid physical contact</w:t>
      </w:r>
      <w:r w:rsidR="007D3F22" w:rsidRPr="002A5FFF">
        <w:rPr>
          <w:rFonts w:ascii="Garamond" w:hAnsi="Garamond"/>
          <w:color w:val="000000" w:themeColor="text1"/>
          <w:sz w:val="22"/>
        </w:rPr>
        <w:t>.</w:t>
      </w:r>
    </w:p>
    <w:p w14:paraId="428145C9" w14:textId="41C7147C" w:rsidR="00847CB3" w:rsidRPr="002A5FFF" w:rsidRDefault="00DB7D7D" w:rsidP="007D3F22">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It is recommended to use personal items such as sportswear, towels, and exercise equipment (individual portable products), and thoroughly disinfect when providing </w:t>
      </w:r>
      <w:r w:rsidR="0006351C" w:rsidRPr="002A5FFF">
        <w:rPr>
          <w:rFonts w:ascii="Garamond" w:hAnsi="Garamond"/>
          <w:color w:val="000000" w:themeColor="text1"/>
          <w:sz w:val="22"/>
        </w:rPr>
        <w:t>everyday</w:t>
      </w:r>
      <w:r w:rsidR="00B740BD" w:rsidRPr="002A5FFF">
        <w:rPr>
          <w:rFonts w:ascii="Garamond" w:hAnsi="Garamond"/>
          <w:color w:val="000000" w:themeColor="text1"/>
          <w:sz w:val="22"/>
        </w:rPr>
        <w:t xml:space="preserve"> items</w:t>
      </w:r>
      <w:r w:rsidR="007D3F22" w:rsidRPr="002A5FFF">
        <w:rPr>
          <w:rFonts w:ascii="Garamond" w:hAnsi="Garamond"/>
          <w:color w:val="000000" w:themeColor="text1"/>
          <w:sz w:val="22"/>
        </w:rPr>
        <w:t>.</w:t>
      </w:r>
    </w:p>
    <w:p w14:paraId="745F14F2" w14:textId="0D69BD61" w:rsidR="00847CB3" w:rsidRPr="002A5FFF" w:rsidRDefault="00DB7D7D" w:rsidP="007D3F22">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Thoroughly disinfect auxiliary facilities such as dress rooms (locker rooms), shower rooms, and waiting rooms (relaxation rooms)</w:t>
      </w:r>
      <w:r w:rsidR="007D3F22" w:rsidRPr="002A5FFF">
        <w:rPr>
          <w:rFonts w:ascii="Garamond" w:hAnsi="Garamond"/>
          <w:color w:val="000000" w:themeColor="text1"/>
          <w:sz w:val="22"/>
        </w:rPr>
        <w:t>.</w:t>
      </w:r>
    </w:p>
    <w:p w14:paraId="7EB37B73" w14:textId="2C92EE08" w:rsidR="00847CB3" w:rsidRPr="002A5FFF" w:rsidRDefault="00DB7D7D" w:rsidP="007D3F22">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Train employees on compliance with personal hygiene rules and the necessity of keeping distance in daily life</w:t>
      </w:r>
      <w:r w:rsidR="007D3F22" w:rsidRPr="002A5FFF">
        <w:rPr>
          <w:rFonts w:ascii="Garamond" w:hAnsi="Garamond"/>
          <w:color w:val="000000" w:themeColor="text1"/>
          <w:sz w:val="22"/>
        </w:rPr>
        <w:t>.</w:t>
      </w:r>
    </w:p>
    <w:p w14:paraId="4693EE93" w14:textId="0FD3EE6D" w:rsidR="00847CB3" w:rsidRPr="002A5FFF" w:rsidRDefault="00DB7D7D" w:rsidP="007D3F22">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Manage the visitors s to maintain a physical distance of</w:t>
      </w:r>
      <w:r w:rsidR="0006351C" w:rsidRPr="002A5FFF">
        <w:rPr>
          <w:rFonts w:ascii="Garamond" w:hAnsi="Garamond"/>
          <w:color w:val="000000" w:themeColor="text1"/>
          <w:sz w:val="22"/>
        </w:rPr>
        <w:t xml:space="preserve"> </w:t>
      </w:r>
      <w:r w:rsidR="00B740BD" w:rsidRPr="002A5FFF">
        <w:rPr>
          <w:rFonts w:ascii="Garamond" w:hAnsi="Garamond"/>
          <w:color w:val="000000" w:themeColor="text1"/>
          <w:sz w:val="22"/>
        </w:rPr>
        <w:t>2</w:t>
      </w:r>
      <w:r w:rsidR="0006351C" w:rsidRPr="002A5FFF">
        <w:rPr>
          <w:rFonts w:ascii="Garamond" w:hAnsi="Garamond"/>
          <w:color w:val="000000" w:themeColor="text1"/>
          <w:sz w:val="22"/>
        </w:rPr>
        <w:t xml:space="preserve"> </w:t>
      </w:r>
      <w:r w:rsidR="00B740BD" w:rsidRPr="002A5FFF">
        <w:rPr>
          <w:rFonts w:ascii="Garamond" w:hAnsi="Garamond"/>
          <w:color w:val="000000" w:themeColor="text1"/>
          <w:sz w:val="22"/>
        </w:rPr>
        <w:t>m (minimum 1</w:t>
      </w:r>
      <w:r w:rsidR="0006351C" w:rsidRPr="002A5FFF">
        <w:rPr>
          <w:rFonts w:ascii="Garamond" w:hAnsi="Garamond"/>
          <w:color w:val="000000" w:themeColor="text1"/>
          <w:sz w:val="22"/>
        </w:rPr>
        <w:t xml:space="preserve"> </w:t>
      </w:r>
      <w:r w:rsidR="00B740BD" w:rsidRPr="002A5FFF">
        <w:rPr>
          <w:rFonts w:ascii="Garamond" w:hAnsi="Garamond"/>
          <w:color w:val="000000" w:themeColor="text1"/>
          <w:sz w:val="22"/>
        </w:rPr>
        <w:t>m)</w:t>
      </w:r>
      <w:r w:rsidR="007D3F22" w:rsidRPr="002A5FFF">
        <w:rPr>
          <w:rFonts w:ascii="Garamond" w:hAnsi="Garamond"/>
          <w:color w:val="000000" w:themeColor="text1"/>
          <w:sz w:val="22"/>
        </w:rPr>
        <w:t>.</w:t>
      </w:r>
    </w:p>
    <w:p w14:paraId="34346AB9" w14:textId="506E76AE" w:rsidR="00847CB3" w:rsidRPr="002A5FFF" w:rsidRDefault="00DB7D7D" w:rsidP="007D3F22">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Manage</w:t>
      </w:r>
      <w:r w:rsidR="0006351C" w:rsidRPr="002A5FFF">
        <w:rPr>
          <w:rFonts w:ascii="Garamond" w:hAnsi="Garamond"/>
          <w:color w:val="000000" w:themeColor="text1"/>
          <w:sz w:val="22"/>
        </w:rPr>
        <w:t xml:space="preserve"> </w:t>
      </w:r>
      <w:r w:rsidR="00B740BD" w:rsidRPr="002A5FFF">
        <w:rPr>
          <w:rFonts w:ascii="Garamond" w:hAnsi="Garamond"/>
          <w:color w:val="000000" w:themeColor="text1"/>
          <w:sz w:val="22"/>
        </w:rPr>
        <w:t>the appropriate number of people in the auxiliary facilities such as dressing room (locker room), shower room, the waiting room</w:t>
      </w:r>
      <w:r w:rsidR="007D3F22" w:rsidRPr="002A5FFF">
        <w:rPr>
          <w:rFonts w:ascii="Garamond" w:hAnsi="Garamond"/>
          <w:color w:val="000000" w:themeColor="text1"/>
          <w:sz w:val="22"/>
        </w:rPr>
        <w:t>.</w:t>
      </w:r>
    </w:p>
    <w:p w14:paraId="59EF1592" w14:textId="38CBDC0F" w:rsidR="00847CB3" w:rsidRPr="002A5FFF" w:rsidRDefault="00DB7D7D" w:rsidP="007D3F22">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Everybody should wear a mask </w:t>
      </w:r>
      <w:r w:rsidR="0006351C" w:rsidRPr="002A5FFF">
        <w:rPr>
          <w:rFonts w:ascii="Garamond" w:hAnsi="Garamond"/>
          <w:color w:val="000000" w:themeColor="text1"/>
          <w:sz w:val="22"/>
        </w:rPr>
        <w:t>o</w:t>
      </w:r>
      <w:r w:rsidR="00B740BD" w:rsidRPr="002A5FFF">
        <w:rPr>
          <w:rFonts w:ascii="Garamond" w:hAnsi="Garamond"/>
          <w:color w:val="000000" w:themeColor="text1"/>
          <w:sz w:val="22"/>
        </w:rPr>
        <w:t>n the commuter bus.</w:t>
      </w:r>
      <w:r w:rsidR="0006351C" w:rsidRPr="002A5FFF">
        <w:rPr>
          <w:rFonts w:ascii="Garamond" w:hAnsi="Garamond"/>
          <w:color w:val="000000" w:themeColor="text1"/>
          <w:sz w:val="22"/>
        </w:rPr>
        <w:t xml:space="preserve"> </w:t>
      </w:r>
      <w:r w:rsidR="00B740BD" w:rsidRPr="002A5FFF">
        <w:rPr>
          <w:rFonts w:ascii="Garamond" w:hAnsi="Garamond"/>
          <w:color w:val="000000" w:themeColor="text1"/>
          <w:sz w:val="22"/>
        </w:rPr>
        <w:t>Disinfect and ventilate it before and after boarding</w:t>
      </w:r>
      <w:r w:rsidR="007D3F22" w:rsidRPr="002A5FFF">
        <w:rPr>
          <w:rFonts w:ascii="Garamond" w:hAnsi="Garamond"/>
          <w:color w:val="000000" w:themeColor="text1"/>
          <w:sz w:val="22"/>
        </w:rPr>
        <w:t>.</w:t>
      </w:r>
    </w:p>
    <w:p w14:paraId="441B5E20" w14:textId="54C5BA6B" w:rsidR="00847CB3" w:rsidRPr="002A5FFF" w:rsidRDefault="00DB7D7D" w:rsidP="007D3F22">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Avoid group exercise programs including </w:t>
      </w:r>
      <w:r w:rsidR="0006351C" w:rsidRPr="002A5FFF">
        <w:rPr>
          <w:rFonts w:ascii="Garamond" w:hAnsi="Garamond"/>
          <w:color w:val="000000" w:themeColor="text1"/>
          <w:sz w:val="22"/>
        </w:rPr>
        <w:t>Z</w:t>
      </w:r>
      <w:r w:rsidR="00B740BD" w:rsidRPr="002A5FFF">
        <w:rPr>
          <w:rFonts w:ascii="Garamond" w:hAnsi="Garamond"/>
          <w:color w:val="000000" w:themeColor="text1"/>
          <w:sz w:val="22"/>
        </w:rPr>
        <w:t xml:space="preserve">umba, </w:t>
      </w:r>
      <w:r w:rsidR="0006351C" w:rsidRPr="002A5FFF">
        <w:rPr>
          <w:rFonts w:ascii="Garamond" w:hAnsi="Garamond"/>
          <w:color w:val="000000" w:themeColor="text1"/>
          <w:sz w:val="22"/>
        </w:rPr>
        <w:t>Taebo, S</w:t>
      </w:r>
      <w:r w:rsidR="00B740BD" w:rsidRPr="002A5FFF">
        <w:rPr>
          <w:rFonts w:ascii="Garamond" w:hAnsi="Garamond"/>
          <w:color w:val="000000" w:themeColor="text1"/>
          <w:sz w:val="22"/>
        </w:rPr>
        <w:t>pinning, etc</w:t>
      </w:r>
      <w:r w:rsidR="0006351C" w:rsidRPr="002A5FFF">
        <w:rPr>
          <w:rFonts w:ascii="Garamond" w:hAnsi="Garamond"/>
          <w:color w:val="000000" w:themeColor="text1"/>
          <w:sz w:val="22"/>
        </w:rPr>
        <w:t>.</w:t>
      </w:r>
      <w:r w:rsidR="00B740BD" w:rsidRPr="002A5FFF">
        <w:rPr>
          <w:rFonts w:ascii="Garamond" w:hAnsi="Garamond"/>
          <w:color w:val="000000" w:themeColor="text1"/>
          <w:sz w:val="22"/>
        </w:rPr>
        <w:t>,</w:t>
      </w:r>
      <w:r w:rsidR="0006351C" w:rsidRPr="002A5FFF">
        <w:rPr>
          <w:rFonts w:ascii="Garamond" w:hAnsi="Garamond"/>
          <w:color w:val="000000" w:themeColor="text1"/>
          <w:sz w:val="22"/>
        </w:rPr>
        <w:t xml:space="preserve"> </w:t>
      </w:r>
      <w:r w:rsidR="00B740BD" w:rsidRPr="002A5FFF">
        <w:rPr>
          <w:rFonts w:ascii="Garamond" w:hAnsi="Garamond"/>
          <w:color w:val="000000" w:themeColor="text1"/>
          <w:sz w:val="22"/>
        </w:rPr>
        <w:t>for a large number of students in a closed place, but, if implemented, maintain appropriate intervals (2</w:t>
      </w:r>
      <w:r w:rsidR="0006351C" w:rsidRPr="002A5FFF">
        <w:rPr>
          <w:rFonts w:ascii="Garamond" w:hAnsi="Garamond"/>
          <w:color w:val="000000" w:themeColor="text1"/>
          <w:sz w:val="22"/>
        </w:rPr>
        <w:t xml:space="preserve"> </w:t>
      </w:r>
      <w:r w:rsidR="00B740BD" w:rsidRPr="002A5FFF">
        <w:rPr>
          <w:rFonts w:ascii="Garamond" w:hAnsi="Garamond"/>
          <w:color w:val="000000" w:themeColor="text1"/>
          <w:sz w:val="22"/>
        </w:rPr>
        <w:t>m) disinfection.</w:t>
      </w:r>
    </w:p>
    <w:p w14:paraId="68F6D487" w14:textId="0D5BC073" w:rsidR="00847CB3" w:rsidRPr="002A5FFF" w:rsidRDefault="00DB7D7D" w:rsidP="007D3F22">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High-risk groups</w:t>
      </w:r>
      <w:r w:rsidR="0006351C" w:rsidRPr="002A5FFF">
        <w:rPr>
          <w:rFonts w:ascii="Garamond" w:hAnsi="Garamond"/>
          <w:color w:val="000000" w:themeColor="text1"/>
          <w:sz w:val="22"/>
        </w:rPr>
        <w:t>,</w:t>
      </w:r>
      <w:r w:rsidR="00B740BD" w:rsidRPr="002A5FFF">
        <w:rPr>
          <w:rFonts w:ascii="Garamond" w:hAnsi="Garamond"/>
          <w:color w:val="000000" w:themeColor="text1"/>
          <w:sz w:val="22"/>
        </w:rPr>
        <w:t xml:space="preserve"> including </w:t>
      </w:r>
      <w:r w:rsidR="0097463C" w:rsidRPr="002A5FFF">
        <w:rPr>
          <w:rFonts w:ascii="Garamond" w:hAnsi="Garamond"/>
          <w:color w:val="000000" w:themeColor="text1"/>
          <w:sz w:val="22"/>
        </w:rPr>
        <w:t>senior citizen</w:t>
      </w:r>
      <w:r w:rsidR="0006351C" w:rsidRPr="002A5FFF">
        <w:rPr>
          <w:rFonts w:ascii="Garamond" w:hAnsi="Garamond"/>
          <w:color w:val="000000" w:themeColor="text1"/>
          <w:sz w:val="22"/>
        </w:rPr>
        <w:t>s</w:t>
      </w:r>
      <w:r w:rsidR="00B740BD" w:rsidRPr="002A5FFF">
        <w:rPr>
          <w:rFonts w:ascii="Garamond" w:hAnsi="Garamond"/>
          <w:color w:val="000000" w:themeColor="text1"/>
          <w:sz w:val="22"/>
        </w:rPr>
        <w:t>, pregnant women, chronic patients, etc. should be refrained from using the facility. They should wear masks if the visit is unavoidable.</w:t>
      </w:r>
    </w:p>
    <w:p w14:paraId="60443641" w14:textId="2D18B3B7" w:rsidR="00847CB3" w:rsidRPr="002A5FFF" w:rsidRDefault="00DB7D7D" w:rsidP="007D3F22">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w:t>
      </w:r>
      <w:r w:rsidR="007D3F22" w:rsidRPr="002A5FFF">
        <w:rPr>
          <w:rFonts w:ascii="Garamond" w:hAnsi="Garamond"/>
          <w:color w:val="000000" w:themeColor="text1"/>
          <w:sz w:val="22"/>
        </w:rPr>
        <w:t>C</w:t>
      </w:r>
      <w:r w:rsidR="00B740BD" w:rsidRPr="002A5FFF">
        <w:rPr>
          <w:rFonts w:ascii="Garamond" w:hAnsi="Garamond"/>
          <w:color w:val="000000" w:themeColor="text1"/>
          <w:sz w:val="22"/>
        </w:rPr>
        <w:t xml:space="preserve">heck if visitors show the symptoms including fever, respiratory symptoms, etc., </w:t>
      </w:r>
      <w:r w:rsidR="007D3F22" w:rsidRPr="002A5FFF">
        <w:rPr>
          <w:rFonts w:ascii="Garamond" w:hAnsi="Garamond"/>
          <w:color w:val="000000" w:themeColor="text1"/>
          <w:sz w:val="22"/>
        </w:rPr>
        <w:t xml:space="preserve">when </w:t>
      </w:r>
      <w:r w:rsidR="00B740BD" w:rsidRPr="002A5FFF">
        <w:rPr>
          <w:rFonts w:ascii="Garamond" w:hAnsi="Garamond"/>
          <w:color w:val="000000" w:themeColor="text1"/>
          <w:sz w:val="22"/>
        </w:rPr>
        <w:t>entering and leaving</w:t>
      </w:r>
      <w:r w:rsidR="007D3F22" w:rsidRPr="002A5FFF">
        <w:rPr>
          <w:rFonts w:ascii="Garamond" w:hAnsi="Garamond"/>
          <w:color w:val="000000" w:themeColor="text1"/>
          <w:sz w:val="22"/>
        </w:rPr>
        <w:t>.</w:t>
      </w:r>
    </w:p>
    <w:p w14:paraId="081B1576" w14:textId="1DAAAFAD" w:rsidR="00847CB3" w:rsidRPr="002A5FFF" w:rsidRDefault="00DB7D7D" w:rsidP="007D3F22">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Keep a list of visitors and ask visitors to fill it out</w:t>
      </w:r>
      <w:r w:rsidR="007D3F22" w:rsidRPr="002A5FFF">
        <w:rPr>
          <w:rFonts w:ascii="Garamond" w:hAnsi="Garamond"/>
          <w:color w:val="000000" w:themeColor="text1"/>
          <w:sz w:val="22"/>
        </w:rPr>
        <w:t xml:space="preserve">. </w:t>
      </w:r>
      <w:r w:rsidR="00B740BD" w:rsidRPr="002A5FFF">
        <w:rPr>
          <w:rFonts w:ascii="Garamond" w:hAnsi="Garamond"/>
          <w:color w:val="000000" w:themeColor="text1"/>
          <w:sz w:val="22"/>
        </w:rPr>
        <w:t xml:space="preserve">For outdoor sports facility, the same guidelines </w:t>
      </w:r>
      <w:r w:rsidR="0006351C" w:rsidRPr="002A5FFF">
        <w:rPr>
          <w:rFonts w:ascii="Garamond" w:hAnsi="Garamond"/>
          <w:color w:val="000000" w:themeColor="text1"/>
          <w:sz w:val="22"/>
        </w:rPr>
        <w:t>can be</w:t>
      </w:r>
      <w:r w:rsidR="00B740BD" w:rsidRPr="002A5FFF">
        <w:rPr>
          <w:rFonts w:ascii="Garamond" w:hAnsi="Garamond"/>
          <w:color w:val="000000" w:themeColor="text1"/>
          <w:sz w:val="22"/>
        </w:rPr>
        <w:t xml:space="preserve"> adopted.</w:t>
      </w:r>
    </w:p>
    <w:p w14:paraId="12131780" w14:textId="77777777" w:rsidR="00847CB3" w:rsidRPr="002A5FFF" w:rsidRDefault="00847CB3" w:rsidP="00FE5C6D">
      <w:pPr>
        <w:pStyle w:val="a3"/>
        <w:wordWrap/>
        <w:spacing w:line="480" w:lineRule="auto"/>
        <w:rPr>
          <w:rFonts w:ascii="Garamond" w:hAnsi="Garamond"/>
          <w:color w:val="000000" w:themeColor="text1"/>
          <w:sz w:val="22"/>
        </w:rPr>
      </w:pPr>
    </w:p>
    <w:p w14:paraId="017955DB"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2-12. Guidelines for distance in daily life: PC room</w:t>
      </w:r>
    </w:p>
    <w:p w14:paraId="26DF698F" w14:textId="5DDB9B81" w:rsidR="00847CB3" w:rsidRPr="002A5FFF" w:rsidRDefault="007D3F22"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lastRenderedPageBreak/>
        <w:t>&lt;U</w:t>
      </w:r>
      <w:r w:rsidR="00B740BD" w:rsidRPr="002A5FFF">
        <w:rPr>
          <w:rFonts w:ascii="Garamond" w:hAnsi="Garamond"/>
          <w:b/>
          <w:bCs/>
          <w:color w:val="000000" w:themeColor="text1"/>
          <w:sz w:val="22"/>
        </w:rPr>
        <w:t>ser</w:t>
      </w:r>
      <w:r w:rsidRPr="002A5FFF">
        <w:rPr>
          <w:rFonts w:ascii="Garamond" w:hAnsi="Garamond"/>
          <w:b/>
          <w:bCs/>
          <w:color w:val="000000" w:themeColor="text1"/>
          <w:sz w:val="22"/>
        </w:rPr>
        <w:t>&gt;</w:t>
      </w:r>
    </w:p>
    <w:p w14:paraId="63E152DD"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Common information] [A-Common principles for user or visitor]</w:t>
      </w:r>
    </w:p>
    <w:p w14:paraId="5634CB4D"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Applicable types]</w:t>
      </w:r>
    </w:p>
    <w:p w14:paraId="4268376B" w14:textId="4CE99860" w:rsidR="00847CB3" w:rsidRPr="002A5FFF" w:rsidRDefault="00DB7D7D" w:rsidP="007D3F22">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Seats are separated by one space</w:t>
      </w:r>
      <w:r w:rsidR="007D3F22" w:rsidRPr="002A5FFF">
        <w:rPr>
          <w:rFonts w:ascii="Garamond" w:hAnsi="Garamond"/>
          <w:color w:val="000000" w:themeColor="text1"/>
          <w:sz w:val="22"/>
        </w:rPr>
        <w:t>.</w:t>
      </w:r>
    </w:p>
    <w:p w14:paraId="3322D3AC" w14:textId="626CD84D" w:rsidR="00847CB3" w:rsidRPr="002A5FFF" w:rsidRDefault="00DB7D7D" w:rsidP="007D3F22">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High-risk groups</w:t>
      </w:r>
      <w:r w:rsidR="0006351C" w:rsidRPr="002A5FFF">
        <w:rPr>
          <w:rFonts w:ascii="Garamond" w:hAnsi="Garamond"/>
          <w:color w:val="000000" w:themeColor="text1"/>
          <w:sz w:val="22"/>
        </w:rPr>
        <w:t>,</w:t>
      </w:r>
      <w:r w:rsidR="00B740BD" w:rsidRPr="002A5FFF">
        <w:rPr>
          <w:rFonts w:ascii="Garamond" w:hAnsi="Garamond"/>
          <w:color w:val="000000" w:themeColor="text1"/>
          <w:sz w:val="22"/>
        </w:rPr>
        <w:t xml:space="preserve"> incl</w:t>
      </w:r>
      <w:r w:rsidR="0006351C" w:rsidRPr="002A5FFF">
        <w:rPr>
          <w:rFonts w:ascii="Garamond" w:hAnsi="Garamond"/>
          <w:color w:val="000000" w:themeColor="text1"/>
          <w:sz w:val="22"/>
        </w:rPr>
        <w:t>uding</w:t>
      </w:r>
      <w:r w:rsidR="00B740BD" w:rsidRPr="002A5FFF">
        <w:rPr>
          <w:rFonts w:ascii="Garamond" w:hAnsi="Garamond"/>
          <w:color w:val="000000" w:themeColor="text1"/>
          <w:sz w:val="22"/>
        </w:rPr>
        <w:t xml:space="preserve"> </w:t>
      </w:r>
      <w:r w:rsidR="0097463C" w:rsidRPr="002A5FFF">
        <w:rPr>
          <w:rFonts w:ascii="Garamond" w:hAnsi="Garamond"/>
          <w:color w:val="000000" w:themeColor="text1"/>
          <w:sz w:val="22"/>
        </w:rPr>
        <w:t>senior citizen</w:t>
      </w:r>
      <w:r w:rsidR="0006351C" w:rsidRPr="002A5FFF">
        <w:rPr>
          <w:rFonts w:ascii="Garamond" w:hAnsi="Garamond"/>
          <w:color w:val="000000" w:themeColor="text1"/>
          <w:sz w:val="22"/>
        </w:rPr>
        <w:t>s</w:t>
      </w:r>
      <w:r w:rsidR="00B740BD" w:rsidRPr="002A5FFF">
        <w:rPr>
          <w:rFonts w:ascii="Garamond" w:hAnsi="Garamond"/>
          <w:color w:val="000000" w:themeColor="text1"/>
          <w:sz w:val="22"/>
        </w:rPr>
        <w:t>, pregnant women, chronic disease patients, etc</w:t>
      </w:r>
      <w:r w:rsidR="0006351C" w:rsidRPr="002A5FFF">
        <w:rPr>
          <w:rFonts w:ascii="Garamond" w:hAnsi="Garamond"/>
          <w:color w:val="000000" w:themeColor="text1"/>
          <w:sz w:val="22"/>
        </w:rPr>
        <w:t>.</w:t>
      </w:r>
      <w:r w:rsidR="007D3F22" w:rsidRPr="002A5FFF">
        <w:rPr>
          <w:rFonts w:ascii="Garamond" w:hAnsi="Garamond"/>
          <w:color w:val="000000" w:themeColor="text1"/>
          <w:sz w:val="22"/>
        </w:rPr>
        <w:t>,</w:t>
      </w:r>
      <w:r w:rsidR="00B740BD" w:rsidRPr="002A5FFF">
        <w:rPr>
          <w:rFonts w:ascii="Garamond" w:hAnsi="Garamond"/>
          <w:color w:val="000000" w:themeColor="text1"/>
          <w:sz w:val="22"/>
        </w:rPr>
        <w:t xml:space="preserve"> should refrain from using the facility. They should wear masks if</w:t>
      </w:r>
      <w:r w:rsidR="0006351C" w:rsidRPr="002A5FFF">
        <w:rPr>
          <w:rFonts w:ascii="Garamond" w:hAnsi="Garamond"/>
          <w:color w:val="000000" w:themeColor="text1"/>
          <w:sz w:val="22"/>
        </w:rPr>
        <w:t xml:space="preserve"> the </w:t>
      </w:r>
      <w:r w:rsidR="00B740BD" w:rsidRPr="002A5FFF">
        <w:rPr>
          <w:rFonts w:ascii="Garamond" w:hAnsi="Garamond"/>
          <w:color w:val="000000" w:themeColor="text1"/>
          <w:sz w:val="22"/>
        </w:rPr>
        <w:t>visit</w:t>
      </w:r>
      <w:r w:rsidR="0006351C" w:rsidRPr="002A5FFF">
        <w:rPr>
          <w:rFonts w:ascii="Garamond" w:hAnsi="Garamond"/>
          <w:color w:val="000000" w:themeColor="text1"/>
          <w:sz w:val="22"/>
        </w:rPr>
        <w:t xml:space="preserve"> </w:t>
      </w:r>
      <w:r w:rsidR="00B740BD" w:rsidRPr="002A5FFF">
        <w:rPr>
          <w:rFonts w:ascii="Garamond" w:hAnsi="Garamond"/>
          <w:color w:val="000000" w:themeColor="text1"/>
          <w:sz w:val="22"/>
        </w:rPr>
        <w:t>is unavoidable.</w:t>
      </w:r>
    </w:p>
    <w:p w14:paraId="5A1F321E" w14:textId="4C21C5CF" w:rsidR="00847CB3" w:rsidRPr="002A5FFF" w:rsidRDefault="00DB7D7D" w:rsidP="007D3F22">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7D3F22" w:rsidRPr="002A5FFF">
        <w:rPr>
          <w:rFonts w:ascii="Garamond" w:hAnsi="Garamond"/>
          <w:color w:val="000000" w:themeColor="text1"/>
          <w:sz w:val="22"/>
        </w:rPr>
        <w:t xml:space="preserve"> </w:t>
      </w:r>
      <w:r w:rsidR="00B740BD" w:rsidRPr="002A5FFF">
        <w:rPr>
          <w:rFonts w:ascii="Garamond" w:hAnsi="Garamond"/>
          <w:color w:val="000000" w:themeColor="text1"/>
          <w:sz w:val="22"/>
        </w:rPr>
        <w:t>Cooperate with quarantine measure, such as checking for symptoms including fever, respiratory symptoms, etc. when entering</w:t>
      </w:r>
      <w:r w:rsidR="007D3F22" w:rsidRPr="002A5FFF">
        <w:rPr>
          <w:rFonts w:ascii="Garamond" w:hAnsi="Garamond"/>
          <w:color w:val="000000" w:themeColor="text1"/>
          <w:sz w:val="22"/>
        </w:rPr>
        <w:t>.</w:t>
      </w:r>
    </w:p>
    <w:p w14:paraId="79D2916C" w14:textId="77777777" w:rsidR="00847CB3" w:rsidRPr="002A5FFF" w:rsidRDefault="00847CB3" w:rsidP="00FE5C6D">
      <w:pPr>
        <w:pStyle w:val="a3"/>
        <w:wordWrap/>
        <w:spacing w:line="480" w:lineRule="auto"/>
        <w:rPr>
          <w:rFonts w:ascii="Garamond" w:hAnsi="Garamond"/>
          <w:color w:val="000000" w:themeColor="text1"/>
          <w:sz w:val="22"/>
        </w:rPr>
      </w:pPr>
    </w:p>
    <w:p w14:paraId="1E21C4FD" w14:textId="5B9267B8" w:rsidR="00847CB3" w:rsidRPr="002A5FFF" w:rsidRDefault="007D3F22"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lt;</w:t>
      </w:r>
      <w:r w:rsidR="00B740BD" w:rsidRPr="002A5FFF">
        <w:rPr>
          <w:rFonts w:ascii="Garamond" w:hAnsi="Garamond"/>
          <w:b/>
          <w:bCs/>
          <w:color w:val="000000" w:themeColor="text1"/>
          <w:sz w:val="22"/>
        </w:rPr>
        <w:t>Officer and employee</w:t>
      </w:r>
      <w:r w:rsidRPr="002A5FFF">
        <w:rPr>
          <w:rFonts w:ascii="Garamond" w:hAnsi="Garamond"/>
          <w:b/>
          <w:bCs/>
          <w:color w:val="000000" w:themeColor="text1"/>
          <w:sz w:val="22"/>
        </w:rPr>
        <w:t>&gt;</w:t>
      </w:r>
    </w:p>
    <w:p w14:paraId="108ECEFE" w14:textId="50A18923"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 xml:space="preserve">[Common information] [B-Common principles for </w:t>
      </w:r>
      <w:r w:rsidR="007D3F22" w:rsidRPr="002A5FFF">
        <w:rPr>
          <w:rFonts w:ascii="Garamond" w:hAnsi="Garamond"/>
          <w:b/>
          <w:bCs/>
          <w:color w:val="000000" w:themeColor="text1"/>
          <w:sz w:val="22"/>
        </w:rPr>
        <w:t>o</w:t>
      </w:r>
      <w:r w:rsidRPr="002A5FFF">
        <w:rPr>
          <w:rFonts w:ascii="Garamond" w:hAnsi="Garamond"/>
          <w:b/>
          <w:bCs/>
          <w:color w:val="000000" w:themeColor="text1"/>
          <w:sz w:val="22"/>
        </w:rPr>
        <w:t>fficers, employees]</w:t>
      </w:r>
    </w:p>
    <w:p w14:paraId="51A798C6"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Applicable types]</w:t>
      </w:r>
    </w:p>
    <w:p w14:paraId="259CCE1B" w14:textId="22C1E945" w:rsidR="00847CB3" w:rsidRPr="002A5FFF" w:rsidRDefault="00DB7D7D" w:rsidP="007D3F22">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Keep facial tissues and litter bins at entrances and several points of facilities.</w:t>
      </w:r>
    </w:p>
    <w:p w14:paraId="0B9BA40C" w14:textId="6016E38C" w:rsidR="00847CB3" w:rsidRPr="002A5FFF" w:rsidRDefault="00DB7D7D" w:rsidP="007D3F22">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7D3F22" w:rsidRPr="002A5FFF">
        <w:rPr>
          <w:rFonts w:ascii="Garamond" w:hAnsi="Garamond"/>
          <w:color w:val="000000" w:themeColor="text1"/>
          <w:sz w:val="22"/>
        </w:rPr>
        <w:t xml:space="preserve"> </w:t>
      </w:r>
      <w:r w:rsidR="00B740BD" w:rsidRPr="002A5FFF">
        <w:rPr>
          <w:rFonts w:ascii="Garamond" w:hAnsi="Garamond"/>
          <w:color w:val="000000" w:themeColor="text1"/>
          <w:sz w:val="22"/>
        </w:rPr>
        <w:t>Train employees on compliance with personal hygiene rules and the necessity of keeping distance in daily life</w:t>
      </w:r>
    </w:p>
    <w:p w14:paraId="6CF129B6" w14:textId="692457E9" w:rsidR="00847CB3" w:rsidRPr="002A5FFF" w:rsidRDefault="00DB7D7D" w:rsidP="007D3F22">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Seating is guided so that the seats are separated by one space</w:t>
      </w:r>
      <w:r w:rsidR="007D3F22" w:rsidRPr="002A5FFF">
        <w:rPr>
          <w:rFonts w:ascii="Garamond" w:hAnsi="Garamond"/>
          <w:color w:val="000000" w:themeColor="text1"/>
          <w:sz w:val="22"/>
        </w:rPr>
        <w:t>.</w:t>
      </w:r>
    </w:p>
    <w:p w14:paraId="7ADA24A6" w14:textId="3C6F9D8C" w:rsidR="00847CB3" w:rsidRPr="002A5FFF" w:rsidRDefault="00DB7D7D" w:rsidP="007D3F22">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High-risk groups</w:t>
      </w:r>
      <w:r w:rsidR="0006351C" w:rsidRPr="002A5FFF">
        <w:rPr>
          <w:rFonts w:ascii="Garamond" w:hAnsi="Garamond"/>
          <w:color w:val="000000" w:themeColor="text1"/>
          <w:sz w:val="22"/>
        </w:rPr>
        <w:t>,</w:t>
      </w:r>
      <w:r w:rsidR="00B740BD" w:rsidRPr="002A5FFF">
        <w:rPr>
          <w:rFonts w:ascii="Garamond" w:hAnsi="Garamond"/>
          <w:color w:val="000000" w:themeColor="text1"/>
          <w:sz w:val="22"/>
        </w:rPr>
        <w:t xml:space="preserve"> including </w:t>
      </w:r>
      <w:r w:rsidR="0097463C" w:rsidRPr="002A5FFF">
        <w:rPr>
          <w:rFonts w:ascii="Garamond" w:hAnsi="Garamond"/>
          <w:color w:val="000000" w:themeColor="text1"/>
          <w:sz w:val="22"/>
        </w:rPr>
        <w:t>senior citizen</w:t>
      </w:r>
      <w:r w:rsidR="0006351C" w:rsidRPr="002A5FFF">
        <w:rPr>
          <w:rFonts w:ascii="Garamond" w:hAnsi="Garamond"/>
          <w:color w:val="000000" w:themeColor="text1"/>
          <w:sz w:val="22"/>
        </w:rPr>
        <w:t>s</w:t>
      </w:r>
      <w:r w:rsidR="00B740BD" w:rsidRPr="002A5FFF">
        <w:rPr>
          <w:rFonts w:ascii="Garamond" w:hAnsi="Garamond"/>
          <w:color w:val="000000" w:themeColor="text1"/>
          <w:sz w:val="22"/>
        </w:rPr>
        <w:t>, pregnant women, chronic disease patients, etc. are advised to refrain from using the facility. They should wear masks if visiting is unavoidable.</w:t>
      </w:r>
    </w:p>
    <w:p w14:paraId="5F998F98" w14:textId="3110CBEC" w:rsidR="007D3F22" w:rsidRPr="002A5FFF" w:rsidRDefault="00DB7D7D" w:rsidP="007D3F22">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Check if visitors show the symptoms including fever, respiratory symptoms, etc., </w:t>
      </w:r>
      <w:r w:rsidR="007D3F22" w:rsidRPr="002A5FFF">
        <w:rPr>
          <w:rFonts w:ascii="Garamond" w:hAnsi="Garamond"/>
          <w:color w:val="000000" w:themeColor="text1"/>
          <w:sz w:val="22"/>
        </w:rPr>
        <w:t xml:space="preserve">when </w:t>
      </w:r>
      <w:r w:rsidR="00B740BD" w:rsidRPr="002A5FFF">
        <w:rPr>
          <w:rFonts w:ascii="Garamond" w:hAnsi="Garamond"/>
          <w:color w:val="000000" w:themeColor="text1"/>
          <w:sz w:val="22"/>
        </w:rPr>
        <w:t>entering and leaving</w:t>
      </w:r>
      <w:r w:rsidR="007D3F22" w:rsidRPr="002A5FFF">
        <w:rPr>
          <w:rFonts w:ascii="Garamond" w:hAnsi="Garamond"/>
          <w:color w:val="000000" w:themeColor="text1"/>
          <w:sz w:val="22"/>
        </w:rPr>
        <w:t>.</w:t>
      </w:r>
    </w:p>
    <w:p w14:paraId="1DBCE620" w14:textId="61B441FB" w:rsidR="00847CB3" w:rsidRPr="002A5FFF" w:rsidRDefault="00DB7D7D" w:rsidP="007D3F22">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Keep a list of visitors as much as possible and ask visitors to fill it out</w:t>
      </w:r>
      <w:r w:rsidR="007D3F22" w:rsidRPr="002A5FFF">
        <w:rPr>
          <w:rFonts w:ascii="Garamond" w:hAnsi="Garamond"/>
          <w:color w:val="000000" w:themeColor="text1"/>
          <w:sz w:val="22"/>
        </w:rPr>
        <w:t>.</w:t>
      </w:r>
    </w:p>
    <w:p w14:paraId="72D509CD" w14:textId="77777777" w:rsidR="00847CB3" w:rsidRPr="002A5FFF" w:rsidRDefault="00847CB3" w:rsidP="00FE5C6D">
      <w:pPr>
        <w:pStyle w:val="a3"/>
        <w:wordWrap/>
        <w:spacing w:line="480" w:lineRule="auto"/>
        <w:rPr>
          <w:rFonts w:ascii="Garamond" w:hAnsi="Garamond"/>
          <w:color w:val="000000" w:themeColor="text1"/>
          <w:sz w:val="22"/>
        </w:rPr>
      </w:pPr>
    </w:p>
    <w:p w14:paraId="71E5F5CE"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2-13. Guidelines for distance in daily life: entertainment facilities</w:t>
      </w:r>
    </w:p>
    <w:p w14:paraId="1E13D540" w14:textId="10B337B9" w:rsidR="00847CB3" w:rsidRPr="002A5FFF" w:rsidRDefault="007D3F22"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lt;U</w:t>
      </w:r>
      <w:r w:rsidR="00B740BD" w:rsidRPr="002A5FFF">
        <w:rPr>
          <w:rFonts w:ascii="Garamond" w:hAnsi="Garamond"/>
          <w:b/>
          <w:bCs/>
          <w:color w:val="000000" w:themeColor="text1"/>
          <w:sz w:val="22"/>
        </w:rPr>
        <w:t>ser</w:t>
      </w:r>
      <w:r w:rsidRPr="002A5FFF">
        <w:rPr>
          <w:rFonts w:ascii="Garamond" w:hAnsi="Garamond"/>
          <w:b/>
          <w:bCs/>
          <w:color w:val="000000" w:themeColor="text1"/>
          <w:sz w:val="22"/>
        </w:rPr>
        <w:t>&gt;</w:t>
      </w:r>
    </w:p>
    <w:p w14:paraId="79E8C400"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Common information] [A-Common principles for user or visitor]</w:t>
      </w:r>
    </w:p>
    <w:p w14:paraId="71B42656"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Applicable types]</w:t>
      </w:r>
    </w:p>
    <w:p w14:paraId="272FB8A4" w14:textId="44FF007A" w:rsidR="00847CB3" w:rsidRPr="002A5FFF" w:rsidRDefault="00DB7D7D" w:rsidP="007D3F22">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Minimizing the time spent staying at entertainment facilities</w:t>
      </w:r>
      <w:r w:rsidR="007D3F22" w:rsidRPr="002A5FFF">
        <w:rPr>
          <w:rFonts w:ascii="Garamond" w:hAnsi="Garamond"/>
          <w:color w:val="000000" w:themeColor="text1"/>
          <w:sz w:val="22"/>
        </w:rPr>
        <w:t>.</w:t>
      </w:r>
    </w:p>
    <w:p w14:paraId="6CCB27BE" w14:textId="6EAD4CDA" w:rsidR="00847CB3" w:rsidRPr="002A5FFF" w:rsidRDefault="00DB7D7D" w:rsidP="007D3F22">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lastRenderedPageBreak/>
        <w:t>●</w:t>
      </w:r>
      <w:r w:rsidR="00B740BD" w:rsidRPr="002A5FFF">
        <w:rPr>
          <w:rFonts w:ascii="Garamond" w:hAnsi="Garamond"/>
          <w:color w:val="000000" w:themeColor="text1"/>
          <w:sz w:val="22"/>
        </w:rPr>
        <w:t xml:space="preserve"> Sit at a distance of 2</w:t>
      </w:r>
      <w:r w:rsidR="007D3F22" w:rsidRPr="002A5FFF">
        <w:rPr>
          <w:rFonts w:ascii="Garamond" w:hAnsi="Garamond"/>
          <w:color w:val="000000" w:themeColor="text1"/>
          <w:sz w:val="22"/>
        </w:rPr>
        <w:t xml:space="preserve"> </w:t>
      </w:r>
      <w:r w:rsidR="00B740BD" w:rsidRPr="002A5FFF">
        <w:rPr>
          <w:rFonts w:ascii="Garamond" w:hAnsi="Garamond"/>
          <w:color w:val="000000" w:themeColor="text1"/>
          <w:sz w:val="22"/>
        </w:rPr>
        <w:t>m (at least 1</w:t>
      </w:r>
      <w:r w:rsidR="007D3F22" w:rsidRPr="002A5FFF">
        <w:rPr>
          <w:rFonts w:ascii="Garamond" w:hAnsi="Garamond"/>
          <w:color w:val="000000" w:themeColor="text1"/>
          <w:sz w:val="22"/>
        </w:rPr>
        <w:t xml:space="preserve"> </w:t>
      </w:r>
      <w:r w:rsidR="00B740BD" w:rsidRPr="002A5FFF">
        <w:rPr>
          <w:rFonts w:ascii="Garamond" w:hAnsi="Garamond"/>
          <w:color w:val="000000" w:themeColor="text1"/>
          <w:sz w:val="22"/>
        </w:rPr>
        <w:t>m) between tables or sit as far apart as possible from other people</w:t>
      </w:r>
      <w:r w:rsidR="007D3F22" w:rsidRPr="002A5FFF">
        <w:rPr>
          <w:rFonts w:ascii="Garamond" w:hAnsi="Garamond"/>
          <w:color w:val="000000" w:themeColor="text1"/>
          <w:sz w:val="22"/>
        </w:rPr>
        <w:t>.</w:t>
      </w:r>
    </w:p>
    <w:p w14:paraId="48C09EC1" w14:textId="096A2CBA" w:rsidR="00847CB3" w:rsidRPr="002A5FFF" w:rsidRDefault="00DB7D7D" w:rsidP="007D3F22">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Sit so that you can face one direction without facing each other</w:t>
      </w:r>
      <w:r w:rsidR="007D3F22" w:rsidRPr="002A5FFF">
        <w:rPr>
          <w:rFonts w:ascii="Garamond" w:hAnsi="Garamond"/>
          <w:color w:val="000000" w:themeColor="text1"/>
          <w:sz w:val="22"/>
        </w:rPr>
        <w:t>.</w:t>
      </w:r>
    </w:p>
    <w:p w14:paraId="20974056" w14:textId="1BE934D7" w:rsidR="00847CB3" w:rsidRPr="002A5FFF" w:rsidRDefault="00DB7D7D" w:rsidP="007D3F22">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Avoid conversation when eating</w:t>
      </w:r>
      <w:r w:rsidR="007D3F22" w:rsidRPr="002A5FFF">
        <w:rPr>
          <w:rFonts w:ascii="Garamond" w:hAnsi="Garamond"/>
          <w:color w:val="000000" w:themeColor="text1"/>
          <w:sz w:val="22"/>
        </w:rPr>
        <w:t>.</w:t>
      </w:r>
    </w:p>
    <w:p w14:paraId="658BDE22" w14:textId="0A1BB30B" w:rsidR="00847CB3" w:rsidRPr="002A5FFF" w:rsidRDefault="00DB7D7D" w:rsidP="007D3F22">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Take food on your plate</w:t>
      </w:r>
      <w:r w:rsidR="007D3F22" w:rsidRPr="002A5FFF">
        <w:rPr>
          <w:rFonts w:ascii="Garamond" w:hAnsi="Garamond"/>
          <w:color w:val="000000" w:themeColor="text1"/>
          <w:sz w:val="22"/>
        </w:rPr>
        <w:t>.</w:t>
      </w:r>
    </w:p>
    <w:p w14:paraId="41D5B5B6" w14:textId="63B051EF" w:rsidR="00847CB3" w:rsidRPr="002A5FFF" w:rsidRDefault="00DB7D7D" w:rsidP="007D3F22">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Don</w:t>
      </w:r>
      <w:r w:rsidR="0006351C" w:rsidRPr="002A5FFF">
        <w:rPr>
          <w:rFonts w:ascii="Garamond" w:hAnsi="Garamond"/>
          <w:color w:val="000000" w:themeColor="text1"/>
          <w:sz w:val="22"/>
        </w:rPr>
        <w:t xml:space="preserve"> no</w:t>
      </w:r>
      <w:r w:rsidR="00B740BD" w:rsidRPr="002A5FFF">
        <w:rPr>
          <w:rFonts w:ascii="Garamond" w:hAnsi="Garamond"/>
          <w:color w:val="000000" w:themeColor="text1"/>
          <w:sz w:val="22"/>
        </w:rPr>
        <w:t>t recommend drinking</w:t>
      </w:r>
      <w:r w:rsidR="007D3F22" w:rsidRPr="002A5FFF">
        <w:rPr>
          <w:rFonts w:ascii="Garamond" w:hAnsi="Garamond"/>
          <w:color w:val="000000" w:themeColor="text1"/>
          <w:sz w:val="22"/>
        </w:rPr>
        <w:t>.</w:t>
      </w:r>
    </w:p>
    <w:p w14:paraId="3EA8EE85" w14:textId="7E442CB7" w:rsidR="00847CB3" w:rsidRPr="002A5FFF" w:rsidRDefault="00DB7D7D" w:rsidP="007D3F22">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High-risk groups including </w:t>
      </w:r>
      <w:r w:rsidR="0097463C" w:rsidRPr="002A5FFF">
        <w:rPr>
          <w:rFonts w:ascii="Garamond" w:hAnsi="Garamond"/>
          <w:color w:val="000000" w:themeColor="text1"/>
          <w:sz w:val="22"/>
        </w:rPr>
        <w:t>senior citizen</w:t>
      </w:r>
      <w:r w:rsidR="00B740BD" w:rsidRPr="002A5FFF">
        <w:rPr>
          <w:rFonts w:ascii="Garamond" w:hAnsi="Garamond"/>
          <w:color w:val="000000" w:themeColor="text1"/>
          <w:sz w:val="22"/>
        </w:rPr>
        <w:t>, pregnant women, chronic diseases patients, etc. should refrain from using the facility and wear masks when unavoidable visits</w:t>
      </w:r>
      <w:r w:rsidR="007D3F22" w:rsidRPr="002A5FFF">
        <w:rPr>
          <w:rFonts w:ascii="Garamond" w:hAnsi="Garamond"/>
          <w:color w:val="000000" w:themeColor="text1"/>
          <w:sz w:val="22"/>
        </w:rPr>
        <w:t>.</w:t>
      </w:r>
    </w:p>
    <w:p w14:paraId="71D33144" w14:textId="18746218" w:rsidR="00847CB3" w:rsidRPr="002A5FFF" w:rsidRDefault="00DB7D7D" w:rsidP="007D3F22">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Cooperate with quarantine measure, such as checking for symptoms including fever, respiratory symptoms, etc. when entering</w:t>
      </w:r>
      <w:r w:rsidR="007D3F22" w:rsidRPr="002A5FFF">
        <w:rPr>
          <w:rFonts w:ascii="Garamond" w:hAnsi="Garamond"/>
          <w:color w:val="000000" w:themeColor="text1"/>
          <w:sz w:val="22"/>
        </w:rPr>
        <w:t>.</w:t>
      </w:r>
    </w:p>
    <w:p w14:paraId="4E15EC72" w14:textId="77777777" w:rsidR="00847CB3" w:rsidRPr="002A5FFF" w:rsidRDefault="00847CB3" w:rsidP="00FE5C6D">
      <w:pPr>
        <w:pStyle w:val="a3"/>
        <w:wordWrap/>
        <w:spacing w:line="480" w:lineRule="auto"/>
        <w:rPr>
          <w:rFonts w:ascii="Garamond" w:hAnsi="Garamond"/>
          <w:color w:val="000000" w:themeColor="text1"/>
          <w:sz w:val="22"/>
        </w:rPr>
      </w:pPr>
    </w:p>
    <w:p w14:paraId="3A1CBD3D" w14:textId="746EA6B9" w:rsidR="00847CB3" w:rsidRPr="002A5FFF" w:rsidRDefault="007D3F22"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lt;</w:t>
      </w:r>
      <w:r w:rsidR="00B740BD" w:rsidRPr="002A5FFF">
        <w:rPr>
          <w:rFonts w:ascii="Garamond" w:hAnsi="Garamond"/>
          <w:b/>
          <w:bCs/>
          <w:color w:val="000000" w:themeColor="text1"/>
          <w:sz w:val="22"/>
        </w:rPr>
        <w:t>Officer and employee</w:t>
      </w:r>
      <w:r w:rsidRPr="002A5FFF">
        <w:rPr>
          <w:rFonts w:ascii="Garamond" w:hAnsi="Garamond"/>
          <w:b/>
          <w:bCs/>
          <w:color w:val="000000" w:themeColor="text1"/>
          <w:sz w:val="22"/>
        </w:rPr>
        <w:t>&gt;</w:t>
      </w:r>
    </w:p>
    <w:p w14:paraId="7B948F3E" w14:textId="76D25B3C"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 xml:space="preserve">[Common information] [B-Common principles for </w:t>
      </w:r>
      <w:r w:rsidR="007D3F22" w:rsidRPr="002A5FFF">
        <w:rPr>
          <w:rFonts w:ascii="Garamond" w:hAnsi="Garamond"/>
          <w:b/>
          <w:bCs/>
          <w:color w:val="000000" w:themeColor="text1"/>
          <w:sz w:val="22"/>
        </w:rPr>
        <w:t>o</w:t>
      </w:r>
      <w:r w:rsidRPr="002A5FFF">
        <w:rPr>
          <w:rFonts w:ascii="Garamond" w:hAnsi="Garamond"/>
          <w:b/>
          <w:bCs/>
          <w:color w:val="000000" w:themeColor="text1"/>
          <w:sz w:val="22"/>
        </w:rPr>
        <w:t>fficers, employees]</w:t>
      </w:r>
    </w:p>
    <w:p w14:paraId="0D4845AC" w14:textId="77777777" w:rsidR="00847CB3" w:rsidRPr="002A5FFF" w:rsidRDefault="00B740BD" w:rsidP="00FE5C6D">
      <w:pPr>
        <w:pStyle w:val="a3"/>
        <w:wordWrap/>
        <w:spacing w:line="480" w:lineRule="auto"/>
        <w:rPr>
          <w:rFonts w:ascii="Garamond" w:hAnsi="Garamond"/>
          <w:b/>
          <w:bCs/>
          <w:color w:val="000000" w:themeColor="text1"/>
          <w:sz w:val="22"/>
        </w:rPr>
      </w:pPr>
      <w:r w:rsidRPr="002A5FFF">
        <w:rPr>
          <w:rFonts w:ascii="Garamond" w:hAnsi="Garamond"/>
          <w:b/>
          <w:bCs/>
          <w:color w:val="000000" w:themeColor="text1"/>
          <w:sz w:val="22"/>
        </w:rPr>
        <w:t>[Applicable types]</w:t>
      </w:r>
    </w:p>
    <w:p w14:paraId="28A58C9C" w14:textId="1706A8D1" w:rsidR="00847CB3" w:rsidRPr="002A5FFF" w:rsidRDefault="00DB7D7D" w:rsidP="007D3F22">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Avoid facing customers as much as possible by installing non-facing devices or transparent partitions, etc.</w:t>
      </w:r>
    </w:p>
    <w:p w14:paraId="72100E31" w14:textId="5A0E4F19" w:rsidR="00847CB3" w:rsidRPr="002A5FFF" w:rsidRDefault="00DB7D7D" w:rsidP="007D3F22">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Prepare a method to keep the distance between tables, such as placing a space between tables at least 2 m (at least 1 m) or installing partitions between tables, and prohibiting the use of some fixed tables.</w:t>
      </w:r>
    </w:p>
    <w:p w14:paraId="6CFD5F9D" w14:textId="7F030607" w:rsidR="00847CB3" w:rsidRPr="002A5FFF" w:rsidRDefault="00DB7D7D" w:rsidP="007D3F22">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Try not to face each other, such as placing the chairs in one direction or zigzag</w:t>
      </w:r>
      <w:r w:rsidR="007D3F22" w:rsidRPr="002A5FFF">
        <w:rPr>
          <w:rFonts w:ascii="Garamond" w:hAnsi="Garamond"/>
          <w:color w:val="000000" w:themeColor="text1"/>
          <w:sz w:val="22"/>
        </w:rPr>
        <w:t>.</w:t>
      </w:r>
    </w:p>
    <w:p w14:paraId="4F4A06F1" w14:textId="320B36DA" w:rsidR="00847CB3" w:rsidRPr="002A5FFF" w:rsidRDefault="00DB7D7D" w:rsidP="007D3F22">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Avoid opening large events</w:t>
      </w:r>
      <w:r w:rsidR="007D3F22" w:rsidRPr="002A5FFF">
        <w:rPr>
          <w:rFonts w:ascii="Garamond" w:hAnsi="Garamond"/>
          <w:color w:val="000000" w:themeColor="text1"/>
          <w:sz w:val="22"/>
        </w:rPr>
        <w:t>.</w:t>
      </w:r>
    </w:p>
    <w:p w14:paraId="65F91D98" w14:textId="734409DB" w:rsidR="00847CB3" w:rsidRPr="002A5FFF" w:rsidRDefault="00DB7D7D" w:rsidP="007D3F22">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Train employees on compliance with personal hygiene rules and the necessity of keeping distance in daily life</w:t>
      </w:r>
      <w:r w:rsidR="007D3F22" w:rsidRPr="002A5FFF">
        <w:rPr>
          <w:rFonts w:ascii="Garamond" w:hAnsi="Garamond"/>
          <w:color w:val="000000" w:themeColor="text1"/>
          <w:sz w:val="22"/>
        </w:rPr>
        <w:t>.</w:t>
      </w:r>
    </w:p>
    <w:p w14:paraId="20F14C74" w14:textId="387DB8D4" w:rsidR="00847CB3" w:rsidRPr="002A5FFF" w:rsidRDefault="00DB7D7D" w:rsidP="007D3F22">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When waiting occurs, use a number tag or guide people to wait at a distance of 1</w:t>
      </w:r>
      <w:r w:rsidR="007D3F22" w:rsidRPr="002A5FFF">
        <w:rPr>
          <w:rFonts w:ascii="Garamond" w:hAnsi="Garamond"/>
          <w:color w:val="000000" w:themeColor="text1"/>
          <w:sz w:val="22"/>
        </w:rPr>
        <w:t xml:space="preserve"> </w:t>
      </w:r>
      <w:r w:rsidR="00B740BD" w:rsidRPr="002A5FFF">
        <w:rPr>
          <w:rFonts w:ascii="Garamond" w:hAnsi="Garamond"/>
          <w:color w:val="000000" w:themeColor="text1"/>
          <w:sz w:val="22"/>
        </w:rPr>
        <w:t>m between the waiting persons</w:t>
      </w:r>
      <w:r w:rsidR="007D3F22" w:rsidRPr="002A5FFF">
        <w:rPr>
          <w:rFonts w:ascii="Garamond" w:hAnsi="Garamond"/>
          <w:color w:val="000000" w:themeColor="text1"/>
          <w:sz w:val="22"/>
        </w:rPr>
        <w:t>.</w:t>
      </w:r>
    </w:p>
    <w:p w14:paraId="640EB7C2" w14:textId="4A286E63" w:rsidR="00847CB3" w:rsidRPr="002A5FFF" w:rsidRDefault="00DB7D7D" w:rsidP="007D3F22">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Provide individual scoop, tongs, etc. to eat the meal with the individual plate.</w:t>
      </w:r>
    </w:p>
    <w:p w14:paraId="23AC8178" w14:textId="6C794AA4" w:rsidR="00847CB3" w:rsidRPr="002A5FFF" w:rsidRDefault="00DB7D7D" w:rsidP="007D3F22">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If there is a karaoke machine, replace the microphone cover for each guest.</w:t>
      </w:r>
    </w:p>
    <w:p w14:paraId="2BEF92F7" w14:textId="0C1FAFD9" w:rsidR="00847CB3" w:rsidRPr="002A5FFF" w:rsidRDefault="00DB7D7D" w:rsidP="007D3F22">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High-risk groups</w:t>
      </w:r>
      <w:r w:rsidR="0006351C" w:rsidRPr="002A5FFF">
        <w:rPr>
          <w:rFonts w:ascii="Garamond" w:hAnsi="Garamond"/>
          <w:color w:val="000000" w:themeColor="text1"/>
          <w:sz w:val="22"/>
        </w:rPr>
        <w:t>,</w:t>
      </w:r>
      <w:r w:rsidR="00B740BD" w:rsidRPr="002A5FFF">
        <w:rPr>
          <w:rFonts w:ascii="Garamond" w:hAnsi="Garamond"/>
          <w:color w:val="000000" w:themeColor="text1"/>
          <w:sz w:val="22"/>
        </w:rPr>
        <w:t xml:space="preserve"> including </w:t>
      </w:r>
      <w:r w:rsidR="0097463C" w:rsidRPr="002A5FFF">
        <w:rPr>
          <w:rFonts w:ascii="Garamond" w:hAnsi="Garamond"/>
          <w:color w:val="000000" w:themeColor="text1"/>
          <w:sz w:val="22"/>
        </w:rPr>
        <w:t>senior citizen</w:t>
      </w:r>
      <w:r w:rsidR="0006351C" w:rsidRPr="002A5FFF">
        <w:rPr>
          <w:rFonts w:ascii="Garamond" w:hAnsi="Garamond"/>
          <w:color w:val="000000" w:themeColor="text1"/>
          <w:sz w:val="22"/>
        </w:rPr>
        <w:t>s</w:t>
      </w:r>
      <w:r w:rsidR="00B740BD" w:rsidRPr="002A5FFF">
        <w:rPr>
          <w:rFonts w:ascii="Garamond" w:hAnsi="Garamond"/>
          <w:color w:val="000000" w:themeColor="text1"/>
          <w:sz w:val="22"/>
        </w:rPr>
        <w:t>, pregnant women, chronic disease patients, etc. are advised to refrain from using the facility. They should wear masks of visiting is unavoidable.</w:t>
      </w:r>
    </w:p>
    <w:p w14:paraId="20E5D451" w14:textId="6D1D7E27" w:rsidR="00847CB3" w:rsidRPr="002A5FFF" w:rsidRDefault="00DB7D7D" w:rsidP="007D3F22">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Check if audiences show the symptoms including fever, respiratory symptoms, etc., </w:t>
      </w:r>
      <w:r w:rsidR="007D3F22" w:rsidRPr="002A5FFF">
        <w:rPr>
          <w:rFonts w:ascii="Garamond" w:hAnsi="Garamond"/>
          <w:color w:val="000000" w:themeColor="text1"/>
          <w:sz w:val="22"/>
        </w:rPr>
        <w:t xml:space="preserve">when </w:t>
      </w:r>
      <w:r w:rsidR="00B740BD" w:rsidRPr="002A5FFF">
        <w:rPr>
          <w:rFonts w:ascii="Garamond" w:hAnsi="Garamond"/>
          <w:color w:val="000000" w:themeColor="text1"/>
          <w:sz w:val="22"/>
        </w:rPr>
        <w:t xml:space="preserve">entering and </w:t>
      </w:r>
      <w:r w:rsidR="00B740BD" w:rsidRPr="002A5FFF">
        <w:rPr>
          <w:rFonts w:ascii="Garamond" w:hAnsi="Garamond"/>
          <w:color w:val="000000" w:themeColor="text1"/>
          <w:sz w:val="22"/>
        </w:rPr>
        <w:lastRenderedPageBreak/>
        <w:t>leaving</w:t>
      </w:r>
    </w:p>
    <w:p w14:paraId="2C0EDEF3" w14:textId="571063CB" w:rsidR="00847CB3" w:rsidRPr="002A5FFF" w:rsidRDefault="00DB7D7D" w:rsidP="007D3F22">
      <w:pPr>
        <w:pStyle w:val="a3"/>
        <w:wordWrap/>
        <w:spacing w:line="480" w:lineRule="auto"/>
        <w:ind w:left="213" w:hangingChars="100" w:hanging="213"/>
        <w:rPr>
          <w:rFonts w:ascii="Garamond" w:hAnsi="Garamond"/>
          <w:color w:val="000000" w:themeColor="text1"/>
          <w:sz w:val="22"/>
        </w:rPr>
      </w:pPr>
      <w:r w:rsidRPr="002A5FFF">
        <w:rPr>
          <w:rFonts w:ascii="Garamond" w:hAnsi="Garamond"/>
          <w:color w:val="000000" w:themeColor="text1"/>
          <w:sz w:val="22"/>
        </w:rPr>
        <w:t>●</w:t>
      </w:r>
      <w:r w:rsidR="00B740BD" w:rsidRPr="002A5FFF">
        <w:rPr>
          <w:rFonts w:ascii="Garamond" w:hAnsi="Garamond"/>
          <w:color w:val="000000" w:themeColor="text1"/>
          <w:sz w:val="22"/>
        </w:rPr>
        <w:t xml:space="preserve"> Keep a list of visitors as much as possible and ask them to fill it out</w:t>
      </w:r>
      <w:r w:rsidR="007D3F22" w:rsidRPr="002A5FFF">
        <w:rPr>
          <w:rFonts w:ascii="Garamond" w:hAnsi="Garamond"/>
          <w:color w:val="000000" w:themeColor="text1"/>
          <w:sz w:val="22"/>
        </w:rPr>
        <w:t>.</w:t>
      </w:r>
    </w:p>
    <w:p w14:paraId="2AD14953" w14:textId="39F6C22E" w:rsidR="007D3F22" w:rsidRPr="002A5FFF" w:rsidRDefault="007D3F22" w:rsidP="00FE5C6D">
      <w:pPr>
        <w:pStyle w:val="a3"/>
        <w:wordWrap/>
        <w:spacing w:line="480" w:lineRule="auto"/>
        <w:rPr>
          <w:rFonts w:ascii="Garamond" w:hAnsi="Garamond"/>
          <w:color w:val="000000" w:themeColor="text1"/>
          <w:sz w:val="22"/>
        </w:rPr>
      </w:pPr>
    </w:p>
    <w:p w14:paraId="4A842E0F" w14:textId="77777777" w:rsidR="007D3F22" w:rsidRPr="002A5FFF" w:rsidRDefault="007D3F22" w:rsidP="00FE5C6D">
      <w:pPr>
        <w:pStyle w:val="a3"/>
        <w:wordWrap/>
        <w:spacing w:line="480" w:lineRule="auto"/>
        <w:rPr>
          <w:rFonts w:ascii="Garamond" w:hAnsi="Garamond"/>
          <w:color w:val="000000" w:themeColor="text1"/>
          <w:sz w:val="22"/>
        </w:rPr>
      </w:pPr>
    </w:p>
    <w:sectPr w:rsidR="007D3F22" w:rsidRPr="002A5FFF" w:rsidSect="00FE5C6D">
      <w:footerReference w:type="default" r:id="rId7"/>
      <w:endnotePr>
        <w:numFmt w:val="decimal"/>
      </w:endnotePr>
      <w:pgSz w:w="11906" w:h="16837"/>
      <w:pgMar w:top="1701" w:right="1440" w:bottom="1440" w:left="1440" w:header="1134" w:footer="850"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3B9E59" w14:textId="77777777" w:rsidR="00D130BD" w:rsidRDefault="00D130BD" w:rsidP="00B740BD">
      <w:pPr>
        <w:spacing w:after="0" w:line="240" w:lineRule="auto"/>
      </w:pPr>
      <w:r>
        <w:separator/>
      </w:r>
    </w:p>
  </w:endnote>
  <w:endnote w:type="continuationSeparator" w:id="0">
    <w:p w14:paraId="087C640A" w14:textId="77777777" w:rsidR="00D130BD" w:rsidRDefault="00D130BD" w:rsidP="00B740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함초롬바탕">
    <w:panose1 w:val="02030604000101010101"/>
    <w:charset w:val="81"/>
    <w:family w:val="roman"/>
    <w:pitch w:val="variable"/>
    <w:sig w:usb0="F7002EFF" w:usb1="19DFFFFF" w:usb2="001BFDD7" w:usb3="00000000" w:csb0="001F01FF" w:csb1="00000000"/>
  </w:font>
  <w:font w:name="함초롬돋움">
    <w:panose1 w:val="020B0604000101010101"/>
    <w:charset w:val="81"/>
    <w:family w:val="modern"/>
    <w:pitch w:val="variable"/>
    <w:sig w:usb0="F7002EFF" w:usb1="19DFFFFF" w:usb2="001BFDD7" w:usb3="00000000" w:csb0="001F007F" w:csb1="00000000"/>
  </w:font>
  <w:font w:name="Garamond">
    <w:altName w:val="Garamond"/>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72373205"/>
      <w:docPartObj>
        <w:docPartGallery w:val="Page Numbers (Bottom of Page)"/>
        <w:docPartUnique/>
      </w:docPartObj>
    </w:sdtPr>
    <w:sdtEndPr/>
    <w:sdtContent>
      <w:p w14:paraId="2F47A75C" w14:textId="77777777" w:rsidR="00C176EF" w:rsidRDefault="00C176EF">
        <w:pPr>
          <w:pStyle w:val="ad"/>
          <w:jc w:val="center"/>
        </w:pPr>
        <w:r>
          <w:fldChar w:fldCharType="begin"/>
        </w:r>
        <w:r>
          <w:instrText>PAGE   \* MERGEFORMAT</w:instrText>
        </w:r>
        <w:r>
          <w:fldChar w:fldCharType="separate"/>
        </w:r>
        <w:r w:rsidRPr="00665FB4">
          <w:rPr>
            <w:noProof/>
            <w:lang w:val="ko-KR"/>
          </w:rPr>
          <w:t>1</w:t>
        </w:r>
        <w:r>
          <w:fldChar w:fldCharType="end"/>
        </w:r>
      </w:p>
    </w:sdtContent>
  </w:sdt>
  <w:p w14:paraId="6AEC4DF5" w14:textId="77777777" w:rsidR="00C176EF" w:rsidRDefault="00C176EF">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AD3374" w14:textId="77777777" w:rsidR="00D130BD" w:rsidRDefault="00D130BD" w:rsidP="00B740BD">
      <w:pPr>
        <w:spacing w:after="0" w:line="240" w:lineRule="auto"/>
      </w:pPr>
      <w:r>
        <w:separator/>
      </w:r>
    </w:p>
  </w:footnote>
  <w:footnote w:type="continuationSeparator" w:id="0">
    <w:p w14:paraId="47E36040" w14:textId="77777777" w:rsidR="00D130BD" w:rsidRDefault="00D130BD" w:rsidP="00B740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84C1B"/>
    <w:multiLevelType w:val="multilevel"/>
    <w:tmpl w:val="BCBE7B7E"/>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start w:val="1"/>
      <w:numFmt w:val="ganada"/>
      <w:pStyle w:val="8"/>
      <w:suff w:val="space"/>
      <w:lvlText w:val="%8"/>
      <w:lvlJc w:val="left"/>
    </w:lvl>
    <w:lvl w:ilvl="8">
      <w:start w:val="1"/>
      <w:numFmt w:val="chosung"/>
      <w:suff w:val="space"/>
      <w:lvlText w:val=""/>
      <w:lvlJc w:val="left"/>
    </w:lvl>
  </w:abstractNum>
  <w:abstractNum w:abstractNumId="1" w15:restartNumberingAfterBreak="0">
    <w:nsid w:val="03E75791"/>
    <w:multiLevelType w:val="multilevel"/>
    <w:tmpl w:val="565C677E"/>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start w:val="1"/>
      <w:numFmt w:val="ganada"/>
      <w:suff w:val="space"/>
      <w:lvlText w:val="%8"/>
      <w:lvlJc w:val="left"/>
    </w:lvl>
    <w:lvl w:ilvl="8">
      <w:start w:val="1"/>
      <w:numFmt w:val="chosung"/>
      <w:pStyle w:val="9"/>
      <w:suff w:val="space"/>
      <w:lvlText w:val=""/>
      <w:lvlJc w:val="left"/>
    </w:lvl>
  </w:abstractNum>
  <w:abstractNum w:abstractNumId="2" w15:restartNumberingAfterBreak="0">
    <w:nsid w:val="0A132379"/>
    <w:multiLevelType w:val="multilevel"/>
    <w:tmpl w:val="28AE26BA"/>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pStyle w:val="7"/>
      <w:suff w:val="space"/>
      <w:lvlText w:val="%7"/>
      <w:lvlJc w:val="left"/>
    </w:lvl>
    <w:lvl w:ilvl="7">
      <w:start w:val="1"/>
      <w:numFmt w:val="ganada"/>
      <w:suff w:val="space"/>
      <w:lvlText w:val="%8"/>
      <w:lvlJc w:val="left"/>
    </w:lvl>
    <w:lvl w:ilvl="8">
      <w:start w:val="1"/>
      <w:numFmt w:val="chosung"/>
      <w:suff w:val="space"/>
      <w:lvlText w:val=""/>
      <w:lvlJc w:val="left"/>
    </w:lvl>
  </w:abstractNum>
  <w:abstractNum w:abstractNumId="3" w15:restartNumberingAfterBreak="0">
    <w:nsid w:val="24FF139C"/>
    <w:multiLevelType w:val="multilevel"/>
    <w:tmpl w:val="01009A8E"/>
    <w:lvl w:ilvl="0">
      <w:start w:val="1"/>
      <w:numFmt w:val="decimal"/>
      <w:pStyle w:val="1"/>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start w:val="1"/>
      <w:numFmt w:val="ganada"/>
      <w:suff w:val="space"/>
      <w:lvlText w:val="%8"/>
      <w:lvlJc w:val="left"/>
    </w:lvl>
    <w:lvl w:ilvl="8">
      <w:start w:val="1"/>
      <w:numFmt w:val="chosung"/>
      <w:suff w:val="space"/>
      <w:lvlText w:val=""/>
      <w:lvlJc w:val="left"/>
    </w:lvl>
  </w:abstractNum>
  <w:abstractNum w:abstractNumId="4" w15:restartNumberingAfterBreak="0">
    <w:nsid w:val="42876A64"/>
    <w:multiLevelType w:val="multilevel"/>
    <w:tmpl w:val="BD38B46A"/>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pStyle w:val="4"/>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start w:val="1"/>
      <w:numFmt w:val="ganada"/>
      <w:suff w:val="space"/>
      <w:lvlText w:val="%8"/>
      <w:lvlJc w:val="left"/>
    </w:lvl>
    <w:lvl w:ilvl="8">
      <w:start w:val="1"/>
      <w:numFmt w:val="chosung"/>
      <w:suff w:val="space"/>
      <w:lvlText w:val=""/>
      <w:lvlJc w:val="left"/>
    </w:lvl>
  </w:abstractNum>
  <w:abstractNum w:abstractNumId="5" w15:restartNumberingAfterBreak="0">
    <w:nsid w:val="543F49EC"/>
    <w:multiLevelType w:val="multilevel"/>
    <w:tmpl w:val="306E6520"/>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pStyle w:val="6"/>
      <w:suff w:val="space"/>
      <w:lvlText w:val="(%6)"/>
      <w:lvlJc w:val="left"/>
    </w:lvl>
    <w:lvl w:ilvl="6">
      <w:start w:val="1"/>
      <w:numFmt w:val="decimalEnclosedCircle"/>
      <w:suff w:val="space"/>
      <w:lvlText w:val="%7"/>
      <w:lvlJc w:val="left"/>
    </w:lvl>
    <w:lvl w:ilvl="7">
      <w:start w:val="1"/>
      <w:numFmt w:val="ganada"/>
      <w:suff w:val="space"/>
      <w:lvlText w:val="%8"/>
      <w:lvlJc w:val="left"/>
    </w:lvl>
    <w:lvl w:ilvl="8">
      <w:start w:val="1"/>
      <w:numFmt w:val="chosung"/>
      <w:suff w:val="space"/>
      <w:lvlText w:val=""/>
      <w:lvlJc w:val="left"/>
    </w:lvl>
  </w:abstractNum>
  <w:abstractNum w:abstractNumId="6" w15:restartNumberingAfterBreak="0">
    <w:nsid w:val="59670090"/>
    <w:multiLevelType w:val="multilevel"/>
    <w:tmpl w:val="9006B8BA"/>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start w:val="1"/>
      <w:numFmt w:val="ganada"/>
      <w:suff w:val="space"/>
      <w:lvlText w:val="%8"/>
      <w:lvlJc w:val="left"/>
    </w:lvl>
    <w:lvl w:ilvl="8">
      <w:start w:val="1"/>
      <w:numFmt w:val="chosung"/>
      <w:pStyle w:val="10"/>
      <w:suff w:val="space"/>
      <w:lvlText w:val=""/>
      <w:lvlJc w:val="left"/>
    </w:lvl>
  </w:abstractNum>
  <w:abstractNum w:abstractNumId="7" w15:restartNumberingAfterBreak="0">
    <w:nsid w:val="5B522EEA"/>
    <w:multiLevelType w:val="multilevel"/>
    <w:tmpl w:val="EB6061A6"/>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pStyle w:val="5"/>
      <w:suff w:val="space"/>
      <w:lvlText w:val="(%5)"/>
      <w:lvlJc w:val="left"/>
    </w:lvl>
    <w:lvl w:ilvl="5">
      <w:start w:val="1"/>
      <w:numFmt w:val="ganada"/>
      <w:suff w:val="space"/>
      <w:lvlText w:val="(%6)"/>
      <w:lvlJc w:val="left"/>
    </w:lvl>
    <w:lvl w:ilvl="6">
      <w:start w:val="1"/>
      <w:numFmt w:val="decimalEnclosedCircle"/>
      <w:suff w:val="space"/>
      <w:lvlText w:val="%7"/>
      <w:lvlJc w:val="left"/>
    </w:lvl>
    <w:lvl w:ilvl="7">
      <w:start w:val="1"/>
      <w:numFmt w:val="ganada"/>
      <w:suff w:val="space"/>
      <w:lvlText w:val="%8"/>
      <w:lvlJc w:val="left"/>
    </w:lvl>
    <w:lvl w:ilvl="8">
      <w:start w:val="1"/>
      <w:numFmt w:val="chosung"/>
      <w:suff w:val="space"/>
      <w:lvlText w:val=""/>
      <w:lvlJc w:val="left"/>
    </w:lvl>
  </w:abstractNum>
  <w:abstractNum w:abstractNumId="8" w15:restartNumberingAfterBreak="0">
    <w:nsid w:val="5BA04209"/>
    <w:multiLevelType w:val="multilevel"/>
    <w:tmpl w:val="121E842A"/>
    <w:lvl w:ilvl="0">
      <w:start w:val="1"/>
      <w:numFmt w:val="decimal"/>
      <w:suff w:val="space"/>
      <w:lvlText w:val="%1."/>
      <w:lvlJc w:val="left"/>
    </w:lvl>
    <w:lvl w:ilvl="1">
      <w:start w:val="1"/>
      <w:numFmt w:val="ganada"/>
      <w:pStyle w:val="2"/>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start w:val="1"/>
      <w:numFmt w:val="ganada"/>
      <w:suff w:val="space"/>
      <w:lvlText w:val="%8"/>
      <w:lvlJc w:val="left"/>
    </w:lvl>
    <w:lvl w:ilvl="8">
      <w:start w:val="1"/>
      <w:numFmt w:val="chosung"/>
      <w:suff w:val="space"/>
      <w:lvlText w:val=""/>
      <w:lvlJc w:val="left"/>
    </w:lvl>
  </w:abstractNum>
  <w:abstractNum w:abstractNumId="9" w15:restartNumberingAfterBreak="0">
    <w:nsid w:val="6A656550"/>
    <w:multiLevelType w:val="multilevel"/>
    <w:tmpl w:val="F33E2BEC"/>
    <w:lvl w:ilvl="0">
      <w:start w:val="1"/>
      <w:numFmt w:val="decimal"/>
      <w:suff w:val="space"/>
      <w:lvlText w:val="%1."/>
      <w:lvlJc w:val="left"/>
    </w:lvl>
    <w:lvl w:ilvl="1">
      <w:start w:val="1"/>
      <w:numFmt w:val="ganada"/>
      <w:suff w:val="space"/>
      <w:lvlText w:val="%2."/>
      <w:lvlJc w:val="left"/>
    </w:lvl>
    <w:lvl w:ilvl="2">
      <w:start w:val="1"/>
      <w:numFmt w:val="decimal"/>
      <w:pStyle w:val="3"/>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start w:val="1"/>
      <w:numFmt w:val="ganada"/>
      <w:suff w:val="space"/>
      <w:lvlText w:val="%8"/>
      <w:lvlJc w:val="left"/>
    </w:lvl>
    <w:lvl w:ilvl="8">
      <w:start w:val="1"/>
      <w:numFmt w:val="chosung"/>
      <w:suff w:val="space"/>
      <w:lvlText w:val=""/>
      <w:lvlJc w:val="left"/>
    </w:lvl>
  </w:abstractNum>
  <w:num w:numId="1">
    <w:abstractNumId w:val="3"/>
  </w:num>
  <w:num w:numId="2">
    <w:abstractNumId w:val="8"/>
  </w:num>
  <w:num w:numId="3">
    <w:abstractNumId w:val="9"/>
  </w:num>
  <w:num w:numId="4">
    <w:abstractNumId w:val="4"/>
  </w:num>
  <w:num w:numId="5">
    <w:abstractNumId w:val="7"/>
  </w:num>
  <w:num w:numId="6">
    <w:abstractNumId w:val="5"/>
  </w:num>
  <w:num w:numId="7">
    <w:abstractNumId w:val="2"/>
  </w:num>
  <w:num w:numId="8">
    <w:abstractNumId w:val="0"/>
  </w:num>
  <w:num w:numId="9">
    <w:abstractNumId w:val="1"/>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800"/>
  <w:characterSpacingControl w:val="doNotCompress"/>
  <w:hdrShapeDefaults>
    <o:shapedefaults v:ext="edit" spidmax="2049"/>
  </w:hdrShapeDefaults>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xNDM2MzA0NbYwtTBQ0lEKTi0uzszPAykwrgUAKFXBviwAAAA="/>
  </w:docVars>
  <w:rsids>
    <w:rsidRoot w:val="00847CB3"/>
    <w:rsid w:val="00035E96"/>
    <w:rsid w:val="0006351C"/>
    <w:rsid w:val="001724FA"/>
    <w:rsid w:val="00253DF7"/>
    <w:rsid w:val="002A5FFF"/>
    <w:rsid w:val="002F6E59"/>
    <w:rsid w:val="003205D4"/>
    <w:rsid w:val="003719EE"/>
    <w:rsid w:val="00440FC3"/>
    <w:rsid w:val="005A0C3F"/>
    <w:rsid w:val="00665FB4"/>
    <w:rsid w:val="007D3F22"/>
    <w:rsid w:val="007E2EB3"/>
    <w:rsid w:val="00847CB3"/>
    <w:rsid w:val="0085269C"/>
    <w:rsid w:val="0089275C"/>
    <w:rsid w:val="008B3925"/>
    <w:rsid w:val="0097463C"/>
    <w:rsid w:val="00B740BD"/>
    <w:rsid w:val="00BC273B"/>
    <w:rsid w:val="00C11380"/>
    <w:rsid w:val="00C176EF"/>
    <w:rsid w:val="00C30B2D"/>
    <w:rsid w:val="00D130BD"/>
    <w:rsid w:val="00D50807"/>
    <w:rsid w:val="00DB7D7D"/>
    <w:rsid w:val="00E24F9D"/>
    <w:rsid w:val="00EC22C2"/>
    <w:rsid w:val="00F27B4F"/>
    <w:rsid w:val="00FE5C6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69EB3"/>
  <w15:docId w15:val="{F1A1366F-CBC5-4B41-8291-72955E0331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바탕글"/>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384" w:lineRule="auto"/>
      <w:textAlignment w:val="baseline"/>
    </w:pPr>
    <w:rPr>
      <w:rFonts w:ascii="함초롬바탕" w:eastAsia="함초롬바탕"/>
      <w:color w:val="000000"/>
      <w:shd w:val="clear" w:color="999999" w:fill="auto"/>
    </w:rPr>
  </w:style>
  <w:style w:type="paragraph" w:styleId="a4">
    <w:name w:val="Body Text"/>
    <w:uiPriority w:val="1"/>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300"/>
      <w:textAlignment w:val="baseline"/>
    </w:pPr>
    <w:rPr>
      <w:rFonts w:ascii="함초롬바탕" w:eastAsia="함초롬바탕"/>
      <w:color w:val="000000"/>
      <w:shd w:val="clear" w:color="999999" w:fill="auto"/>
    </w:rPr>
  </w:style>
  <w:style w:type="paragraph" w:customStyle="1" w:styleId="1">
    <w:name w:val="개요 1"/>
    <w:uiPriority w:val="2"/>
    <w:pPr>
      <w:widowControl w:val="0"/>
      <w:numPr>
        <w:numId w:val="1"/>
      </w:numPr>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200"/>
      <w:textAlignment w:val="baseline"/>
      <w:outlineLvl w:val="0"/>
    </w:pPr>
    <w:rPr>
      <w:rFonts w:ascii="함초롬바탕" w:eastAsia="함초롬바탕"/>
      <w:color w:val="000000"/>
      <w:shd w:val="clear" w:color="999999" w:fill="auto"/>
    </w:rPr>
  </w:style>
  <w:style w:type="paragraph" w:customStyle="1" w:styleId="2">
    <w:name w:val="개요 2"/>
    <w:uiPriority w:val="3"/>
    <w:pPr>
      <w:widowControl w:val="0"/>
      <w:numPr>
        <w:ilvl w:val="1"/>
        <w:numId w:val="2"/>
      </w:numPr>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400"/>
      <w:textAlignment w:val="baseline"/>
      <w:outlineLvl w:val="1"/>
    </w:pPr>
    <w:rPr>
      <w:rFonts w:ascii="함초롬바탕" w:eastAsia="함초롬바탕"/>
      <w:color w:val="000000"/>
      <w:shd w:val="clear" w:color="999999" w:fill="auto"/>
    </w:rPr>
  </w:style>
  <w:style w:type="paragraph" w:customStyle="1" w:styleId="3">
    <w:name w:val="개요 3"/>
    <w:uiPriority w:val="4"/>
    <w:pPr>
      <w:widowControl w:val="0"/>
      <w:numPr>
        <w:ilvl w:val="2"/>
        <w:numId w:val="3"/>
      </w:numPr>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600"/>
      <w:textAlignment w:val="baseline"/>
      <w:outlineLvl w:val="2"/>
    </w:pPr>
    <w:rPr>
      <w:rFonts w:ascii="함초롬바탕" w:eastAsia="함초롬바탕"/>
      <w:color w:val="000000"/>
      <w:shd w:val="clear" w:color="999999" w:fill="auto"/>
    </w:rPr>
  </w:style>
  <w:style w:type="paragraph" w:customStyle="1" w:styleId="4">
    <w:name w:val="개요 4"/>
    <w:uiPriority w:val="5"/>
    <w:pPr>
      <w:widowControl w:val="0"/>
      <w:numPr>
        <w:ilvl w:val="3"/>
        <w:numId w:val="4"/>
      </w:numPr>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800"/>
      <w:textAlignment w:val="baseline"/>
      <w:outlineLvl w:val="3"/>
    </w:pPr>
    <w:rPr>
      <w:rFonts w:ascii="함초롬바탕" w:eastAsia="함초롬바탕"/>
      <w:color w:val="000000"/>
      <w:shd w:val="clear" w:color="999999" w:fill="auto"/>
    </w:rPr>
  </w:style>
  <w:style w:type="paragraph" w:customStyle="1" w:styleId="5">
    <w:name w:val="개요 5"/>
    <w:uiPriority w:val="6"/>
    <w:pPr>
      <w:widowControl w:val="0"/>
      <w:numPr>
        <w:ilvl w:val="4"/>
        <w:numId w:val="5"/>
      </w:numPr>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1000"/>
      <w:textAlignment w:val="baseline"/>
      <w:outlineLvl w:val="4"/>
    </w:pPr>
    <w:rPr>
      <w:rFonts w:ascii="함초롬바탕" w:eastAsia="함초롬바탕"/>
      <w:color w:val="000000"/>
      <w:shd w:val="clear" w:color="999999" w:fill="auto"/>
    </w:rPr>
  </w:style>
  <w:style w:type="paragraph" w:customStyle="1" w:styleId="6">
    <w:name w:val="개요 6"/>
    <w:uiPriority w:val="7"/>
    <w:pPr>
      <w:widowControl w:val="0"/>
      <w:numPr>
        <w:ilvl w:val="5"/>
        <w:numId w:val="6"/>
      </w:numPr>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1200"/>
      <w:textAlignment w:val="baseline"/>
      <w:outlineLvl w:val="5"/>
    </w:pPr>
    <w:rPr>
      <w:rFonts w:ascii="함초롬바탕" w:eastAsia="함초롬바탕"/>
      <w:color w:val="000000"/>
      <w:shd w:val="clear" w:color="999999" w:fill="auto"/>
    </w:rPr>
  </w:style>
  <w:style w:type="paragraph" w:customStyle="1" w:styleId="7">
    <w:name w:val="개요 7"/>
    <w:uiPriority w:val="8"/>
    <w:pPr>
      <w:widowControl w:val="0"/>
      <w:numPr>
        <w:ilvl w:val="6"/>
        <w:numId w:val="7"/>
      </w:numPr>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1400"/>
      <w:textAlignment w:val="baseline"/>
      <w:outlineLvl w:val="6"/>
    </w:pPr>
    <w:rPr>
      <w:rFonts w:ascii="함초롬바탕" w:eastAsia="함초롬바탕"/>
      <w:color w:val="000000"/>
      <w:shd w:val="clear" w:color="999999" w:fill="auto"/>
    </w:rPr>
  </w:style>
  <w:style w:type="paragraph" w:customStyle="1" w:styleId="8">
    <w:name w:val="개요 8"/>
    <w:uiPriority w:val="9"/>
    <w:pPr>
      <w:widowControl w:val="0"/>
      <w:numPr>
        <w:ilvl w:val="7"/>
        <w:numId w:val="8"/>
      </w:numPr>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1600"/>
      <w:textAlignment w:val="baseline"/>
      <w:outlineLvl w:val="7"/>
    </w:pPr>
    <w:rPr>
      <w:rFonts w:ascii="함초롬바탕" w:eastAsia="함초롬바탕"/>
      <w:color w:val="000000"/>
      <w:shd w:val="clear" w:color="999999" w:fill="auto"/>
    </w:rPr>
  </w:style>
  <w:style w:type="paragraph" w:customStyle="1" w:styleId="9">
    <w:name w:val="개요 9"/>
    <w:uiPriority w:val="10"/>
    <w:pPr>
      <w:widowControl w:val="0"/>
      <w:numPr>
        <w:ilvl w:val="8"/>
        <w:numId w:val="9"/>
      </w:numPr>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1800"/>
      <w:textAlignment w:val="baseline"/>
      <w:outlineLvl w:val="8"/>
    </w:pPr>
    <w:rPr>
      <w:rFonts w:ascii="함초롬바탕" w:eastAsia="함초롬바탕"/>
      <w:color w:val="000000"/>
      <w:shd w:val="clear" w:color="999999" w:fill="auto"/>
    </w:rPr>
  </w:style>
  <w:style w:type="paragraph" w:customStyle="1" w:styleId="10">
    <w:name w:val="개요 10"/>
    <w:uiPriority w:val="11"/>
    <w:pPr>
      <w:widowControl w:val="0"/>
      <w:numPr>
        <w:ilvl w:val="9"/>
        <w:numId w:val="10"/>
      </w:numPr>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2000"/>
      <w:textAlignment w:val="baseline"/>
    </w:pPr>
    <w:rPr>
      <w:rFonts w:ascii="함초롬바탕" w:eastAsia="함초롬바탕"/>
      <w:color w:val="000000"/>
      <w:shd w:val="clear" w:color="999999" w:fill="auto"/>
    </w:rPr>
  </w:style>
  <w:style w:type="character" w:customStyle="1" w:styleId="a5">
    <w:name w:val="쪽 번호"/>
    <w:uiPriority w:val="12"/>
    <w:rPr>
      <w:rFonts w:ascii="함초롬돋움" w:eastAsia="함초롬돋움"/>
      <w:color w:val="000000"/>
      <w:sz w:val="20"/>
      <w:shd w:val="clear" w:color="999999" w:fill="auto"/>
    </w:rPr>
  </w:style>
  <w:style w:type="paragraph" w:customStyle="1" w:styleId="a6">
    <w:name w:val="머리말"/>
    <w:uiPriority w:val="13"/>
    <w:pPr>
      <w:widowControl w:val="0"/>
      <w:pBdr>
        <w:top w:val="none" w:sz="2" w:space="0" w:color="000000"/>
        <w:left w:val="none" w:sz="2" w:space="0" w:color="000000"/>
        <w:bottom w:val="none" w:sz="2" w:space="0" w:color="000000"/>
        <w:right w:val="none" w:sz="2" w:space="0" w:color="000000"/>
      </w:pBdr>
      <w:autoSpaceDE w:val="0"/>
      <w:autoSpaceDN w:val="0"/>
      <w:spacing w:after="0" w:line="360" w:lineRule="auto"/>
      <w:textAlignment w:val="baseline"/>
    </w:pPr>
    <w:rPr>
      <w:rFonts w:ascii="함초롬돋움" w:eastAsia="함초롬돋움"/>
      <w:color w:val="000000"/>
      <w:sz w:val="18"/>
      <w:shd w:val="clear" w:color="999999" w:fill="auto"/>
    </w:rPr>
  </w:style>
  <w:style w:type="paragraph" w:customStyle="1" w:styleId="a7">
    <w:name w:val="각주"/>
    <w:uiPriority w:val="14"/>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312" w:lineRule="auto"/>
      <w:ind w:left="262" w:hanging="262"/>
      <w:textAlignment w:val="baseline"/>
    </w:pPr>
    <w:rPr>
      <w:rFonts w:ascii="함초롬바탕" w:eastAsia="함초롬바탕"/>
      <w:color w:val="000000"/>
      <w:sz w:val="18"/>
      <w:shd w:val="clear" w:color="999999" w:fill="auto"/>
    </w:rPr>
  </w:style>
  <w:style w:type="paragraph" w:customStyle="1" w:styleId="a8">
    <w:name w:val="미주"/>
    <w:uiPriority w:val="15"/>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312" w:lineRule="auto"/>
      <w:ind w:left="262" w:hanging="262"/>
      <w:textAlignment w:val="baseline"/>
    </w:pPr>
    <w:rPr>
      <w:rFonts w:ascii="함초롬바탕" w:eastAsia="함초롬바탕"/>
      <w:color w:val="000000"/>
      <w:sz w:val="18"/>
      <w:shd w:val="clear" w:color="999999" w:fill="auto"/>
    </w:rPr>
  </w:style>
  <w:style w:type="paragraph" w:customStyle="1" w:styleId="a9">
    <w:name w:val="메모"/>
    <w:uiPriority w:val="16"/>
    <w:pPr>
      <w:widowControl w:val="0"/>
      <w:pBdr>
        <w:top w:val="none" w:sz="2" w:space="0" w:color="000000"/>
        <w:left w:val="none" w:sz="2" w:space="0" w:color="000000"/>
        <w:bottom w:val="none" w:sz="2" w:space="0" w:color="000000"/>
        <w:right w:val="none" w:sz="2" w:space="0" w:color="000000"/>
      </w:pBdr>
      <w:autoSpaceDE w:val="0"/>
      <w:autoSpaceDN w:val="0"/>
      <w:spacing w:after="0" w:line="312" w:lineRule="auto"/>
      <w:jc w:val="left"/>
      <w:textAlignment w:val="baseline"/>
    </w:pPr>
    <w:rPr>
      <w:rFonts w:ascii="함초롬돋움" w:eastAsia="함초롬돋움"/>
      <w:color w:val="000000"/>
      <w:spacing w:val="-4"/>
      <w:sz w:val="18"/>
      <w:shd w:val="clear" w:color="999999" w:fill="auto"/>
    </w:rPr>
  </w:style>
  <w:style w:type="paragraph" w:customStyle="1" w:styleId="aa">
    <w:name w:val="차례 제목"/>
    <w:uiPriority w:val="17"/>
    <w:pPr>
      <w:widowControl w:val="0"/>
      <w:pBdr>
        <w:top w:val="none" w:sz="2" w:space="0" w:color="000000"/>
        <w:left w:val="none" w:sz="2" w:space="0" w:color="000000"/>
        <w:bottom w:val="none" w:sz="2" w:space="0" w:color="000000"/>
        <w:right w:val="none" w:sz="2" w:space="0" w:color="000000"/>
      </w:pBdr>
      <w:autoSpaceDE w:val="0"/>
      <w:autoSpaceDN w:val="0"/>
      <w:spacing w:before="240" w:after="60" w:line="384" w:lineRule="auto"/>
      <w:jc w:val="left"/>
      <w:textAlignment w:val="baseline"/>
    </w:pPr>
    <w:rPr>
      <w:rFonts w:ascii="함초롬돋움" w:eastAsia="함초롬돋움"/>
      <w:color w:val="2E74B5"/>
      <w:sz w:val="32"/>
      <w:shd w:val="clear" w:color="999999" w:fill="auto"/>
    </w:rPr>
  </w:style>
  <w:style w:type="paragraph" w:customStyle="1" w:styleId="11">
    <w:name w:val="차례 1"/>
    <w:uiPriority w:val="18"/>
    <w:pPr>
      <w:widowControl w:val="0"/>
      <w:pBdr>
        <w:top w:val="none" w:sz="2" w:space="0" w:color="000000"/>
        <w:left w:val="none" w:sz="2" w:space="0" w:color="000000"/>
        <w:bottom w:val="none" w:sz="2" w:space="0" w:color="000000"/>
        <w:right w:val="none" w:sz="2" w:space="0" w:color="000000"/>
      </w:pBdr>
      <w:autoSpaceDE w:val="0"/>
      <w:autoSpaceDN w:val="0"/>
      <w:spacing w:after="140" w:line="384" w:lineRule="auto"/>
      <w:jc w:val="left"/>
      <w:textAlignment w:val="baseline"/>
    </w:pPr>
    <w:rPr>
      <w:rFonts w:ascii="함초롬돋움" w:eastAsia="함초롬돋움"/>
      <w:color w:val="000000"/>
      <w:sz w:val="22"/>
      <w:shd w:val="clear" w:color="999999" w:fill="auto"/>
    </w:rPr>
  </w:style>
  <w:style w:type="paragraph" w:customStyle="1" w:styleId="20">
    <w:name w:val="차례 2"/>
    <w:uiPriority w:val="19"/>
    <w:pPr>
      <w:widowControl w:val="0"/>
      <w:pBdr>
        <w:top w:val="none" w:sz="2" w:space="0" w:color="000000"/>
        <w:left w:val="none" w:sz="2" w:space="0" w:color="000000"/>
        <w:bottom w:val="none" w:sz="2" w:space="0" w:color="000000"/>
        <w:right w:val="none" w:sz="2" w:space="0" w:color="000000"/>
      </w:pBdr>
      <w:autoSpaceDE w:val="0"/>
      <w:autoSpaceDN w:val="0"/>
      <w:spacing w:after="140" w:line="384" w:lineRule="auto"/>
      <w:ind w:left="220"/>
      <w:jc w:val="left"/>
      <w:textAlignment w:val="baseline"/>
    </w:pPr>
    <w:rPr>
      <w:rFonts w:ascii="함초롬돋움" w:eastAsia="함초롬돋움"/>
      <w:color w:val="000000"/>
      <w:sz w:val="22"/>
      <w:shd w:val="clear" w:color="999999" w:fill="auto"/>
    </w:rPr>
  </w:style>
  <w:style w:type="paragraph" w:customStyle="1" w:styleId="30">
    <w:name w:val="차례 3"/>
    <w:uiPriority w:val="20"/>
    <w:pPr>
      <w:widowControl w:val="0"/>
      <w:pBdr>
        <w:top w:val="none" w:sz="2" w:space="0" w:color="000000"/>
        <w:left w:val="none" w:sz="2" w:space="0" w:color="000000"/>
        <w:bottom w:val="none" w:sz="2" w:space="0" w:color="000000"/>
        <w:right w:val="none" w:sz="2" w:space="0" w:color="000000"/>
      </w:pBdr>
      <w:autoSpaceDE w:val="0"/>
      <w:autoSpaceDN w:val="0"/>
      <w:spacing w:after="140" w:line="384" w:lineRule="auto"/>
      <w:ind w:left="440"/>
      <w:jc w:val="left"/>
      <w:textAlignment w:val="baseline"/>
    </w:pPr>
    <w:rPr>
      <w:rFonts w:ascii="함초롬돋움" w:eastAsia="함초롬돋움"/>
      <w:color w:val="000000"/>
      <w:sz w:val="22"/>
      <w:shd w:val="clear" w:color="999999" w:fill="auto"/>
    </w:rPr>
  </w:style>
  <w:style w:type="paragraph" w:styleId="ab">
    <w:name w:val="caption"/>
    <w:uiPriority w:val="21"/>
    <w:pPr>
      <w:widowControl w:val="0"/>
      <w:pBdr>
        <w:top w:val="none" w:sz="2" w:space="0" w:color="000000"/>
        <w:left w:val="none" w:sz="2" w:space="0" w:color="000000"/>
        <w:bottom w:val="none" w:sz="2" w:space="0" w:color="000000"/>
        <w:right w:val="none" w:sz="2" w:space="0" w:color="000000"/>
      </w:pBdr>
      <w:wordWrap w:val="0"/>
      <w:autoSpaceDE w:val="0"/>
      <w:autoSpaceDN w:val="0"/>
      <w:spacing w:line="360" w:lineRule="auto"/>
      <w:textAlignment w:val="baseline"/>
    </w:pPr>
    <w:rPr>
      <w:rFonts w:ascii="함초롬바탕" w:eastAsia="함초롬바탕"/>
      <w:color w:val="000000"/>
      <w:shd w:val="clear" w:color="999999" w:fill="auto"/>
    </w:rPr>
  </w:style>
  <w:style w:type="paragraph" w:styleId="ac">
    <w:name w:val="header"/>
    <w:basedOn w:val="a"/>
    <w:link w:val="Char"/>
    <w:uiPriority w:val="99"/>
    <w:unhideWhenUsed/>
    <w:rsid w:val="00B740BD"/>
    <w:pPr>
      <w:tabs>
        <w:tab w:val="center" w:pos="4513"/>
        <w:tab w:val="right" w:pos="9026"/>
      </w:tabs>
      <w:snapToGrid w:val="0"/>
    </w:pPr>
  </w:style>
  <w:style w:type="character" w:customStyle="1" w:styleId="Char">
    <w:name w:val="머리글 Char"/>
    <w:basedOn w:val="a0"/>
    <w:link w:val="ac"/>
    <w:uiPriority w:val="99"/>
    <w:rsid w:val="00B740BD"/>
  </w:style>
  <w:style w:type="paragraph" w:styleId="ad">
    <w:name w:val="footer"/>
    <w:basedOn w:val="a"/>
    <w:link w:val="Char0"/>
    <w:uiPriority w:val="99"/>
    <w:unhideWhenUsed/>
    <w:rsid w:val="00B740BD"/>
    <w:pPr>
      <w:tabs>
        <w:tab w:val="center" w:pos="4513"/>
        <w:tab w:val="right" w:pos="9026"/>
      </w:tabs>
      <w:snapToGrid w:val="0"/>
    </w:pPr>
  </w:style>
  <w:style w:type="character" w:customStyle="1" w:styleId="Char0">
    <w:name w:val="바닥글 Char"/>
    <w:basedOn w:val="a0"/>
    <w:link w:val="ad"/>
    <w:uiPriority w:val="99"/>
    <w:rsid w:val="00B740BD"/>
  </w:style>
  <w:style w:type="paragraph" w:styleId="ae">
    <w:name w:val="Balloon Text"/>
    <w:basedOn w:val="a"/>
    <w:link w:val="Char1"/>
    <w:uiPriority w:val="99"/>
    <w:semiHidden/>
    <w:unhideWhenUsed/>
    <w:rsid w:val="003719EE"/>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e"/>
    <w:uiPriority w:val="99"/>
    <w:semiHidden/>
    <w:rsid w:val="003719EE"/>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42</Pages>
  <Words>9511</Words>
  <Characters>54214</Characters>
  <Application>Microsoft Office Word</Application>
  <DocSecurity>0</DocSecurity>
  <Lines>451</Lines>
  <Paragraphs>127</Paragraphs>
  <ScaleCrop>false</ScaleCrop>
  <HeadingPairs>
    <vt:vector size="2" baseType="variant">
      <vt:variant>
        <vt:lpstr>제목</vt:lpstr>
      </vt:variant>
      <vt:variant>
        <vt:i4>1</vt:i4>
      </vt:variant>
    </vt:vector>
  </HeadingPairs>
  <TitlesOfParts>
    <vt:vector size="1" baseType="lpstr">
      <vt:lpstr>Detailed instructions for distancing in daily life</vt:lpstr>
    </vt:vector>
  </TitlesOfParts>
  <Company/>
  <LinksUpToDate>false</LinksUpToDate>
  <CharactersWithSpaces>63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ailed instructions for distancing in daily life</dc:title>
  <dc:creator>soleil</dc:creator>
  <cp:lastModifiedBy>Kim HJ</cp:lastModifiedBy>
  <cp:revision>7</cp:revision>
  <dcterms:created xsi:type="dcterms:W3CDTF">2020-07-25T03:07:00Z</dcterms:created>
  <dcterms:modified xsi:type="dcterms:W3CDTF">2020-07-25T04:14:00Z</dcterms:modified>
  <cp:version>0501.0001.01</cp:version>
</cp:coreProperties>
</file>